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65761459"/>
        <w:docPartObj>
          <w:docPartGallery w:val="Cover Pages"/>
          <w:docPartUnique/>
        </w:docPartObj>
      </w:sdtPr>
      <w:sdtEndPr/>
      <w:sdtContent>
        <w:p w14:paraId="793F3B13" w14:textId="7075A748" w:rsidR="00004463" w:rsidRDefault="00004463">
          <w:r>
            <w:rPr>
              <w:noProof/>
            </w:rPr>
            <mc:AlternateContent>
              <mc:Choice Requires="wpg">
                <w:drawing>
                  <wp:anchor distT="0" distB="0" distL="114300" distR="114300" simplePos="0" relativeHeight="251658243" behindDoc="0" locked="0" layoutInCell="1" allowOverlap="1" wp14:anchorId="09CA2F88" wp14:editId="2C8E2FFA">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2FCABBC" id="Group 149" o:spid="_x0000_s1026" style="position:absolute;margin-left:0;margin-top:0;width:8in;height:95.7pt;z-index:251658243;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" path="m,l7312660,r,1129665l3619500,733425,,1091565,,xe" fillcolor="#e84c22 [3204]" stroked="f" strokeweight="1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58241" behindDoc="0" locked="0" layoutInCell="1" allowOverlap="1" wp14:anchorId="65D34CCE" wp14:editId="76366382">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1010113831"/>
                                  <w:dataBinding w:prefixMappings="xmlns:ns0='http://purl.org/dc/elements/1.1/' xmlns:ns1='http://schemas.openxmlformats.org/package/2006/metadata/core-properties' " w:xpath="/ns1:coreProperties[1]/ns0:creator[1]" w:storeItemID="{6C3C8BC8-F283-45AE-878A-BAB7291924A1}"/>
                                  <w:text/>
                                </w:sdtPr>
                                <w:sdtEndPr/>
                                <w:sdtContent>
                                  <w:p w14:paraId="5FE1FCB0" w14:textId="0D5482A0" w:rsidR="00004463" w:rsidRDefault="00004463">
                                    <w:pPr>
                                      <w:pStyle w:val="NoSpacing"/>
                                      <w:jc w:val="right"/>
                                      <w:rPr>
                                        <w:color w:val="595959" w:themeColor="text1" w:themeTint="A6"/>
                                        <w:sz w:val="28"/>
                                        <w:szCs w:val="28"/>
                                      </w:rPr>
                                    </w:pPr>
                                    <w:r>
                                      <w:rPr>
                                        <w:color w:val="595959" w:themeColor="text1" w:themeTint="A6"/>
                                        <w:sz w:val="28"/>
                                        <w:szCs w:val="28"/>
                                      </w:rPr>
                                      <w:t>Moustapha Isaac Diaby</w:t>
                                    </w:r>
                                  </w:p>
                                </w:sdtContent>
                              </w:sdt>
                              <w:p w14:paraId="7BA7C4A6" w14:textId="2DCA5892" w:rsidR="00004463" w:rsidRDefault="00004463" w:rsidP="00004463">
                                <w:pPr>
                                  <w:pStyle w:val="NoSpacing"/>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5D34CCE" id="_x0000_t202" coordsize="21600,21600" o:spt="202" path="m,l,21600r21600,l21600,xe">
                    <v:stroke joinstyle="miter"/>
                    <v:path gradientshapeok="t" o:connecttype="rect"/>
                  </v:shapetype>
                  <v:shape id="Text Box 152" o:spid="_x0000_s1026" type="#_x0000_t202" style="position:absolute;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1010113831"/>
                            <w:dataBinding w:prefixMappings="xmlns:ns0='http://purl.org/dc/elements/1.1/' xmlns:ns1='http://schemas.openxmlformats.org/package/2006/metadata/core-properties' " w:xpath="/ns1:coreProperties[1]/ns0:creator[1]" w:storeItemID="{6C3C8BC8-F283-45AE-878A-BAB7291924A1}"/>
                            <w:text/>
                          </w:sdtPr>
                          <w:sdtEndPr/>
                          <w:sdtContent>
                            <w:p w14:paraId="5FE1FCB0" w14:textId="0D5482A0" w:rsidR="00004463" w:rsidRDefault="00004463">
                              <w:pPr>
                                <w:pStyle w:val="NoSpacing"/>
                                <w:jc w:val="right"/>
                                <w:rPr>
                                  <w:color w:val="595959" w:themeColor="text1" w:themeTint="A6"/>
                                  <w:sz w:val="28"/>
                                  <w:szCs w:val="28"/>
                                </w:rPr>
                              </w:pPr>
                              <w:r>
                                <w:rPr>
                                  <w:color w:val="595959" w:themeColor="text1" w:themeTint="A6"/>
                                  <w:sz w:val="28"/>
                                  <w:szCs w:val="28"/>
                                </w:rPr>
                                <w:t>Moustapha Isaac Diaby</w:t>
                              </w:r>
                            </w:p>
                          </w:sdtContent>
                        </w:sdt>
                        <w:p w14:paraId="7BA7C4A6" w14:textId="2DCA5892" w:rsidR="00004463" w:rsidRDefault="00004463" w:rsidP="00004463">
                          <w:pPr>
                            <w:pStyle w:val="NoSpacing"/>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58242" behindDoc="0" locked="0" layoutInCell="1" allowOverlap="1" wp14:anchorId="1F9468EA" wp14:editId="1B89A80F">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02CBDF" w14:textId="4FB534E3" w:rsidR="00004463" w:rsidRDefault="00004463">
                                <w:pPr>
                                  <w:pStyle w:val="NoSpacing"/>
                                  <w:jc w:val="right"/>
                                  <w:rPr>
                                    <w:color w:val="E84C22" w:themeColor="accent1"/>
                                    <w:sz w:val="28"/>
                                    <w:szCs w:val="28"/>
                                  </w:rPr>
                                </w:pPr>
                                <w:r>
                                  <w:rPr>
                                    <w:color w:val="E84C22" w:themeColor="accent1"/>
                                    <w:sz w:val="28"/>
                                    <w:szCs w:val="28"/>
                                  </w:rPr>
                                  <w:t xml:space="preserve">SQA Course Work </w:t>
                                </w:r>
                              </w:p>
                              <w:p w14:paraId="7886BD63" w14:textId="19E05D25" w:rsidR="00004463" w:rsidRDefault="00C834AD">
                                <w:pPr>
                                  <w:pStyle w:val="NoSpacing"/>
                                  <w:jc w:val="right"/>
                                  <w:rPr>
                                    <w:color w:val="595959" w:themeColor="text1" w:themeTint="A6"/>
                                  </w:rPr>
                                </w:pPr>
                                <w:sdt>
                                  <w:sdtPr>
                                    <w:rPr>
                                      <w:color w:val="595959" w:themeColor="text1" w:themeTint="A6"/>
                                    </w:rPr>
                                    <w:alias w:val="Abstract"/>
                                    <w:tag w:val=""/>
                                    <w:id w:val="-1301304126"/>
                                    <w:dataBinding w:prefixMappings="xmlns:ns0='http://schemas.microsoft.com/office/2006/coverPageProps' " w:xpath="/ns0:CoverPageProperties[1]/ns0:Abstract[1]" w:storeItemID="{55AF091B-3C7A-41E3-B477-F2FDAA23CFDA}"/>
                                    <w:text w:multiLine="1"/>
                                  </w:sdtPr>
                                  <w:sdtEndPr/>
                                  <w:sdtContent>
                                    <w:r w:rsidR="00594DF7">
                                      <w:rPr>
                                        <w:color w:val="595959" w:themeColor="text1" w:themeTint="A6"/>
                                      </w:rPr>
                                      <w:t>Year – 2020, SCN - 090492276</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F9468EA" id="Text Box 153" o:spid="_x0000_s1027" type="#_x0000_t202" style="position:absolute;margin-left:0;margin-top:0;width:8in;height:79.5pt;z-index:25165824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0C02CBDF" w14:textId="4FB534E3" w:rsidR="00004463" w:rsidRDefault="00004463">
                          <w:pPr>
                            <w:pStyle w:val="NoSpacing"/>
                            <w:jc w:val="right"/>
                            <w:rPr>
                              <w:color w:val="E84C22" w:themeColor="accent1"/>
                              <w:sz w:val="28"/>
                              <w:szCs w:val="28"/>
                            </w:rPr>
                          </w:pPr>
                          <w:r>
                            <w:rPr>
                              <w:color w:val="E84C22" w:themeColor="accent1"/>
                              <w:sz w:val="28"/>
                              <w:szCs w:val="28"/>
                            </w:rPr>
                            <w:t xml:space="preserve">SQA Course Work </w:t>
                          </w:r>
                        </w:p>
                        <w:p w14:paraId="7886BD63" w14:textId="19E05D25" w:rsidR="00004463" w:rsidRDefault="00C834AD">
                          <w:pPr>
                            <w:pStyle w:val="NoSpacing"/>
                            <w:jc w:val="right"/>
                            <w:rPr>
                              <w:color w:val="595959" w:themeColor="text1" w:themeTint="A6"/>
                            </w:rPr>
                          </w:pPr>
                          <w:sdt>
                            <w:sdtPr>
                              <w:rPr>
                                <w:color w:val="595959" w:themeColor="text1" w:themeTint="A6"/>
                              </w:rPr>
                              <w:alias w:val="Abstract"/>
                              <w:tag w:val=""/>
                              <w:id w:val="-1301304126"/>
                              <w:dataBinding w:prefixMappings="xmlns:ns0='http://schemas.microsoft.com/office/2006/coverPageProps' " w:xpath="/ns0:CoverPageProperties[1]/ns0:Abstract[1]" w:storeItemID="{55AF091B-3C7A-41E3-B477-F2FDAA23CFDA}"/>
                              <w:text w:multiLine="1"/>
                            </w:sdtPr>
                            <w:sdtEndPr/>
                            <w:sdtContent>
                              <w:r w:rsidR="00594DF7">
                                <w:rPr>
                                  <w:color w:val="595959" w:themeColor="text1" w:themeTint="A6"/>
                                </w:rPr>
                                <w:t>Year – 2020, SCN - 090492276</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0B011321" wp14:editId="43479DFF">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C300E2" w14:textId="7AEAACC9" w:rsidR="00004463" w:rsidRDefault="00C834AD">
                                <w:pPr>
                                  <w:jc w:val="right"/>
                                  <w:rPr>
                                    <w:color w:val="E84C22" w:themeColor="accent1"/>
                                    <w:sz w:val="64"/>
                                    <w:szCs w:val="64"/>
                                  </w:rPr>
                                </w:pPr>
                                <w:sdt>
                                  <w:sdtPr>
                                    <w:rPr>
                                      <w:caps/>
                                      <w:color w:val="E84C22" w:themeColor="accent1"/>
                                      <w:sz w:val="64"/>
                                      <w:szCs w:val="64"/>
                                    </w:rPr>
                                    <w:alias w:val="Title"/>
                                    <w:tag w:val=""/>
                                    <w:id w:val="-19269785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6E5">
                                      <w:rPr>
                                        <w:caps/>
                                        <w:color w:val="E84C22" w:themeColor="accent1"/>
                                        <w:sz w:val="64"/>
                                        <w:szCs w:val="64"/>
                                      </w:rPr>
                                      <w:t>Advanced higher Computing</w:t>
                                    </w:r>
                                  </w:sdtContent>
                                </w:sdt>
                              </w:p>
                              <w:sdt>
                                <w:sdtPr>
                                  <w:rPr>
                                    <w:color w:val="404040" w:themeColor="text1" w:themeTint="BF"/>
                                    <w:sz w:val="36"/>
                                    <w:szCs w:val="36"/>
                                  </w:rPr>
                                  <w:alias w:val="Subtitle"/>
                                  <w:tag w:val=""/>
                                  <w:id w:val="-274408305"/>
                                  <w:dataBinding w:prefixMappings="xmlns:ns0='http://purl.org/dc/elements/1.1/' xmlns:ns1='http://schemas.openxmlformats.org/package/2006/metadata/core-properties' " w:xpath="/ns1:coreProperties[1]/ns0:subject[1]" w:storeItemID="{6C3C8BC8-F283-45AE-878A-BAB7291924A1}"/>
                                  <w:text/>
                                </w:sdtPr>
                                <w:sdtEndPr/>
                                <w:sdtContent>
                                  <w:p w14:paraId="3805ADAD" w14:textId="5D09F9CC" w:rsidR="00004463" w:rsidRDefault="00004463">
                                    <w:pPr>
                                      <w:jc w:val="right"/>
                                      <w:rPr>
                                        <w:smallCaps/>
                                        <w:color w:val="404040" w:themeColor="text1" w:themeTint="BF"/>
                                        <w:sz w:val="36"/>
                                        <w:szCs w:val="36"/>
                                      </w:rPr>
                                    </w:pPr>
                                    <w:r>
                                      <w:rPr>
                                        <w:color w:val="404040" w:themeColor="text1" w:themeTint="BF"/>
                                        <w:sz w:val="36"/>
                                        <w:szCs w:val="36"/>
                                      </w:rPr>
                                      <w:t>Tick Tack Toe With Python Socket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B011321" id="Text Box 154" o:spid="_x0000_s1028"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34C300E2" w14:textId="7AEAACC9" w:rsidR="00004463" w:rsidRDefault="00C834AD">
                          <w:pPr>
                            <w:jc w:val="right"/>
                            <w:rPr>
                              <w:color w:val="E84C22" w:themeColor="accent1"/>
                              <w:sz w:val="64"/>
                              <w:szCs w:val="64"/>
                            </w:rPr>
                          </w:pPr>
                          <w:sdt>
                            <w:sdtPr>
                              <w:rPr>
                                <w:caps/>
                                <w:color w:val="E84C22" w:themeColor="accent1"/>
                                <w:sz w:val="64"/>
                                <w:szCs w:val="64"/>
                              </w:rPr>
                              <w:alias w:val="Title"/>
                              <w:tag w:val=""/>
                              <w:id w:val="-19269785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6E5">
                                <w:rPr>
                                  <w:caps/>
                                  <w:color w:val="E84C22" w:themeColor="accent1"/>
                                  <w:sz w:val="64"/>
                                  <w:szCs w:val="64"/>
                                </w:rPr>
                                <w:t>Advanced higher Computing</w:t>
                              </w:r>
                            </w:sdtContent>
                          </w:sdt>
                        </w:p>
                        <w:sdt>
                          <w:sdtPr>
                            <w:rPr>
                              <w:color w:val="404040" w:themeColor="text1" w:themeTint="BF"/>
                              <w:sz w:val="36"/>
                              <w:szCs w:val="36"/>
                            </w:rPr>
                            <w:alias w:val="Subtitle"/>
                            <w:tag w:val=""/>
                            <w:id w:val="-274408305"/>
                            <w:dataBinding w:prefixMappings="xmlns:ns0='http://purl.org/dc/elements/1.1/' xmlns:ns1='http://schemas.openxmlformats.org/package/2006/metadata/core-properties' " w:xpath="/ns1:coreProperties[1]/ns0:subject[1]" w:storeItemID="{6C3C8BC8-F283-45AE-878A-BAB7291924A1}"/>
                            <w:text/>
                          </w:sdtPr>
                          <w:sdtEndPr/>
                          <w:sdtContent>
                            <w:p w14:paraId="3805ADAD" w14:textId="5D09F9CC" w:rsidR="00004463" w:rsidRDefault="00004463">
                              <w:pPr>
                                <w:jc w:val="right"/>
                                <w:rPr>
                                  <w:smallCaps/>
                                  <w:color w:val="404040" w:themeColor="text1" w:themeTint="BF"/>
                                  <w:sz w:val="36"/>
                                  <w:szCs w:val="36"/>
                                </w:rPr>
                              </w:pPr>
                              <w:r>
                                <w:rPr>
                                  <w:color w:val="404040" w:themeColor="text1" w:themeTint="BF"/>
                                  <w:sz w:val="36"/>
                                  <w:szCs w:val="36"/>
                                </w:rPr>
                                <w:t>Tick Tack Toe With Python Sockets</w:t>
                              </w:r>
                            </w:p>
                          </w:sdtContent>
                        </w:sdt>
                      </w:txbxContent>
                    </v:textbox>
                    <w10:wrap type="square" anchorx="page" anchory="page"/>
                  </v:shape>
                </w:pict>
              </mc:Fallback>
            </mc:AlternateContent>
          </w:r>
        </w:p>
        <w:p w14:paraId="04FEF5FA" w14:textId="4C1506E3" w:rsidR="00004463" w:rsidRDefault="00004463" w:rsidP="00004463">
          <w:pPr>
            <w:spacing w:line="240" w:lineRule="auto"/>
          </w:pPr>
          <w:r>
            <w:br w:type="page"/>
          </w:r>
        </w:p>
      </w:sdtContent>
    </w:sdt>
    <w:bookmarkStart w:id="0" w:name="_Ref35253117" w:displacedByCustomXml="next"/>
    <w:sdt>
      <w:sdtPr>
        <w:rPr>
          <w:caps w:val="0"/>
          <w:color w:val="auto"/>
          <w:spacing w:val="0"/>
          <w:sz w:val="20"/>
          <w:szCs w:val="20"/>
        </w:rPr>
        <w:id w:val="-580145568"/>
        <w:docPartObj>
          <w:docPartGallery w:val="Table of Contents"/>
          <w:docPartUnique/>
        </w:docPartObj>
      </w:sdtPr>
      <w:sdtEndPr>
        <w:rPr>
          <w:b/>
          <w:bCs/>
          <w:noProof/>
        </w:rPr>
      </w:sdtEndPr>
      <w:sdtContent>
        <w:p w14:paraId="678BB1AF" w14:textId="1FA742AF" w:rsidR="007247DE" w:rsidRDefault="007247DE">
          <w:pPr>
            <w:pStyle w:val="TOCHeading"/>
          </w:pPr>
          <w:r>
            <w:t>Contents</w:t>
          </w:r>
        </w:p>
        <w:p w14:paraId="6921CD89" w14:textId="3D5E9927" w:rsidR="008234B1" w:rsidRDefault="007247DE">
          <w:pPr>
            <w:pStyle w:val="TOC1"/>
            <w:tabs>
              <w:tab w:val="right" w:leader="dot" w:pos="9350"/>
            </w:tabs>
            <w:rPr>
              <w:noProof/>
              <w:sz w:val="22"/>
              <w:szCs w:val="22"/>
              <w:lang w:val="en-GB" w:eastAsia="en-GB"/>
            </w:rPr>
          </w:pPr>
          <w:r>
            <w:rPr>
              <w:b/>
              <w:bCs/>
              <w:noProof/>
            </w:rPr>
            <w:fldChar w:fldCharType="begin"/>
          </w:r>
          <w:r>
            <w:rPr>
              <w:b/>
              <w:bCs/>
              <w:noProof/>
            </w:rPr>
            <w:instrText xml:space="preserve"> TOC \o "1-3" \h \z \u </w:instrText>
          </w:r>
          <w:r>
            <w:rPr>
              <w:b/>
              <w:bCs/>
              <w:noProof/>
            </w:rPr>
            <w:fldChar w:fldCharType="separate"/>
          </w:r>
          <w:hyperlink w:anchor="_Toc35719707" w:history="1">
            <w:r w:rsidR="008234B1" w:rsidRPr="000A394C">
              <w:rPr>
                <w:rStyle w:val="Hyperlink"/>
                <w:noProof/>
                <w:lang w:val="en-GB"/>
              </w:rPr>
              <w:t>Analysis</w:t>
            </w:r>
            <w:r w:rsidR="008234B1">
              <w:rPr>
                <w:noProof/>
                <w:webHidden/>
              </w:rPr>
              <w:tab/>
            </w:r>
            <w:r w:rsidR="008234B1">
              <w:rPr>
                <w:noProof/>
                <w:webHidden/>
              </w:rPr>
              <w:fldChar w:fldCharType="begin"/>
            </w:r>
            <w:r w:rsidR="008234B1">
              <w:rPr>
                <w:noProof/>
                <w:webHidden/>
              </w:rPr>
              <w:instrText xml:space="preserve"> PAGEREF _Toc35719707 \h </w:instrText>
            </w:r>
            <w:r w:rsidR="008234B1">
              <w:rPr>
                <w:noProof/>
                <w:webHidden/>
              </w:rPr>
            </w:r>
            <w:r w:rsidR="008234B1">
              <w:rPr>
                <w:noProof/>
                <w:webHidden/>
              </w:rPr>
              <w:fldChar w:fldCharType="separate"/>
            </w:r>
            <w:r w:rsidR="008234B1">
              <w:rPr>
                <w:noProof/>
                <w:webHidden/>
              </w:rPr>
              <w:t>3</w:t>
            </w:r>
            <w:r w:rsidR="008234B1">
              <w:rPr>
                <w:noProof/>
                <w:webHidden/>
              </w:rPr>
              <w:fldChar w:fldCharType="end"/>
            </w:r>
          </w:hyperlink>
        </w:p>
        <w:p w14:paraId="50D6E925" w14:textId="210CB85A" w:rsidR="008234B1" w:rsidRDefault="008234B1">
          <w:pPr>
            <w:pStyle w:val="TOC2"/>
            <w:tabs>
              <w:tab w:val="right" w:leader="dot" w:pos="9350"/>
            </w:tabs>
            <w:rPr>
              <w:noProof/>
              <w:sz w:val="22"/>
              <w:szCs w:val="22"/>
              <w:lang w:val="en-GB" w:eastAsia="en-GB"/>
            </w:rPr>
          </w:pPr>
          <w:hyperlink w:anchor="_Toc35719708" w:history="1">
            <w:r w:rsidRPr="000A394C">
              <w:rPr>
                <w:rStyle w:val="Hyperlink"/>
                <w:noProof/>
                <w:lang w:val="en-GB"/>
              </w:rPr>
              <w:t>The objective of this (SDD) project</w:t>
            </w:r>
            <w:r>
              <w:rPr>
                <w:noProof/>
                <w:webHidden/>
              </w:rPr>
              <w:tab/>
            </w:r>
            <w:r>
              <w:rPr>
                <w:noProof/>
                <w:webHidden/>
              </w:rPr>
              <w:fldChar w:fldCharType="begin"/>
            </w:r>
            <w:r>
              <w:rPr>
                <w:noProof/>
                <w:webHidden/>
              </w:rPr>
              <w:instrText xml:space="preserve"> PAGEREF _Toc35719708 \h </w:instrText>
            </w:r>
            <w:r>
              <w:rPr>
                <w:noProof/>
                <w:webHidden/>
              </w:rPr>
            </w:r>
            <w:r>
              <w:rPr>
                <w:noProof/>
                <w:webHidden/>
              </w:rPr>
              <w:fldChar w:fldCharType="separate"/>
            </w:r>
            <w:r>
              <w:rPr>
                <w:noProof/>
                <w:webHidden/>
              </w:rPr>
              <w:t>3</w:t>
            </w:r>
            <w:r>
              <w:rPr>
                <w:noProof/>
                <w:webHidden/>
              </w:rPr>
              <w:fldChar w:fldCharType="end"/>
            </w:r>
          </w:hyperlink>
        </w:p>
        <w:p w14:paraId="5FBB0B41" w14:textId="7ACB5E30" w:rsidR="008234B1" w:rsidRDefault="008234B1">
          <w:pPr>
            <w:pStyle w:val="TOC2"/>
            <w:tabs>
              <w:tab w:val="right" w:leader="dot" w:pos="9350"/>
            </w:tabs>
            <w:rPr>
              <w:noProof/>
              <w:sz w:val="22"/>
              <w:szCs w:val="22"/>
              <w:lang w:val="en-GB" w:eastAsia="en-GB"/>
            </w:rPr>
          </w:pPr>
          <w:hyperlink w:anchor="_Toc35719709" w:history="1">
            <w:r w:rsidRPr="000A394C">
              <w:rPr>
                <w:rStyle w:val="Hyperlink"/>
                <w:noProof/>
                <w:lang w:val="en-GB"/>
              </w:rPr>
              <w:t>Scope</w:t>
            </w:r>
            <w:r>
              <w:rPr>
                <w:noProof/>
                <w:webHidden/>
              </w:rPr>
              <w:tab/>
            </w:r>
            <w:r>
              <w:rPr>
                <w:noProof/>
                <w:webHidden/>
              </w:rPr>
              <w:fldChar w:fldCharType="begin"/>
            </w:r>
            <w:r>
              <w:rPr>
                <w:noProof/>
                <w:webHidden/>
              </w:rPr>
              <w:instrText xml:space="preserve"> PAGEREF _Toc35719709 \h </w:instrText>
            </w:r>
            <w:r>
              <w:rPr>
                <w:noProof/>
                <w:webHidden/>
              </w:rPr>
            </w:r>
            <w:r>
              <w:rPr>
                <w:noProof/>
                <w:webHidden/>
              </w:rPr>
              <w:fldChar w:fldCharType="separate"/>
            </w:r>
            <w:r>
              <w:rPr>
                <w:noProof/>
                <w:webHidden/>
              </w:rPr>
              <w:t>3</w:t>
            </w:r>
            <w:r>
              <w:rPr>
                <w:noProof/>
                <w:webHidden/>
              </w:rPr>
              <w:fldChar w:fldCharType="end"/>
            </w:r>
          </w:hyperlink>
        </w:p>
        <w:p w14:paraId="25AB9C26" w14:textId="541860B3" w:rsidR="008234B1" w:rsidRDefault="008234B1">
          <w:pPr>
            <w:pStyle w:val="TOC2"/>
            <w:tabs>
              <w:tab w:val="right" w:leader="dot" w:pos="9350"/>
            </w:tabs>
            <w:rPr>
              <w:noProof/>
              <w:sz w:val="22"/>
              <w:szCs w:val="22"/>
              <w:lang w:val="en-GB" w:eastAsia="en-GB"/>
            </w:rPr>
          </w:pPr>
          <w:hyperlink w:anchor="_Toc35719710" w:history="1">
            <w:r w:rsidRPr="000A394C">
              <w:rPr>
                <w:rStyle w:val="Hyperlink"/>
                <w:noProof/>
                <w:lang w:val="en-GB"/>
              </w:rPr>
              <w:t>Limitations</w:t>
            </w:r>
            <w:r>
              <w:rPr>
                <w:noProof/>
                <w:webHidden/>
              </w:rPr>
              <w:tab/>
            </w:r>
            <w:r>
              <w:rPr>
                <w:noProof/>
                <w:webHidden/>
              </w:rPr>
              <w:fldChar w:fldCharType="begin"/>
            </w:r>
            <w:r>
              <w:rPr>
                <w:noProof/>
                <w:webHidden/>
              </w:rPr>
              <w:instrText xml:space="preserve"> PAGEREF _Toc35719710 \h </w:instrText>
            </w:r>
            <w:r>
              <w:rPr>
                <w:noProof/>
                <w:webHidden/>
              </w:rPr>
            </w:r>
            <w:r>
              <w:rPr>
                <w:noProof/>
                <w:webHidden/>
              </w:rPr>
              <w:fldChar w:fldCharType="separate"/>
            </w:r>
            <w:r>
              <w:rPr>
                <w:noProof/>
                <w:webHidden/>
              </w:rPr>
              <w:t>4</w:t>
            </w:r>
            <w:r>
              <w:rPr>
                <w:noProof/>
                <w:webHidden/>
              </w:rPr>
              <w:fldChar w:fldCharType="end"/>
            </w:r>
          </w:hyperlink>
        </w:p>
        <w:p w14:paraId="439227FC" w14:textId="67E179CD" w:rsidR="008234B1" w:rsidRDefault="008234B1">
          <w:pPr>
            <w:pStyle w:val="TOC2"/>
            <w:tabs>
              <w:tab w:val="right" w:leader="dot" w:pos="9350"/>
            </w:tabs>
            <w:rPr>
              <w:noProof/>
              <w:sz w:val="22"/>
              <w:szCs w:val="22"/>
              <w:lang w:val="en-GB" w:eastAsia="en-GB"/>
            </w:rPr>
          </w:pPr>
          <w:hyperlink w:anchor="_Toc35719711" w:history="1">
            <w:r w:rsidRPr="000A394C">
              <w:rPr>
                <w:rStyle w:val="Hyperlink"/>
                <w:noProof/>
                <w:lang w:val="en-GB"/>
              </w:rPr>
              <w:t>Constraints</w:t>
            </w:r>
            <w:r>
              <w:rPr>
                <w:noProof/>
                <w:webHidden/>
              </w:rPr>
              <w:tab/>
            </w:r>
            <w:r>
              <w:rPr>
                <w:noProof/>
                <w:webHidden/>
              </w:rPr>
              <w:fldChar w:fldCharType="begin"/>
            </w:r>
            <w:r>
              <w:rPr>
                <w:noProof/>
                <w:webHidden/>
              </w:rPr>
              <w:instrText xml:space="preserve"> PAGEREF _Toc35719711 \h </w:instrText>
            </w:r>
            <w:r>
              <w:rPr>
                <w:noProof/>
                <w:webHidden/>
              </w:rPr>
            </w:r>
            <w:r>
              <w:rPr>
                <w:noProof/>
                <w:webHidden/>
              </w:rPr>
              <w:fldChar w:fldCharType="separate"/>
            </w:r>
            <w:r>
              <w:rPr>
                <w:noProof/>
                <w:webHidden/>
              </w:rPr>
              <w:t>4</w:t>
            </w:r>
            <w:r>
              <w:rPr>
                <w:noProof/>
                <w:webHidden/>
              </w:rPr>
              <w:fldChar w:fldCharType="end"/>
            </w:r>
          </w:hyperlink>
        </w:p>
        <w:p w14:paraId="5914C1A4" w14:textId="6C555D73" w:rsidR="008234B1" w:rsidRDefault="008234B1">
          <w:pPr>
            <w:pStyle w:val="TOC2"/>
            <w:tabs>
              <w:tab w:val="right" w:leader="dot" w:pos="9350"/>
            </w:tabs>
            <w:rPr>
              <w:noProof/>
              <w:sz w:val="22"/>
              <w:szCs w:val="22"/>
              <w:lang w:val="en-GB" w:eastAsia="en-GB"/>
            </w:rPr>
          </w:pPr>
          <w:hyperlink w:anchor="_Toc35719712" w:history="1">
            <w:r w:rsidRPr="000A394C">
              <w:rPr>
                <w:rStyle w:val="Hyperlink"/>
                <w:noProof/>
              </w:rPr>
              <w:t>Boundaries</w:t>
            </w:r>
            <w:r>
              <w:rPr>
                <w:noProof/>
                <w:webHidden/>
              </w:rPr>
              <w:tab/>
            </w:r>
            <w:r>
              <w:rPr>
                <w:noProof/>
                <w:webHidden/>
              </w:rPr>
              <w:fldChar w:fldCharType="begin"/>
            </w:r>
            <w:r>
              <w:rPr>
                <w:noProof/>
                <w:webHidden/>
              </w:rPr>
              <w:instrText xml:space="preserve"> PAGEREF _Toc35719712 \h </w:instrText>
            </w:r>
            <w:r>
              <w:rPr>
                <w:noProof/>
                <w:webHidden/>
              </w:rPr>
            </w:r>
            <w:r>
              <w:rPr>
                <w:noProof/>
                <w:webHidden/>
              </w:rPr>
              <w:fldChar w:fldCharType="separate"/>
            </w:r>
            <w:r>
              <w:rPr>
                <w:noProof/>
                <w:webHidden/>
              </w:rPr>
              <w:t>5</w:t>
            </w:r>
            <w:r>
              <w:rPr>
                <w:noProof/>
                <w:webHidden/>
              </w:rPr>
              <w:fldChar w:fldCharType="end"/>
            </w:r>
          </w:hyperlink>
        </w:p>
        <w:p w14:paraId="0C559B48" w14:textId="29360661" w:rsidR="008234B1" w:rsidRDefault="008234B1">
          <w:pPr>
            <w:pStyle w:val="TOC2"/>
            <w:tabs>
              <w:tab w:val="right" w:leader="dot" w:pos="9350"/>
            </w:tabs>
            <w:rPr>
              <w:noProof/>
              <w:sz w:val="22"/>
              <w:szCs w:val="22"/>
              <w:lang w:val="en-GB" w:eastAsia="en-GB"/>
            </w:rPr>
          </w:pPr>
          <w:hyperlink w:anchor="_Toc35719713" w:history="1">
            <w:r w:rsidRPr="000A394C">
              <w:rPr>
                <w:rStyle w:val="Hyperlink"/>
                <w:noProof/>
                <w:lang w:val="en-GB"/>
              </w:rPr>
              <w:t>End-user / Functional Requirements</w:t>
            </w:r>
            <w:r>
              <w:rPr>
                <w:noProof/>
                <w:webHidden/>
              </w:rPr>
              <w:tab/>
            </w:r>
            <w:r>
              <w:rPr>
                <w:noProof/>
                <w:webHidden/>
              </w:rPr>
              <w:fldChar w:fldCharType="begin"/>
            </w:r>
            <w:r>
              <w:rPr>
                <w:noProof/>
                <w:webHidden/>
              </w:rPr>
              <w:instrText xml:space="preserve"> PAGEREF _Toc35719713 \h </w:instrText>
            </w:r>
            <w:r>
              <w:rPr>
                <w:noProof/>
                <w:webHidden/>
              </w:rPr>
            </w:r>
            <w:r>
              <w:rPr>
                <w:noProof/>
                <w:webHidden/>
              </w:rPr>
              <w:fldChar w:fldCharType="separate"/>
            </w:r>
            <w:r>
              <w:rPr>
                <w:noProof/>
                <w:webHidden/>
              </w:rPr>
              <w:t>5</w:t>
            </w:r>
            <w:r>
              <w:rPr>
                <w:noProof/>
                <w:webHidden/>
              </w:rPr>
              <w:fldChar w:fldCharType="end"/>
            </w:r>
          </w:hyperlink>
        </w:p>
        <w:p w14:paraId="4B32BF72" w14:textId="257C496B" w:rsidR="008234B1" w:rsidRDefault="008234B1">
          <w:pPr>
            <w:pStyle w:val="TOC2"/>
            <w:tabs>
              <w:tab w:val="right" w:leader="dot" w:pos="9350"/>
            </w:tabs>
            <w:rPr>
              <w:noProof/>
              <w:sz w:val="22"/>
              <w:szCs w:val="22"/>
              <w:lang w:val="en-GB" w:eastAsia="en-GB"/>
            </w:rPr>
          </w:pPr>
          <w:hyperlink w:anchor="_Toc35719714" w:history="1">
            <w:r w:rsidRPr="000A394C">
              <w:rPr>
                <w:rStyle w:val="Hyperlink"/>
                <w:noProof/>
              </w:rPr>
              <w:t>Project plan</w:t>
            </w:r>
            <w:r>
              <w:rPr>
                <w:noProof/>
                <w:webHidden/>
              </w:rPr>
              <w:tab/>
            </w:r>
            <w:r>
              <w:rPr>
                <w:noProof/>
                <w:webHidden/>
              </w:rPr>
              <w:fldChar w:fldCharType="begin"/>
            </w:r>
            <w:r>
              <w:rPr>
                <w:noProof/>
                <w:webHidden/>
              </w:rPr>
              <w:instrText xml:space="preserve"> PAGEREF _Toc35719714 \h </w:instrText>
            </w:r>
            <w:r>
              <w:rPr>
                <w:noProof/>
                <w:webHidden/>
              </w:rPr>
            </w:r>
            <w:r>
              <w:rPr>
                <w:noProof/>
                <w:webHidden/>
              </w:rPr>
              <w:fldChar w:fldCharType="separate"/>
            </w:r>
            <w:r>
              <w:rPr>
                <w:noProof/>
                <w:webHidden/>
              </w:rPr>
              <w:t>6</w:t>
            </w:r>
            <w:r>
              <w:rPr>
                <w:noProof/>
                <w:webHidden/>
              </w:rPr>
              <w:fldChar w:fldCharType="end"/>
            </w:r>
          </w:hyperlink>
        </w:p>
        <w:p w14:paraId="74E74B48" w14:textId="35F5D528" w:rsidR="008234B1" w:rsidRDefault="008234B1">
          <w:pPr>
            <w:pStyle w:val="TOC2"/>
            <w:tabs>
              <w:tab w:val="right" w:leader="dot" w:pos="9350"/>
            </w:tabs>
            <w:rPr>
              <w:noProof/>
              <w:sz w:val="22"/>
              <w:szCs w:val="22"/>
              <w:lang w:val="en-GB" w:eastAsia="en-GB"/>
            </w:rPr>
          </w:pPr>
          <w:hyperlink w:anchor="_Toc35719715" w:history="1">
            <w:r w:rsidRPr="000A394C">
              <w:rPr>
                <w:rStyle w:val="Hyperlink"/>
                <w:noProof/>
                <w:lang w:val="en-GB"/>
              </w:rPr>
              <w:t>UML Diagram</w:t>
            </w:r>
            <w:r>
              <w:rPr>
                <w:noProof/>
                <w:webHidden/>
              </w:rPr>
              <w:tab/>
            </w:r>
            <w:r>
              <w:rPr>
                <w:noProof/>
                <w:webHidden/>
              </w:rPr>
              <w:fldChar w:fldCharType="begin"/>
            </w:r>
            <w:r>
              <w:rPr>
                <w:noProof/>
                <w:webHidden/>
              </w:rPr>
              <w:instrText xml:space="preserve"> PAGEREF _Toc35719715 \h </w:instrText>
            </w:r>
            <w:r>
              <w:rPr>
                <w:noProof/>
                <w:webHidden/>
              </w:rPr>
            </w:r>
            <w:r>
              <w:rPr>
                <w:noProof/>
                <w:webHidden/>
              </w:rPr>
              <w:fldChar w:fldCharType="separate"/>
            </w:r>
            <w:r>
              <w:rPr>
                <w:noProof/>
                <w:webHidden/>
              </w:rPr>
              <w:t>8</w:t>
            </w:r>
            <w:r>
              <w:rPr>
                <w:noProof/>
                <w:webHidden/>
              </w:rPr>
              <w:fldChar w:fldCharType="end"/>
            </w:r>
          </w:hyperlink>
        </w:p>
        <w:p w14:paraId="6840054F" w14:textId="02BFF2E6" w:rsidR="008234B1" w:rsidRDefault="008234B1">
          <w:pPr>
            <w:pStyle w:val="TOC2"/>
            <w:tabs>
              <w:tab w:val="right" w:leader="dot" w:pos="9350"/>
            </w:tabs>
            <w:rPr>
              <w:noProof/>
              <w:sz w:val="22"/>
              <w:szCs w:val="22"/>
              <w:lang w:val="en-GB" w:eastAsia="en-GB"/>
            </w:rPr>
          </w:pPr>
          <w:hyperlink w:anchor="_Toc35719716" w:history="1">
            <w:r w:rsidRPr="000A394C">
              <w:rPr>
                <w:rStyle w:val="Hyperlink"/>
                <w:noProof/>
                <w:shd w:val="clear" w:color="auto" w:fill="FADAD2" w:themeFill="accent1" w:themeFillTint="33"/>
              </w:rPr>
              <w:t>Gantt Chart</w:t>
            </w:r>
            <w:r>
              <w:rPr>
                <w:noProof/>
                <w:webHidden/>
              </w:rPr>
              <w:tab/>
            </w:r>
            <w:r>
              <w:rPr>
                <w:noProof/>
                <w:webHidden/>
              </w:rPr>
              <w:fldChar w:fldCharType="begin"/>
            </w:r>
            <w:r>
              <w:rPr>
                <w:noProof/>
                <w:webHidden/>
              </w:rPr>
              <w:instrText xml:space="preserve"> PAGEREF _Toc35719716 \h </w:instrText>
            </w:r>
            <w:r>
              <w:rPr>
                <w:noProof/>
                <w:webHidden/>
              </w:rPr>
            </w:r>
            <w:r>
              <w:rPr>
                <w:noProof/>
                <w:webHidden/>
              </w:rPr>
              <w:fldChar w:fldCharType="separate"/>
            </w:r>
            <w:r>
              <w:rPr>
                <w:noProof/>
                <w:webHidden/>
              </w:rPr>
              <w:t>9</w:t>
            </w:r>
            <w:r>
              <w:rPr>
                <w:noProof/>
                <w:webHidden/>
              </w:rPr>
              <w:fldChar w:fldCharType="end"/>
            </w:r>
          </w:hyperlink>
        </w:p>
        <w:p w14:paraId="7B18A726" w14:textId="6D3B145C" w:rsidR="008234B1" w:rsidRDefault="008234B1">
          <w:pPr>
            <w:pStyle w:val="TOC1"/>
            <w:tabs>
              <w:tab w:val="right" w:leader="dot" w:pos="9350"/>
            </w:tabs>
            <w:rPr>
              <w:noProof/>
              <w:sz w:val="22"/>
              <w:szCs w:val="22"/>
              <w:lang w:val="en-GB" w:eastAsia="en-GB"/>
            </w:rPr>
          </w:pPr>
          <w:hyperlink w:anchor="_Toc35719717" w:history="1">
            <w:r w:rsidRPr="000A394C">
              <w:rPr>
                <w:rStyle w:val="Hyperlink"/>
                <w:noProof/>
                <w:lang w:val="en-GB"/>
              </w:rPr>
              <w:t>Design</w:t>
            </w:r>
            <w:r>
              <w:rPr>
                <w:noProof/>
                <w:webHidden/>
              </w:rPr>
              <w:tab/>
            </w:r>
            <w:r>
              <w:rPr>
                <w:noProof/>
                <w:webHidden/>
              </w:rPr>
              <w:fldChar w:fldCharType="begin"/>
            </w:r>
            <w:r>
              <w:rPr>
                <w:noProof/>
                <w:webHidden/>
              </w:rPr>
              <w:instrText xml:space="preserve"> PAGEREF _Toc35719717 \h </w:instrText>
            </w:r>
            <w:r>
              <w:rPr>
                <w:noProof/>
                <w:webHidden/>
              </w:rPr>
            </w:r>
            <w:r>
              <w:rPr>
                <w:noProof/>
                <w:webHidden/>
              </w:rPr>
              <w:fldChar w:fldCharType="separate"/>
            </w:r>
            <w:r>
              <w:rPr>
                <w:noProof/>
                <w:webHidden/>
              </w:rPr>
              <w:t>10</w:t>
            </w:r>
            <w:r>
              <w:rPr>
                <w:noProof/>
                <w:webHidden/>
              </w:rPr>
              <w:fldChar w:fldCharType="end"/>
            </w:r>
          </w:hyperlink>
        </w:p>
        <w:p w14:paraId="7BD15BE1" w14:textId="7AC6832A" w:rsidR="008234B1" w:rsidRDefault="008234B1">
          <w:pPr>
            <w:pStyle w:val="TOC2"/>
            <w:tabs>
              <w:tab w:val="right" w:leader="dot" w:pos="9350"/>
            </w:tabs>
            <w:rPr>
              <w:noProof/>
              <w:sz w:val="22"/>
              <w:szCs w:val="22"/>
              <w:lang w:val="en-GB" w:eastAsia="en-GB"/>
            </w:rPr>
          </w:pPr>
          <w:hyperlink w:anchor="_Toc35719718" w:history="1">
            <w:r w:rsidRPr="000A394C">
              <w:rPr>
                <w:rStyle w:val="Hyperlink"/>
                <w:noProof/>
                <w:lang w:val="en-GB"/>
              </w:rPr>
              <w:t>Database design</w:t>
            </w:r>
            <w:r>
              <w:rPr>
                <w:noProof/>
                <w:webHidden/>
              </w:rPr>
              <w:tab/>
            </w:r>
            <w:r>
              <w:rPr>
                <w:noProof/>
                <w:webHidden/>
              </w:rPr>
              <w:fldChar w:fldCharType="begin"/>
            </w:r>
            <w:r>
              <w:rPr>
                <w:noProof/>
                <w:webHidden/>
              </w:rPr>
              <w:instrText xml:space="preserve"> PAGEREF _Toc35719718 \h </w:instrText>
            </w:r>
            <w:r>
              <w:rPr>
                <w:noProof/>
                <w:webHidden/>
              </w:rPr>
            </w:r>
            <w:r>
              <w:rPr>
                <w:noProof/>
                <w:webHidden/>
              </w:rPr>
              <w:fldChar w:fldCharType="separate"/>
            </w:r>
            <w:r>
              <w:rPr>
                <w:noProof/>
                <w:webHidden/>
              </w:rPr>
              <w:t>10</w:t>
            </w:r>
            <w:r>
              <w:rPr>
                <w:noProof/>
                <w:webHidden/>
              </w:rPr>
              <w:fldChar w:fldCharType="end"/>
            </w:r>
          </w:hyperlink>
        </w:p>
        <w:p w14:paraId="29BEC957" w14:textId="20AA9A15" w:rsidR="008234B1" w:rsidRDefault="008234B1">
          <w:pPr>
            <w:pStyle w:val="TOC3"/>
            <w:tabs>
              <w:tab w:val="right" w:leader="dot" w:pos="9350"/>
            </w:tabs>
            <w:rPr>
              <w:noProof/>
              <w:sz w:val="22"/>
              <w:szCs w:val="22"/>
              <w:lang w:val="en-GB" w:eastAsia="en-GB"/>
            </w:rPr>
          </w:pPr>
          <w:hyperlink w:anchor="_Toc35719719" w:history="1">
            <w:r w:rsidRPr="000A394C">
              <w:rPr>
                <w:rStyle w:val="Hyperlink"/>
                <w:noProof/>
                <w:lang w:val="en-GB"/>
              </w:rPr>
              <w:t>SQL: Initialize the database table and fields</w:t>
            </w:r>
            <w:r>
              <w:rPr>
                <w:noProof/>
                <w:webHidden/>
              </w:rPr>
              <w:tab/>
            </w:r>
            <w:r>
              <w:rPr>
                <w:noProof/>
                <w:webHidden/>
              </w:rPr>
              <w:fldChar w:fldCharType="begin"/>
            </w:r>
            <w:r>
              <w:rPr>
                <w:noProof/>
                <w:webHidden/>
              </w:rPr>
              <w:instrText xml:space="preserve"> PAGEREF _Toc35719719 \h </w:instrText>
            </w:r>
            <w:r>
              <w:rPr>
                <w:noProof/>
                <w:webHidden/>
              </w:rPr>
            </w:r>
            <w:r>
              <w:rPr>
                <w:noProof/>
                <w:webHidden/>
              </w:rPr>
              <w:fldChar w:fldCharType="separate"/>
            </w:r>
            <w:r>
              <w:rPr>
                <w:noProof/>
                <w:webHidden/>
              </w:rPr>
              <w:t>10</w:t>
            </w:r>
            <w:r>
              <w:rPr>
                <w:noProof/>
                <w:webHidden/>
              </w:rPr>
              <w:fldChar w:fldCharType="end"/>
            </w:r>
          </w:hyperlink>
        </w:p>
        <w:p w14:paraId="173ED929" w14:textId="16597EDD" w:rsidR="008234B1" w:rsidRDefault="008234B1">
          <w:pPr>
            <w:pStyle w:val="TOC3"/>
            <w:tabs>
              <w:tab w:val="right" w:leader="dot" w:pos="9350"/>
            </w:tabs>
            <w:rPr>
              <w:noProof/>
              <w:sz w:val="22"/>
              <w:szCs w:val="22"/>
              <w:lang w:val="en-GB" w:eastAsia="en-GB"/>
            </w:rPr>
          </w:pPr>
          <w:hyperlink w:anchor="_Toc35719720" w:history="1">
            <w:r w:rsidRPr="000A394C">
              <w:rPr>
                <w:rStyle w:val="Hyperlink"/>
                <w:noProof/>
              </w:rPr>
              <w:t>SQL</w:t>
            </w:r>
            <w:r w:rsidRPr="000A394C">
              <w:rPr>
                <w:rStyle w:val="Hyperlink"/>
                <w:noProof/>
                <w:lang w:val="en-GB"/>
              </w:rPr>
              <w:t>: check if a username is in the database</w:t>
            </w:r>
            <w:r>
              <w:rPr>
                <w:noProof/>
                <w:webHidden/>
              </w:rPr>
              <w:tab/>
            </w:r>
            <w:r>
              <w:rPr>
                <w:noProof/>
                <w:webHidden/>
              </w:rPr>
              <w:fldChar w:fldCharType="begin"/>
            </w:r>
            <w:r>
              <w:rPr>
                <w:noProof/>
                <w:webHidden/>
              </w:rPr>
              <w:instrText xml:space="preserve"> PAGEREF _Toc35719720 \h </w:instrText>
            </w:r>
            <w:r>
              <w:rPr>
                <w:noProof/>
                <w:webHidden/>
              </w:rPr>
            </w:r>
            <w:r>
              <w:rPr>
                <w:noProof/>
                <w:webHidden/>
              </w:rPr>
              <w:fldChar w:fldCharType="separate"/>
            </w:r>
            <w:r>
              <w:rPr>
                <w:noProof/>
                <w:webHidden/>
              </w:rPr>
              <w:t>10</w:t>
            </w:r>
            <w:r>
              <w:rPr>
                <w:noProof/>
                <w:webHidden/>
              </w:rPr>
              <w:fldChar w:fldCharType="end"/>
            </w:r>
          </w:hyperlink>
        </w:p>
        <w:p w14:paraId="611DC977" w14:textId="57A9939D" w:rsidR="008234B1" w:rsidRDefault="008234B1">
          <w:pPr>
            <w:pStyle w:val="TOC3"/>
            <w:tabs>
              <w:tab w:val="right" w:leader="dot" w:pos="9350"/>
            </w:tabs>
            <w:rPr>
              <w:noProof/>
              <w:sz w:val="22"/>
              <w:szCs w:val="22"/>
              <w:lang w:val="en-GB" w:eastAsia="en-GB"/>
            </w:rPr>
          </w:pPr>
          <w:hyperlink w:anchor="_Toc35719721" w:history="1">
            <w:r w:rsidRPr="000A394C">
              <w:rPr>
                <w:rStyle w:val="Hyperlink"/>
                <w:noProof/>
              </w:rPr>
              <w:t>SQL</w:t>
            </w:r>
            <w:r w:rsidRPr="000A394C">
              <w:rPr>
                <w:rStyle w:val="Hyperlink"/>
                <w:noProof/>
                <w:lang w:val="en-GB"/>
              </w:rPr>
              <w:t>: creating a new user account in the database</w:t>
            </w:r>
            <w:r>
              <w:rPr>
                <w:noProof/>
                <w:webHidden/>
              </w:rPr>
              <w:tab/>
            </w:r>
            <w:r>
              <w:rPr>
                <w:noProof/>
                <w:webHidden/>
              </w:rPr>
              <w:fldChar w:fldCharType="begin"/>
            </w:r>
            <w:r>
              <w:rPr>
                <w:noProof/>
                <w:webHidden/>
              </w:rPr>
              <w:instrText xml:space="preserve"> PAGEREF _Toc35719721 \h </w:instrText>
            </w:r>
            <w:r>
              <w:rPr>
                <w:noProof/>
                <w:webHidden/>
              </w:rPr>
            </w:r>
            <w:r>
              <w:rPr>
                <w:noProof/>
                <w:webHidden/>
              </w:rPr>
              <w:fldChar w:fldCharType="separate"/>
            </w:r>
            <w:r>
              <w:rPr>
                <w:noProof/>
                <w:webHidden/>
              </w:rPr>
              <w:t>10</w:t>
            </w:r>
            <w:r>
              <w:rPr>
                <w:noProof/>
                <w:webHidden/>
              </w:rPr>
              <w:fldChar w:fldCharType="end"/>
            </w:r>
          </w:hyperlink>
        </w:p>
        <w:p w14:paraId="4EC6D6B0" w14:textId="30B9F71F" w:rsidR="008234B1" w:rsidRDefault="008234B1">
          <w:pPr>
            <w:pStyle w:val="TOC3"/>
            <w:tabs>
              <w:tab w:val="right" w:leader="dot" w:pos="9350"/>
            </w:tabs>
            <w:rPr>
              <w:noProof/>
              <w:sz w:val="22"/>
              <w:szCs w:val="22"/>
              <w:lang w:val="en-GB" w:eastAsia="en-GB"/>
            </w:rPr>
          </w:pPr>
          <w:hyperlink w:anchor="_Toc35719722" w:history="1">
            <w:r w:rsidRPr="000A394C">
              <w:rPr>
                <w:rStyle w:val="Hyperlink"/>
                <w:noProof/>
                <w:lang w:val="en-GB"/>
              </w:rPr>
              <w:t>SQL: updated the user data after playing a game</w:t>
            </w:r>
            <w:r>
              <w:rPr>
                <w:noProof/>
                <w:webHidden/>
              </w:rPr>
              <w:tab/>
            </w:r>
            <w:r>
              <w:rPr>
                <w:noProof/>
                <w:webHidden/>
              </w:rPr>
              <w:fldChar w:fldCharType="begin"/>
            </w:r>
            <w:r>
              <w:rPr>
                <w:noProof/>
                <w:webHidden/>
              </w:rPr>
              <w:instrText xml:space="preserve"> PAGEREF _Toc35719722 \h </w:instrText>
            </w:r>
            <w:r>
              <w:rPr>
                <w:noProof/>
                <w:webHidden/>
              </w:rPr>
            </w:r>
            <w:r>
              <w:rPr>
                <w:noProof/>
                <w:webHidden/>
              </w:rPr>
              <w:fldChar w:fldCharType="separate"/>
            </w:r>
            <w:r>
              <w:rPr>
                <w:noProof/>
                <w:webHidden/>
              </w:rPr>
              <w:t>11</w:t>
            </w:r>
            <w:r>
              <w:rPr>
                <w:noProof/>
                <w:webHidden/>
              </w:rPr>
              <w:fldChar w:fldCharType="end"/>
            </w:r>
          </w:hyperlink>
        </w:p>
        <w:p w14:paraId="3D26EC76" w14:textId="3A9FD6B2" w:rsidR="008234B1" w:rsidRDefault="008234B1">
          <w:pPr>
            <w:pStyle w:val="TOC2"/>
            <w:tabs>
              <w:tab w:val="right" w:leader="dot" w:pos="9350"/>
            </w:tabs>
            <w:rPr>
              <w:noProof/>
              <w:sz w:val="22"/>
              <w:szCs w:val="22"/>
              <w:lang w:val="en-GB" w:eastAsia="en-GB"/>
            </w:rPr>
          </w:pPr>
          <w:hyperlink w:anchor="_Toc35719723" w:history="1">
            <w:r w:rsidRPr="000A394C">
              <w:rPr>
                <w:rStyle w:val="Hyperlink"/>
                <w:noProof/>
                <w:lang w:val="en-GB"/>
              </w:rPr>
              <w:t>Sorting algorithm</w:t>
            </w:r>
            <w:r>
              <w:rPr>
                <w:noProof/>
                <w:webHidden/>
              </w:rPr>
              <w:tab/>
            </w:r>
            <w:r>
              <w:rPr>
                <w:noProof/>
                <w:webHidden/>
              </w:rPr>
              <w:fldChar w:fldCharType="begin"/>
            </w:r>
            <w:r>
              <w:rPr>
                <w:noProof/>
                <w:webHidden/>
              </w:rPr>
              <w:instrText xml:space="preserve"> PAGEREF _Toc35719723 \h </w:instrText>
            </w:r>
            <w:r>
              <w:rPr>
                <w:noProof/>
                <w:webHidden/>
              </w:rPr>
            </w:r>
            <w:r>
              <w:rPr>
                <w:noProof/>
                <w:webHidden/>
              </w:rPr>
              <w:fldChar w:fldCharType="separate"/>
            </w:r>
            <w:r>
              <w:rPr>
                <w:noProof/>
                <w:webHidden/>
              </w:rPr>
              <w:t>11</w:t>
            </w:r>
            <w:r>
              <w:rPr>
                <w:noProof/>
                <w:webHidden/>
              </w:rPr>
              <w:fldChar w:fldCharType="end"/>
            </w:r>
          </w:hyperlink>
        </w:p>
        <w:p w14:paraId="194A527F" w14:textId="4A22436C" w:rsidR="008234B1" w:rsidRDefault="008234B1">
          <w:pPr>
            <w:pStyle w:val="TOC2"/>
            <w:tabs>
              <w:tab w:val="right" w:leader="dot" w:pos="9350"/>
            </w:tabs>
            <w:rPr>
              <w:noProof/>
              <w:sz w:val="22"/>
              <w:szCs w:val="22"/>
              <w:lang w:val="en-GB" w:eastAsia="en-GB"/>
            </w:rPr>
          </w:pPr>
          <w:hyperlink w:anchor="_Toc35719724" w:history="1">
            <w:r w:rsidRPr="000A394C">
              <w:rPr>
                <w:rStyle w:val="Hyperlink"/>
                <w:noProof/>
                <w:lang w:val="en-GB"/>
              </w:rPr>
              <w:t>Wireframe of the client’s user interface (UI)</w:t>
            </w:r>
            <w:r>
              <w:rPr>
                <w:noProof/>
                <w:webHidden/>
              </w:rPr>
              <w:tab/>
            </w:r>
            <w:r>
              <w:rPr>
                <w:noProof/>
                <w:webHidden/>
              </w:rPr>
              <w:fldChar w:fldCharType="begin"/>
            </w:r>
            <w:r>
              <w:rPr>
                <w:noProof/>
                <w:webHidden/>
              </w:rPr>
              <w:instrText xml:space="preserve"> PAGEREF _Toc35719724 \h </w:instrText>
            </w:r>
            <w:r>
              <w:rPr>
                <w:noProof/>
                <w:webHidden/>
              </w:rPr>
            </w:r>
            <w:r>
              <w:rPr>
                <w:noProof/>
                <w:webHidden/>
              </w:rPr>
              <w:fldChar w:fldCharType="separate"/>
            </w:r>
            <w:r>
              <w:rPr>
                <w:noProof/>
                <w:webHidden/>
              </w:rPr>
              <w:t>12</w:t>
            </w:r>
            <w:r>
              <w:rPr>
                <w:noProof/>
                <w:webHidden/>
              </w:rPr>
              <w:fldChar w:fldCharType="end"/>
            </w:r>
          </w:hyperlink>
        </w:p>
        <w:p w14:paraId="534B8DA1" w14:textId="78F09B4D" w:rsidR="008234B1" w:rsidRDefault="008234B1">
          <w:pPr>
            <w:pStyle w:val="TOC3"/>
            <w:tabs>
              <w:tab w:val="right" w:leader="dot" w:pos="9350"/>
            </w:tabs>
            <w:rPr>
              <w:noProof/>
              <w:sz w:val="22"/>
              <w:szCs w:val="22"/>
              <w:lang w:val="en-GB" w:eastAsia="en-GB"/>
            </w:rPr>
          </w:pPr>
          <w:hyperlink w:anchor="_Toc35719725" w:history="1">
            <w:r w:rsidRPr="000A394C">
              <w:rPr>
                <w:rStyle w:val="Hyperlink"/>
                <w:noProof/>
                <w:lang w:val="en-GB"/>
              </w:rPr>
              <w:t>Login / Registration Page</w:t>
            </w:r>
            <w:r>
              <w:rPr>
                <w:noProof/>
                <w:webHidden/>
              </w:rPr>
              <w:tab/>
            </w:r>
            <w:r>
              <w:rPr>
                <w:noProof/>
                <w:webHidden/>
              </w:rPr>
              <w:fldChar w:fldCharType="begin"/>
            </w:r>
            <w:r>
              <w:rPr>
                <w:noProof/>
                <w:webHidden/>
              </w:rPr>
              <w:instrText xml:space="preserve"> PAGEREF _Toc35719725 \h </w:instrText>
            </w:r>
            <w:r>
              <w:rPr>
                <w:noProof/>
                <w:webHidden/>
              </w:rPr>
            </w:r>
            <w:r>
              <w:rPr>
                <w:noProof/>
                <w:webHidden/>
              </w:rPr>
              <w:fldChar w:fldCharType="separate"/>
            </w:r>
            <w:r>
              <w:rPr>
                <w:noProof/>
                <w:webHidden/>
              </w:rPr>
              <w:t>12</w:t>
            </w:r>
            <w:r>
              <w:rPr>
                <w:noProof/>
                <w:webHidden/>
              </w:rPr>
              <w:fldChar w:fldCharType="end"/>
            </w:r>
          </w:hyperlink>
        </w:p>
        <w:p w14:paraId="14853BDF" w14:textId="5F67B1B9" w:rsidR="008234B1" w:rsidRDefault="008234B1">
          <w:pPr>
            <w:pStyle w:val="TOC3"/>
            <w:tabs>
              <w:tab w:val="right" w:leader="dot" w:pos="9350"/>
            </w:tabs>
            <w:rPr>
              <w:noProof/>
              <w:sz w:val="22"/>
              <w:szCs w:val="22"/>
              <w:lang w:val="en-GB" w:eastAsia="en-GB"/>
            </w:rPr>
          </w:pPr>
          <w:hyperlink w:anchor="_Toc35719726" w:history="1">
            <w:r w:rsidRPr="000A394C">
              <w:rPr>
                <w:rStyle w:val="Hyperlink"/>
                <w:noProof/>
                <w:lang w:val="en-GB"/>
              </w:rPr>
              <w:t>Home Page</w:t>
            </w:r>
            <w:r>
              <w:rPr>
                <w:noProof/>
                <w:webHidden/>
              </w:rPr>
              <w:tab/>
            </w:r>
            <w:r>
              <w:rPr>
                <w:noProof/>
                <w:webHidden/>
              </w:rPr>
              <w:fldChar w:fldCharType="begin"/>
            </w:r>
            <w:r>
              <w:rPr>
                <w:noProof/>
                <w:webHidden/>
              </w:rPr>
              <w:instrText xml:space="preserve"> PAGEREF _Toc35719726 \h </w:instrText>
            </w:r>
            <w:r>
              <w:rPr>
                <w:noProof/>
                <w:webHidden/>
              </w:rPr>
            </w:r>
            <w:r>
              <w:rPr>
                <w:noProof/>
                <w:webHidden/>
              </w:rPr>
              <w:fldChar w:fldCharType="separate"/>
            </w:r>
            <w:r>
              <w:rPr>
                <w:noProof/>
                <w:webHidden/>
              </w:rPr>
              <w:t>13</w:t>
            </w:r>
            <w:r>
              <w:rPr>
                <w:noProof/>
                <w:webHidden/>
              </w:rPr>
              <w:fldChar w:fldCharType="end"/>
            </w:r>
          </w:hyperlink>
        </w:p>
        <w:p w14:paraId="5656A071" w14:textId="7029107B" w:rsidR="008234B1" w:rsidRDefault="008234B1">
          <w:pPr>
            <w:pStyle w:val="TOC3"/>
            <w:tabs>
              <w:tab w:val="right" w:leader="dot" w:pos="9350"/>
            </w:tabs>
            <w:rPr>
              <w:noProof/>
              <w:sz w:val="22"/>
              <w:szCs w:val="22"/>
              <w:lang w:val="en-GB" w:eastAsia="en-GB"/>
            </w:rPr>
          </w:pPr>
          <w:hyperlink w:anchor="_Toc35719727" w:history="1">
            <w:r w:rsidRPr="000A394C">
              <w:rPr>
                <w:rStyle w:val="Hyperlink"/>
                <w:noProof/>
                <w:lang w:val="en-GB"/>
              </w:rPr>
              <w:t>Joining Game Loading Page</w:t>
            </w:r>
            <w:r>
              <w:rPr>
                <w:noProof/>
                <w:webHidden/>
              </w:rPr>
              <w:tab/>
            </w:r>
            <w:r>
              <w:rPr>
                <w:noProof/>
                <w:webHidden/>
              </w:rPr>
              <w:fldChar w:fldCharType="begin"/>
            </w:r>
            <w:r>
              <w:rPr>
                <w:noProof/>
                <w:webHidden/>
              </w:rPr>
              <w:instrText xml:space="preserve"> PAGEREF _Toc35719727 \h </w:instrText>
            </w:r>
            <w:r>
              <w:rPr>
                <w:noProof/>
                <w:webHidden/>
              </w:rPr>
            </w:r>
            <w:r>
              <w:rPr>
                <w:noProof/>
                <w:webHidden/>
              </w:rPr>
              <w:fldChar w:fldCharType="separate"/>
            </w:r>
            <w:r>
              <w:rPr>
                <w:noProof/>
                <w:webHidden/>
              </w:rPr>
              <w:t>13</w:t>
            </w:r>
            <w:r>
              <w:rPr>
                <w:noProof/>
                <w:webHidden/>
              </w:rPr>
              <w:fldChar w:fldCharType="end"/>
            </w:r>
          </w:hyperlink>
        </w:p>
        <w:p w14:paraId="5456055D" w14:textId="3D914778" w:rsidR="008234B1" w:rsidRDefault="008234B1">
          <w:pPr>
            <w:pStyle w:val="TOC3"/>
            <w:tabs>
              <w:tab w:val="right" w:leader="dot" w:pos="9350"/>
            </w:tabs>
            <w:rPr>
              <w:noProof/>
              <w:sz w:val="22"/>
              <w:szCs w:val="22"/>
              <w:lang w:val="en-GB" w:eastAsia="en-GB"/>
            </w:rPr>
          </w:pPr>
          <w:hyperlink w:anchor="_Toc35719728" w:history="1">
            <w:r w:rsidRPr="000A394C">
              <w:rPr>
                <w:rStyle w:val="Hyperlink"/>
                <w:noProof/>
                <w:lang w:val="en-GB"/>
              </w:rPr>
              <w:t>Game-board Page</w:t>
            </w:r>
            <w:r>
              <w:rPr>
                <w:noProof/>
                <w:webHidden/>
              </w:rPr>
              <w:tab/>
            </w:r>
            <w:r>
              <w:rPr>
                <w:noProof/>
                <w:webHidden/>
              </w:rPr>
              <w:fldChar w:fldCharType="begin"/>
            </w:r>
            <w:r>
              <w:rPr>
                <w:noProof/>
                <w:webHidden/>
              </w:rPr>
              <w:instrText xml:space="preserve"> PAGEREF _Toc35719728 \h </w:instrText>
            </w:r>
            <w:r>
              <w:rPr>
                <w:noProof/>
                <w:webHidden/>
              </w:rPr>
            </w:r>
            <w:r>
              <w:rPr>
                <w:noProof/>
                <w:webHidden/>
              </w:rPr>
              <w:fldChar w:fldCharType="separate"/>
            </w:r>
            <w:r>
              <w:rPr>
                <w:noProof/>
                <w:webHidden/>
              </w:rPr>
              <w:t>13</w:t>
            </w:r>
            <w:r>
              <w:rPr>
                <w:noProof/>
                <w:webHidden/>
              </w:rPr>
              <w:fldChar w:fldCharType="end"/>
            </w:r>
          </w:hyperlink>
        </w:p>
        <w:p w14:paraId="0318935C" w14:textId="77C30A40" w:rsidR="008234B1" w:rsidRDefault="008234B1">
          <w:pPr>
            <w:pStyle w:val="TOC3"/>
            <w:tabs>
              <w:tab w:val="right" w:leader="dot" w:pos="9350"/>
            </w:tabs>
            <w:rPr>
              <w:noProof/>
              <w:sz w:val="22"/>
              <w:szCs w:val="22"/>
              <w:lang w:val="en-GB" w:eastAsia="en-GB"/>
            </w:rPr>
          </w:pPr>
          <w:hyperlink w:anchor="_Toc35719729" w:history="1">
            <w:r w:rsidRPr="000A394C">
              <w:rPr>
                <w:rStyle w:val="Hyperlink"/>
                <w:noProof/>
                <w:lang w:val="en-GB"/>
              </w:rPr>
              <w:t>Leader-Board Page</w:t>
            </w:r>
            <w:r>
              <w:rPr>
                <w:noProof/>
                <w:webHidden/>
              </w:rPr>
              <w:tab/>
            </w:r>
            <w:r>
              <w:rPr>
                <w:noProof/>
                <w:webHidden/>
              </w:rPr>
              <w:fldChar w:fldCharType="begin"/>
            </w:r>
            <w:r>
              <w:rPr>
                <w:noProof/>
                <w:webHidden/>
              </w:rPr>
              <w:instrText xml:space="preserve"> PAGEREF _Toc35719729 \h </w:instrText>
            </w:r>
            <w:r>
              <w:rPr>
                <w:noProof/>
                <w:webHidden/>
              </w:rPr>
            </w:r>
            <w:r>
              <w:rPr>
                <w:noProof/>
                <w:webHidden/>
              </w:rPr>
              <w:fldChar w:fldCharType="separate"/>
            </w:r>
            <w:r>
              <w:rPr>
                <w:noProof/>
                <w:webHidden/>
              </w:rPr>
              <w:t>13</w:t>
            </w:r>
            <w:r>
              <w:rPr>
                <w:noProof/>
                <w:webHidden/>
              </w:rPr>
              <w:fldChar w:fldCharType="end"/>
            </w:r>
          </w:hyperlink>
        </w:p>
        <w:p w14:paraId="60D9EA57" w14:textId="080584AF" w:rsidR="008234B1" w:rsidRDefault="008234B1">
          <w:pPr>
            <w:pStyle w:val="TOC2"/>
            <w:tabs>
              <w:tab w:val="right" w:leader="dot" w:pos="9350"/>
            </w:tabs>
            <w:rPr>
              <w:noProof/>
              <w:sz w:val="22"/>
              <w:szCs w:val="22"/>
              <w:lang w:val="en-GB" w:eastAsia="en-GB"/>
            </w:rPr>
          </w:pPr>
          <w:hyperlink w:anchor="_Toc35719730" w:history="1">
            <w:r w:rsidRPr="000A394C">
              <w:rPr>
                <w:rStyle w:val="Hyperlink"/>
                <w:noProof/>
                <w:lang w:val="en-GB"/>
              </w:rPr>
              <w:t>UML Classes</w:t>
            </w:r>
            <w:r>
              <w:rPr>
                <w:noProof/>
                <w:webHidden/>
              </w:rPr>
              <w:tab/>
            </w:r>
            <w:r>
              <w:rPr>
                <w:noProof/>
                <w:webHidden/>
              </w:rPr>
              <w:fldChar w:fldCharType="begin"/>
            </w:r>
            <w:r>
              <w:rPr>
                <w:noProof/>
                <w:webHidden/>
              </w:rPr>
              <w:instrText xml:space="preserve"> PAGEREF _Toc35719730 \h </w:instrText>
            </w:r>
            <w:r>
              <w:rPr>
                <w:noProof/>
                <w:webHidden/>
              </w:rPr>
            </w:r>
            <w:r>
              <w:rPr>
                <w:noProof/>
                <w:webHidden/>
              </w:rPr>
              <w:fldChar w:fldCharType="separate"/>
            </w:r>
            <w:r>
              <w:rPr>
                <w:noProof/>
                <w:webHidden/>
              </w:rPr>
              <w:t>16</w:t>
            </w:r>
            <w:r>
              <w:rPr>
                <w:noProof/>
                <w:webHidden/>
              </w:rPr>
              <w:fldChar w:fldCharType="end"/>
            </w:r>
          </w:hyperlink>
        </w:p>
        <w:p w14:paraId="22FFF51C" w14:textId="0E05BE78" w:rsidR="008234B1" w:rsidRDefault="008234B1">
          <w:pPr>
            <w:pStyle w:val="TOC3"/>
            <w:tabs>
              <w:tab w:val="right" w:leader="dot" w:pos="9350"/>
            </w:tabs>
            <w:rPr>
              <w:noProof/>
              <w:sz w:val="22"/>
              <w:szCs w:val="22"/>
              <w:lang w:val="en-GB" w:eastAsia="en-GB"/>
            </w:rPr>
          </w:pPr>
          <w:hyperlink w:anchor="_Toc35719731" w:history="1">
            <w:r w:rsidRPr="000A394C">
              <w:rPr>
                <w:rStyle w:val="Hyperlink"/>
                <w:noProof/>
                <w:lang w:val="en-GB"/>
              </w:rPr>
              <w:t>Socket Server class</w:t>
            </w:r>
            <w:r>
              <w:rPr>
                <w:noProof/>
                <w:webHidden/>
              </w:rPr>
              <w:tab/>
            </w:r>
            <w:r>
              <w:rPr>
                <w:noProof/>
                <w:webHidden/>
              </w:rPr>
              <w:fldChar w:fldCharType="begin"/>
            </w:r>
            <w:r>
              <w:rPr>
                <w:noProof/>
                <w:webHidden/>
              </w:rPr>
              <w:instrText xml:space="preserve"> PAGEREF _Toc35719731 \h </w:instrText>
            </w:r>
            <w:r>
              <w:rPr>
                <w:noProof/>
                <w:webHidden/>
              </w:rPr>
            </w:r>
            <w:r>
              <w:rPr>
                <w:noProof/>
                <w:webHidden/>
              </w:rPr>
              <w:fldChar w:fldCharType="separate"/>
            </w:r>
            <w:r>
              <w:rPr>
                <w:noProof/>
                <w:webHidden/>
              </w:rPr>
              <w:t>16</w:t>
            </w:r>
            <w:r>
              <w:rPr>
                <w:noProof/>
                <w:webHidden/>
              </w:rPr>
              <w:fldChar w:fldCharType="end"/>
            </w:r>
          </w:hyperlink>
        </w:p>
        <w:p w14:paraId="506AF40F" w14:textId="6CE494D1" w:rsidR="008234B1" w:rsidRDefault="008234B1">
          <w:pPr>
            <w:pStyle w:val="TOC3"/>
            <w:tabs>
              <w:tab w:val="right" w:leader="dot" w:pos="9350"/>
            </w:tabs>
            <w:rPr>
              <w:noProof/>
              <w:sz w:val="22"/>
              <w:szCs w:val="22"/>
              <w:lang w:val="en-GB" w:eastAsia="en-GB"/>
            </w:rPr>
          </w:pPr>
          <w:hyperlink w:anchor="_Toc35719732" w:history="1">
            <w:r w:rsidRPr="000A394C">
              <w:rPr>
                <w:rStyle w:val="Hyperlink"/>
                <w:noProof/>
                <w:lang w:val="en-GB"/>
              </w:rPr>
              <w:t>Client Socket Server class</w:t>
            </w:r>
            <w:r>
              <w:rPr>
                <w:noProof/>
                <w:webHidden/>
              </w:rPr>
              <w:tab/>
            </w:r>
            <w:r>
              <w:rPr>
                <w:noProof/>
                <w:webHidden/>
              </w:rPr>
              <w:fldChar w:fldCharType="begin"/>
            </w:r>
            <w:r>
              <w:rPr>
                <w:noProof/>
                <w:webHidden/>
              </w:rPr>
              <w:instrText xml:space="preserve"> PAGEREF _Toc35719732 \h </w:instrText>
            </w:r>
            <w:r>
              <w:rPr>
                <w:noProof/>
                <w:webHidden/>
              </w:rPr>
            </w:r>
            <w:r>
              <w:rPr>
                <w:noProof/>
                <w:webHidden/>
              </w:rPr>
              <w:fldChar w:fldCharType="separate"/>
            </w:r>
            <w:r>
              <w:rPr>
                <w:noProof/>
                <w:webHidden/>
              </w:rPr>
              <w:t>16</w:t>
            </w:r>
            <w:r>
              <w:rPr>
                <w:noProof/>
                <w:webHidden/>
              </w:rPr>
              <w:fldChar w:fldCharType="end"/>
            </w:r>
          </w:hyperlink>
        </w:p>
        <w:p w14:paraId="3221C8D4" w14:textId="5C77336B" w:rsidR="008234B1" w:rsidRDefault="008234B1">
          <w:pPr>
            <w:pStyle w:val="TOC2"/>
            <w:tabs>
              <w:tab w:val="right" w:leader="dot" w:pos="9350"/>
            </w:tabs>
            <w:rPr>
              <w:noProof/>
              <w:sz w:val="22"/>
              <w:szCs w:val="22"/>
              <w:lang w:val="en-GB" w:eastAsia="en-GB"/>
            </w:rPr>
          </w:pPr>
          <w:hyperlink w:anchor="_Toc35719733" w:history="1">
            <w:r w:rsidRPr="000A394C">
              <w:rPr>
                <w:rStyle w:val="Hyperlink"/>
                <w:noProof/>
                <w:lang w:val="en-GB"/>
              </w:rPr>
              <w:t>Implementation / design - What are “Actions” going to be?</w:t>
            </w:r>
            <w:r>
              <w:rPr>
                <w:noProof/>
                <w:webHidden/>
              </w:rPr>
              <w:tab/>
            </w:r>
            <w:r>
              <w:rPr>
                <w:noProof/>
                <w:webHidden/>
              </w:rPr>
              <w:fldChar w:fldCharType="begin"/>
            </w:r>
            <w:r>
              <w:rPr>
                <w:noProof/>
                <w:webHidden/>
              </w:rPr>
              <w:instrText xml:space="preserve"> PAGEREF _Toc35719733 \h </w:instrText>
            </w:r>
            <w:r>
              <w:rPr>
                <w:noProof/>
                <w:webHidden/>
              </w:rPr>
            </w:r>
            <w:r>
              <w:rPr>
                <w:noProof/>
                <w:webHidden/>
              </w:rPr>
              <w:fldChar w:fldCharType="separate"/>
            </w:r>
            <w:r>
              <w:rPr>
                <w:noProof/>
                <w:webHidden/>
              </w:rPr>
              <w:t>19</w:t>
            </w:r>
            <w:r>
              <w:rPr>
                <w:noProof/>
                <w:webHidden/>
              </w:rPr>
              <w:fldChar w:fldCharType="end"/>
            </w:r>
          </w:hyperlink>
        </w:p>
        <w:p w14:paraId="55223DA3" w14:textId="64DDF2F2" w:rsidR="008234B1" w:rsidRDefault="008234B1">
          <w:pPr>
            <w:pStyle w:val="TOC3"/>
            <w:tabs>
              <w:tab w:val="right" w:leader="dot" w:pos="9350"/>
            </w:tabs>
            <w:rPr>
              <w:noProof/>
              <w:sz w:val="22"/>
              <w:szCs w:val="22"/>
              <w:lang w:val="en-GB" w:eastAsia="en-GB"/>
            </w:rPr>
          </w:pPr>
          <w:hyperlink w:anchor="_Toc35719734" w:history="1">
            <w:r w:rsidRPr="000A394C">
              <w:rPr>
                <w:rStyle w:val="Hyperlink"/>
                <w:noProof/>
                <w:lang w:val="en-GB"/>
              </w:rPr>
              <w:t>Pseudocode: Action</w:t>
            </w:r>
            <w:r>
              <w:rPr>
                <w:noProof/>
                <w:webHidden/>
              </w:rPr>
              <w:tab/>
            </w:r>
            <w:r>
              <w:rPr>
                <w:noProof/>
                <w:webHidden/>
              </w:rPr>
              <w:fldChar w:fldCharType="begin"/>
            </w:r>
            <w:r>
              <w:rPr>
                <w:noProof/>
                <w:webHidden/>
              </w:rPr>
              <w:instrText xml:space="preserve"> PAGEREF _Toc35719734 \h </w:instrText>
            </w:r>
            <w:r>
              <w:rPr>
                <w:noProof/>
                <w:webHidden/>
              </w:rPr>
            </w:r>
            <w:r>
              <w:rPr>
                <w:noProof/>
                <w:webHidden/>
              </w:rPr>
              <w:fldChar w:fldCharType="separate"/>
            </w:r>
            <w:r>
              <w:rPr>
                <w:noProof/>
                <w:webHidden/>
              </w:rPr>
              <w:t>20</w:t>
            </w:r>
            <w:r>
              <w:rPr>
                <w:noProof/>
                <w:webHidden/>
              </w:rPr>
              <w:fldChar w:fldCharType="end"/>
            </w:r>
          </w:hyperlink>
        </w:p>
        <w:p w14:paraId="1DA38124" w14:textId="1088BD2B" w:rsidR="008234B1" w:rsidRDefault="008234B1">
          <w:pPr>
            <w:pStyle w:val="TOC3"/>
            <w:tabs>
              <w:tab w:val="right" w:leader="dot" w:pos="9350"/>
            </w:tabs>
            <w:rPr>
              <w:noProof/>
              <w:sz w:val="22"/>
              <w:szCs w:val="22"/>
              <w:lang w:val="en-GB" w:eastAsia="en-GB"/>
            </w:rPr>
          </w:pPr>
          <w:hyperlink w:anchor="_Toc35719735" w:history="1">
            <w:r w:rsidRPr="000A394C">
              <w:rPr>
                <w:rStyle w:val="Hyperlink"/>
                <w:noProof/>
                <w:lang w:val="en-GB"/>
              </w:rPr>
              <w:t>Action Types</w:t>
            </w:r>
            <w:r>
              <w:rPr>
                <w:noProof/>
                <w:webHidden/>
              </w:rPr>
              <w:tab/>
            </w:r>
            <w:r>
              <w:rPr>
                <w:noProof/>
                <w:webHidden/>
              </w:rPr>
              <w:fldChar w:fldCharType="begin"/>
            </w:r>
            <w:r>
              <w:rPr>
                <w:noProof/>
                <w:webHidden/>
              </w:rPr>
              <w:instrText xml:space="preserve"> PAGEREF _Toc35719735 \h </w:instrText>
            </w:r>
            <w:r>
              <w:rPr>
                <w:noProof/>
                <w:webHidden/>
              </w:rPr>
            </w:r>
            <w:r>
              <w:rPr>
                <w:noProof/>
                <w:webHidden/>
              </w:rPr>
              <w:fldChar w:fldCharType="separate"/>
            </w:r>
            <w:r>
              <w:rPr>
                <w:noProof/>
                <w:webHidden/>
              </w:rPr>
              <w:t>20</w:t>
            </w:r>
            <w:r>
              <w:rPr>
                <w:noProof/>
                <w:webHidden/>
              </w:rPr>
              <w:fldChar w:fldCharType="end"/>
            </w:r>
          </w:hyperlink>
        </w:p>
        <w:p w14:paraId="249DFD46" w14:textId="1EF7F25D" w:rsidR="008234B1" w:rsidRDefault="008234B1">
          <w:pPr>
            <w:pStyle w:val="TOC3"/>
            <w:tabs>
              <w:tab w:val="right" w:leader="dot" w:pos="9350"/>
            </w:tabs>
            <w:rPr>
              <w:noProof/>
              <w:sz w:val="22"/>
              <w:szCs w:val="22"/>
              <w:lang w:val="en-GB" w:eastAsia="en-GB"/>
            </w:rPr>
          </w:pPr>
          <w:hyperlink w:anchor="_Toc35719736" w:history="1">
            <w:r w:rsidRPr="000A394C">
              <w:rPr>
                <w:rStyle w:val="Hyperlink"/>
                <w:noProof/>
                <w:lang w:val="en-GB"/>
              </w:rPr>
              <w:t>Example usage: Pseudocode for authenticating users (OOP)</w:t>
            </w:r>
            <w:r>
              <w:rPr>
                <w:noProof/>
                <w:webHidden/>
              </w:rPr>
              <w:tab/>
            </w:r>
            <w:r>
              <w:rPr>
                <w:noProof/>
                <w:webHidden/>
              </w:rPr>
              <w:fldChar w:fldCharType="begin"/>
            </w:r>
            <w:r>
              <w:rPr>
                <w:noProof/>
                <w:webHidden/>
              </w:rPr>
              <w:instrText xml:space="preserve"> PAGEREF _Toc35719736 \h </w:instrText>
            </w:r>
            <w:r>
              <w:rPr>
                <w:noProof/>
                <w:webHidden/>
              </w:rPr>
            </w:r>
            <w:r>
              <w:rPr>
                <w:noProof/>
                <w:webHidden/>
              </w:rPr>
              <w:fldChar w:fldCharType="separate"/>
            </w:r>
            <w:r>
              <w:rPr>
                <w:noProof/>
                <w:webHidden/>
              </w:rPr>
              <w:t>26</w:t>
            </w:r>
            <w:r>
              <w:rPr>
                <w:noProof/>
                <w:webHidden/>
              </w:rPr>
              <w:fldChar w:fldCharType="end"/>
            </w:r>
          </w:hyperlink>
        </w:p>
        <w:p w14:paraId="5C0A2CF0" w14:textId="0355C405" w:rsidR="008234B1" w:rsidRDefault="008234B1">
          <w:pPr>
            <w:pStyle w:val="TOC1"/>
            <w:tabs>
              <w:tab w:val="right" w:leader="dot" w:pos="9350"/>
            </w:tabs>
            <w:rPr>
              <w:noProof/>
              <w:sz w:val="22"/>
              <w:szCs w:val="22"/>
              <w:lang w:val="en-GB" w:eastAsia="en-GB"/>
            </w:rPr>
          </w:pPr>
          <w:hyperlink w:anchor="_Toc35719737" w:history="1">
            <w:r w:rsidRPr="000A394C">
              <w:rPr>
                <w:rStyle w:val="Hyperlink"/>
                <w:noProof/>
                <w:lang w:val="en-GB"/>
              </w:rPr>
              <w:t>Implementation</w:t>
            </w:r>
            <w:r>
              <w:rPr>
                <w:noProof/>
                <w:webHidden/>
              </w:rPr>
              <w:tab/>
            </w:r>
            <w:r>
              <w:rPr>
                <w:noProof/>
                <w:webHidden/>
              </w:rPr>
              <w:fldChar w:fldCharType="begin"/>
            </w:r>
            <w:r>
              <w:rPr>
                <w:noProof/>
                <w:webHidden/>
              </w:rPr>
              <w:instrText xml:space="preserve"> PAGEREF _Toc35719737 \h </w:instrText>
            </w:r>
            <w:r>
              <w:rPr>
                <w:noProof/>
                <w:webHidden/>
              </w:rPr>
            </w:r>
            <w:r>
              <w:rPr>
                <w:noProof/>
                <w:webHidden/>
              </w:rPr>
              <w:fldChar w:fldCharType="separate"/>
            </w:r>
            <w:r>
              <w:rPr>
                <w:noProof/>
                <w:webHidden/>
              </w:rPr>
              <w:t>29</w:t>
            </w:r>
            <w:r>
              <w:rPr>
                <w:noProof/>
                <w:webHidden/>
              </w:rPr>
              <w:fldChar w:fldCharType="end"/>
            </w:r>
          </w:hyperlink>
        </w:p>
        <w:p w14:paraId="0D6ACA1C" w14:textId="0D6D1CE3" w:rsidR="008234B1" w:rsidRDefault="008234B1">
          <w:pPr>
            <w:pStyle w:val="TOC2"/>
            <w:tabs>
              <w:tab w:val="right" w:leader="dot" w:pos="9350"/>
            </w:tabs>
            <w:rPr>
              <w:noProof/>
              <w:sz w:val="22"/>
              <w:szCs w:val="22"/>
              <w:lang w:val="en-GB" w:eastAsia="en-GB"/>
            </w:rPr>
          </w:pPr>
          <w:hyperlink w:anchor="_Toc35719738" w:history="1">
            <w:r w:rsidRPr="000A394C">
              <w:rPr>
                <w:rStyle w:val="Hyperlink"/>
                <w:noProof/>
                <w:lang w:val="en-GB"/>
              </w:rPr>
              <w:t>Researching</w:t>
            </w:r>
            <w:r>
              <w:rPr>
                <w:noProof/>
                <w:webHidden/>
              </w:rPr>
              <w:tab/>
            </w:r>
            <w:r>
              <w:rPr>
                <w:noProof/>
                <w:webHidden/>
              </w:rPr>
              <w:fldChar w:fldCharType="begin"/>
            </w:r>
            <w:r>
              <w:rPr>
                <w:noProof/>
                <w:webHidden/>
              </w:rPr>
              <w:instrText xml:space="preserve"> PAGEREF _Toc35719738 \h </w:instrText>
            </w:r>
            <w:r>
              <w:rPr>
                <w:noProof/>
                <w:webHidden/>
              </w:rPr>
            </w:r>
            <w:r>
              <w:rPr>
                <w:noProof/>
                <w:webHidden/>
              </w:rPr>
              <w:fldChar w:fldCharType="separate"/>
            </w:r>
            <w:r>
              <w:rPr>
                <w:noProof/>
                <w:webHidden/>
              </w:rPr>
              <w:t>29</w:t>
            </w:r>
            <w:r>
              <w:rPr>
                <w:noProof/>
                <w:webHidden/>
              </w:rPr>
              <w:fldChar w:fldCharType="end"/>
            </w:r>
          </w:hyperlink>
        </w:p>
        <w:p w14:paraId="54D83C42" w14:textId="77434D00" w:rsidR="008234B1" w:rsidRDefault="008234B1">
          <w:pPr>
            <w:pStyle w:val="TOC3"/>
            <w:tabs>
              <w:tab w:val="right" w:leader="dot" w:pos="9350"/>
            </w:tabs>
            <w:rPr>
              <w:noProof/>
              <w:sz w:val="22"/>
              <w:szCs w:val="22"/>
              <w:lang w:val="en-GB" w:eastAsia="en-GB"/>
            </w:rPr>
          </w:pPr>
          <w:hyperlink w:anchor="_Toc35719739" w:history="1">
            <w:r w:rsidRPr="000A394C">
              <w:rPr>
                <w:rStyle w:val="Hyperlink"/>
                <w:noProof/>
                <w:lang w:val="en-GB"/>
              </w:rPr>
              <w:t>Python Sockets &amp; pickling python objects</w:t>
            </w:r>
            <w:r>
              <w:rPr>
                <w:noProof/>
                <w:webHidden/>
              </w:rPr>
              <w:tab/>
            </w:r>
            <w:r>
              <w:rPr>
                <w:noProof/>
                <w:webHidden/>
              </w:rPr>
              <w:fldChar w:fldCharType="begin"/>
            </w:r>
            <w:r>
              <w:rPr>
                <w:noProof/>
                <w:webHidden/>
              </w:rPr>
              <w:instrText xml:space="preserve"> PAGEREF _Toc35719739 \h </w:instrText>
            </w:r>
            <w:r>
              <w:rPr>
                <w:noProof/>
                <w:webHidden/>
              </w:rPr>
            </w:r>
            <w:r>
              <w:rPr>
                <w:noProof/>
                <w:webHidden/>
              </w:rPr>
              <w:fldChar w:fldCharType="separate"/>
            </w:r>
            <w:r>
              <w:rPr>
                <w:noProof/>
                <w:webHidden/>
              </w:rPr>
              <w:t>29</w:t>
            </w:r>
            <w:r>
              <w:rPr>
                <w:noProof/>
                <w:webHidden/>
              </w:rPr>
              <w:fldChar w:fldCharType="end"/>
            </w:r>
          </w:hyperlink>
        </w:p>
        <w:p w14:paraId="068C90A3" w14:textId="60DA5B0B" w:rsidR="008234B1" w:rsidRDefault="008234B1">
          <w:pPr>
            <w:pStyle w:val="TOC3"/>
            <w:tabs>
              <w:tab w:val="right" w:leader="dot" w:pos="9350"/>
            </w:tabs>
            <w:rPr>
              <w:noProof/>
              <w:sz w:val="22"/>
              <w:szCs w:val="22"/>
              <w:lang w:val="en-GB" w:eastAsia="en-GB"/>
            </w:rPr>
          </w:pPr>
          <w:hyperlink w:anchor="_Toc35719740" w:history="1">
            <w:r w:rsidRPr="000A394C">
              <w:rPr>
                <w:rStyle w:val="Hyperlink"/>
                <w:noProof/>
                <w:lang w:val="en-GB"/>
              </w:rPr>
              <w:t>concurrent programming in python</w:t>
            </w:r>
            <w:r>
              <w:rPr>
                <w:noProof/>
                <w:webHidden/>
              </w:rPr>
              <w:tab/>
            </w:r>
            <w:r>
              <w:rPr>
                <w:noProof/>
                <w:webHidden/>
              </w:rPr>
              <w:fldChar w:fldCharType="begin"/>
            </w:r>
            <w:r>
              <w:rPr>
                <w:noProof/>
                <w:webHidden/>
              </w:rPr>
              <w:instrText xml:space="preserve"> PAGEREF _Toc35719740 \h </w:instrText>
            </w:r>
            <w:r>
              <w:rPr>
                <w:noProof/>
                <w:webHidden/>
              </w:rPr>
            </w:r>
            <w:r>
              <w:rPr>
                <w:noProof/>
                <w:webHidden/>
              </w:rPr>
              <w:fldChar w:fldCharType="separate"/>
            </w:r>
            <w:r>
              <w:rPr>
                <w:noProof/>
                <w:webHidden/>
              </w:rPr>
              <w:t>33</w:t>
            </w:r>
            <w:r>
              <w:rPr>
                <w:noProof/>
                <w:webHidden/>
              </w:rPr>
              <w:fldChar w:fldCharType="end"/>
            </w:r>
          </w:hyperlink>
        </w:p>
        <w:p w14:paraId="59957CD4" w14:textId="1D6C6322" w:rsidR="008234B1" w:rsidRDefault="008234B1">
          <w:pPr>
            <w:pStyle w:val="TOC2"/>
            <w:tabs>
              <w:tab w:val="right" w:leader="dot" w:pos="9350"/>
            </w:tabs>
            <w:rPr>
              <w:noProof/>
              <w:sz w:val="22"/>
              <w:szCs w:val="22"/>
              <w:lang w:val="en-GB" w:eastAsia="en-GB"/>
            </w:rPr>
          </w:pPr>
          <w:hyperlink w:anchor="_Toc35719741" w:history="1">
            <w:r w:rsidRPr="000A394C">
              <w:rPr>
                <w:rStyle w:val="Hyperlink"/>
                <w:noProof/>
              </w:rPr>
              <w:t>Packaging and depackaging actions</w:t>
            </w:r>
            <w:r>
              <w:rPr>
                <w:noProof/>
                <w:webHidden/>
              </w:rPr>
              <w:tab/>
            </w:r>
            <w:r>
              <w:rPr>
                <w:noProof/>
                <w:webHidden/>
              </w:rPr>
              <w:fldChar w:fldCharType="begin"/>
            </w:r>
            <w:r>
              <w:rPr>
                <w:noProof/>
                <w:webHidden/>
              </w:rPr>
              <w:instrText xml:space="preserve"> PAGEREF _Toc35719741 \h </w:instrText>
            </w:r>
            <w:r>
              <w:rPr>
                <w:noProof/>
                <w:webHidden/>
              </w:rPr>
            </w:r>
            <w:r>
              <w:rPr>
                <w:noProof/>
                <w:webHidden/>
              </w:rPr>
              <w:fldChar w:fldCharType="separate"/>
            </w:r>
            <w:r>
              <w:rPr>
                <w:noProof/>
                <w:webHidden/>
              </w:rPr>
              <w:t>35</w:t>
            </w:r>
            <w:r>
              <w:rPr>
                <w:noProof/>
                <w:webHidden/>
              </w:rPr>
              <w:fldChar w:fldCharType="end"/>
            </w:r>
          </w:hyperlink>
        </w:p>
        <w:p w14:paraId="56E2B305" w14:textId="6D42A705" w:rsidR="008234B1" w:rsidRDefault="008234B1">
          <w:pPr>
            <w:pStyle w:val="TOC2"/>
            <w:tabs>
              <w:tab w:val="right" w:leader="dot" w:pos="9350"/>
            </w:tabs>
            <w:rPr>
              <w:noProof/>
              <w:sz w:val="22"/>
              <w:szCs w:val="22"/>
              <w:lang w:val="en-GB" w:eastAsia="en-GB"/>
            </w:rPr>
          </w:pPr>
          <w:hyperlink w:anchor="_Toc35719742" w:history="1">
            <w:r w:rsidRPr="000A394C">
              <w:rPr>
                <w:rStyle w:val="Hyperlink"/>
                <w:noProof/>
                <w:lang w:val="en-GB"/>
              </w:rPr>
              <w:t>Handling unauthenticated clients</w:t>
            </w:r>
            <w:r>
              <w:rPr>
                <w:noProof/>
                <w:webHidden/>
              </w:rPr>
              <w:tab/>
            </w:r>
            <w:r>
              <w:rPr>
                <w:noProof/>
                <w:webHidden/>
              </w:rPr>
              <w:fldChar w:fldCharType="begin"/>
            </w:r>
            <w:r>
              <w:rPr>
                <w:noProof/>
                <w:webHidden/>
              </w:rPr>
              <w:instrText xml:space="preserve"> PAGEREF _Toc35719742 \h </w:instrText>
            </w:r>
            <w:r>
              <w:rPr>
                <w:noProof/>
                <w:webHidden/>
              </w:rPr>
            </w:r>
            <w:r>
              <w:rPr>
                <w:noProof/>
                <w:webHidden/>
              </w:rPr>
              <w:fldChar w:fldCharType="separate"/>
            </w:r>
            <w:r>
              <w:rPr>
                <w:noProof/>
                <w:webHidden/>
              </w:rPr>
              <w:t>36</w:t>
            </w:r>
            <w:r>
              <w:rPr>
                <w:noProof/>
                <w:webHidden/>
              </w:rPr>
              <w:fldChar w:fldCharType="end"/>
            </w:r>
          </w:hyperlink>
        </w:p>
        <w:p w14:paraId="51FAB722" w14:textId="50231CFA" w:rsidR="008234B1" w:rsidRDefault="008234B1">
          <w:pPr>
            <w:pStyle w:val="TOC3"/>
            <w:tabs>
              <w:tab w:val="right" w:leader="dot" w:pos="9350"/>
            </w:tabs>
            <w:rPr>
              <w:noProof/>
              <w:sz w:val="22"/>
              <w:szCs w:val="22"/>
              <w:lang w:val="en-GB" w:eastAsia="en-GB"/>
            </w:rPr>
          </w:pPr>
          <w:hyperlink w:anchor="_Toc35719743" w:history="1">
            <w:r w:rsidRPr="000A394C">
              <w:rPr>
                <w:rStyle w:val="Hyperlink"/>
                <w:noProof/>
                <w:lang w:val="en-GB"/>
              </w:rPr>
              <w:t>[USER LOGIN]</w:t>
            </w:r>
            <w:r>
              <w:rPr>
                <w:noProof/>
                <w:webHidden/>
              </w:rPr>
              <w:tab/>
            </w:r>
            <w:r>
              <w:rPr>
                <w:noProof/>
                <w:webHidden/>
              </w:rPr>
              <w:fldChar w:fldCharType="begin"/>
            </w:r>
            <w:r>
              <w:rPr>
                <w:noProof/>
                <w:webHidden/>
              </w:rPr>
              <w:instrText xml:space="preserve"> PAGEREF _Toc35719743 \h </w:instrText>
            </w:r>
            <w:r>
              <w:rPr>
                <w:noProof/>
                <w:webHidden/>
              </w:rPr>
            </w:r>
            <w:r>
              <w:rPr>
                <w:noProof/>
                <w:webHidden/>
              </w:rPr>
              <w:fldChar w:fldCharType="separate"/>
            </w:r>
            <w:r>
              <w:rPr>
                <w:noProof/>
                <w:webHidden/>
              </w:rPr>
              <w:t>36</w:t>
            </w:r>
            <w:r>
              <w:rPr>
                <w:noProof/>
                <w:webHidden/>
              </w:rPr>
              <w:fldChar w:fldCharType="end"/>
            </w:r>
          </w:hyperlink>
        </w:p>
        <w:p w14:paraId="1A5077E8" w14:textId="52F145EA" w:rsidR="008234B1" w:rsidRDefault="008234B1">
          <w:pPr>
            <w:pStyle w:val="TOC3"/>
            <w:tabs>
              <w:tab w:val="right" w:leader="dot" w:pos="9350"/>
            </w:tabs>
            <w:rPr>
              <w:noProof/>
              <w:sz w:val="22"/>
              <w:szCs w:val="22"/>
              <w:lang w:val="en-GB" w:eastAsia="en-GB"/>
            </w:rPr>
          </w:pPr>
          <w:hyperlink w:anchor="_Toc35719744" w:history="1">
            <w:r w:rsidRPr="000A394C">
              <w:rPr>
                <w:rStyle w:val="Hyperlink"/>
                <w:noProof/>
                <w:lang w:val="en-GB"/>
              </w:rPr>
              <w:t>[USER REGISTER]</w:t>
            </w:r>
            <w:r>
              <w:rPr>
                <w:noProof/>
                <w:webHidden/>
              </w:rPr>
              <w:tab/>
            </w:r>
            <w:r>
              <w:rPr>
                <w:noProof/>
                <w:webHidden/>
              </w:rPr>
              <w:fldChar w:fldCharType="begin"/>
            </w:r>
            <w:r>
              <w:rPr>
                <w:noProof/>
                <w:webHidden/>
              </w:rPr>
              <w:instrText xml:space="preserve"> PAGEREF _Toc35719744 \h </w:instrText>
            </w:r>
            <w:r>
              <w:rPr>
                <w:noProof/>
                <w:webHidden/>
              </w:rPr>
            </w:r>
            <w:r>
              <w:rPr>
                <w:noProof/>
                <w:webHidden/>
              </w:rPr>
              <w:fldChar w:fldCharType="separate"/>
            </w:r>
            <w:r>
              <w:rPr>
                <w:noProof/>
                <w:webHidden/>
              </w:rPr>
              <w:t>38</w:t>
            </w:r>
            <w:r>
              <w:rPr>
                <w:noProof/>
                <w:webHidden/>
              </w:rPr>
              <w:fldChar w:fldCharType="end"/>
            </w:r>
          </w:hyperlink>
        </w:p>
        <w:p w14:paraId="1C14CFFB" w14:textId="371E361E" w:rsidR="008234B1" w:rsidRDefault="008234B1">
          <w:pPr>
            <w:pStyle w:val="TOC2"/>
            <w:tabs>
              <w:tab w:val="right" w:leader="dot" w:pos="9350"/>
            </w:tabs>
            <w:rPr>
              <w:noProof/>
              <w:sz w:val="22"/>
              <w:szCs w:val="22"/>
              <w:lang w:val="en-GB" w:eastAsia="en-GB"/>
            </w:rPr>
          </w:pPr>
          <w:hyperlink w:anchor="_Toc35719745" w:history="1">
            <w:r w:rsidRPr="000A394C">
              <w:rPr>
                <w:rStyle w:val="Hyperlink"/>
                <w:noProof/>
              </w:rPr>
              <w:t>Issue Log:</w:t>
            </w:r>
            <w:r>
              <w:rPr>
                <w:noProof/>
                <w:webHidden/>
              </w:rPr>
              <w:tab/>
            </w:r>
            <w:r>
              <w:rPr>
                <w:noProof/>
                <w:webHidden/>
              </w:rPr>
              <w:fldChar w:fldCharType="begin"/>
            </w:r>
            <w:r>
              <w:rPr>
                <w:noProof/>
                <w:webHidden/>
              </w:rPr>
              <w:instrText xml:space="preserve"> PAGEREF _Toc35719745 \h </w:instrText>
            </w:r>
            <w:r>
              <w:rPr>
                <w:noProof/>
                <w:webHidden/>
              </w:rPr>
            </w:r>
            <w:r>
              <w:rPr>
                <w:noProof/>
                <w:webHidden/>
              </w:rPr>
              <w:fldChar w:fldCharType="separate"/>
            </w:r>
            <w:r>
              <w:rPr>
                <w:noProof/>
                <w:webHidden/>
              </w:rPr>
              <w:t>39</w:t>
            </w:r>
            <w:r>
              <w:rPr>
                <w:noProof/>
                <w:webHidden/>
              </w:rPr>
              <w:fldChar w:fldCharType="end"/>
            </w:r>
          </w:hyperlink>
        </w:p>
        <w:p w14:paraId="657B9BB6" w14:textId="6567D2DD" w:rsidR="008234B1" w:rsidRDefault="008234B1">
          <w:pPr>
            <w:pStyle w:val="TOC2"/>
            <w:tabs>
              <w:tab w:val="right" w:leader="dot" w:pos="9350"/>
            </w:tabs>
            <w:rPr>
              <w:noProof/>
              <w:sz w:val="22"/>
              <w:szCs w:val="22"/>
              <w:lang w:val="en-GB" w:eastAsia="en-GB"/>
            </w:rPr>
          </w:pPr>
          <w:hyperlink w:anchor="_Toc35719746" w:history="1">
            <w:r w:rsidRPr="000A394C">
              <w:rPr>
                <w:rStyle w:val="Hyperlink"/>
                <w:noProof/>
              </w:rPr>
              <w:t>Testing different scenarios: User Interface</w:t>
            </w:r>
            <w:r>
              <w:rPr>
                <w:noProof/>
                <w:webHidden/>
              </w:rPr>
              <w:tab/>
            </w:r>
            <w:r>
              <w:rPr>
                <w:noProof/>
                <w:webHidden/>
              </w:rPr>
              <w:fldChar w:fldCharType="begin"/>
            </w:r>
            <w:r>
              <w:rPr>
                <w:noProof/>
                <w:webHidden/>
              </w:rPr>
              <w:instrText xml:space="preserve"> PAGEREF _Toc35719746 \h </w:instrText>
            </w:r>
            <w:r>
              <w:rPr>
                <w:noProof/>
                <w:webHidden/>
              </w:rPr>
            </w:r>
            <w:r>
              <w:rPr>
                <w:noProof/>
                <w:webHidden/>
              </w:rPr>
              <w:fldChar w:fldCharType="separate"/>
            </w:r>
            <w:r>
              <w:rPr>
                <w:noProof/>
                <w:webHidden/>
              </w:rPr>
              <w:t>40</w:t>
            </w:r>
            <w:r>
              <w:rPr>
                <w:noProof/>
                <w:webHidden/>
              </w:rPr>
              <w:fldChar w:fldCharType="end"/>
            </w:r>
          </w:hyperlink>
        </w:p>
        <w:p w14:paraId="5211728D" w14:textId="3679447C" w:rsidR="008234B1" w:rsidRDefault="008234B1">
          <w:pPr>
            <w:pStyle w:val="TOC3"/>
            <w:tabs>
              <w:tab w:val="right" w:leader="dot" w:pos="9350"/>
            </w:tabs>
            <w:rPr>
              <w:noProof/>
              <w:sz w:val="22"/>
              <w:szCs w:val="22"/>
              <w:lang w:val="en-GB" w:eastAsia="en-GB"/>
            </w:rPr>
          </w:pPr>
          <w:hyperlink w:anchor="_Toc35719747" w:history="1">
            <w:r w:rsidRPr="000A394C">
              <w:rPr>
                <w:rStyle w:val="Hyperlink"/>
                <w:noProof/>
                <w:spacing w:val="10"/>
              </w:rPr>
              <w:t>Authentication page</w:t>
            </w:r>
            <w:r>
              <w:rPr>
                <w:noProof/>
                <w:webHidden/>
              </w:rPr>
              <w:tab/>
            </w:r>
            <w:r>
              <w:rPr>
                <w:noProof/>
                <w:webHidden/>
              </w:rPr>
              <w:fldChar w:fldCharType="begin"/>
            </w:r>
            <w:r>
              <w:rPr>
                <w:noProof/>
                <w:webHidden/>
              </w:rPr>
              <w:instrText xml:space="preserve"> PAGEREF _Toc35719747 \h </w:instrText>
            </w:r>
            <w:r>
              <w:rPr>
                <w:noProof/>
                <w:webHidden/>
              </w:rPr>
            </w:r>
            <w:r>
              <w:rPr>
                <w:noProof/>
                <w:webHidden/>
              </w:rPr>
              <w:fldChar w:fldCharType="separate"/>
            </w:r>
            <w:r>
              <w:rPr>
                <w:noProof/>
                <w:webHidden/>
              </w:rPr>
              <w:t>40</w:t>
            </w:r>
            <w:r>
              <w:rPr>
                <w:noProof/>
                <w:webHidden/>
              </w:rPr>
              <w:fldChar w:fldCharType="end"/>
            </w:r>
          </w:hyperlink>
        </w:p>
        <w:p w14:paraId="02647879" w14:textId="41F0CDC3" w:rsidR="008234B1" w:rsidRDefault="008234B1">
          <w:pPr>
            <w:pStyle w:val="TOC3"/>
            <w:tabs>
              <w:tab w:val="right" w:leader="dot" w:pos="9350"/>
            </w:tabs>
            <w:rPr>
              <w:noProof/>
              <w:sz w:val="22"/>
              <w:szCs w:val="22"/>
              <w:lang w:val="en-GB" w:eastAsia="en-GB"/>
            </w:rPr>
          </w:pPr>
          <w:hyperlink w:anchor="_Toc35719748" w:history="1">
            <w:r w:rsidRPr="000A394C">
              <w:rPr>
                <w:rStyle w:val="Hyperlink"/>
                <w:noProof/>
              </w:rPr>
              <w:t>Incorrect inputs test</w:t>
            </w:r>
            <w:r>
              <w:rPr>
                <w:noProof/>
                <w:webHidden/>
              </w:rPr>
              <w:tab/>
            </w:r>
            <w:r>
              <w:rPr>
                <w:noProof/>
                <w:webHidden/>
              </w:rPr>
              <w:fldChar w:fldCharType="begin"/>
            </w:r>
            <w:r>
              <w:rPr>
                <w:noProof/>
                <w:webHidden/>
              </w:rPr>
              <w:instrText xml:space="preserve"> PAGEREF _Toc35719748 \h </w:instrText>
            </w:r>
            <w:r>
              <w:rPr>
                <w:noProof/>
                <w:webHidden/>
              </w:rPr>
            </w:r>
            <w:r>
              <w:rPr>
                <w:noProof/>
                <w:webHidden/>
              </w:rPr>
              <w:fldChar w:fldCharType="separate"/>
            </w:r>
            <w:r>
              <w:rPr>
                <w:noProof/>
                <w:webHidden/>
              </w:rPr>
              <w:t>41</w:t>
            </w:r>
            <w:r>
              <w:rPr>
                <w:noProof/>
                <w:webHidden/>
              </w:rPr>
              <w:fldChar w:fldCharType="end"/>
            </w:r>
          </w:hyperlink>
        </w:p>
        <w:p w14:paraId="636E66FD" w14:textId="2A4FBE78" w:rsidR="008234B1" w:rsidRDefault="008234B1">
          <w:pPr>
            <w:pStyle w:val="TOC3"/>
            <w:tabs>
              <w:tab w:val="right" w:leader="dot" w:pos="9350"/>
            </w:tabs>
            <w:rPr>
              <w:noProof/>
              <w:sz w:val="22"/>
              <w:szCs w:val="22"/>
              <w:lang w:val="en-GB" w:eastAsia="en-GB"/>
            </w:rPr>
          </w:pPr>
          <w:hyperlink w:anchor="_Toc35719749" w:history="1">
            <w:r w:rsidRPr="000A394C">
              <w:rPr>
                <w:rStyle w:val="Hyperlink"/>
                <w:noProof/>
              </w:rPr>
              <w:t>Register button Testing</w:t>
            </w:r>
            <w:r>
              <w:rPr>
                <w:noProof/>
                <w:webHidden/>
              </w:rPr>
              <w:tab/>
            </w:r>
            <w:r>
              <w:rPr>
                <w:noProof/>
                <w:webHidden/>
              </w:rPr>
              <w:fldChar w:fldCharType="begin"/>
            </w:r>
            <w:r>
              <w:rPr>
                <w:noProof/>
                <w:webHidden/>
              </w:rPr>
              <w:instrText xml:space="preserve"> PAGEREF _Toc35719749 \h </w:instrText>
            </w:r>
            <w:r>
              <w:rPr>
                <w:noProof/>
                <w:webHidden/>
              </w:rPr>
            </w:r>
            <w:r>
              <w:rPr>
                <w:noProof/>
                <w:webHidden/>
              </w:rPr>
              <w:fldChar w:fldCharType="separate"/>
            </w:r>
            <w:r>
              <w:rPr>
                <w:noProof/>
                <w:webHidden/>
              </w:rPr>
              <w:t>43</w:t>
            </w:r>
            <w:r>
              <w:rPr>
                <w:noProof/>
                <w:webHidden/>
              </w:rPr>
              <w:fldChar w:fldCharType="end"/>
            </w:r>
          </w:hyperlink>
        </w:p>
        <w:p w14:paraId="1D71D81F" w14:textId="149EBAA0" w:rsidR="008234B1" w:rsidRDefault="008234B1">
          <w:pPr>
            <w:pStyle w:val="TOC3"/>
            <w:tabs>
              <w:tab w:val="right" w:leader="dot" w:pos="9350"/>
            </w:tabs>
            <w:rPr>
              <w:noProof/>
              <w:sz w:val="22"/>
              <w:szCs w:val="22"/>
              <w:lang w:val="en-GB" w:eastAsia="en-GB"/>
            </w:rPr>
          </w:pPr>
          <w:hyperlink w:anchor="_Toc35719750" w:history="1">
            <w:r w:rsidRPr="000A394C">
              <w:rPr>
                <w:rStyle w:val="Hyperlink"/>
                <w:noProof/>
              </w:rPr>
              <w:t>Login button</w:t>
            </w:r>
            <w:r>
              <w:rPr>
                <w:noProof/>
                <w:webHidden/>
              </w:rPr>
              <w:tab/>
            </w:r>
            <w:r>
              <w:rPr>
                <w:noProof/>
                <w:webHidden/>
              </w:rPr>
              <w:fldChar w:fldCharType="begin"/>
            </w:r>
            <w:r>
              <w:rPr>
                <w:noProof/>
                <w:webHidden/>
              </w:rPr>
              <w:instrText xml:space="preserve"> PAGEREF _Toc35719750 \h </w:instrText>
            </w:r>
            <w:r>
              <w:rPr>
                <w:noProof/>
                <w:webHidden/>
              </w:rPr>
            </w:r>
            <w:r>
              <w:rPr>
                <w:noProof/>
                <w:webHidden/>
              </w:rPr>
              <w:fldChar w:fldCharType="separate"/>
            </w:r>
            <w:r>
              <w:rPr>
                <w:noProof/>
                <w:webHidden/>
              </w:rPr>
              <w:t>46</w:t>
            </w:r>
            <w:r>
              <w:rPr>
                <w:noProof/>
                <w:webHidden/>
              </w:rPr>
              <w:fldChar w:fldCharType="end"/>
            </w:r>
          </w:hyperlink>
        </w:p>
        <w:p w14:paraId="337CF06F" w14:textId="0766C341" w:rsidR="008234B1" w:rsidRDefault="008234B1">
          <w:pPr>
            <w:pStyle w:val="TOC3"/>
            <w:tabs>
              <w:tab w:val="right" w:leader="dot" w:pos="9350"/>
            </w:tabs>
            <w:rPr>
              <w:noProof/>
              <w:sz w:val="22"/>
              <w:szCs w:val="22"/>
              <w:lang w:val="en-GB" w:eastAsia="en-GB"/>
            </w:rPr>
          </w:pPr>
          <w:hyperlink w:anchor="_Toc35719751" w:history="1">
            <w:r w:rsidRPr="000A394C">
              <w:rPr>
                <w:rStyle w:val="Hyperlink"/>
                <w:noProof/>
              </w:rPr>
              <w:t>Successfully providing the right password with a username that exists in the database</w:t>
            </w:r>
            <w:r>
              <w:rPr>
                <w:noProof/>
                <w:webHidden/>
              </w:rPr>
              <w:tab/>
            </w:r>
            <w:r>
              <w:rPr>
                <w:noProof/>
                <w:webHidden/>
              </w:rPr>
              <w:fldChar w:fldCharType="begin"/>
            </w:r>
            <w:r>
              <w:rPr>
                <w:noProof/>
                <w:webHidden/>
              </w:rPr>
              <w:instrText xml:space="preserve"> PAGEREF _Toc35719751 \h </w:instrText>
            </w:r>
            <w:r>
              <w:rPr>
                <w:noProof/>
                <w:webHidden/>
              </w:rPr>
            </w:r>
            <w:r>
              <w:rPr>
                <w:noProof/>
                <w:webHidden/>
              </w:rPr>
              <w:fldChar w:fldCharType="separate"/>
            </w:r>
            <w:r>
              <w:rPr>
                <w:noProof/>
                <w:webHidden/>
              </w:rPr>
              <w:t>47</w:t>
            </w:r>
            <w:r>
              <w:rPr>
                <w:noProof/>
                <w:webHidden/>
              </w:rPr>
              <w:fldChar w:fldCharType="end"/>
            </w:r>
          </w:hyperlink>
        </w:p>
        <w:p w14:paraId="5B209DA0" w14:textId="556F3F1E" w:rsidR="008234B1" w:rsidRDefault="008234B1">
          <w:pPr>
            <w:pStyle w:val="TOC3"/>
            <w:tabs>
              <w:tab w:val="right" w:leader="dot" w:pos="9350"/>
            </w:tabs>
            <w:rPr>
              <w:noProof/>
              <w:sz w:val="22"/>
              <w:szCs w:val="22"/>
              <w:lang w:val="en-GB" w:eastAsia="en-GB"/>
            </w:rPr>
          </w:pPr>
          <w:hyperlink w:anchor="_Toc35719752" w:history="1">
            <w:r w:rsidRPr="000A394C">
              <w:rPr>
                <w:rStyle w:val="Hyperlink"/>
                <w:noProof/>
              </w:rPr>
              <w:t>Leader board  page</w:t>
            </w:r>
            <w:r>
              <w:rPr>
                <w:noProof/>
                <w:webHidden/>
              </w:rPr>
              <w:tab/>
            </w:r>
            <w:r>
              <w:rPr>
                <w:noProof/>
                <w:webHidden/>
              </w:rPr>
              <w:fldChar w:fldCharType="begin"/>
            </w:r>
            <w:r>
              <w:rPr>
                <w:noProof/>
                <w:webHidden/>
              </w:rPr>
              <w:instrText xml:space="preserve"> PAGEREF _Toc35719752 \h </w:instrText>
            </w:r>
            <w:r>
              <w:rPr>
                <w:noProof/>
                <w:webHidden/>
              </w:rPr>
            </w:r>
            <w:r>
              <w:rPr>
                <w:noProof/>
                <w:webHidden/>
              </w:rPr>
              <w:fldChar w:fldCharType="separate"/>
            </w:r>
            <w:r>
              <w:rPr>
                <w:noProof/>
                <w:webHidden/>
              </w:rPr>
              <w:t>48</w:t>
            </w:r>
            <w:r>
              <w:rPr>
                <w:noProof/>
                <w:webHidden/>
              </w:rPr>
              <w:fldChar w:fldCharType="end"/>
            </w:r>
          </w:hyperlink>
        </w:p>
        <w:p w14:paraId="0D4BF206" w14:textId="54006D03" w:rsidR="008234B1" w:rsidRDefault="008234B1">
          <w:pPr>
            <w:pStyle w:val="TOC3"/>
            <w:tabs>
              <w:tab w:val="right" w:leader="dot" w:pos="9350"/>
            </w:tabs>
            <w:rPr>
              <w:noProof/>
              <w:sz w:val="22"/>
              <w:szCs w:val="22"/>
              <w:lang w:val="en-GB" w:eastAsia="en-GB"/>
            </w:rPr>
          </w:pPr>
          <w:hyperlink w:anchor="_Toc35719753" w:history="1">
            <w:r w:rsidRPr="000A394C">
              <w:rPr>
                <w:rStyle w:val="Hyperlink"/>
                <w:noProof/>
              </w:rPr>
              <w:t>Joining a game loading page</w:t>
            </w:r>
            <w:r>
              <w:rPr>
                <w:noProof/>
                <w:webHidden/>
              </w:rPr>
              <w:tab/>
            </w:r>
            <w:r>
              <w:rPr>
                <w:noProof/>
                <w:webHidden/>
              </w:rPr>
              <w:fldChar w:fldCharType="begin"/>
            </w:r>
            <w:r>
              <w:rPr>
                <w:noProof/>
                <w:webHidden/>
              </w:rPr>
              <w:instrText xml:space="preserve"> PAGEREF _Toc35719753 \h </w:instrText>
            </w:r>
            <w:r>
              <w:rPr>
                <w:noProof/>
                <w:webHidden/>
              </w:rPr>
            </w:r>
            <w:r>
              <w:rPr>
                <w:noProof/>
                <w:webHidden/>
              </w:rPr>
              <w:fldChar w:fldCharType="separate"/>
            </w:r>
            <w:r>
              <w:rPr>
                <w:noProof/>
                <w:webHidden/>
              </w:rPr>
              <w:t>51</w:t>
            </w:r>
            <w:r>
              <w:rPr>
                <w:noProof/>
                <w:webHidden/>
              </w:rPr>
              <w:fldChar w:fldCharType="end"/>
            </w:r>
          </w:hyperlink>
        </w:p>
        <w:p w14:paraId="35907D10" w14:textId="121326E8" w:rsidR="008234B1" w:rsidRDefault="008234B1">
          <w:pPr>
            <w:pStyle w:val="TOC3"/>
            <w:tabs>
              <w:tab w:val="right" w:leader="dot" w:pos="9350"/>
            </w:tabs>
            <w:rPr>
              <w:noProof/>
              <w:sz w:val="22"/>
              <w:szCs w:val="22"/>
              <w:lang w:val="en-GB" w:eastAsia="en-GB"/>
            </w:rPr>
          </w:pPr>
          <w:hyperlink w:anchor="_Toc35719754" w:history="1">
            <w:r w:rsidRPr="000A394C">
              <w:rPr>
                <w:rStyle w:val="Hyperlink"/>
                <w:noProof/>
              </w:rPr>
              <w:t>Successfully getting 2 players in a game</w:t>
            </w:r>
            <w:r>
              <w:rPr>
                <w:noProof/>
                <w:webHidden/>
              </w:rPr>
              <w:tab/>
            </w:r>
            <w:r>
              <w:rPr>
                <w:noProof/>
                <w:webHidden/>
              </w:rPr>
              <w:fldChar w:fldCharType="begin"/>
            </w:r>
            <w:r>
              <w:rPr>
                <w:noProof/>
                <w:webHidden/>
              </w:rPr>
              <w:instrText xml:space="preserve"> PAGEREF _Toc35719754 \h </w:instrText>
            </w:r>
            <w:r>
              <w:rPr>
                <w:noProof/>
                <w:webHidden/>
              </w:rPr>
            </w:r>
            <w:r>
              <w:rPr>
                <w:noProof/>
                <w:webHidden/>
              </w:rPr>
              <w:fldChar w:fldCharType="separate"/>
            </w:r>
            <w:r>
              <w:rPr>
                <w:noProof/>
                <w:webHidden/>
              </w:rPr>
              <w:t>52</w:t>
            </w:r>
            <w:r>
              <w:rPr>
                <w:noProof/>
                <w:webHidden/>
              </w:rPr>
              <w:fldChar w:fldCharType="end"/>
            </w:r>
          </w:hyperlink>
        </w:p>
        <w:p w14:paraId="031AA116" w14:textId="0CA3E1E9" w:rsidR="008234B1" w:rsidRDefault="008234B1">
          <w:pPr>
            <w:pStyle w:val="TOC3"/>
            <w:tabs>
              <w:tab w:val="right" w:leader="dot" w:pos="9350"/>
            </w:tabs>
            <w:rPr>
              <w:noProof/>
              <w:sz w:val="22"/>
              <w:szCs w:val="22"/>
              <w:lang w:val="en-GB" w:eastAsia="en-GB"/>
            </w:rPr>
          </w:pPr>
          <w:hyperlink w:anchor="_Toc35719755" w:history="1">
            <w:r w:rsidRPr="000A394C">
              <w:rPr>
                <w:rStyle w:val="Hyperlink"/>
                <w:noProof/>
              </w:rPr>
              <w:t>Multiple server connections 6</w:t>
            </w:r>
            <w:r>
              <w:rPr>
                <w:noProof/>
                <w:webHidden/>
              </w:rPr>
              <w:tab/>
            </w:r>
            <w:r>
              <w:rPr>
                <w:noProof/>
                <w:webHidden/>
              </w:rPr>
              <w:fldChar w:fldCharType="begin"/>
            </w:r>
            <w:r>
              <w:rPr>
                <w:noProof/>
                <w:webHidden/>
              </w:rPr>
              <w:instrText xml:space="preserve"> PAGEREF _Toc35719755 \h </w:instrText>
            </w:r>
            <w:r>
              <w:rPr>
                <w:noProof/>
                <w:webHidden/>
              </w:rPr>
            </w:r>
            <w:r>
              <w:rPr>
                <w:noProof/>
                <w:webHidden/>
              </w:rPr>
              <w:fldChar w:fldCharType="separate"/>
            </w:r>
            <w:r>
              <w:rPr>
                <w:noProof/>
                <w:webHidden/>
              </w:rPr>
              <w:t>55</w:t>
            </w:r>
            <w:r>
              <w:rPr>
                <w:noProof/>
                <w:webHidden/>
              </w:rPr>
              <w:fldChar w:fldCharType="end"/>
            </w:r>
          </w:hyperlink>
        </w:p>
        <w:p w14:paraId="2FA28D67" w14:textId="1CF6CF85" w:rsidR="008234B1" w:rsidRDefault="008234B1">
          <w:pPr>
            <w:pStyle w:val="TOC1"/>
            <w:tabs>
              <w:tab w:val="right" w:leader="dot" w:pos="9350"/>
            </w:tabs>
            <w:rPr>
              <w:noProof/>
              <w:sz w:val="22"/>
              <w:szCs w:val="22"/>
              <w:lang w:val="en-GB" w:eastAsia="en-GB"/>
            </w:rPr>
          </w:pPr>
          <w:hyperlink w:anchor="_Toc35719756" w:history="1">
            <w:r w:rsidRPr="000A394C">
              <w:rPr>
                <w:rStyle w:val="Hyperlink"/>
                <w:noProof/>
                <w:lang w:val="en-GB"/>
              </w:rPr>
              <w:t>Evaluation</w:t>
            </w:r>
            <w:r>
              <w:rPr>
                <w:noProof/>
                <w:webHidden/>
              </w:rPr>
              <w:tab/>
            </w:r>
            <w:r>
              <w:rPr>
                <w:noProof/>
                <w:webHidden/>
              </w:rPr>
              <w:fldChar w:fldCharType="begin"/>
            </w:r>
            <w:r>
              <w:rPr>
                <w:noProof/>
                <w:webHidden/>
              </w:rPr>
              <w:instrText xml:space="preserve"> PAGEREF _Toc35719756 \h </w:instrText>
            </w:r>
            <w:r>
              <w:rPr>
                <w:noProof/>
                <w:webHidden/>
              </w:rPr>
            </w:r>
            <w:r>
              <w:rPr>
                <w:noProof/>
                <w:webHidden/>
              </w:rPr>
              <w:fldChar w:fldCharType="separate"/>
            </w:r>
            <w:r>
              <w:rPr>
                <w:noProof/>
                <w:webHidden/>
              </w:rPr>
              <w:t>56</w:t>
            </w:r>
            <w:r>
              <w:rPr>
                <w:noProof/>
                <w:webHidden/>
              </w:rPr>
              <w:fldChar w:fldCharType="end"/>
            </w:r>
          </w:hyperlink>
        </w:p>
        <w:p w14:paraId="752C6847" w14:textId="0A177C0B" w:rsidR="007247DE" w:rsidRDefault="007247DE">
          <w:r>
            <w:rPr>
              <w:b/>
              <w:bCs/>
              <w:noProof/>
            </w:rPr>
            <w:fldChar w:fldCharType="end"/>
          </w:r>
        </w:p>
      </w:sdtContent>
    </w:sdt>
    <w:p w14:paraId="1D4E58A4" w14:textId="77777777" w:rsidR="001224B5" w:rsidRDefault="001224B5">
      <w:pPr>
        <w:rPr>
          <w:caps/>
          <w:color w:val="FFFFFF" w:themeColor="background1"/>
          <w:spacing w:val="15"/>
          <w:sz w:val="22"/>
          <w:szCs w:val="22"/>
          <w:lang w:val="en-GB"/>
        </w:rPr>
      </w:pPr>
      <w:r>
        <w:rPr>
          <w:lang w:val="en-GB"/>
        </w:rPr>
        <w:br w:type="page"/>
      </w:r>
    </w:p>
    <w:p w14:paraId="2C078E63" w14:textId="791EE7E4" w:rsidR="001D6CEF" w:rsidRPr="00A62E4C" w:rsidRDefault="1458096B" w:rsidP="00740F8F">
      <w:pPr>
        <w:pStyle w:val="Heading1"/>
        <w:rPr>
          <w:rStyle w:val="IntenseReference"/>
        </w:rPr>
      </w:pPr>
      <w:bookmarkStart w:id="1" w:name="_Toc35719707"/>
      <w:r w:rsidRPr="6C961E31">
        <w:rPr>
          <w:lang w:val="en-GB"/>
        </w:rPr>
        <w:lastRenderedPageBreak/>
        <w:t>Analysis</w:t>
      </w:r>
      <w:bookmarkEnd w:id="0"/>
      <w:bookmarkEnd w:id="1"/>
    </w:p>
    <w:p w14:paraId="2B21D033" w14:textId="4120916E" w:rsidR="5F1D6F86" w:rsidRPr="00F2113F" w:rsidRDefault="5F1D6F86" w:rsidP="00DE5BFD">
      <w:pPr>
        <w:pStyle w:val="Heading2"/>
        <w:rPr>
          <w:lang w:val="en-GB"/>
        </w:rPr>
      </w:pPr>
      <w:bookmarkStart w:id="2" w:name="_Ref35253136"/>
      <w:bookmarkStart w:id="3" w:name="_Toc35719708"/>
      <w:r w:rsidRPr="6C961E31">
        <w:rPr>
          <w:lang w:val="en-GB"/>
        </w:rPr>
        <w:t>The objective of this</w:t>
      </w:r>
      <w:r w:rsidR="00A25DF9" w:rsidRPr="6C961E31">
        <w:rPr>
          <w:lang w:val="en-GB"/>
        </w:rPr>
        <w:t xml:space="preserve"> (SDD)</w:t>
      </w:r>
      <w:r w:rsidRPr="6C961E31">
        <w:rPr>
          <w:lang w:val="en-GB"/>
        </w:rPr>
        <w:t xml:space="preserve"> </w:t>
      </w:r>
      <w:r w:rsidR="00214CCC" w:rsidRPr="6C961E31">
        <w:rPr>
          <w:lang w:val="en-GB"/>
        </w:rPr>
        <w:t>project</w:t>
      </w:r>
      <w:bookmarkEnd w:id="2"/>
      <w:bookmarkEnd w:id="3"/>
    </w:p>
    <w:p w14:paraId="7A2EE37A" w14:textId="7B906E65" w:rsidR="00781672" w:rsidRDefault="00781672" w:rsidP="00967B3F">
      <w:pPr>
        <w:rPr>
          <w:lang w:val="en-GB"/>
        </w:rPr>
      </w:pPr>
      <w:r>
        <w:rPr>
          <w:lang w:val="en-GB"/>
        </w:rPr>
        <w:t>T</w:t>
      </w:r>
      <w:r w:rsidR="009D74AB">
        <w:rPr>
          <w:lang w:val="en-GB"/>
        </w:rPr>
        <w:t>o</w:t>
      </w:r>
      <w:r w:rsidR="009D74AB" w:rsidRPr="6C961E31">
        <w:rPr>
          <w:lang w:val="en-GB"/>
        </w:rPr>
        <w:t xml:space="preserve"> develop a tick tack toe game</w:t>
      </w:r>
      <w:r w:rsidR="0082232C" w:rsidRPr="6C961E31">
        <w:rPr>
          <w:lang w:val="en-GB"/>
        </w:rPr>
        <w:t xml:space="preserve"> that uses Sockets</w:t>
      </w:r>
      <w:r w:rsidR="00ED33E4" w:rsidRPr="6C961E31">
        <w:rPr>
          <w:lang w:val="en-GB"/>
        </w:rPr>
        <w:t xml:space="preserve"> </w:t>
      </w:r>
      <w:r w:rsidR="00401EB0" w:rsidRPr="6C961E31">
        <w:rPr>
          <w:lang w:val="en-GB"/>
        </w:rPr>
        <w:t>to</w:t>
      </w:r>
      <w:r w:rsidR="00ED33E4" w:rsidRPr="6C961E31">
        <w:rPr>
          <w:lang w:val="en-GB"/>
        </w:rPr>
        <w:t xml:space="preserve"> allow</w:t>
      </w:r>
      <w:r w:rsidR="002C025D" w:rsidRPr="6C961E31">
        <w:rPr>
          <w:lang w:val="en-GB"/>
        </w:rPr>
        <w:t xml:space="preserve"> </w:t>
      </w:r>
      <w:r w:rsidRPr="05A6531D">
        <w:rPr>
          <w:lang w:val="en-GB"/>
        </w:rPr>
        <w:t>players</w:t>
      </w:r>
      <w:r>
        <w:rPr>
          <w:lang w:val="en-GB"/>
        </w:rPr>
        <w:t xml:space="preserve"> (</w:t>
      </w:r>
      <w:r w:rsidR="002C025D" w:rsidRPr="6C961E31">
        <w:rPr>
          <w:lang w:val="en-GB"/>
        </w:rPr>
        <w:t>client</w:t>
      </w:r>
      <w:r w:rsidR="007D0C9C" w:rsidRPr="6C961E31">
        <w:rPr>
          <w:lang w:val="en-GB"/>
        </w:rPr>
        <w:t>s</w:t>
      </w:r>
      <w:r>
        <w:rPr>
          <w:lang w:val="en-GB"/>
        </w:rPr>
        <w:t>)</w:t>
      </w:r>
      <w:r w:rsidR="00F12FBC" w:rsidRPr="6C961E31">
        <w:rPr>
          <w:lang w:val="en-GB"/>
        </w:rPr>
        <w:t xml:space="preserve"> </w:t>
      </w:r>
      <w:r w:rsidR="002C025D" w:rsidRPr="6C961E31">
        <w:rPr>
          <w:lang w:val="en-GB"/>
        </w:rPr>
        <w:t xml:space="preserve">to </w:t>
      </w:r>
      <w:r w:rsidR="002611A3" w:rsidRPr="6C961E31">
        <w:rPr>
          <w:lang w:val="en-GB"/>
        </w:rPr>
        <w:t xml:space="preserve">play against other clients </w:t>
      </w:r>
      <w:r w:rsidR="002C025D" w:rsidRPr="6C961E31">
        <w:rPr>
          <w:lang w:val="en-GB"/>
        </w:rPr>
        <w:t>on different</w:t>
      </w:r>
      <w:r w:rsidR="00F12FBC" w:rsidRPr="6C961E31">
        <w:rPr>
          <w:lang w:val="en-GB"/>
        </w:rPr>
        <w:t xml:space="preserve"> (or the same) </w:t>
      </w:r>
      <w:r w:rsidR="002C025D">
        <w:rPr>
          <w:lang w:val="en-GB"/>
        </w:rPr>
        <w:t>computer</w:t>
      </w:r>
      <w:r>
        <w:rPr>
          <w:lang w:val="en-GB"/>
        </w:rPr>
        <w:t>s that are on the same network</w:t>
      </w:r>
      <w:r w:rsidR="002611A3">
        <w:rPr>
          <w:lang w:val="en-GB"/>
        </w:rPr>
        <w:t>.</w:t>
      </w:r>
      <w:r>
        <w:rPr>
          <w:lang w:val="en-GB"/>
        </w:rPr>
        <w:t xml:space="preserve"> </w:t>
      </w:r>
      <w:r w:rsidR="05A6531D" w:rsidRPr="05A6531D">
        <w:rPr>
          <w:lang w:val="en-GB"/>
        </w:rPr>
        <w:t>This application</w:t>
      </w:r>
      <w:r>
        <w:rPr>
          <w:lang w:val="en-GB"/>
        </w:rPr>
        <w:t xml:space="preserve"> should be a fun game for students to verse one another in a game of </w:t>
      </w:r>
      <w:r w:rsidR="05A6531D" w:rsidRPr="05A6531D">
        <w:rPr>
          <w:lang w:val="en-GB"/>
        </w:rPr>
        <w:t>tic</w:t>
      </w:r>
      <w:r>
        <w:rPr>
          <w:lang w:val="en-GB"/>
        </w:rPr>
        <w:t xml:space="preserve"> tac </w:t>
      </w:r>
      <w:r w:rsidR="05A6531D" w:rsidRPr="05A6531D">
        <w:rPr>
          <w:lang w:val="en-GB"/>
        </w:rPr>
        <w:t>toe</w:t>
      </w:r>
      <w:r>
        <w:rPr>
          <w:lang w:val="en-GB"/>
        </w:rPr>
        <w:t>.</w:t>
      </w:r>
      <w:r w:rsidR="00967B3F">
        <w:rPr>
          <w:lang w:val="en-GB"/>
        </w:rPr>
        <w:t xml:space="preserve"> </w:t>
      </w:r>
    </w:p>
    <w:p w14:paraId="46154736" w14:textId="0702F325" w:rsidR="00967B3F" w:rsidRDefault="00967B3F" w:rsidP="00967B3F">
      <w:pPr>
        <w:rPr>
          <w:lang w:val="en-GB"/>
        </w:rPr>
      </w:pPr>
      <w:r w:rsidRPr="6C961E31">
        <w:rPr>
          <w:lang w:val="en-GB"/>
        </w:rPr>
        <w:t xml:space="preserve">I will need to develop a server that will </w:t>
      </w:r>
      <w:r w:rsidR="0083153B" w:rsidRPr="6C961E31">
        <w:rPr>
          <w:lang w:val="en-GB"/>
        </w:rPr>
        <w:t xml:space="preserve">handle authentication, </w:t>
      </w:r>
      <w:r w:rsidR="00B80558" w:rsidRPr="6C961E31">
        <w:rPr>
          <w:lang w:val="en-GB"/>
        </w:rPr>
        <w:t xml:space="preserve">SQL commands to the </w:t>
      </w:r>
      <w:r w:rsidR="00E22C50" w:rsidRPr="6C961E31">
        <w:rPr>
          <w:lang w:val="en-GB"/>
        </w:rPr>
        <w:t>database</w:t>
      </w:r>
      <w:r w:rsidR="00B80558" w:rsidRPr="6C961E31">
        <w:rPr>
          <w:lang w:val="en-GB"/>
        </w:rPr>
        <w:t xml:space="preserve"> and </w:t>
      </w:r>
      <w:r w:rsidR="0083153B" w:rsidRPr="6C961E31">
        <w:rPr>
          <w:lang w:val="en-GB"/>
        </w:rPr>
        <w:t>connecting clients with other clients</w:t>
      </w:r>
      <w:r w:rsidR="00401EB0" w:rsidRPr="6C961E31">
        <w:rPr>
          <w:lang w:val="en-GB"/>
        </w:rPr>
        <w:t xml:space="preserve"> in a game </w:t>
      </w:r>
      <w:r w:rsidR="0005169D" w:rsidRPr="6C961E31">
        <w:rPr>
          <w:lang w:val="en-GB"/>
        </w:rPr>
        <w:t>session</w:t>
      </w:r>
      <w:r w:rsidR="00B80558" w:rsidRPr="6C961E31">
        <w:rPr>
          <w:lang w:val="en-GB"/>
        </w:rPr>
        <w:t xml:space="preserve">. </w:t>
      </w:r>
      <w:r w:rsidR="00781672">
        <w:rPr>
          <w:lang w:val="en-GB"/>
        </w:rPr>
        <w:t>This can be achieved by using sockets in python.</w:t>
      </w:r>
    </w:p>
    <w:p w14:paraId="17368FCF" w14:textId="4AE08EC0" w:rsidR="00781672" w:rsidRDefault="00781672" w:rsidP="00967B3F">
      <w:pPr>
        <w:rPr>
          <w:lang w:val="en-GB"/>
        </w:rPr>
      </w:pPr>
      <w:r>
        <w:rPr>
          <w:lang w:val="en-GB"/>
        </w:rPr>
        <w:t xml:space="preserve">I will need to define a </w:t>
      </w:r>
      <w:r w:rsidR="05A6531D" w:rsidRPr="05A6531D">
        <w:rPr>
          <w:lang w:val="en-GB"/>
        </w:rPr>
        <w:t>suitable database</w:t>
      </w:r>
      <w:r>
        <w:rPr>
          <w:lang w:val="en-GB"/>
        </w:rPr>
        <w:t xml:space="preserve"> table structure for the application that will store </w:t>
      </w:r>
      <w:r w:rsidR="005C7F08">
        <w:rPr>
          <w:lang w:val="en-GB"/>
        </w:rPr>
        <w:t xml:space="preserve">player data like </w:t>
      </w:r>
      <w:r w:rsidR="00A85E8F">
        <w:rPr>
          <w:lang w:val="en-GB"/>
        </w:rPr>
        <w:t xml:space="preserve">the </w:t>
      </w:r>
      <w:r w:rsidR="005C7F08">
        <w:rPr>
          <w:lang w:val="en-GB"/>
        </w:rPr>
        <w:t>number of wins, loses, games played, username and password.</w:t>
      </w:r>
    </w:p>
    <w:p w14:paraId="119A8293" w14:textId="67A629CD" w:rsidR="00967B3F" w:rsidRDefault="00781672" w:rsidP="5F1D6F86">
      <w:pPr>
        <w:rPr>
          <w:lang w:val="en-GB"/>
        </w:rPr>
      </w:pPr>
      <w:r>
        <w:rPr>
          <w:lang w:val="en-GB"/>
        </w:rPr>
        <w:t>Players</w:t>
      </w:r>
      <w:r w:rsidR="4EE4A2D0" w:rsidRPr="6C961E31">
        <w:rPr>
          <w:lang w:val="en-GB"/>
        </w:rPr>
        <w:t xml:space="preserve"> will also be able to view the leader-board which will be sorted with the </w:t>
      </w:r>
      <w:r w:rsidR="00D57FA3" w:rsidRPr="6C961E31">
        <w:t xml:space="preserve">(inverse) </w:t>
      </w:r>
      <w:r w:rsidR="4EE4A2D0" w:rsidRPr="6C961E31">
        <w:rPr>
          <w:lang w:val="en-GB"/>
        </w:rPr>
        <w:t xml:space="preserve">insertion sort algorithm. </w:t>
      </w:r>
      <w:r>
        <w:rPr>
          <w:lang w:val="en-GB"/>
        </w:rPr>
        <w:t>This will make the game feel more competitive as students will want to clim</w:t>
      </w:r>
      <w:r w:rsidR="00A85E8F">
        <w:rPr>
          <w:lang w:val="en-GB"/>
        </w:rPr>
        <w:t>b</w:t>
      </w:r>
      <w:r>
        <w:rPr>
          <w:lang w:val="en-GB"/>
        </w:rPr>
        <w:t xml:space="preserve"> the leader-board to become the best. Players</w:t>
      </w:r>
      <w:r w:rsidR="4EE4A2D0" w:rsidRPr="6C961E31">
        <w:rPr>
          <w:lang w:val="en-GB"/>
        </w:rPr>
        <w:t xml:space="preserve"> will also be able to search for their rank and any other </w:t>
      </w:r>
      <w:proofErr w:type="gramStart"/>
      <w:r w:rsidR="4EE4A2D0" w:rsidRPr="6C961E31">
        <w:rPr>
          <w:lang w:val="en-GB"/>
        </w:rPr>
        <w:t>user</w:t>
      </w:r>
      <w:r w:rsidR="0059035C">
        <w:rPr>
          <w:lang w:val="en-GB"/>
        </w:rPr>
        <w:t>’s</w:t>
      </w:r>
      <w:proofErr w:type="gramEnd"/>
      <w:r w:rsidR="4EE4A2D0" w:rsidRPr="6C961E31">
        <w:rPr>
          <w:lang w:val="en-GB"/>
        </w:rPr>
        <w:t xml:space="preserve"> via their username</w:t>
      </w:r>
      <w:r>
        <w:rPr>
          <w:lang w:val="en-GB"/>
        </w:rPr>
        <w:t xml:space="preserve">, this provides a quick and easy way to find a </w:t>
      </w:r>
      <w:r w:rsidR="05A6531D" w:rsidRPr="05A6531D">
        <w:rPr>
          <w:lang w:val="en-GB"/>
        </w:rPr>
        <w:t>player's</w:t>
      </w:r>
      <w:r>
        <w:rPr>
          <w:lang w:val="en-GB"/>
        </w:rPr>
        <w:t xml:space="preserve"> rank.</w:t>
      </w:r>
    </w:p>
    <w:p w14:paraId="11297B28" w14:textId="6F46A869" w:rsidR="005C7F08" w:rsidRDefault="005C7F08" w:rsidP="5F1D6F86">
      <w:pPr>
        <w:rPr>
          <w:lang w:val="en-GB"/>
        </w:rPr>
      </w:pPr>
      <w:r>
        <w:rPr>
          <w:lang w:val="en-GB"/>
        </w:rPr>
        <w:t>Players will be able to create a new user by sending a unique username and a password to the server - which will create and save the new user credentials to the database.</w:t>
      </w:r>
    </w:p>
    <w:p w14:paraId="10028B54" w14:textId="03872C18" w:rsidR="005C7F08" w:rsidRDefault="00781672" w:rsidP="5F1D6F86">
      <w:pPr>
        <w:rPr>
          <w:lang w:val="en-GB"/>
        </w:rPr>
      </w:pPr>
      <w:r>
        <w:rPr>
          <w:lang w:val="en-GB"/>
        </w:rPr>
        <w:t xml:space="preserve">Players </w:t>
      </w:r>
      <w:r w:rsidR="009B3FBE">
        <w:rPr>
          <w:lang w:val="en-GB"/>
        </w:rPr>
        <w:t xml:space="preserve">need to be authenticated </w:t>
      </w:r>
      <w:r w:rsidR="00CF0030">
        <w:rPr>
          <w:lang w:val="en-GB"/>
        </w:rPr>
        <w:t>to</w:t>
      </w:r>
      <w:r w:rsidR="005C7F08">
        <w:rPr>
          <w:lang w:val="en-GB"/>
        </w:rPr>
        <w:t xml:space="preserve"> use the main function</w:t>
      </w:r>
      <w:r w:rsidR="00FE6B4E">
        <w:rPr>
          <w:lang w:val="en-GB"/>
        </w:rPr>
        <w:t xml:space="preserve">alities </w:t>
      </w:r>
      <w:r w:rsidR="005C7F08">
        <w:rPr>
          <w:lang w:val="en-GB"/>
        </w:rPr>
        <w:t xml:space="preserve">of the application. </w:t>
      </w:r>
      <w:r w:rsidR="00144C17">
        <w:rPr>
          <w:lang w:val="en-GB"/>
        </w:rPr>
        <w:t>T</w:t>
      </w:r>
      <w:r w:rsidR="00BA10AB">
        <w:rPr>
          <w:lang w:val="en-GB"/>
        </w:rPr>
        <w:t xml:space="preserve">his will be done by passing valid </w:t>
      </w:r>
      <w:r w:rsidR="009B071F">
        <w:rPr>
          <w:lang w:val="en-GB"/>
        </w:rPr>
        <w:t xml:space="preserve">user </w:t>
      </w:r>
      <w:r w:rsidR="00AB0E13">
        <w:rPr>
          <w:lang w:val="en-GB"/>
        </w:rPr>
        <w:t>credentials</w:t>
      </w:r>
      <w:r w:rsidR="00BA10AB">
        <w:rPr>
          <w:lang w:val="en-GB"/>
        </w:rPr>
        <w:t xml:space="preserve"> </w:t>
      </w:r>
      <w:r>
        <w:rPr>
          <w:lang w:val="en-GB"/>
        </w:rPr>
        <w:t xml:space="preserve">(username and password) </w:t>
      </w:r>
      <w:r w:rsidR="00BA10AB">
        <w:rPr>
          <w:lang w:val="en-GB"/>
        </w:rPr>
        <w:t>to the server</w:t>
      </w:r>
      <w:r w:rsidR="00124DC1">
        <w:rPr>
          <w:lang w:val="en-GB"/>
        </w:rPr>
        <w:t xml:space="preserve"> - </w:t>
      </w:r>
      <w:r w:rsidR="00C22E6E">
        <w:rPr>
          <w:lang w:val="en-GB"/>
        </w:rPr>
        <w:t xml:space="preserve">which will compare the password that the </w:t>
      </w:r>
      <w:r w:rsidR="00AB0E13">
        <w:rPr>
          <w:lang w:val="en-GB"/>
        </w:rPr>
        <w:t>unauthenticated</w:t>
      </w:r>
      <w:r w:rsidR="00C22E6E">
        <w:rPr>
          <w:lang w:val="en-GB"/>
        </w:rPr>
        <w:t xml:space="preserve"> client sent with the correct </w:t>
      </w:r>
      <w:r w:rsidR="00AB0E13">
        <w:rPr>
          <w:lang w:val="en-GB"/>
        </w:rPr>
        <w:t xml:space="preserve">password for the </w:t>
      </w:r>
      <w:r w:rsidR="00A970A3">
        <w:rPr>
          <w:lang w:val="en-GB"/>
        </w:rPr>
        <w:t xml:space="preserve">desired </w:t>
      </w:r>
      <w:r w:rsidR="00AB0E13">
        <w:rPr>
          <w:lang w:val="en-GB"/>
        </w:rPr>
        <w:t>username in the database.</w:t>
      </w:r>
      <w:r w:rsidR="00B80558">
        <w:rPr>
          <w:lang w:val="en-GB"/>
        </w:rPr>
        <w:t xml:space="preserve"> </w:t>
      </w:r>
    </w:p>
    <w:p w14:paraId="684F69F0" w14:textId="77AEAE0C" w:rsidR="008803A5" w:rsidRDefault="00380BAA" w:rsidP="5F1D6F86">
      <w:pPr>
        <w:rPr>
          <w:lang w:val="en-GB"/>
        </w:rPr>
      </w:pPr>
      <w:r w:rsidRPr="6C961E31">
        <w:rPr>
          <w:lang w:val="en-GB"/>
        </w:rPr>
        <w:t>Upon</w:t>
      </w:r>
      <w:r w:rsidR="008803A5" w:rsidRPr="6C961E31">
        <w:rPr>
          <w:lang w:val="en-GB"/>
        </w:rPr>
        <w:t xml:space="preserve"> getting authenticated by the server</w:t>
      </w:r>
      <w:r w:rsidR="000725A3" w:rsidRPr="6C961E31">
        <w:rPr>
          <w:lang w:val="en-GB"/>
        </w:rPr>
        <w:t xml:space="preserve">, the server will </w:t>
      </w:r>
      <w:r w:rsidR="00C271C8" w:rsidRPr="6C961E31">
        <w:rPr>
          <w:lang w:val="en-GB"/>
        </w:rPr>
        <w:t xml:space="preserve">send the client back the saved user data from the database </w:t>
      </w:r>
      <w:r w:rsidR="001C7885" w:rsidRPr="6C961E31">
        <w:rPr>
          <w:lang w:val="en-GB"/>
        </w:rPr>
        <w:t xml:space="preserve">and </w:t>
      </w:r>
      <w:r w:rsidR="00B80558" w:rsidRPr="6C961E31">
        <w:rPr>
          <w:lang w:val="en-GB"/>
        </w:rPr>
        <w:t>recognise</w:t>
      </w:r>
      <w:r w:rsidR="000725A3" w:rsidRPr="6C961E31">
        <w:rPr>
          <w:lang w:val="en-GB"/>
        </w:rPr>
        <w:t xml:space="preserve"> </w:t>
      </w:r>
      <w:r w:rsidR="003E5A33" w:rsidRPr="6C961E31">
        <w:rPr>
          <w:lang w:val="en-GB"/>
        </w:rPr>
        <w:t xml:space="preserve">any </w:t>
      </w:r>
      <w:r w:rsidR="00FC12A6" w:rsidRPr="6C961E31">
        <w:rPr>
          <w:lang w:val="en-GB"/>
        </w:rPr>
        <w:t xml:space="preserve">future </w:t>
      </w:r>
      <w:r w:rsidR="003E5A33" w:rsidRPr="6C961E31">
        <w:rPr>
          <w:lang w:val="en-GB"/>
        </w:rPr>
        <w:t xml:space="preserve">action </w:t>
      </w:r>
      <w:r w:rsidR="00AB7E53" w:rsidRPr="6C961E31">
        <w:rPr>
          <w:lang w:val="en-GB"/>
        </w:rPr>
        <w:t>request from that client</w:t>
      </w:r>
      <w:r w:rsidR="007A1012">
        <w:rPr>
          <w:lang w:val="en-GB"/>
        </w:rPr>
        <w:t xml:space="preserve"> </w:t>
      </w:r>
      <w:r w:rsidR="005A54D6" w:rsidRPr="6C961E31">
        <w:rPr>
          <w:lang w:val="en-GB"/>
        </w:rPr>
        <w:t xml:space="preserve">as </w:t>
      </w:r>
      <w:r w:rsidR="00793342" w:rsidRPr="6C961E31">
        <w:rPr>
          <w:lang w:val="en-GB"/>
        </w:rPr>
        <w:t xml:space="preserve">being </w:t>
      </w:r>
      <w:r w:rsidR="009E25F7" w:rsidRPr="6C961E31">
        <w:rPr>
          <w:lang w:val="en-GB"/>
        </w:rPr>
        <w:t xml:space="preserve">the authenticated </w:t>
      </w:r>
      <w:r w:rsidR="007A1012">
        <w:rPr>
          <w:lang w:val="en-GB"/>
        </w:rPr>
        <w:t>player</w:t>
      </w:r>
      <w:r w:rsidR="009E25F7" w:rsidRPr="6C961E31">
        <w:rPr>
          <w:lang w:val="en-GB"/>
        </w:rPr>
        <w:t>.</w:t>
      </w:r>
    </w:p>
    <w:p w14:paraId="3A3653B1" w14:textId="52A16164" w:rsidR="00F56D33" w:rsidRDefault="00DA05F7" w:rsidP="00DE5BFD">
      <w:pPr>
        <w:pStyle w:val="Heading2"/>
        <w:rPr>
          <w:lang w:val="en-GB"/>
        </w:rPr>
      </w:pPr>
      <w:bookmarkStart w:id="4" w:name="_Ref35253139"/>
      <w:bookmarkStart w:id="5" w:name="_Toc35719709"/>
      <w:r w:rsidRPr="6C961E31">
        <w:rPr>
          <w:lang w:val="en-GB"/>
        </w:rPr>
        <w:t>Scope</w:t>
      </w:r>
      <w:bookmarkEnd w:id="4"/>
      <w:bookmarkEnd w:id="5"/>
    </w:p>
    <w:p w14:paraId="32CB6A43" w14:textId="06EB76FB" w:rsidR="00D52D93" w:rsidRDefault="0041383B" w:rsidP="005465D4">
      <w:pPr>
        <w:rPr>
          <w:lang w:val="en-GB"/>
        </w:rPr>
      </w:pPr>
      <w:r w:rsidRPr="6C961E31">
        <w:rPr>
          <w:lang w:val="en-GB"/>
        </w:rPr>
        <w:t>For</w:t>
      </w:r>
      <w:r w:rsidR="00723261" w:rsidRPr="6C961E31">
        <w:rPr>
          <w:lang w:val="en-GB"/>
        </w:rPr>
        <w:t xml:space="preserve"> me to complete this project I will need to do the following:</w:t>
      </w:r>
    </w:p>
    <w:p w14:paraId="6CFC2FA7" w14:textId="6AEB8459" w:rsidR="00723261" w:rsidRDefault="008170E8" w:rsidP="002D19B4">
      <w:pPr>
        <w:pStyle w:val="ListParagraph"/>
        <w:numPr>
          <w:ilvl w:val="0"/>
          <w:numId w:val="17"/>
        </w:numPr>
        <w:rPr>
          <w:lang w:val="en-GB"/>
        </w:rPr>
      </w:pPr>
      <w:r w:rsidRPr="6C961E31">
        <w:rPr>
          <w:lang w:val="en-GB"/>
        </w:rPr>
        <w:t xml:space="preserve">Create an intuitive </w:t>
      </w:r>
      <w:r w:rsidR="0094157F" w:rsidRPr="6C961E31">
        <w:rPr>
          <w:lang w:val="en-GB"/>
        </w:rPr>
        <w:t xml:space="preserve">wireframe </w:t>
      </w:r>
      <w:r w:rsidRPr="6C961E31">
        <w:rPr>
          <w:lang w:val="en-GB"/>
        </w:rPr>
        <w:t xml:space="preserve">UI design for the client’s different views. This should include the </w:t>
      </w:r>
      <w:r w:rsidR="00293BD3" w:rsidRPr="6C961E31">
        <w:rPr>
          <w:lang w:val="en-GB"/>
        </w:rPr>
        <w:t>authentication</w:t>
      </w:r>
      <w:r w:rsidRPr="6C961E31">
        <w:rPr>
          <w:lang w:val="en-GB"/>
        </w:rPr>
        <w:t xml:space="preserve"> page, </w:t>
      </w:r>
      <w:r w:rsidR="00293BD3" w:rsidRPr="6C961E31">
        <w:rPr>
          <w:lang w:val="en-GB"/>
        </w:rPr>
        <w:t xml:space="preserve">home page, in-game page and leader board page. Other views will </w:t>
      </w:r>
      <w:r w:rsidR="00A32EC4" w:rsidRPr="6C961E31">
        <w:rPr>
          <w:lang w:val="en-GB"/>
        </w:rPr>
        <w:t>also be designed too</w:t>
      </w:r>
      <w:r w:rsidR="00293BD3" w:rsidRPr="6C961E31">
        <w:rPr>
          <w:lang w:val="en-GB"/>
        </w:rPr>
        <w:t xml:space="preserve"> </w:t>
      </w:r>
      <w:r w:rsidR="0094157F" w:rsidRPr="6C961E31">
        <w:rPr>
          <w:lang w:val="en-GB"/>
        </w:rPr>
        <w:t>if I need to.</w:t>
      </w:r>
    </w:p>
    <w:p w14:paraId="68414117" w14:textId="00AAB7EE" w:rsidR="002D19B4" w:rsidRDefault="002D19B4" w:rsidP="002D19B4">
      <w:pPr>
        <w:pStyle w:val="ListParagraph"/>
        <w:numPr>
          <w:ilvl w:val="0"/>
          <w:numId w:val="17"/>
        </w:numPr>
        <w:rPr>
          <w:lang w:val="en-GB"/>
        </w:rPr>
      </w:pPr>
      <w:r w:rsidRPr="6C961E31">
        <w:rPr>
          <w:lang w:val="en-GB"/>
        </w:rPr>
        <w:t xml:space="preserve">I will also need to </w:t>
      </w:r>
      <w:r w:rsidR="003256B5" w:rsidRPr="6C961E31">
        <w:rPr>
          <w:lang w:val="en-GB"/>
        </w:rPr>
        <w:t xml:space="preserve">design a use case UML diagram that will show </w:t>
      </w:r>
      <w:r w:rsidR="00672399" w:rsidRPr="6C961E31">
        <w:rPr>
          <w:lang w:val="en-GB"/>
        </w:rPr>
        <w:t xml:space="preserve">how the user will interact with the client and </w:t>
      </w:r>
      <w:r w:rsidR="008F2C69" w:rsidRPr="6C961E31">
        <w:rPr>
          <w:lang w:val="en-GB"/>
        </w:rPr>
        <w:t>then to the server.</w:t>
      </w:r>
    </w:p>
    <w:p w14:paraId="0C50EC3F" w14:textId="14EDC9B5" w:rsidR="00D52D93" w:rsidRPr="00B5393D" w:rsidRDefault="00197BC6" w:rsidP="00CE7EE3">
      <w:pPr>
        <w:pStyle w:val="ListParagraph"/>
        <w:numPr>
          <w:ilvl w:val="0"/>
          <w:numId w:val="17"/>
        </w:numPr>
        <w:rPr>
          <w:b/>
          <w:lang w:val="en-GB"/>
        </w:rPr>
      </w:pPr>
      <w:r w:rsidRPr="6C961E31">
        <w:rPr>
          <w:lang w:val="en-GB"/>
        </w:rPr>
        <w:t>Create a</w:t>
      </w:r>
      <w:r w:rsidR="008F2C69" w:rsidRPr="6C961E31">
        <w:rPr>
          <w:lang w:val="en-GB"/>
        </w:rPr>
        <w:t xml:space="preserve"> pseudocode representation of </w:t>
      </w:r>
      <w:r w:rsidR="00A32C0E" w:rsidRPr="6C961E31">
        <w:rPr>
          <w:lang w:val="en-GB"/>
        </w:rPr>
        <w:t xml:space="preserve">an “Action”, </w:t>
      </w:r>
      <w:r w:rsidR="00D55339" w:rsidRPr="6C961E31">
        <w:rPr>
          <w:lang w:val="en-GB"/>
        </w:rPr>
        <w:t>this is</w:t>
      </w:r>
      <w:r w:rsidR="00A54BF0" w:rsidRPr="6C961E31">
        <w:rPr>
          <w:lang w:val="en-GB"/>
        </w:rPr>
        <w:t xml:space="preserve"> </w:t>
      </w:r>
      <w:r w:rsidR="00A32C0E" w:rsidRPr="6C961E31">
        <w:rPr>
          <w:lang w:val="en-GB"/>
        </w:rPr>
        <w:t xml:space="preserve">going to </w:t>
      </w:r>
      <w:r w:rsidR="00FC12A6" w:rsidRPr="6C961E31">
        <w:rPr>
          <w:lang w:val="en-GB"/>
        </w:rPr>
        <w:t>be</w:t>
      </w:r>
      <w:r w:rsidR="00A32C0E" w:rsidRPr="6C961E31">
        <w:rPr>
          <w:lang w:val="en-GB"/>
        </w:rPr>
        <w:t xml:space="preserve"> </w:t>
      </w:r>
      <w:r w:rsidR="00FC12A6" w:rsidRPr="6C961E31">
        <w:rPr>
          <w:lang w:val="en-GB"/>
        </w:rPr>
        <w:t xml:space="preserve">the object </w:t>
      </w:r>
      <w:r w:rsidR="00A32C0E" w:rsidRPr="6C961E31">
        <w:rPr>
          <w:lang w:val="en-GB"/>
        </w:rPr>
        <w:t xml:space="preserve">format </w:t>
      </w:r>
      <w:r w:rsidR="00A54BF0" w:rsidRPr="6C961E31">
        <w:rPr>
          <w:lang w:val="en-GB"/>
        </w:rPr>
        <w:t xml:space="preserve">that will be </w:t>
      </w:r>
      <w:r w:rsidR="00BE7367" w:rsidRPr="6C961E31">
        <w:rPr>
          <w:lang w:val="en-GB"/>
        </w:rPr>
        <w:t xml:space="preserve">sent and received from the client. The </w:t>
      </w:r>
      <w:r w:rsidR="0021010A" w:rsidRPr="6C961E31">
        <w:rPr>
          <w:lang w:val="en-GB"/>
        </w:rPr>
        <w:t xml:space="preserve">concept of an </w:t>
      </w:r>
      <w:r w:rsidR="00A87510" w:rsidRPr="6C961E31">
        <w:rPr>
          <w:lang w:val="en-GB"/>
        </w:rPr>
        <w:t xml:space="preserve">“Action” will make sending data to the server </w:t>
      </w:r>
      <w:r w:rsidR="0052124F" w:rsidRPr="6C961E31">
        <w:rPr>
          <w:lang w:val="en-GB"/>
        </w:rPr>
        <w:t>or</w:t>
      </w:r>
      <w:r w:rsidR="00F8074B" w:rsidRPr="6C961E31">
        <w:rPr>
          <w:lang w:val="en-GB"/>
        </w:rPr>
        <w:t xml:space="preserve"> client </w:t>
      </w:r>
      <w:r w:rsidR="000F3878" w:rsidRPr="6C961E31">
        <w:rPr>
          <w:lang w:val="en-GB"/>
        </w:rPr>
        <w:t>- structured</w:t>
      </w:r>
      <w:r w:rsidR="0021010A" w:rsidRPr="6C961E31">
        <w:rPr>
          <w:lang w:val="en-GB"/>
        </w:rPr>
        <w:t xml:space="preserve"> </w:t>
      </w:r>
      <w:r w:rsidR="00D55339" w:rsidRPr="6C961E31">
        <w:rPr>
          <w:lang w:val="en-GB"/>
        </w:rPr>
        <w:t>and much</w:t>
      </w:r>
      <w:r w:rsidR="00F8074B" w:rsidRPr="6C961E31">
        <w:rPr>
          <w:lang w:val="en-GB"/>
        </w:rPr>
        <w:t xml:space="preserve"> </w:t>
      </w:r>
      <w:r w:rsidR="0021010A" w:rsidRPr="6C961E31">
        <w:rPr>
          <w:lang w:val="en-GB"/>
        </w:rPr>
        <w:t>easier</w:t>
      </w:r>
      <w:r w:rsidR="000F3878" w:rsidRPr="6C961E31">
        <w:rPr>
          <w:lang w:val="en-GB"/>
        </w:rPr>
        <w:t xml:space="preserve"> to handle the data being sent</w:t>
      </w:r>
      <w:r w:rsidR="00676CA5" w:rsidRPr="6C961E31">
        <w:rPr>
          <w:lang w:val="en-GB"/>
        </w:rPr>
        <w:t xml:space="preserve"> as it will be predictable</w:t>
      </w:r>
      <w:r w:rsidR="00D55339" w:rsidRPr="6C961E31">
        <w:rPr>
          <w:lang w:val="en-GB"/>
        </w:rPr>
        <w:t>.</w:t>
      </w:r>
    </w:p>
    <w:p w14:paraId="0DD71D87" w14:textId="2044BC3F" w:rsidR="00B5393D" w:rsidRPr="00F44B33" w:rsidRDefault="00B5393D" w:rsidP="00CE7EE3">
      <w:pPr>
        <w:pStyle w:val="ListParagraph"/>
        <w:numPr>
          <w:ilvl w:val="0"/>
          <w:numId w:val="17"/>
        </w:numPr>
        <w:rPr>
          <w:b/>
          <w:lang w:val="en-GB"/>
        </w:rPr>
      </w:pPr>
      <w:r w:rsidRPr="6C961E31">
        <w:rPr>
          <w:lang w:val="en-GB"/>
        </w:rPr>
        <w:t xml:space="preserve">Program the </w:t>
      </w:r>
      <w:r w:rsidR="00755117" w:rsidRPr="6C961E31">
        <w:rPr>
          <w:lang w:val="en-GB"/>
        </w:rPr>
        <w:t xml:space="preserve">designed user interface with python </w:t>
      </w:r>
      <w:proofErr w:type="spellStart"/>
      <w:r w:rsidR="00755117" w:rsidRPr="6C961E31">
        <w:rPr>
          <w:lang w:val="en-GB"/>
        </w:rPr>
        <w:t>Tkinter</w:t>
      </w:r>
      <w:proofErr w:type="spellEnd"/>
      <w:r w:rsidR="00755117" w:rsidRPr="6C961E31">
        <w:rPr>
          <w:lang w:val="en-GB"/>
        </w:rPr>
        <w:t xml:space="preserve"> and make </w:t>
      </w:r>
      <w:r w:rsidR="00847191" w:rsidRPr="6C961E31">
        <w:rPr>
          <w:lang w:val="en-GB"/>
        </w:rPr>
        <w:t>each button perform the correct function.</w:t>
      </w:r>
    </w:p>
    <w:p w14:paraId="07F67C34" w14:textId="4299F63A" w:rsidR="00F44B33" w:rsidRPr="00F03367" w:rsidRDefault="005E645F" w:rsidP="00CE7EE3">
      <w:pPr>
        <w:pStyle w:val="ListParagraph"/>
        <w:numPr>
          <w:ilvl w:val="0"/>
          <w:numId w:val="17"/>
        </w:numPr>
        <w:rPr>
          <w:b/>
          <w:lang w:val="en-GB"/>
        </w:rPr>
      </w:pPr>
      <w:r w:rsidRPr="6C961E31">
        <w:rPr>
          <w:lang w:val="en-GB"/>
        </w:rPr>
        <w:t>Research on how to use sockets with python</w:t>
      </w:r>
      <w:r w:rsidR="00105E8F" w:rsidRPr="6C961E31">
        <w:rPr>
          <w:lang w:val="en-GB"/>
        </w:rPr>
        <w:t xml:space="preserve"> and pickling </w:t>
      </w:r>
      <w:r w:rsidR="00BE13CE" w:rsidRPr="6C961E31">
        <w:rPr>
          <w:lang w:val="en-GB"/>
        </w:rPr>
        <w:t>P</w:t>
      </w:r>
      <w:r w:rsidR="00BF0B9B" w:rsidRPr="6C961E31">
        <w:rPr>
          <w:lang w:val="en-GB"/>
        </w:rPr>
        <w:t>ython objects</w:t>
      </w:r>
      <w:r w:rsidRPr="6C961E31">
        <w:rPr>
          <w:lang w:val="en-GB"/>
        </w:rPr>
        <w:t>. Sockets</w:t>
      </w:r>
      <w:r w:rsidR="00105E8F" w:rsidRPr="6C961E31">
        <w:rPr>
          <w:lang w:val="en-GB"/>
        </w:rPr>
        <w:t xml:space="preserve"> and pickling</w:t>
      </w:r>
      <w:r w:rsidRPr="6C961E31">
        <w:rPr>
          <w:lang w:val="en-GB"/>
        </w:rPr>
        <w:t xml:space="preserve"> go </w:t>
      </w:r>
      <w:r w:rsidR="00723EBB" w:rsidRPr="6C961E31">
        <w:rPr>
          <w:lang w:val="en-GB"/>
        </w:rPr>
        <w:t>beyond</w:t>
      </w:r>
      <w:r w:rsidRPr="6C961E31">
        <w:rPr>
          <w:lang w:val="en-GB"/>
        </w:rPr>
        <w:t xml:space="preserve"> the </w:t>
      </w:r>
      <w:r w:rsidR="00723EBB" w:rsidRPr="6C961E31">
        <w:rPr>
          <w:lang w:val="en-GB"/>
        </w:rPr>
        <w:t xml:space="preserve">advance higher </w:t>
      </w:r>
      <w:r w:rsidR="003431A9" w:rsidRPr="6C961E31">
        <w:rPr>
          <w:lang w:val="en-GB"/>
        </w:rPr>
        <w:t>course;</w:t>
      </w:r>
      <w:r w:rsidR="004E521A" w:rsidRPr="6C961E31">
        <w:rPr>
          <w:lang w:val="en-GB"/>
        </w:rPr>
        <w:t xml:space="preserve"> however,</w:t>
      </w:r>
      <w:r w:rsidR="00723EBB" w:rsidRPr="6C961E31">
        <w:rPr>
          <w:lang w:val="en-GB"/>
        </w:rPr>
        <w:t xml:space="preserve"> it will be required to complete this application</w:t>
      </w:r>
      <w:r w:rsidR="003431A9" w:rsidRPr="6C961E31">
        <w:rPr>
          <w:lang w:val="en-GB"/>
        </w:rPr>
        <w:t xml:space="preserve">. </w:t>
      </w:r>
      <w:r w:rsidR="00336619" w:rsidRPr="6C961E31">
        <w:rPr>
          <w:lang w:val="en-GB"/>
        </w:rPr>
        <w:t>It’s</w:t>
      </w:r>
      <w:r w:rsidR="003431A9" w:rsidRPr="6C961E31">
        <w:rPr>
          <w:lang w:val="en-GB"/>
        </w:rPr>
        <w:t xml:space="preserve"> u</w:t>
      </w:r>
      <w:r w:rsidR="00976907" w:rsidRPr="6C961E31">
        <w:rPr>
          <w:lang w:val="en-GB"/>
        </w:rPr>
        <w:t xml:space="preserve">sed </w:t>
      </w:r>
      <w:r w:rsidR="003431A9" w:rsidRPr="6C961E31">
        <w:rPr>
          <w:lang w:val="en-GB"/>
        </w:rPr>
        <w:t>by</w:t>
      </w:r>
      <w:r w:rsidR="00976907" w:rsidRPr="6C961E31">
        <w:rPr>
          <w:lang w:val="en-GB"/>
        </w:rPr>
        <w:t xml:space="preserve"> both client and server to send</w:t>
      </w:r>
      <w:r w:rsidR="00BF0B9B" w:rsidRPr="6C961E31">
        <w:rPr>
          <w:lang w:val="en-GB"/>
        </w:rPr>
        <w:t xml:space="preserve"> </w:t>
      </w:r>
      <w:r w:rsidR="0058717B" w:rsidRPr="6C961E31">
        <w:rPr>
          <w:lang w:val="en-GB"/>
        </w:rPr>
        <w:t>pick</w:t>
      </w:r>
      <w:r w:rsidR="000F3878" w:rsidRPr="6C961E31">
        <w:rPr>
          <w:lang w:val="en-GB"/>
        </w:rPr>
        <w:t>l</w:t>
      </w:r>
      <w:r w:rsidR="0058717B" w:rsidRPr="6C961E31">
        <w:rPr>
          <w:lang w:val="en-GB"/>
        </w:rPr>
        <w:t>ed python</w:t>
      </w:r>
      <w:r w:rsidR="000F3878" w:rsidRPr="6C961E31">
        <w:rPr>
          <w:lang w:val="en-GB"/>
        </w:rPr>
        <w:t xml:space="preserve"> objects</w:t>
      </w:r>
      <w:r w:rsidR="0058717B" w:rsidRPr="6C961E31">
        <w:rPr>
          <w:lang w:val="en-GB"/>
        </w:rPr>
        <w:t xml:space="preserve"> </w:t>
      </w:r>
      <w:r w:rsidR="00976907" w:rsidRPr="6C961E31">
        <w:rPr>
          <w:lang w:val="en-GB"/>
        </w:rPr>
        <w:t xml:space="preserve">to </w:t>
      </w:r>
      <w:r w:rsidR="00105E8F" w:rsidRPr="6C961E31">
        <w:rPr>
          <w:lang w:val="en-GB"/>
        </w:rPr>
        <w:t>each other</w:t>
      </w:r>
      <w:r w:rsidR="000F3878" w:rsidRPr="6C961E31">
        <w:rPr>
          <w:lang w:val="en-GB"/>
        </w:rPr>
        <w:t xml:space="preserve"> in bytes. (</w:t>
      </w:r>
      <w:r w:rsidR="0058717B" w:rsidRPr="6C961E31">
        <w:rPr>
          <w:lang w:val="en-GB"/>
        </w:rPr>
        <w:t>the</w:t>
      </w:r>
      <w:r w:rsidR="000F3878" w:rsidRPr="6C961E31">
        <w:rPr>
          <w:lang w:val="en-GB"/>
        </w:rPr>
        <w:t xml:space="preserve">n </w:t>
      </w:r>
      <w:r w:rsidR="0058717B" w:rsidRPr="6C961E31">
        <w:rPr>
          <w:lang w:val="en-GB"/>
        </w:rPr>
        <w:t>unpic</w:t>
      </w:r>
      <w:r w:rsidR="003431A9" w:rsidRPr="6C961E31">
        <w:rPr>
          <w:lang w:val="en-GB"/>
        </w:rPr>
        <w:t xml:space="preserve">kled </w:t>
      </w:r>
      <w:r w:rsidR="00336619" w:rsidRPr="6C961E31">
        <w:rPr>
          <w:lang w:val="en-GB"/>
        </w:rPr>
        <w:t xml:space="preserve">the bytes </w:t>
      </w:r>
      <w:r w:rsidR="00DA1DE0" w:rsidRPr="6C961E31">
        <w:rPr>
          <w:lang w:val="en-GB"/>
        </w:rPr>
        <w:t xml:space="preserve">back </w:t>
      </w:r>
      <w:r w:rsidR="003431A9" w:rsidRPr="6C961E31">
        <w:rPr>
          <w:lang w:val="en-GB"/>
        </w:rPr>
        <w:t>to the python object</w:t>
      </w:r>
      <w:r w:rsidR="000F3878" w:rsidRPr="6C961E31">
        <w:rPr>
          <w:lang w:val="en-GB"/>
        </w:rPr>
        <w:t xml:space="preserve"> when the </w:t>
      </w:r>
      <w:r w:rsidR="008F0ED7" w:rsidRPr="6C961E31">
        <w:rPr>
          <w:lang w:val="en-GB"/>
        </w:rPr>
        <w:t>data is received</w:t>
      </w:r>
      <w:r w:rsidR="004E521A" w:rsidRPr="6C961E31">
        <w:rPr>
          <w:lang w:val="en-GB"/>
        </w:rPr>
        <w:t>)</w:t>
      </w:r>
      <w:r w:rsidR="00723EBB" w:rsidRPr="6C961E31">
        <w:rPr>
          <w:lang w:val="en-GB"/>
        </w:rPr>
        <w:t>.</w:t>
      </w:r>
      <w:r w:rsidR="00105E8F" w:rsidRPr="6C961E31">
        <w:rPr>
          <w:lang w:val="en-GB"/>
        </w:rPr>
        <w:t xml:space="preserve"> </w:t>
      </w:r>
    </w:p>
    <w:p w14:paraId="02DD1294" w14:textId="0535CAA7" w:rsidR="00F03367" w:rsidRPr="00A53818" w:rsidRDefault="00F03367" w:rsidP="00CE7EE3">
      <w:pPr>
        <w:pStyle w:val="ListParagraph"/>
        <w:numPr>
          <w:ilvl w:val="0"/>
          <w:numId w:val="17"/>
        </w:numPr>
        <w:rPr>
          <w:b/>
          <w:lang w:val="en-GB"/>
        </w:rPr>
      </w:pPr>
      <w:r w:rsidRPr="6C961E31">
        <w:rPr>
          <w:lang w:val="en-GB"/>
        </w:rPr>
        <w:lastRenderedPageBreak/>
        <w:t>Program the socket server using python</w:t>
      </w:r>
      <w:r w:rsidR="000D79F2" w:rsidRPr="6C961E31">
        <w:rPr>
          <w:lang w:val="en-GB"/>
        </w:rPr>
        <w:t xml:space="preserve">. The server must be able to handle </w:t>
      </w:r>
      <w:r w:rsidR="00C1201E" w:rsidRPr="6C961E31">
        <w:rPr>
          <w:lang w:val="en-GB"/>
        </w:rPr>
        <w:t>any defined “Action</w:t>
      </w:r>
      <w:r w:rsidR="00336619" w:rsidRPr="6C961E31">
        <w:rPr>
          <w:lang w:val="en-GB"/>
        </w:rPr>
        <w:t>s</w:t>
      </w:r>
      <w:r w:rsidR="004256E0" w:rsidRPr="6C961E31">
        <w:rPr>
          <w:lang w:val="en-GB"/>
        </w:rPr>
        <w:t>”</w:t>
      </w:r>
      <w:r w:rsidR="00C1201E" w:rsidRPr="6C961E31">
        <w:rPr>
          <w:lang w:val="en-GB"/>
        </w:rPr>
        <w:t xml:space="preserve"> correctly</w:t>
      </w:r>
      <w:r w:rsidR="00DA1DE0" w:rsidRPr="6C961E31">
        <w:rPr>
          <w:lang w:val="en-GB"/>
        </w:rPr>
        <w:t xml:space="preserve"> and </w:t>
      </w:r>
      <w:r w:rsidR="004256E0" w:rsidRPr="6C961E31">
        <w:rPr>
          <w:lang w:val="en-GB"/>
        </w:rPr>
        <w:t xml:space="preserve">pass back the correct data </w:t>
      </w:r>
      <w:r w:rsidR="002227C7" w:rsidRPr="6C961E31">
        <w:rPr>
          <w:lang w:val="en-GB"/>
        </w:rPr>
        <w:t xml:space="preserve">(including </w:t>
      </w:r>
      <w:r w:rsidR="00A53818" w:rsidRPr="6C961E31">
        <w:rPr>
          <w:lang w:val="en-GB"/>
        </w:rPr>
        <w:t>errors)</w:t>
      </w:r>
      <w:r w:rsidR="002F7F95" w:rsidRPr="6C961E31">
        <w:rPr>
          <w:lang w:val="en-GB"/>
        </w:rPr>
        <w:t xml:space="preserve"> </w:t>
      </w:r>
      <w:r w:rsidR="004256E0" w:rsidRPr="6C961E31">
        <w:rPr>
          <w:lang w:val="en-GB"/>
        </w:rPr>
        <w:t>to the client that sent the “</w:t>
      </w:r>
      <w:r w:rsidR="008F0ED7" w:rsidRPr="6C961E31">
        <w:rPr>
          <w:lang w:val="en-GB"/>
        </w:rPr>
        <w:t>A</w:t>
      </w:r>
      <w:r w:rsidR="004256E0" w:rsidRPr="6C961E31">
        <w:rPr>
          <w:lang w:val="en-GB"/>
        </w:rPr>
        <w:t>ction”</w:t>
      </w:r>
      <w:r w:rsidR="00A53818" w:rsidRPr="6C961E31">
        <w:rPr>
          <w:lang w:val="en-GB"/>
        </w:rPr>
        <w:t>.</w:t>
      </w:r>
    </w:p>
    <w:p w14:paraId="1310368D" w14:textId="1C2E0D05" w:rsidR="00862A5E" w:rsidRDefault="00A53818" w:rsidP="00A53818">
      <w:pPr>
        <w:pStyle w:val="ListParagraph"/>
        <w:numPr>
          <w:ilvl w:val="0"/>
          <w:numId w:val="17"/>
        </w:numPr>
        <w:rPr>
          <w:lang w:val="en-GB"/>
        </w:rPr>
      </w:pPr>
      <w:r w:rsidRPr="6C961E31">
        <w:rPr>
          <w:lang w:val="en-GB"/>
        </w:rPr>
        <w:t>Program a working authentication</w:t>
      </w:r>
      <w:r w:rsidR="00BE13CE" w:rsidRPr="6C961E31">
        <w:rPr>
          <w:lang w:val="en-GB"/>
        </w:rPr>
        <w:t>/</w:t>
      </w:r>
      <w:r w:rsidRPr="6C961E31">
        <w:rPr>
          <w:lang w:val="en-GB"/>
        </w:rPr>
        <w:t>registration system that communicate</w:t>
      </w:r>
      <w:r w:rsidR="00A06951" w:rsidRPr="6C961E31">
        <w:rPr>
          <w:lang w:val="en-GB"/>
        </w:rPr>
        <w:t>s</w:t>
      </w:r>
      <w:r w:rsidRPr="6C961E31">
        <w:rPr>
          <w:lang w:val="en-GB"/>
        </w:rPr>
        <w:t xml:space="preserve"> with the socket server</w:t>
      </w:r>
      <w:r w:rsidR="00862A5E" w:rsidRPr="6C961E31">
        <w:rPr>
          <w:lang w:val="en-GB"/>
        </w:rPr>
        <w:t xml:space="preserve"> that will be used by the client socket</w:t>
      </w:r>
      <w:r w:rsidR="00DA1DE0" w:rsidRPr="6C961E31">
        <w:rPr>
          <w:lang w:val="en-GB"/>
        </w:rPr>
        <w:t>.</w:t>
      </w:r>
    </w:p>
    <w:p w14:paraId="3CC55FC3" w14:textId="03D4BAD5" w:rsidR="00A53818" w:rsidRPr="00A53818" w:rsidRDefault="00862A5E" w:rsidP="00A53818">
      <w:pPr>
        <w:pStyle w:val="ListParagraph"/>
        <w:numPr>
          <w:ilvl w:val="0"/>
          <w:numId w:val="17"/>
        </w:numPr>
        <w:rPr>
          <w:lang w:val="en-GB"/>
        </w:rPr>
      </w:pPr>
      <w:r w:rsidRPr="6C961E31">
        <w:rPr>
          <w:lang w:val="en-GB"/>
        </w:rPr>
        <w:t>P</w:t>
      </w:r>
      <w:r w:rsidR="00A53818" w:rsidRPr="6C961E31">
        <w:rPr>
          <w:lang w:val="en-GB"/>
        </w:rPr>
        <w:t>ersists user data via SQLite as the database.</w:t>
      </w:r>
    </w:p>
    <w:p w14:paraId="1CD2A7DD" w14:textId="5E4C7165" w:rsidR="00761DA0" w:rsidRDefault="007F3FBA" w:rsidP="00CE7EE3">
      <w:pPr>
        <w:pStyle w:val="ListParagraph"/>
        <w:numPr>
          <w:ilvl w:val="0"/>
          <w:numId w:val="17"/>
        </w:numPr>
        <w:rPr>
          <w:lang w:val="en-GB"/>
        </w:rPr>
      </w:pPr>
      <w:r w:rsidRPr="6C961E31">
        <w:rPr>
          <w:lang w:val="en-GB"/>
        </w:rPr>
        <w:t>Program a</w:t>
      </w:r>
      <w:r w:rsidR="00761DA0" w:rsidRPr="6C961E31">
        <w:rPr>
          <w:lang w:val="en-GB"/>
        </w:rPr>
        <w:t xml:space="preserve"> full</w:t>
      </w:r>
      <w:r w:rsidR="00A25C56" w:rsidRPr="6C961E31">
        <w:rPr>
          <w:lang w:val="en-GB"/>
        </w:rPr>
        <w:t xml:space="preserve">y working </w:t>
      </w:r>
      <w:r w:rsidR="008C29A7" w:rsidRPr="6C961E31">
        <w:rPr>
          <w:lang w:val="en-GB"/>
        </w:rPr>
        <w:t>tic</w:t>
      </w:r>
      <w:r w:rsidR="00A25C56" w:rsidRPr="6C961E31">
        <w:rPr>
          <w:lang w:val="en-GB"/>
        </w:rPr>
        <w:t xml:space="preserve"> tac </w:t>
      </w:r>
      <w:r w:rsidR="00581257" w:rsidRPr="6C961E31">
        <w:rPr>
          <w:lang w:val="en-GB"/>
        </w:rPr>
        <w:t>toe</w:t>
      </w:r>
      <w:r w:rsidR="00A25C56" w:rsidRPr="6C961E31">
        <w:rPr>
          <w:lang w:val="en-GB"/>
        </w:rPr>
        <w:t xml:space="preserve"> game</w:t>
      </w:r>
      <w:r w:rsidR="00A06951" w:rsidRPr="6C961E31">
        <w:rPr>
          <w:lang w:val="en-GB"/>
        </w:rPr>
        <w:t>, t</w:t>
      </w:r>
      <w:r w:rsidR="00A25C56" w:rsidRPr="6C961E31">
        <w:rPr>
          <w:lang w:val="en-GB"/>
        </w:rPr>
        <w:t xml:space="preserve">hat knows when the game </w:t>
      </w:r>
      <w:r w:rsidR="00581257" w:rsidRPr="6C961E31">
        <w:rPr>
          <w:lang w:val="en-GB"/>
        </w:rPr>
        <w:t xml:space="preserve">is over </w:t>
      </w:r>
      <w:r w:rsidR="004129A9" w:rsidRPr="6C961E31">
        <w:rPr>
          <w:lang w:val="en-GB"/>
        </w:rPr>
        <w:t>(if</w:t>
      </w:r>
      <w:r w:rsidR="00581257" w:rsidRPr="6C961E31">
        <w:rPr>
          <w:lang w:val="en-GB"/>
        </w:rPr>
        <w:t xml:space="preserve"> a player won or the game is a draw</w:t>
      </w:r>
      <w:r w:rsidR="00023922">
        <w:rPr>
          <w:lang w:val="en-GB"/>
        </w:rPr>
        <w:t xml:space="preserve">, these are the end state of the game </w:t>
      </w:r>
      <w:proofErr w:type="gramStart"/>
      <w:r w:rsidR="00023922">
        <w:rPr>
          <w:lang w:val="en-GB"/>
        </w:rPr>
        <w:t xml:space="preserve">board </w:t>
      </w:r>
      <w:r w:rsidR="00581257" w:rsidRPr="6C961E31">
        <w:rPr>
          <w:lang w:val="en-GB"/>
        </w:rPr>
        <w:t>)</w:t>
      </w:r>
      <w:proofErr w:type="gramEnd"/>
      <w:r w:rsidR="00581257" w:rsidRPr="6C961E31">
        <w:rPr>
          <w:lang w:val="en-GB"/>
        </w:rPr>
        <w:t>.</w:t>
      </w:r>
    </w:p>
    <w:p w14:paraId="4E34BE67" w14:textId="7AEB4754" w:rsidR="0038380D" w:rsidRDefault="4590661C" w:rsidP="00CE7EE3">
      <w:pPr>
        <w:pStyle w:val="ListParagraph"/>
        <w:numPr>
          <w:ilvl w:val="0"/>
          <w:numId w:val="17"/>
        </w:numPr>
        <w:rPr>
          <w:lang w:val="en-GB"/>
        </w:rPr>
      </w:pPr>
      <w:r w:rsidRPr="6C961E31">
        <w:rPr>
          <w:lang w:val="en-GB"/>
        </w:rPr>
        <w:t>Create working pseudocode representation of an</w:t>
      </w:r>
      <w:r w:rsidR="00D91667" w:rsidRPr="6C961E31">
        <w:rPr>
          <w:lang w:val="en-GB"/>
        </w:rPr>
        <w:t xml:space="preserve"> </w:t>
      </w:r>
      <w:r w:rsidR="00D91667" w:rsidRPr="6C961E31">
        <w:t xml:space="preserve">(inverse) </w:t>
      </w:r>
      <w:r w:rsidR="00D91667" w:rsidRPr="6C961E31">
        <w:rPr>
          <w:lang w:val="en-GB"/>
        </w:rPr>
        <w:t>insertion</w:t>
      </w:r>
      <w:r w:rsidRPr="6C961E31">
        <w:rPr>
          <w:lang w:val="en-GB"/>
        </w:rPr>
        <w:t xml:space="preserve"> sort and implement the code in python to sort the leader board based on </w:t>
      </w:r>
      <w:r w:rsidR="00585FA5" w:rsidRPr="6C961E31">
        <w:rPr>
          <w:lang w:val="en-GB"/>
        </w:rPr>
        <w:t xml:space="preserve">the </w:t>
      </w:r>
      <w:r w:rsidRPr="6C961E31">
        <w:rPr>
          <w:lang w:val="en-GB"/>
        </w:rPr>
        <w:t>number of games won.</w:t>
      </w:r>
    </w:p>
    <w:p w14:paraId="74F4E5C4" w14:textId="7FB69873" w:rsidR="4590661C" w:rsidRDefault="4590661C" w:rsidP="4590661C">
      <w:pPr>
        <w:pStyle w:val="ListParagraph"/>
        <w:numPr>
          <w:ilvl w:val="0"/>
          <w:numId w:val="17"/>
        </w:numPr>
        <w:rPr>
          <w:lang w:val="en-GB"/>
        </w:rPr>
      </w:pPr>
      <w:r w:rsidRPr="6C961E31">
        <w:rPr>
          <w:lang w:val="en-GB"/>
        </w:rPr>
        <w:t>I would also want to develop a strong test routine, that will attempt to cover a range of values being sent to the server by a test clien</w:t>
      </w:r>
      <w:r w:rsidR="00E80800" w:rsidRPr="6C961E31">
        <w:rPr>
          <w:lang w:val="en-GB"/>
        </w:rPr>
        <w:t>t</w:t>
      </w:r>
      <w:r w:rsidR="00C66759" w:rsidRPr="6C961E31">
        <w:rPr>
          <w:lang w:val="en-GB"/>
        </w:rPr>
        <w:t xml:space="preserve"> and</w:t>
      </w:r>
      <w:r w:rsidR="00E80800" w:rsidRPr="6C961E31">
        <w:rPr>
          <w:lang w:val="en-GB"/>
        </w:rPr>
        <w:t xml:space="preserve"> check that all </w:t>
      </w:r>
      <w:r w:rsidR="007B1949" w:rsidRPr="6C961E31">
        <w:rPr>
          <w:lang w:val="en-GB"/>
        </w:rPr>
        <w:t>functional requirements are working</w:t>
      </w:r>
      <w:r w:rsidR="00C66759" w:rsidRPr="6C961E31">
        <w:rPr>
          <w:lang w:val="en-GB"/>
        </w:rPr>
        <w:t>.</w:t>
      </w:r>
    </w:p>
    <w:p w14:paraId="22955E04" w14:textId="52DE6976" w:rsidR="00A34BB4" w:rsidRDefault="00A34BB4" w:rsidP="4590661C">
      <w:pPr>
        <w:pStyle w:val="ListParagraph"/>
        <w:numPr>
          <w:ilvl w:val="0"/>
          <w:numId w:val="17"/>
        </w:numPr>
        <w:rPr>
          <w:lang w:val="en-GB"/>
        </w:rPr>
      </w:pPr>
      <w:r w:rsidRPr="6C961E31">
        <w:rPr>
          <w:lang w:val="en-GB"/>
        </w:rPr>
        <w:t xml:space="preserve">Lastly </w:t>
      </w:r>
      <w:r w:rsidR="00704029" w:rsidRPr="6C961E31">
        <w:rPr>
          <w:lang w:val="en-GB"/>
        </w:rPr>
        <w:t xml:space="preserve">write an evaluation of the project (robustness of the code, </w:t>
      </w:r>
      <w:r w:rsidR="00C022C9" w:rsidRPr="6C961E31">
        <w:rPr>
          <w:lang w:val="en-GB"/>
        </w:rPr>
        <w:t>maintainability</w:t>
      </w:r>
      <w:r w:rsidR="001A4001" w:rsidRPr="6C961E31">
        <w:rPr>
          <w:lang w:val="en-GB"/>
        </w:rPr>
        <w:t xml:space="preserve"> and </w:t>
      </w:r>
      <w:r w:rsidR="0093504E" w:rsidRPr="6C961E31">
        <w:rPr>
          <w:lang w:val="en-GB"/>
        </w:rPr>
        <w:t xml:space="preserve">how </w:t>
      </w:r>
      <w:r w:rsidR="00C022C9" w:rsidRPr="6C961E31">
        <w:rPr>
          <w:lang w:val="en-GB"/>
        </w:rPr>
        <w:t xml:space="preserve">fit </w:t>
      </w:r>
      <w:r w:rsidR="0093504E" w:rsidRPr="6C961E31">
        <w:rPr>
          <w:lang w:val="en-GB"/>
        </w:rPr>
        <w:t xml:space="preserve">for </w:t>
      </w:r>
      <w:r w:rsidR="00C022C9" w:rsidRPr="6C961E31">
        <w:rPr>
          <w:lang w:val="en-GB"/>
        </w:rPr>
        <w:t>purpose is the application</w:t>
      </w:r>
      <w:r w:rsidR="00704029" w:rsidRPr="6C961E31">
        <w:rPr>
          <w:lang w:val="en-GB"/>
        </w:rPr>
        <w:t>)</w:t>
      </w:r>
    </w:p>
    <w:p w14:paraId="11A50886" w14:textId="1FA3038C" w:rsidR="008D5342" w:rsidRDefault="05A6531D" w:rsidP="008D5342">
      <w:pPr>
        <w:pStyle w:val="Heading2"/>
        <w:rPr>
          <w:lang w:val="en-GB"/>
        </w:rPr>
      </w:pPr>
      <w:bookmarkStart w:id="6" w:name="_Toc35719710"/>
      <w:r w:rsidRPr="05A6531D">
        <w:rPr>
          <w:lang w:val="en-GB"/>
        </w:rPr>
        <w:t>Limitations</w:t>
      </w:r>
      <w:bookmarkEnd w:id="6"/>
      <w:r w:rsidRPr="05A6531D">
        <w:rPr>
          <w:lang w:val="en-GB"/>
        </w:rPr>
        <w:t xml:space="preserve"> </w:t>
      </w:r>
    </w:p>
    <w:p w14:paraId="3081F77D" w14:textId="748C32B3" w:rsidR="008D5342" w:rsidRDefault="008D5342" w:rsidP="008D5342">
      <w:pPr>
        <w:rPr>
          <w:lang w:val="en-GB"/>
        </w:rPr>
      </w:pPr>
      <w:r>
        <w:rPr>
          <w:lang w:val="en-GB"/>
        </w:rPr>
        <w:t>These are the things that this application will not handle or expect players to do:</w:t>
      </w:r>
    </w:p>
    <w:p w14:paraId="4181EF25" w14:textId="0263D01A" w:rsidR="008D5342" w:rsidRDefault="008D5342" w:rsidP="008D5342">
      <w:pPr>
        <w:pStyle w:val="ListParagraph"/>
        <w:numPr>
          <w:ilvl w:val="0"/>
          <w:numId w:val="29"/>
        </w:numPr>
        <w:rPr>
          <w:lang w:val="en-GB"/>
        </w:rPr>
      </w:pPr>
      <w:r>
        <w:rPr>
          <w:lang w:val="en-GB"/>
        </w:rPr>
        <w:t>The server will not fully expect SQL injections (however it will not make it easy to do so. There will be some level of protection in every SQL command)</w:t>
      </w:r>
    </w:p>
    <w:p w14:paraId="29032869" w14:textId="6E5EE42E" w:rsidR="008D5342" w:rsidRPr="008D5342" w:rsidRDefault="008D5342" w:rsidP="008D5342">
      <w:pPr>
        <w:pStyle w:val="ListParagraph"/>
        <w:numPr>
          <w:ilvl w:val="0"/>
          <w:numId w:val="29"/>
        </w:numPr>
        <w:rPr>
          <w:lang w:val="en-GB"/>
        </w:rPr>
      </w:pPr>
      <w:r>
        <w:rPr>
          <w:lang w:val="en-GB"/>
        </w:rPr>
        <w:t>The solution will not m</w:t>
      </w:r>
      <w:r w:rsidRPr="008D5342">
        <w:rPr>
          <w:lang w:val="en-GB"/>
        </w:rPr>
        <w:t xml:space="preserve">ake sure that there is only one session per username logged in at any given time. This </w:t>
      </w:r>
      <w:r>
        <w:rPr>
          <w:lang w:val="en-GB"/>
        </w:rPr>
        <w:t>would</w:t>
      </w:r>
      <w:r w:rsidRPr="008D5342">
        <w:rPr>
          <w:lang w:val="en-GB"/>
        </w:rPr>
        <w:t xml:space="preserve"> stop </w:t>
      </w:r>
      <w:r>
        <w:rPr>
          <w:lang w:val="en-GB"/>
        </w:rPr>
        <w:t>players</w:t>
      </w:r>
      <w:r w:rsidRPr="008D5342">
        <w:rPr>
          <w:lang w:val="en-GB"/>
        </w:rPr>
        <w:t xml:space="preserve"> from cheating and </w:t>
      </w:r>
      <w:r w:rsidR="05A6531D" w:rsidRPr="05A6531D">
        <w:rPr>
          <w:lang w:val="en-GB"/>
        </w:rPr>
        <w:t>possibly</w:t>
      </w:r>
      <w:r>
        <w:rPr>
          <w:lang w:val="en-GB"/>
        </w:rPr>
        <w:t xml:space="preserve"> </w:t>
      </w:r>
      <w:r w:rsidRPr="008D5342">
        <w:rPr>
          <w:lang w:val="en-GB"/>
        </w:rPr>
        <w:t>playing against themselves.</w:t>
      </w:r>
    </w:p>
    <w:p w14:paraId="4A33319D" w14:textId="32EE2307" w:rsidR="008D5342" w:rsidRPr="008D5342" w:rsidRDefault="008D5342" w:rsidP="008D5342">
      <w:pPr>
        <w:pStyle w:val="ListParagraph"/>
        <w:numPr>
          <w:ilvl w:val="0"/>
          <w:numId w:val="29"/>
        </w:numPr>
        <w:rPr>
          <w:lang w:val="en-GB"/>
        </w:rPr>
      </w:pPr>
      <w:r w:rsidRPr="008D5342">
        <w:rPr>
          <w:lang w:val="en-GB"/>
        </w:rPr>
        <w:t xml:space="preserve">The </w:t>
      </w:r>
      <w:r w:rsidR="05A6531D" w:rsidRPr="05A6531D">
        <w:rPr>
          <w:lang w:val="en-GB"/>
        </w:rPr>
        <w:t>server will</w:t>
      </w:r>
      <w:r>
        <w:rPr>
          <w:lang w:val="en-GB"/>
        </w:rPr>
        <w:t xml:space="preserve"> not </w:t>
      </w:r>
      <w:r w:rsidR="05A6531D" w:rsidRPr="05A6531D">
        <w:rPr>
          <w:lang w:val="en-GB"/>
        </w:rPr>
        <w:t>automatically</w:t>
      </w:r>
      <w:r w:rsidRPr="008D5342">
        <w:rPr>
          <w:lang w:val="en-GB"/>
        </w:rPr>
        <w:t xml:space="preserve"> close a game session when one player is inactive or disconnected</w:t>
      </w:r>
      <w:r>
        <w:rPr>
          <w:lang w:val="en-GB"/>
        </w:rPr>
        <w:t xml:space="preserve">. </w:t>
      </w:r>
    </w:p>
    <w:p w14:paraId="64AA96D1" w14:textId="205CA4D1" w:rsidR="009D47B1" w:rsidRDefault="009D47B1" w:rsidP="00DE5BFD">
      <w:pPr>
        <w:pStyle w:val="Heading2"/>
        <w:rPr>
          <w:lang w:val="en-GB"/>
        </w:rPr>
      </w:pPr>
      <w:bookmarkStart w:id="7" w:name="_Toc35719711"/>
      <w:r w:rsidRPr="6C961E31">
        <w:rPr>
          <w:lang w:val="en-GB"/>
        </w:rPr>
        <w:t>Con</w:t>
      </w:r>
      <w:r w:rsidR="006B6926" w:rsidRPr="6C961E31">
        <w:rPr>
          <w:lang w:val="en-GB"/>
        </w:rPr>
        <w:t>straints</w:t>
      </w:r>
      <w:bookmarkEnd w:id="7"/>
    </w:p>
    <w:p w14:paraId="6B40EA80" w14:textId="3FACA1EE" w:rsidR="00D151FD" w:rsidRPr="007662B7" w:rsidRDefault="00801593" w:rsidP="00D151FD">
      <w:pPr>
        <w:rPr>
          <w:lang w:val="en-GB"/>
        </w:rPr>
      </w:pPr>
      <w:r w:rsidRPr="6C961E31">
        <w:rPr>
          <w:lang w:val="en-GB"/>
        </w:rPr>
        <w:t xml:space="preserve">There </w:t>
      </w:r>
      <w:r w:rsidR="00F14232" w:rsidRPr="6C961E31">
        <w:rPr>
          <w:lang w:val="en-GB"/>
        </w:rPr>
        <w:t xml:space="preserve">are a few </w:t>
      </w:r>
      <w:r w:rsidR="00C944D8" w:rsidRPr="6C961E31">
        <w:rPr>
          <w:lang w:val="en-GB"/>
        </w:rPr>
        <w:t>technical</w:t>
      </w:r>
      <w:r w:rsidR="00FB227E" w:rsidRPr="6C961E31">
        <w:rPr>
          <w:lang w:val="en-GB"/>
        </w:rPr>
        <w:t xml:space="preserve">, legal </w:t>
      </w:r>
      <w:r w:rsidR="00A06951" w:rsidRPr="6C961E31">
        <w:rPr>
          <w:lang w:val="en-GB"/>
        </w:rPr>
        <w:t>and time</w:t>
      </w:r>
      <w:r w:rsidR="00C944D8" w:rsidRPr="6C961E31">
        <w:rPr>
          <w:lang w:val="en-GB"/>
        </w:rPr>
        <w:t xml:space="preserve"> </w:t>
      </w:r>
      <w:r w:rsidR="00F14232" w:rsidRPr="6C961E31">
        <w:rPr>
          <w:lang w:val="en-GB"/>
        </w:rPr>
        <w:t xml:space="preserve">constraints for this </w:t>
      </w:r>
      <w:r w:rsidR="00E91290" w:rsidRPr="6C961E31">
        <w:rPr>
          <w:lang w:val="en-GB"/>
        </w:rPr>
        <w:t>project</w:t>
      </w:r>
      <w:r w:rsidR="007662B7" w:rsidRPr="6C961E31">
        <w:rPr>
          <w:lang w:val="en-GB"/>
        </w:rPr>
        <w:t>:</w:t>
      </w:r>
    </w:p>
    <w:p w14:paraId="194484C3" w14:textId="718B602B" w:rsidR="005C18D3" w:rsidRPr="005C18D3" w:rsidRDefault="006B6926" w:rsidP="009D47B1">
      <w:pPr>
        <w:pStyle w:val="ListParagraph"/>
        <w:numPr>
          <w:ilvl w:val="0"/>
          <w:numId w:val="7"/>
        </w:numPr>
      </w:pPr>
      <w:r w:rsidRPr="6C961E31">
        <w:rPr>
          <w:lang w:val="en-GB"/>
        </w:rPr>
        <w:t>The client and server will be programmed using python</w:t>
      </w:r>
      <w:r w:rsidR="003E39B0">
        <w:rPr>
          <w:lang w:val="en-GB"/>
        </w:rPr>
        <w:t xml:space="preserve"> 3.7</w:t>
      </w:r>
      <w:r w:rsidRPr="6C961E31">
        <w:rPr>
          <w:lang w:val="en-GB"/>
        </w:rPr>
        <w:t>.</w:t>
      </w:r>
      <w:r w:rsidR="005C18D3" w:rsidRPr="6C961E31">
        <w:rPr>
          <w:lang w:val="en-GB"/>
        </w:rPr>
        <w:t xml:space="preserve"> </w:t>
      </w:r>
      <w:r w:rsidR="007662B7" w:rsidRPr="6C961E31">
        <w:rPr>
          <w:lang w:val="en-GB"/>
        </w:rPr>
        <w:t>I chose t</w:t>
      </w:r>
      <w:r w:rsidR="00885CDE" w:rsidRPr="6C961E31">
        <w:rPr>
          <w:lang w:val="en-GB"/>
        </w:rPr>
        <w:t xml:space="preserve">his is because I have a lot of experience using python in school and </w:t>
      </w:r>
      <w:r w:rsidR="00801593" w:rsidRPr="6C961E31">
        <w:rPr>
          <w:lang w:val="en-GB"/>
        </w:rPr>
        <w:t>in my own free time.</w:t>
      </w:r>
    </w:p>
    <w:p w14:paraId="4DD87B11" w14:textId="14319CF3" w:rsidR="006B6926" w:rsidRPr="006B6926" w:rsidRDefault="006B6926" w:rsidP="009D47B1">
      <w:pPr>
        <w:pStyle w:val="ListParagraph"/>
        <w:numPr>
          <w:ilvl w:val="0"/>
          <w:numId w:val="7"/>
        </w:numPr>
      </w:pPr>
      <w:r w:rsidRPr="6C961E31">
        <w:rPr>
          <w:lang w:val="en-GB"/>
        </w:rPr>
        <w:t>I will be using an SQLite database and SQL to interact with the database from the server.</w:t>
      </w:r>
      <w:r w:rsidR="007662B7" w:rsidRPr="6C961E31">
        <w:rPr>
          <w:lang w:val="en-GB"/>
        </w:rPr>
        <w:t xml:space="preserve"> </w:t>
      </w:r>
      <w:r w:rsidR="00066F01" w:rsidRPr="6C961E31">
        <w:rPr>
          <w:lang w:val="en-GB"/>
        </w:rPr>
        <w:t xml:space="preserve">SQLite is like a smaller version of </w:t>
      </w:r>
      <w:r w:rsidR="00104847" w:rsidRPr="6C961E31">
        <w:rPr>
          <w:lang w:val="en-GB"/>
        </w:rPr>
        <w:t>MySQL</w:t>
      </w:r>
      <w:r w:rsidR="009D5980" w:rsidRPr="6C961E31">
        <w:rPr>
          <w:lang w:val="en-GB"/>
        </w:rPr>
        <w:t xml:space="preserve"> that is saved to a file, I chose this database because it will make </w:t>
      </w:r>
      <w:r w:rsidR="00104847" w:rsidRPr="6C961E31">
        <w:rPr>
          <w:lang w:val="en-GB"/>
        </w:rPr>
        <w:t>setting up the server much easier for the end</w:t>
      </w:r>
      <w:r w:rsidR="00D04F6C" w:rsidRPr="6C961E31">
        <w:rPr>
          <w:lang w:val="en-GB"/>
        </w:rPr>
        <w:t>-</w:t>
      </w:r>
      <w:r w:rsidR="00104847" w:rsidRPr="6C961E31">
        <w:rPr>
          <w:lang w:val="en-GB"/>
        </w:rPr>
        <w:t>users.</w:t>
      </w:r>
    </w:p>
    <w:p w14:paraId="4C11F4F1" w14:textId="13B28F38" w:rsidR="006B6926" w:rsidRPr="005271EB" w:rsidRDefault="003D3104" w:rsidP="006B6926">
      <w:pPr>
        <w:pStyle w:val="ListParagraph"/>
        <w:numPr>
          <w:ilvl w:val="0"/>
          <w:numId w:val="18"/>
        </w:numPr>
        <w:rPr>
          <w:b/>
          <w:lang w:val="en-GB"/>
        </w:rPr>
      </w:pPr>
      <w:r w:rsidRPr="6C961E31">
        <w:rPr>
          <w:lang w:val="en-GB"/>
        </w:rPr>
        <w:t xml:space="preserve">The </w:t>
      </w:r>
      <w:r w:rsidR="006B6926" w:rsidRPr="6C961E31">
        <w:rPr>
          <w:lang w:val="en-GB"/>
        </w:rPr>
        <w:t>concurrent</w:t>
      </w:r>
      <w:r w:rsidRPr="6C961E31">
        <w:rPr>
          <w:lang w:val="en-GB"/>
        </w:rPr>
        <w:t xml:space="preserve"> tick-tack-toe</w:t>
      </w:r>
      <w:r w:rsidR="006B6926" w:rsidRPr="6C961E31">
        <w:rPr>
          <w:lang w:val="en-GB"/>
        </w:rPr>
        <w:t xml:space="preserve"> game sessions that the server should be able to handle is more than 3, so </w:t>
      </w:r>
      <w:r w:rsidR="00104847" w:rsidRPr="6C961E31">
        <w:rPr>
          <w:lang w:val="en-GB"/>
        </w:rPr>
        <w:t xml:space="preserve">the server must be able to handle at least </w:t>
      </w:r>
      <w:r w:rsidR="006B6926" w:rsidRPr="6C961E31">
        <w:rPr>
          <w:lang w:val="en-GB"/>
        </w:rPr>
        <w:t xml:space="preserve">6 </w:t>
      </w:r>
      <w:r w:rsidR="005271EB" w:rsidRPr="6C961E31">
        <w:rPr>
          <w:lang w:val="en-GB"/>
        </w:rPr>
        <w:t>client’s</w:t>
      </w:r>
      <w:r w:rsidR="006B6926" w:rsidRPr="6C961E31">
        <w:rPr>
          <w:lang w:val="en-GB"/>
        </w:rPr>
        <w:t xml:space="preserve"> connections to the socket server</w:t>
      </w:r>
      <w:r w:rsidR="00D576EE" w:rsidRPr="6C961E31">
        <w:rPr>
          <w:lang w:val="en-GB"/>
        </w:rPr>
        <w:t xml:space="preserve"> concurrently.</w:t>
      </w:r>
    </w:p>
    <w:p w14:paraId="15D10D5C" w14:textId="4C6EA7F2" w:rsidR="00581257" w:rsidRPr="00FB227E" w:rsidRDefault="0A5A29F3" w:rsidP="0A5A29F3">
      <w:pPr>
        <w:pStyle w:val="ListParagraph"/>
        <w:numPr>
          <w:ilvl w:val="0"/>
          <w:numId w:val="18"/>
        </w:numPr>
        <w:rPr>
          <w:b/>
          <w:bCs/>
          <w:lang w:val="en-GB"/>
        </w:rPr>
      </w:pPr>
      <w:r w:rsidRPr="6C961E31">
        <w:rPr>
          <w:lang w:val="en-GB"/>
        </w:rPr>
        <w:t>There is no development cost for this project because I am using pythons’ built-in libraries to develop the whole application. Therefore, there are no third-party dependency costs.</w:t>
      </w:r>
    </w:p>
    <w:p w14:paraId="5F92FB1A" w14:textId="5B09D532" w:rsidR="00FB227E" w:rsidRPr="000F244C" w:rsidRDefault="40292D06" w:rsidP="40292D06">
      <w:pPr>
        <w:pStyle w:val="ListParagraph"/>
        <w:numPr>
          <w:ilvl w:val="0"/>
          <w:numId w:val="18"/>
        </w:numPr>
        <w:rPr>
          <w:b/>
          <w:bCs/>
          <w:lang w:val="en-GB"/>
        </w:rPr>
      </w:pPr>
      <w:r w:rsidRPr="6C961E31">
        <w:rPr>
          <w:lang w:val="en-GB"/>
        </w:rPr>
        <w:t xml:space="preserve">Due to GDPR, I will have to allow clients to see all the data that the data controller has on them. </w:t>
      </w:r>
      <w:r w:rsidR="00D151FD">
        <w:rPr>
          <w:lang w:val="en-GB"/>
        </w:rPr>
        <w:t xml:space="preserve">That’s why </w:t>
      </w:r>
      <w:r w:rsidR="00A85E8F">
        <w:rPr>
          <w:lang w:val="en-GB"/>
        </w:rPr>
        <w:t>I'</w:t>
      </w:r>
      <w:r w:rsidR="00D151FD">
        <w:rPr>
          <w:lang w:val="en-GB"/>
        </w:rPr>
        <w:t xml:space="preserve">m not </w:t>
      </w:r>
      <w:r w:rsidR="00604AB7">
        <w:rPr>
          <w:lang w:val="en-GB"/>
        </w:rPr>
        <w:t>storing</w:t>
      </w:r>
      <w:r w:rsidR="00D151FD">
        <w:rPr>
          <w:lang w:val="en-GB"/>
        </w:rPr>
        <w:t xml:space="preserve"> any personal data about the user such as name and date of birth. All data that will be saved will only be part of the game and will be viewable in the </w:t>
      </w:r>
      <w:r w:rsidR="00604AB7">
        <w:rPr>
          <w:lang w:val="en-GB"/>
        </w:rPr>
        <w:t>leader board</w:t>
      </w:r>
      <w:r w:rsidR="00D151FD">
        <w:rPr>
          <w:lang w:val="en-GB"/>
        </w:rPr>
        <w:t xml:space="preserve"> section of the app. </w:t>
      </w:r>
      <w:r w:rsidRPr="6C961E31">
        <w:rPr>
          <w:lang w:val="en-GB"/>
        </w:rPr>
        <w:t xml:space="preserve">(since I'm making the application easily usable, anyone could set up their server and become the data controller.) </w:t>
      </w:r>
    </w:p>
    <w:p w14:paraId="5B2A4A1A" w14:textId="0FDFF529" w:rsidR="000F244C" w:rsidRPr="00D151FD" w:rsidRDefault="1F6C8C22" w:rsidP="1F6C8C22">
      <w:pPr>
        <w:pStyle w:val="ListParagraph"/>
        <w:numPr>
          <w:ilvl w:val="0"/>
          <w:numId w:val="18"/>
        </w:numPr>
        <w:rPr>
          <w:b/>
          <w:bCs/>
          <w:lang w:val="en-GB"/>
        </w:rPr>
      </w:pPr>
      <w:r w:rsidRPr="6C961E31">
        <w:rPr>
          <w:lang w:val="en-GB"/>
        </w:rPr>
        <w:t xml:space="preserve">The project should be completed before April – this is when I must hand in </w:t>
      </w:r>
      <w:r w:rsidR="003424B8" w:rsidRPr="6C961E31">
        <w:rPr>
          <w:lang w:val="en-GB"/>
        </w:rPr>
        <w:t>my</w:t>
      </w:r>
      <w:r w:rsidRPr="6C961E31">
        <w:rPr>
          <w:lang w:val="en-GB"/>
        </w:rPr>
        <w:t xml:space="preserve"> project to the SQA.</w:t>
      </w:r>
    </w:p>
    <w:p w14:paraId="33CEF9B9" w14:textId="6516C783" w:rsidR="00D151FD" w:rsidRPr="00D576EE" w:rsidRDefault="00D151FD" w:rsidP="1F6C8C22">
      <w:pPr>
        <w:pStyle w:val="ListParagraph"/>
        <w:numPr>
          <w:ilvl w:val="0"/>
          <w:numId w:val="18"/>
        </w:numPr>
        <w:rPr>
          <w:b/>
          <w:bCs/>
          <w:lang w:val="en-GB"/>
        </w:rPr>
      </w:pPr>
      <w:r>
        <w:rPr>
          <w:bCs/>
          <w:lang w:val="en-GB"/>
        </w:rPr>
        <w:t>The application must work on a school computer.</w:t>
      </w:r>
    </w:p>
    <w:p w14:paraId="2946A593" w14:textId="77777777" w:rsidR="00D0605A" w:rsidRPr="009706FB" w:rsidRDefault="00D0605A" w:rsidP="00D0605A"/>
    <w:p w14:paraId="38BFC3E3" w14:textId="3301624D" w:rsidR="009706FB" w:rsidRPr="003177C9" w:rsidRDefault="003177C9" w:rsidP="00DE5BFD">
      <w:pPr>
        <w:pStyle w:val="Heading2"/>
      </w:pPr>
      <w:bookmarkStart w:id="8" w:name="_Toc35719712"/>
      <w:r w:rsidRPr="6C961E31">
        <w:lastRenderedPageBreak/>
        <w:t>Boundaries</w:t>
      </w:r>
      <w:bookmarkEnd w:id="8"/>
    </w:p>
    <w:p w14:paraId="62915BF8" w14:textId="21EBFAC3" w:rsidR="00DB7363" w:rsidRDefault="00DB7363" w:rsidP="00DB7363">
      <w:r>
        <w:t xml:space="preserve">This project will be </w:t>
      </w:r>
      <w:r w:rsidR="05A6531D">
        <w:t>done when</w:t>
      </w:r>
      <w:r>
        <w:t>:</w:t>
      </w:r>
    </w:p>
    <w:p w14:paraId="51E0B711" w14:textId="10BA85EB" w:rsidR="00DB7363" w:rsidRDefault="00DB7363" w:rsidP="00DB7363">
      <w:pPr>
        <w:pStyle w:val="ListParagraph"/>
        <w:numPr>
          <w:ilvl w:val="0"/>
          <w:numId w:val="26"/>
        </w:numPr>
      </w:pPr>
      <w:r>
        <w:t xml:space="preserve">Players can successfully register </w:t>
      </w:r>
      <w:r w:rsidR="05A6531D">
        <w:t>a</w:t>
      </w:r>
      <w:r>
        <w:t xml:space="preserve"> new account and authenticate into the application.</w:t>
      </w:r>
    </w:p>
    <w:p w14:paraId="53CA9D0D" w14:textId="54915C3E" w:rsidR="00DB7363" w:rsidRDefault="00DB7363" w:rsidP="00DB7363">
      <w:pPr>
        <w:pStyle w:val="ListParagraph"/>
        <w:numPr>
          <w:ilvl w:val="0"/>
          <w:numId w:val="26"/>
        </w:numPr>
      </w:pPr>
      <w:r>
        <w:t xml:space="preserve">Players </w:t>
      </w:r>
      <w:r w:rsidR="05A6531D">
        <w:t>can</w:t>
      </w:r>
      <w:r>
        <w:t xml:space="preserve"> play a full game of tick tack </w:t>
      </w:r>
      <w:r w:rsidR="05A6531D">
        <w:t>toe</w:t>
      </w:r>
      <w:r>
        <w:t xml:space="preserve"> against </w:t>
      </w:r>
      <w:r w:rsidR="05A6531D">
        <w:t>each other</w:t>
      </w:r>
      <w:r>
        <w:t xml:space="preserve"> and reach </w:t>
      </w:r>
      <w:r w:rsidR="05A6531D">
        <w:t>an</w:t>
      </w:r>
      <w:r>
        <w:t xml:space="preserve"> end state (win or draw) on the board. </w:t>
      </w:r>
    </w:p>
    <w:p w14:paraId="4539AA21" w14:textId="1BA772AA" w:rsidR="00DB7363" w:rsidRDefault="00DB7363" w:rsidP="00DB7363">
      <w:pPr>
        <w:pStyle w:val="ListParagraph"/>
        <w:numPr>
          <w:ilvl w:val="1"/>
          <w:numId w:val="26"/>
        </w:numPr>
      </w:pPr>
      <w:r>
        <w:t>When each player’s data in the databases get updated after a game has finished according to the game result.</w:t>
      </w:r>
    </w:p>
    <w:p w14:paraId="4EE58EFA" w14:textId="1991CF74" w:rsidR="00DB7363" w:rsidRPr="00DB7363" w:rsidRDefault="00DB7363" w:rsidP="00DB7363">
      <w:pPr>
        <w:pStyle w:val="ListParagraph"/>
        <w:numPr>
          <w:ilvl w:val="0"/>
          <w:numId w:val="26"/>
        </w:numPr>
      </w:pPr>
      <w:r>
        <w:t xml:space="preserve">Players </w:t>
      </w:r>
      <w:r w:rsidR="05A6531D">
        <w:t>can</w:t>
      </w:r>
      <w:r>
        <w:t xml:space="preserve"> view the top 20 players on a leader board and be able to search for their own or other </w:t>
      </w:r>
      <w:r w:rsidR="00561AC0">
        <w:t>player’s</w:t>
      </w:r>
      <w:r>
        <w:t xml:space="preserve"> rank.</w:t>
      </w:r>
    </w:p>
    <w:p w14:paraId="20917982" w14:textId="77777777" w:rsidR="006D55F2" w:rsidRDefault="006D55F2" w:rsidP="0063725C">
      <w:pPr>
        <w:pStyle w:val="ListParagraph"/>
      </w:pPr>
    </w:p>
    <w:p w14:paraId="7A2C8AA7" w14:textId="2F2CE5D9" w:rsidR="00E32663" w:rsidRDefault="00E32663" w:rsidP="00DE5BFD">
      <w:pPr>
        <w:pStyle w:val="Heading2"/>
        <w:rPr>
          <w:lang w:val="en-GB"/>
        </w:rPr>
      </w:pPr>
      <w:bookmarkStart w:id="9" w:name="_Toc35719713"/>
      <w:r w:rsidRPr="6C961E31">
        <w:rPr>
          <w:lang w:val="en-GB"/>
        </w:rPr>
        <w:t>End-user / Functional Requirements</w:t>
      </w:r>
      <w:bookmarkEnd w:id="9"/>
    </w:p>
    <w:p w14:paraId="6FE167A7" w14:textId="4B82E9FE" w:rsidR="00D576EE" w:rsidRPr="00D92C98" w:rsidRDefault="00E32663" w:rsidP="00D576EE">
      <w:pPr>
        <w:rPr>
          <w:lang w:val="en-GB"/>
        </w:rPr>
      </w:pPr>
      <w:r w:rsidRPr="6C961E31">
        <w:rPr>
          <w:lang w:val="en-GB"/>
        </w:rPr>
        <w:t>There is a large range of people that can use this application. High school students can use this program to play with friends and families, however, they will need a single computer/server to host the server that will be listening to client action requests. The end</w:t>
      </w:r>
      <w:r w:rsidR="00D04F6C" w:rsidRPr="6C961E31">
        <w:rPr>
          <w:lang w:val="en-GB"/>
        </w:rPr>
        <w:t>-</w:t>
      </w:r>
      <w:r w:rsidRPr="6C961E31">
        <w:rPr>
          <w:lang w:val="en-GB"/>
        </w:rPr>
        <w:t>user will be expecting the following</w:t>
      </w:r>
      <w:r w:rsidR="00B746CF" w:rsidRPr="6C961E31">
        <w:rPr>
          <w:lang w:val="en-GB"/>
        </w:rPr>
        <w:t>s</w:t>
      </w:r>
      <w:r w:rsidRPr="6C961E31">
        <w:rPr>
          <w:lang w:val="en-GB"/>
        </w:rPr>
        <w:t>:</w:t>
      </w:r>
    </w:p>
    <w:p w14:paraId="54933E69" w14:textId="70A1CED8" w:rsidR="00D576EE" w:rsidRPr="002A48E8" w:rsidRDefault="00D576EE" w:rsidP="002A48E8">
      <w:pPr>
        <w:rPr>
          <w:lang w:val="en-GB"/>
        </w:rPr>
      </w:pPr>
      <w:r w:rsidRPr="6C961E31">
        <w:rPr>
          <w:lang w:val="en-GB"/>
        </w:rPr>
        <w:t>A working authentication and registration system that has a clear and easy to use interface for the client to enter their username and password (plus information to connect to the socket server</w:t>
      </w:r>
      <w:r w:rsidR="00D04F6C" w:rsidRPr="6C961E31">
        <w:rPr>
          <w:lang w:val="en-GB"/>
        </w:rPr>
        <w:t>, for example,</w:t>
      </w:r>
      <w:r w:rsidRPr="6C961E31">
        <w:rPr>
          <w:lang w:val="en-GB"/>
        </w:rPr>
        <w:t xml:space="preserve"> the Ip and port of the socket server).</w:t>
      </w:r>
    </w:p>
    <w:p w14:paraId="2FCE170A" w14:textId="38CA40DC" w:rsidR="00D576EE" w:rsidRDefault="00D576EE" w:rsidP="002A48E8">
      <w:pPr>
        <w:rPr>
          <w:lang w:val="en-GB"/>
        </w:rPr>
      </w:pPr>
      <w:r w:rsidRPr="6C961E31">
        <w:rPr>
          <w:lang w:val="en-GB"/>
        </w:rPr>
        <w:t>Users will authenticate their client by inputting their username and password which will be sent to the socket server where it will get verified if the username is not found or the password in the database is incorrect the socket will reject the client.</w:t>
      </w:r>
    </w:p>
    <w:p w14:paraId="5CE623A8" w14:textId="640ACAD7" w:rsidR="007067FA" w:rsidRDefault="007067FA" w:rsidP="0045352A">
      <w:pPr>
        <w:pStyle w:val="ListParagraph"/>
        <w:numPr>
          <w:ilvl w:val="0"/>
          <w:numId w:val="8"/>
        </w:numPr>
      </w:pPr>
      <w:r w:rsidRPr="6C961E31">
        <w:rPr>
          <w:lang w:val="en-GB"/>
        </w:rPr>
        <w:t>There should be a connection to the socket server</w:t>
      </w:r>
      <w:r w:rsidR="004D6830" w:rsidRPr="6C961E31">
        <w:rPr>
          <w:lang w:val="en-GB"/>
        </w:rPr>
        <w:t xml:space="preserve"> which will receive a login action</w:t>
      </w:r>
      <w:r w:rsidR="00BD3DEF" w:rsidRPr="6C961E31">
        <w:rPr>
          <w:lang w:val="en-GB"/>
        </w:rPr>
        <w:t xml:space="preserve"> </w:t>
      </w:r>
      <w:r w:rsidR="00A07079" w:rsidRPr="6C961E31">
        <w:rPr>
          <w:lang w:val="en-GB"/>
        </w:rPr>
        <w:t xml:space="preserve">- </w:t>
      </w:r>
      <w:r w:rsidRPr="6C961E31">
        <w:rPr>
          <w:lang w:val="en-GB"/>
        </w:rPr>
        <w:t>carries out the followings:</w:t>
      </w:r>
    </w:p>
    <w:p w14:paraId="03F2BDA6" w14:textId="2EE7D366" w:rsidR="007067FA" w:rsidRDefault="007067FA" w:rsidP="0045352A">
      <w:pPr>
        <w:pStyle w:val="ListParagraph"/>
        <w:numPr>
          <w:ilvl w:val="1"/>
          <w:numId w:val="8"/>
        </w:numPr>
      </w:pPr>
      <w:r w:rsidRPr="6C961E31">
        <w:rPr>
          <w:lang w:val="en-GB"/>
        </w:rPr>
        <w:t>Checks that the username exists in the databas</w:t>
      </w:r>
      <w:r w:rsidR="007416C0" w:rsidRPr="6C961E31">
        <w:rPr>
          <w:lang w:val="en-GB"/>
        </w:rPr>
        <w:t>e.</w:t>
      </w:r>
      <w:r w:rsidRPr="6C961E31">
        <w:rPr>
          <w:lang w:val="en-GB"/>
        </w:rPr>
        <w:t xml:space="preserve"> </w:t>
      </w:r>
    </w:p>
    <w:p w14:paraId="51BCA2BC" w14:textId="1DAD127B" w:rsidR="007067FA" w:rsidRPr="006906B2" w:rsidRDefault="6900E2F3" w:rsidP="006906B2">
      <w:pPr>
        <w:pStyle w:val="ListParagraph"/>
        <w:numPr>
          <w:ilvl w:val="1"/>
          <w:numId w:val="8"/>
        </w:numPr>
      </w:pPr>
      <w:r w:rsidRPr="6C961E31">
        <w:rPr>
          <w:lang w:val="en-GB"/>
        </w:rPr>
        <w:t>Checks if the password sent (encrypted</w:t>
      </w:r>
      <w:r w:rsidR="1963C75F" w:rsidRPr="6C961E31">
        <w:rPr>
          <w:lang w:val="en-GB"/>
        </w:rPr>
        <w:t xml:space="preserve"> with the MD5 algorithm</w:t>
      </w:r>
      <w:r w:rsidRPr="6C961E31">
        <w:rPr>
          <w:lang w:val="en-GB"/>
        </w:rPr>
        <w:t>) matches the password in the database. If so, it will authenticate the client’s socket and send back the user’s data.</w:t>
      </w:r>
    </w:p>
    <w:p w14:paraId="1056ACC2" w14:textId="46DEF1E8" w:rsidR="00D576EE" w:rsidRDefault="00D576EE" w:rsidP="00D576EE">
      <w:pPr>
        <w:ind w:left="360"/>
        <w:rPr>
          <w:lang w:val="en-GB"/>
        </w:rPr>
      </w:pPr>
      <w:r w:rsidRPr="6C961E31">
        <w:rPr>
          <w:lang w:val="en-GB"/>
        </w:rPr>
        <w:t>The client will be able to register a new user account by providing the client interface with a unique username and a password.</w:t>
      </w:r>
    </w:p>
    <w:p w14:paraId="19796E0C" w14:textId="5AE75AB5" w:rsidR="000E3F6C" w:rsidRDefault="000E3F6C" w:rsidP="000E3F6C">
      <w:pPr>
        <w:pStyle w:val="ListParagraph"/>
        <w:numPr>
          <w:ilvl w:val="0"/>
          <w:numId w:val="8"/>
        </w:numPr>
      </w:pPr>
      <w:r w:rsidRPr="6C961E31">
        <w:rPr>
          <w:lang w:val="en-GB"/>
        </w:rPr>
        <w:t xml:space="preserve">There should be a connection to the socket server </w:t>
      </w:r>
      <w:r w:rsidR="00BD3DEF" w:rsidRPr="6C961E31">
        <w:rPr>
          <w:lang w:val="en-GB"/>
        </w:rPr>
        <w:t xml:space="preserve">which will receive a </w:t>
      </w:r>
      <w:r w:rsidR="00A07079" w:rsidRPr="6C961E31">
        <w:rPr>
          <w:lang w:val="en-GB"/>
        </w:rPr>
        <w:t>register</w:t>
      </w:r>
      <w:r w:rsidR="00BD3DEF" w:rsidRPr="6C961E31">
        <w:rPr>
          <w:lang w:val="en-GB"/>
        </w:rPr>
        <w:t xml:space="preserve"> action - </w:t>
      </w:r>
      <w:r w:rsidRPr="6C961E31">
        <w:rPr>
          <w:lang w:val="en-GB"/>
        </w:rPr>
        <w:t>carries out the followings:</w:t>
      </w:r>
    </w:p>
    <w:p w14:paraId="627F869E" w14:textId="77777777" w:rsidR="000E3F6C" w:rsidRDefault="000E3F6C" w:rsidP="000E3F6C">
      <w:pPr>
        <w:pStyle w:val="ListParagraph"/>
        <w:numPr>
          <w:ilvl w:val="1"/>
          <w:numId w:val="8"/>
        </w:numPr>
      </w:pPr>
      <w:r w:rsidRPr="6C961E31">
        <w:rPr>
          <w:lang w:val="en-GB"/>
        </w:rPr>
        <w:t>Validate that the username is unique.</w:t>
      </w:r>
    </w:p>
    <w:p w14:paraId="515C4772" w14:textId="72F404FC" w:rsidR="000E3F6C" w:rsidRDefault="1963C75F" w:rsidP="000E3F6C">
      <w:pPr>
        <w:pStyle w:val="ListParagraph"/>
        <w:numPr>
          <w:ilvl w:val="1"/>
          <w:numId w:val="8"/>
        </w:numPr>
      </w:pPr>
      <w:r w:rsidRPr="6C961E31">
        <w:rPr>
          <w:lang w:val="en-GB"/>
        </w:rPr>
        <w:t>Encrypt</w:t>
      </w:r>
      <w:r w:rsidR="000E3F6C" w:rsidRPr="6C961E31">
        <w:rPr>
          <w:lang w:val="en-GB"/>
        </w:rPr>
        <w:t xml:space="preserve"> the password </w:t>
      </w:r>
      <w:r w:rsidRPr="6C961E31">
        <w:rPr>
          <w:lang w:val="en-GB"/>
        </w:rPr>
        <w:t xml:space="preserve">with the MD5 algorithm </w:t>
      </w:r>
      <w:r w:rsidR="000E3F6C" w:rsidRPr="6C961E31">
        <w:rPr>
          <w:lang w:val="en-GB"/>
        </w:rPr>
        <w:t>and register the user in the database.</w:t>
      </w:r>
    </w:p>
    <w:p w14:paraId="460E0419" w14:textId="70139C58" w:rsidR="005C7F08" w:rsidRDefault="005C7F08" w:rsidP="005C7F08">
      <w:r>
        <w:t>The client’s authentication/registration system must check that a username and password has been provided and is not left empty and password is of length 6 or more, the server will handle th</w:t>
      </w:r>
      <w:r w:rsidR="00561AC0">
        <w:t xml:space="preserve">e </w:t>
      </w:r>
      <w:r>
        <w:t>authentication and registration of a client.</w:t>
      </w:r>
    </w:p>
    <w:p w14:paraId="71F32FB0" w14:textId="77777777" w:rsidR="000E3F6C" w:rsidRPr="00214CCC" w:rsidRDefault="000E3F6C" w:rsidP="005C7F08">
      <w:pPr>
        <w:rPr>
          <w:lang w:val="en-GB"/>
        </w:rPr>
      </w:pPr>
    </w:p>
    <w:p w14:paraId="682E44F3" w14:textId="51FBFC30" w:rsidR="00D576EE" w:rsidRDefault="00E758F4" w:rsidP="003F60D9">
      <w:pPr>
        <w:rPr>
          <w:lang w:val="en-GB"/>
        </w:rPr>
      </w:pPr>
      <w:r w:rsidRPr="6C961E31">
        <w:rPr>
          <w:lang w:val="en-GB"/>
        </w:rPr>
        <w:t>The a</w:t>
      </w:r>
      <w:r w:rsidR="00BD0D8B" w:rsidRPr="6C961E31">
        <w:rPr>
          <w:lang w:val="en-GB"/>
        </w:rPr>
        <w:t>uthenticat</w:t>
      </w:r>
      <w:r w:rsidR="00B746CF" w:rsidRPr="6C961E31">
        <w:rPr>
          <w:lang w:val="en-GB"/>
        </w:rPr>
        <w:t>ed</w:t>
      </w:r>
      <w:r w:rsidR="00BD0D8B" w:rsidRPr="6C961E31">
        <w:rPr>
          <w:lang w:val="en-GB"/>
        </w:rPr>
        <w:t xml:space="preserve"> client</w:t>
      </w:r>
      <w:r w:rsidR="00D576EE" w:rsidRPr="6C961E31">
        <w:rPr>
          <w:lang w:val="en-GB"/>
        </w:rPr>
        <w:t xml:space="preserve"> will be allowed to</w:t>
      </w:r>
      <w:r w:rsidR="00B746CF" w:rsidRPr="6C961E31">
        <w:rPr>
          <w:lang w:val="en-GB"/>
        </w:rPr>
        <w:t xml:space="preserve"> perform the following</w:t>
      </w:r>
      <w:r w:rsidR="00D576EE" w:rsidRPr="6C961E31">
        <w:rPr>
          <w:lang w:val="en-GB"/>
        </w:rPr>
        <w:t xml:space="preserve">: </w:t>
      </w:r>
    </w:p>
    <w:p w14:paraId="473F27AF" w14:textId="56EF7749" w:rsidR="00D61C53" w:rsidRDefault="40292D06" w:rsidP="00D61C53">
      <w:pPr>
        <w:rPr>
          <w:lang w:val="en-GB"/>
        </w:rPr>
      </w:pPr>
      <w:r w:rsidRPr="6C961E31">
        <w:rPr>
          <w:lang w:val="en-GB"/>
        </w:rPr>
        <w:lastRenderedPageBreak/>
        <w:t xml:space="preserve">Clients will be presented with a user </w:t>
      </w:r>
      <w:r w:rsidR="00E758F4" w:rsidRPr="6C961E31">
        <w:rPr>
          <w:lang w:val="en-GB"/>
        </w:rPr>
        <w:t>i</w:t>
      </w:r>
      <w:r w:rsidRPr="6C961E31">
        <w:rPr>
          <w:lang w:val="en-GB"/>
        </w:rPr>
        <w:t>nterface</w:t>
      </w:r>
      <w:r w:rsidRPr="6C961E31">
        <w:rPr>
          <w:b/>
          <w:lang w:val="en-GB"/>
        </w:rPr>
        <w:t xml:space="preserve"> </w:t>
      </w:r>
      <w:r w:rsidRPr="6C961E31">
        <w:t xml:space="preserve">that will be created with python </w:t>
      </w:r>
      <w:proofErr w:type="spellStart"/>
      <w:r w:rsidRPr="6C961E31">
        <w:t>Tkinter</w:t>
      </w:r>
      <w:proofErr w:type="spellEnd"/>
      <w:r w:rsidRPr="6C961E31">
        <w:t xml:space="preserve"> after they have been authenticate</w:t>
      </w:r>
      <w:r w:rsidR="007740D8" w:rsidRPr="6C961E31">
        <w:t>d</w:t>
      </w:r>
      <w:r w:rsidR="00144D7F" w:rsidRPr="6C961E31">
        <w:t>.</w:t>
      </w:r>
      <w:r w:rsidRPr="6C961E31">
        <w:rPr>
          <w:lang w:val="en-GB"/>
        </w:rPr>
        <w:t xml:space="preserve"> </w:t>
      </w:r>
      <w:r w:rsidR="00D86B05" w:rsidRPr="6C961E31">
        <w:rPr>
          <w:lang w:val="en-GB"/>
        </w:rPr>
        <w:t>This</w:t>
      </w:r>
      <w:r w:rsidRPr="6C961E31">
        <w:rPr>
          <w:lang w:val="en-GB"/>
        </w:rPr>
        <w:t xml:space="preserve"> will allow the authenticated client to do 2 </w:t>
      </w:r>
      <w:r w:rsidR="001079F5" w:rsidRPr="6C961E31">
        <w:rPr>
          <w:lang w:val="en-GB"/>
        </w:rPr>
        <w:t>main actins</w:t>
      </w:r>
      <w:r w:rsidRPr="6C961E31">
        <w:rPr>
          <w:lang w:val="en-GB"/>
        </w:rPr>
        <w:t>:</w:t>
      </w:r>
    </w:p>
    <w:p w14:paraId="5CE24D2C" w14:textId="53C83BE3" w:rsidR="00D61C53" w:rsidRDefault="40292D06" w:rsidP="00D61C53">
      <w:pPr>
        <w:pStyle w:val="ListParagraph"/>
        <w:numPr>
          <w:ilvl w:val="0"/>
          <w:numId w:val="8"/>
        </w:numPr>
      </w:pPr>
      <w:r w:rsidRPr="6C961E31">
        <w:rPr>
          <w:lang w:val="en-GB"/>
        </w:rPr>
        <w:t>Join a Tic Tac Toe Game.</w:t>
      </w:r>
    </w:p>
    <w:p w14:paraId="70B780B3" w14:textId="77777777" w:rsidR="00D61C53" w:rsidRDefault="00D61C53" w:rsidP="00D61C53">
      <w:pPr>
        <w:pStyle w:val="ListParagraph"/>
        <w:numPr>
          <w:ilvl w:val="0"/>
          <w:numId w:val="8"/>
        </w:numPr>
      </w:pPr>
      <w:r w:rsidRPr="6C961E31">
        <w:rPr>
          <w:lang w:val="en-GB"/>
        </w:rPr>
        <w:t>View the leader board.</w:t>
      </w:r>
    </w:p>
    <w:p w14:paraId="3451F560" w14:textId="77777777" w:rsidR="00D61C53" w:rsidRPr="00B91AC7" w:rsidRDefault="00D61C53" w:rsidP="003F60D9"/>
    <w:p w14:paraId="5217FA23" w14:textId="1FF6D912" w:rsidR="00D576EE" w:rsidRDefault="00BD0D8B" w:rsidP="00BD0D8B">
      <w:pPr>
        <w:rPr>
          <w:lang w:val="en-GB"/>
        </w:rPr>
      </w:pPr>
      <w:r w:rsidRPr="6C961E31">
        <w:rPr>
          <w:lang w:val="en-GB"/>
        </w:rPr>
        <w:t>J</w:t>
      </w:r>
      <w:r w:rsidR="00D576EE" w:rsidRPr="6C961E31">
        <w:rPr>
          <w:lang w:val="en-GB"/>
        </w:rPr>
        <w:t xml:space="preserve">oin and play a fully working </w:t>
      </w:r>
      <w:r w:rsidRPr="6C961E31">
        <w:rPr>
          <w:lang w:val="en-GB"/>
        </w:rPr>
        <w:t xml:space="preserve">and visually appealing game of </w:t>
      </w:r>
      <w:r w:rsidR="00D576EE" w:rsidRPr="6C961E31">
        <w:rPr>
          <w:lang w:val="en-GB"/>
        </w:rPr>
        <w:t>tic</w:t>
      </w:r>
      <w:r w:rsidR="00E758F4" w:rsidRPr="6C961E31">
        <w:rPr>
          <w:lang w:val="en-GB"/>
        </w:rPr>
        <w:t>k</w:t>
      </w:r>
      <w:r w:rsidR="00D576EE" w:rsidRPr="6C961E31">
        <w:rPr>
          <w:lang w:val="en-GB"/>
        </w:rPr>
        <w:t xml:space="preserve"> tack toe game with another authenticated </w:t>
      </w:r>
      <w:r w:rsidR="00561AC0">
        <w:rPr>
          <w:lang w:val="en-GB"/>
        </w:rPr>
        <w:t>player</w:t>
      </w:r>
      <w:r w:rsidR="00B746CF" w:rsidRPr="6C961E31">
        <w:rPr>
          <w:lang w:val="en-GB"/>
        </w:rPr>
        <w:t>,</w:t>
      </w:r>
      <w:r w:rsidR="00D576EE" w:rsidRPr="6C961E31">
        <w:rPr>
          <w:lang w:val="en-GB"/>
        </w:rPr>
        <w:t xml:space="preserve"> </w:t>
      </w:r>
      <w:r w:rsidR="000F7673" w:rsidRPr="6C961E31">
        <w:rPr>
          <w:lang w:val="en-GB"/>
        </w:rPr>
        <w:t>which</w:t>
      </w:r>
      <w:r w:rsidR="00D576EE" w:rsidRPr="6C961E31">
        <w:rPr>
          <w:lang w:val="en-GB"/>
        </w:rPr>
        <w:t xml:space="preserve"> will be controlled and kept tracked of by the socket server. The results of the game will be saved in a database. (increment the number of wins or los</w:t>
      </w:r>
      <w:r w:rsidR="00E32663" w:rsidRPr="6C961E31">
        <w:rPr>
          <w:lang w:val="en-GB"/>
        </w:rPr>
        <w:t>s</w:t>
      </w:r>
      <w:r w:rsidR="00D576EE" w:rsidRPr="6C961E31">
        <w:rPr>
          <w:lang w:val="en-GB"/>
        </w:rPr>
        <w:t>es and overall games played)</w:t>
      </w:r>
    </w:p>
    <w:p w14:paraId="0B479192" w14:textId="1F34F066" w:rsidR="004E3CC1" w:rsidRDefault="004E3CC1" w:rsidP="004E3CC1">
      <w:pPr>
        <w:pStyle w:val="ListParagraph"/>
        <w:numPr>
          <w:ilvl w:val="0"/>
          <w:numId w:val="8"/>
        </w:numPr>
      </w:pPr>
      <w:r w:rsidRPr="6C961E31">
        <w:rPr>
          <w:lang w:val="en-GB"/>
        </w:rPr>
        <w:t xml:space="preserve">2 </w:t>
      </w:r>
      <w:r w:rsidR="008867F6" w:rsidRPr="6C961E31">
        <w:rPr>
          <w:lang w:val="en-GB"/>
        </w:rPr>
        <w:t>c</w:t>
      </w:r>
      <w:r w:rsidRPr="6C961E31">
        <w:rPr>
          <w:lang w:val="en-GB"/>
        </w:rPr>
        <w:t xml:space="preserve">lients should be connected via a </w:t>
      </w:r>
      <w:r w:rsidR="007D6B94" w:rsidRPr="6C961E31">
        <w:rPr>
          <w:lang w:val="en-GB"/>
        </w:rPr>
        <w:t xml:space="preserve">session </w:t>
      </w:r>
      <w:r w:rsidR="008867F6" w:rsidRPr="6C961E31">
        <w:rPr>
          <w:lang w:val="en-GB"/>
        </w:rPr>
        <w:t>system</w:t>
      </w:r>
      <w:r w:rsidRPr="6C961E31">
        <w:rPr>
          <w:lang w:val="en-GB"/>
        </w:rPr>
        <w:t xml:space="preserve"> to play a game of Tic Tac Toe.</w:t>
      </w:r>
    </w:p>
    <w:p w14:paraId="53A85585" w14:textId="29101B15" w:rsidR="004E3CC1" w:rsidRPr="008277D2" w:rsidRDefault="004E3CC1" w:rsidP="004E3CC1">
      <w:pPr>
        <w:pStyle w:val="ListParagraph"/>
        <w:numPr>
          <w:ilvl w:val="1"/>
          <w:numId w:val="8"/>
        </w:numPr>
      </w:pPr>
      <w:r w:rsidRPr="6C961E31">
        <w:rPr>
          <w:lang w:val="en-GB"/>
        </w:rPr>
        <w:t xml:space="preserve">This </w:t>
      </w:r>
      <w:r w:rsidR="008867F6" w:rsidRPr="6C961E31">
        <w:rPr>
          <w:lang w:val="en-GB"/>
        </w:rPr>
        <w:t>session</w:t>
      </w:r>
      <w:r w:rsidRPr="6C961E31">
        <w:rPr>
          <w:lang w:val="en-GB"/>
        </w:rPr>
        <w:t xml:space="preserve"> will be managed by the socket server that is running concurrently</w:t>
      </w:r>
      <w:r w:rsidR="00B746CF" w:rsidRPr="6C961E31">
        <w:rPr>
          <w:lang w:val="en-GB"/>
        </w:rPr>
        <w:t>.</w:t>
      </w:r>
    </w:p>
    <w:p w14:paraId="4B0B7C96" w14:textId="154E6F6D" w:rsidR="008277D2" w:rsidRPr="0010334D" w:rsidRDefault="008277D2" w:rsidP="004E3CC1">
      <w:pPr>
        <w:pStyle w:val="ListParagraph"/>
        <w:numPr>
          <w:ilvl w:val="1"/>
          <w:numId w:val="8"/>
        </w:numPr>
      </w:pPr>
      <w:r w:rsidRPr="6C961E31">
        <w:rPr>
          <w:lang w:val="en-GB"/>
        </w:rPr>
        <w:t xml:space="preserve">The server needs to run concurrently to support the minimum active games session of </w:t>
      </w:r>
      <w:r w:rsidR="008867F6" w:rsidRPr="6C961E31">
        <w:rPr>
          <w:lang w:val="en-GB"/>
        </w:rPr>
        <w:t>3</w:t>
      </w:r>
      <w:r w:rsidRPr="6C961E31">
        <w:rPr>
          <w:lang w:val="en-GB"/>
        </w:rPr>
        <w:t xml:space="preserve"> games</w:t>
      </w:r>
      <w:r w:rsidR="00B746CF" w:rsidRPr="6C961E31">
        <w:rPr>
          <w:lang w:val="en-GB"/>
        </w:rPr>
        <w:t>.</w:t>
      </w:r>
    </w:p>
    <w:p w14:paraId="7E7BE973" w14:textId="77777777" w:rsidR="0010334D" w:rsidRDefault="0010334D" w:rsidP="0010334D">
      <w:pPr>
        <w:pStyle w:val="ListParagraph"/>
        <w:numPr>
          <w:ilvl w:val="0"/>
          <w:numId w:val="8"/>
        </w:numPr>
      </w:pPr>
      <w:r w:rsidRPr="6C961E31">
        <w:rPr>
          <w:lang w:val="en-GB"/>
        </w:rPr>
        <w:t>The client's view will change, showing the clients and their opponents' username and the game board.</w:t>
      </w:r>
    </w:p>
    <w:p w14:paraId="72B7EE64" w14:textId="64076639" w:rsidR="0010334D" w:rsidRDefault="0010334D" w:rsidP="0010334D">
      <w:pPr>
        <w:pStyle w:val="ListParagraph"/>
        <w:numPr>
          <w:ilvl w:val="0"/>
          <w:numId w:val="8"/>
        </w:numPr>
      </w:pPr>
      <w:r w:rsidRPr="6C961E31">
        <w:rPr>
          <w:lang w:val="en-GB"/>
        </w:rPr>
        <w:t xml:space="preserve">Two players will take </w:t>
      </w:r>
      <w:r w:rsidR="004474F3" w:rsidRPr="6C961E31">
        <w:rPr>
          <w:lang w:val="en-GB"/>
        </w:rPr>
        <w:t xml:space="preserve">a </w:t>
      </w:r>
      <w:r w:rsidRPr="6C961E31">
        <w:rPr>
          <w:lang w:val="en-GB"/>
        </w:rPr>
        <w:t>turn in selecting a position on the board. This position will be sent to the server with the game id and player id</w:t>
      </w:r>
      <w:r w:rsidR="007618FD" w:rsidRPr="6C961E31">
        <w:rPr>
          <w:lang w:val="en-GB"/>
        </w:rPr>
        <w:t xml:space="preserve"> that took the turn</w:t>
      </w:r>
      <w:r w:rsidR="00150637" w:rsidRPr="6C961E31">
        <w:rPr>
          <w:lang w:val="en-GB"/>
        </w:rPr>
        <w:t>.</w:t>
      </w:r>
    </w:p>
    <w:p w14:paraId="154157DC" w14:textId="01E6A4F3" w:rsidR="0010334D" w:rsidRPr="00F14510" w:rsidRDefault="40292D06" w:rsidP="0010334D">
      <w:pPr>
        <w:pStyle w:val="ListParagraph"/>
        <w:numPr>
          <w:ilvl w:val="1"/>
          <w:numId w:val="8"/>
        </w:numPr>
      </w:pPr>
      <w:r w:rsidRPr="6C961E31">
        <w:rPr>
          <w:lang w:val="en-GB"/>
        </w:rPr>
        <w:t xml:space="preserve">The </w:t>
      </w:r>
      <w:r w:rsidR="00FB6A5B" w:rsidRPr="6C961E31">
        <w:rPr>
          <w:lang w:val="en-GB"/>
        </w:rPr>
        <w:t>client</w:t>
      </w:r>
      <w:r w:rsidRPr="6C961E31">
        <w:rPr>
          <w:lang w:val="en-GB"/>
        </w:rPr>
        <w:t xml:space="preserve"> will check if the position selected is valid </w:t>
      </w:r>
      <w:r w:rsidR="00FB6A5B" w:rsidRPr="6C961E31">
        <w:rPr>
          <w:lang w:val="en-GB"/>
        </w:rPr>
        <w:t xml:space="preserve">before sending the </w:t>
      </w:r>
      <w:r w:rsidR="00095494" w:rsidRPr="6C961E31">
        <w:rPr>
          <w:lang w:val="en-GB"/>
        </w:rPr>
        <w:t>selected position to the server</w:t>
      </w:r>
      <w:r w:rsidR="00D57DA3" w:rsidRPr="6C961E31">
        <w:rPr>
          <w:lang w:val="en-GB"/>
        </w:rPr>
        <w:t>,</w:t>
      </w:r>
      <w:r w:rsidR="00095494" w:rsidRPr="6C961E31">
        <w:rPr>
          <w:lang w:val="en-GB"/>
        </w:rPr>
        <w:t xml:space="preserve"> </w:t>
      </w:r>
      <w:r w:rsidR="00D57DA3" w:rsidRPr="6C961E31">
        <w:rPr>
          <w:lang w:val="en-GB"/>
        </w:rPr>
        <w:t>which will t</w:t>
      </w:r>
      <w:r w:rsidRPr="6C961E31">
        <w:rPr>
          <w:lang w:val="en-GB"/>
        </w:rPr>
        <w:t xml:space="preserve">hen check if the board has an end-game condition (winner or draw), if </w:t>
      </w:r>
      <w:r w:rsidR="00090C4A">
        <w:rPr>
          <w:lang w:val="en-GB"/>
        </w:rPr>
        <w:t xml:space="preserve">the </w:t>
      </w:r>
      <w:r w:rsidRPr="6C961E31">
        <w:rPr>
          <w:lang w:val="en-GB"/>
        </w:rPr>
        <w:t xml:space="preserve">board isn’t in an end-game condition state, the server will switch player turn and repeat until there is an end-game condition state. Else the results of the game will be saved to the database (players account documents in the database will be updated to reflect the result of the game). </w:t>
      </w:r>
    </w:p>
    <w:p w14:paraId="671D7BFA" w14:textId="58BF3F47" w:rsidR="00F14510" w:rsidRDefault="10304399" w:rsidP="009F17DE">
      <w:pPr>
        <w:pStyle w:val="ListParagraph"/>
        <w:numPr>
          <w:ilvl w:val="2"/>
          <w:numId w:val="8"/>
        </w:numPr>
      </w:pPr>
      <w:r w:rsidRPr="6C961E31">
        <w:t>If you win there will be a +1 in the column “wins</w:t>
      </w:r>
      <w:r w:rsidR="05A6531D" w:rsidRPr="05A6531D">
        <w:t>"</w:t>
      </w:r>
      <w:r w:rsidRPr="6C961E31">
        <w:t xml:space="preserve"> and “</w:t>
      </w:r>
      <w:proofErr w:type="spellStart"/>
      <w:r w:rsidRPr="6C961E31">
        <w:t>games_played</w:t>
      </w:r>
      <w:proofErr w:type="spellEnd"/>
      <w:r w:rsidRPr="6C961E31">
        <w:t>”.</w:t>
      </w:r>
    </w:p>
    <w:p w14:paraId="7CE40513" w14:textId="37A57AE9" w:rsidR="00D576EE" w:rsidRPr="00B91AC7" w:rsidRDefault="00482646" w:rsidP="00DD49F4">
      <w:pPr>
        <w:pStyle w:val="ListParagraph"/>
        <w:numPr>
          <w:ilvl w:val="2"/>
          <w:numId w:val="8"/>
        </w:numPr>
      </w:pPr>
      <w:r w:rsidRPr="6C961E31">
        <w:t xml:space="preserve">If you lost or the game </w:t>
      </w:r>
      <w:r w:rsidR="000872A9" w:rsidRPr="6C961E31">
        <w:t>was a tie</w:t>
      </w:r>
      <w:r w:rsidRPr="6C961E31">
        <w:t xml:space="preserve"> there will be a +1 in the column “loses “and “</w:t>
      </w:r>
      <w:proofErr w:type="spellStart"/>
      <w:r w:rsidRPr="6C961E31">
        <w:t>games_played</w:t>
      </w:r>
      <w:proofErr w:type="spellEnd"/>
      <w:r w:rsidRPr="6C961E31">
        <w:t>”.</w:t>
      </w:r>
    </w:p>
    <w:p w14:paraId="52A3AD7A" w14:textId="33005B5F" w:rsidR="00D576EE" w:rsidRDefault="00B746CF" w:rsidP="00BD0D8B">
      <w:pPr>
        <w:rPr>
          <w:lang w:val="en-GB"/>
        </w:rPr>
      </w:pPr>
      <w:r w:rsidRPr="6C961E31">
        <w:rPr>
          <w:lang w:val="en-GB"/>
        </w:rPr>
        <w:t>In the leader-board page</w:t>
      </w:r>
      <w:r w:rsidR="006B5B3E" w:rsidRPr="6C961E31">
        <w:rPr>
          <w:lang w:val="en-GB"/>
        </w:rPr>
        <w:t>,</w:t>
      </w:r>
      <w:r w:rsidRPr="6C961E31">
        <w:rPr>
          <w:lang w:val="en-GB"/>
        </w:rPr>
        <w:t xml:space="preserve"> </w:t>
      </w:r>
      <w:r w:rsidR="006B5B3E" w:rsidRPr="6C961E31">
        <w:rPr>
          <w:lang w:val="en-GB"/>
        </w:rPr>
        <w:t xml:space="preserve">the </w:t>
      </w:r>
      <w:r w:rsidRPr="6C961E31">
        <w:rPr>
          <w:lang w:val="en-GB"/>
        </w:rPr>
        <w:t xml:space="preserve">client will be able to </w:t>
      </w:r>
      <w:r w:rsidR="006B5B3E" w:rsidRPr="6C961E31">
        <w:rPr>
          <w:lang w:val="en-GB"/>
        </w:rPr>
        <w:t>v</w:t>
      </w:r>
      <w:r w:rsidR="00D576EE" w:rsidRPr="6C961E31">
        <w:rPr>
          <w:lang w:val="en-GB"/>
        </w:rPr>
        <w:t>iew a correctly sorted leader board</w:t>
      </w:r>
      <w:r w:rsidR="006B5B3E" w:rsidRPr="6C961E31">
        <w:rPr>
          <w:lang w:val="en-GB"/>
        </w:rPr>
        <w:t xml:space="preserve"> </w:t>
      </w:r>
      <w:r w:rsidR="00D576EE" w:rsidRPr="6C961E31">
        <w:rPr>
          <w:lang w:val="en-GB"/>
        </w:rPr>
        <w:t xml:space="preserve">by </w:t>
      </w:r>
      <w:r w:rsidR="00932C85" w:rsidRPr="6C961E31">
        <w:rPr>
          <w:lang w:val="en-GB"/>
        </w:rPr>
        <w:t xml:space="preserve">the </w:t>
      </w:r>
      <w:r w:rsidR="00D576EE" w:rsidRPr="6C961E31">
        <w:rPr>
          <w:lang w:val="en-GB"/>
        </w:rPr>
        <w:t>number of wins descending order (the player with the most games won at the top) maximum of 20 players will be displayed, other users can be searched up to find their rankings.</w:t>
      </w:r>
    </w:p>
    <w:p w14:paraId="62BA9D19" w14:textId="5BBC16D2" w:rsidR="00D92C98" w:rsidRDefault="00B31CFD" w:rsidP="00D92C98">
      <w:pPr>
        <w:pStyle w:val="ListParagraph"/>
        <w:numPr>
          <w:ilvl w:val="0"/>
          <w:numId w:val="8"/>
        </w:numPr>
      </w:pPr>
      <w:r w:rsidRPr="6C961E31">
        <w:t>F</w:t>
      </w:r>
      <w:r w:rsidR="000C3931" w:rsidRPr="6C961E31">
        <w:t xml:space="preserve">etch all user data action </w:t>
      </w:r>
      <w:r w:rsidR="00D92C98" w:rsidRPr="6C961E31">
        <w:t>will be sent out to the server to fetch all player dat</w:t>
      </w:r>
      <w:r w:rsidR="000C3931" w:rsidRPr="6C961E31">
        <w:t>a</w:t>
      </w:r>
      <w:r w:rsidR="00D92C98" w:rsidRPr="6C961E31">
        <w:t xml:space="preserve"> from the database</w:t>
      </w:r>
      <w:r w:rsidR="000C3931" w:rsidRPr="6C961E31">
        <w:t xml:space="preserve"> (minus their encrypted password)</w:t>
      </w:r>
    </w:p>
    <w:p w14:paraId="1D97C704" w14:textId="4A93EE1B" w:rsidR="00D92C98" w:rsidRPr="0013743D" w:rsidRDefault="00D92C98" w:rsidP="00BD0D8B">
      <w:pPr>
        <w:pStyle w:val="ListParagraph"/>
        <w:numPr>
          <w:ilvl w:val="1"/>
          <w:numId w:val="8"/>
        </w:numPr>
      </w:pPr>
      <w:r w:rsidRPr="6C961E31">
        <w:t xml:space="preserve">The returned data will then be sorted </w:t>
      </w:r>
      <w:r w:rsidR="00CB68C3" w:rsidRPr="6C961E31">
        <w:t>on the client</w:t>
      </w:r>
      <w:r w:rsidR="008804A3" w:rsidRPr="6C961E31">
        <w:t>-</w:t>
      </w:r>
      <w:r w:rsidR="00CB68C3" w:rsidRPr="6C961E31">
        <w:t xml:space="preserve">side </w:t>
      </w:r>
      <w:r w:rsidRPr="6C961E31">
        <w:t xml:space="preserve">by using an </w:t>
      </w:r>
      <w:r w:rsidR="00F065A1" w:rsidRPr="6C961E31">
        <w:t>(</w:t>
      </w:r>
      <w:r w:rsidR="001E1C47" w:rsidRPr="6C961E31">
        <w:t>invers</w:t>
      </w:r>
      <w:r w:rsidR="00F065A1" w:rsidRPr="6C961E31">
        <w:t xml:space="preserve">e) </w:t>
      </w:r>
      <w:r w:rsidRPr="6C961E31">
        <w:t>insertion sort and displayed to the user.</w:t>
      </w:r>
    </w:p>
    <w:p w14:paraId="60BF2CA4" w14:textId="04E366C2" w:rsidR="52DF62A0" w:rsidRDefault="00D576EE" w:rsidP="001B19B9">
      <w:r w:rsidRPr="6C961E31">
        <w:t xml:space="preserve">A working player rank search (this will be used to search for the currently authenticated clients rank). </w:t>
      </w:r>
    </w:p>
    <w:p w14:paraId="2028FEEA" w14:textId="43C55947" w:rsidR="52DF62A0" w:rsidRDefault="52DF62A0" w:rsidP="001B19B9">
      <w:pPr>
        <w:pStyle w:val="ListParagraph"/>
        <w:numPr>
          <w:ilvl w:val="0"/>
          <w:numId w:val="8"/>
        </w:numPr>
      </w:pPr>
      <w:r w:rsidRPr="6C961E31">
        <w:t>Clients should also be able to search for a username and get back that users ranking.</w:t>
      </w:r>
    </w:p>
    <w:p w14:paraId="292518C7" w14:textId="77777777" w:rsidR="00DB7363" w:rsidRDefault="00DB7363" w:rsidP="00DB7363">
      <w:pPr>
        <w:pStyle w:val="ListParagraph"/>
        <w:numPr>
          <w:ilvl w:val="0"/>
          <w:numId w:val="8"/>
        </w:numPr>
      </w:pPr>
      <w:r>
        <w:t>When searching for a username on the leaderboard, if the field is left empty or the username isn’t found the display “Couldn’t Find User” message.</w:t>
      </w:r>
    </w:p>
    <w:p w14:paraId="39DB324A" w14:textId="77777777" w:rsidR="00DB7363" w:rsidRDefault="00DB7363" w:rsidP="00DB7363">
      <w:pPr>
        <w:pStyle w:val="ListParagraph"/>
      </w:pPr>
    </w:p>
    <w:p w14:paraId="7C9582A4" w14:textId="4AD43E76" w:rsidR="006A2E3A" w:rsidRDefault="52DF62A0" w:rsidP="00DE5BFD">
      <w:pPr>
        <w:pStyle w:val="Heading2"/>
      </w:pPr>
      <w:bookmarkStart w:id="10" w:name="_Toc35719714"/>
      <w:r w:rsidRPr="6C961E31">
        <w:t>Project plan</w:t>
      </w:r>
      <w:bookmarkEnd w:id="10"/>
    </w:p>
    <w:p w14:paraId="4DC9360E" w14:textId="68C6716A" w:rsidR="000E4F2C" w:rsidRDefault="00B66A7A" w:rsidP="00476E06">
      <w:r w:rsidRPr="6C961E31">
        <w:t xml:space="preserve">I </w:t>
      </w:r>
      <w:r w:rsidR="00476E06" w:rsidRPr="6C961E31">
        <w:t>need to</w:t>
      </w:r>
      <w:r w:rsidRPr="6C961E31">
        <w:t xml:space="preserve"> </w:t>
      </w:r>
      <w:r w:rsidR="008C5BF7" w:rsidRPr="6C961E31">
        <w:t>plan</w:t>
      </w:r>
      <w:r w:rsidRPr="6C961E31">
        <w:t xml:space="preserve"> the </w:t>
      </w:r>
      <w:r w:rsidR="00476E06" w:rsidRPr="6C961E31">
        <w:t xml:space="preserve">time that each task will </w:t>
      </w:r>
      <w:r w:rsidR="00D83799" w:rsidRPr="6C961E31">
        <w:t>take and define what it would include.</w:t>
      </w:r>
    </w:p>
    <w:p w14:paraId="00D92C1E" w14:textId="4E94DD58" w:rsidR="52DF62A0" w:rsidRDefault="52DF62A0" w:rsidP="000E4F2C">
      <w:pPr>
        <w:pStyle w:val="ListParagraph"/>
        <w:numPr>
          <w:ilvl w:val="0"/>
          <w:numId w:val="27"/>
        </w:numPr>
        <w:rPr>
          <w:u w:val="single"/>
        </w:rPr>
      </w:pPr>
      <w:r w:rsidRPr="6C961E31">
        <w:t xml:space="preserve">I </w:t>
      </w:r>
      <w:r w:rsidR="00BF265B" w:rsidRPr="6C961E31">
        <w:t xml:space="preserve">will </w:t>
      </w:r>
      <w:r w:rsidRPr="6C961E31">
        <w:t>need to design the database, server and client's functions.</w:t>
      </w:r>
      <w:r w:rsidR="00E47495" w:rsidRPr="6C961E31">
        <w:t xml:space="preserve"> </w:t>
      </w:r>
      <w:r w:rsidR="003618E7">
        <w:t>(</w:t>
      </w:r>
      <w:r w:rsidR="003B20C2">
        <w:t>6</w:t>
      </w:r>
      <w:r w:rsidR="000E4F2C">
        <w:t>h</w:t>
      </w:r>
      <w:r w:rsidR="003618E7">
        <w:t>)</w:t>
      </w:r>
      <w:r w:rsidR="00FE2C22">
        <w:t>:</w:t>
      </w:r>
    </w:p>
    <w:p w14:paraId="65D05D0B" w14:textId="2B034D38" w:rsidR="52DF62A0" w:rsidRDefault="52DF62A0" w:rsidP="52DF62A0">
      <w:pPr>
        <w:ind w:left="1080"/>
      </w:pPr>
      <w:r w:rsidRPr="6C961E31">
        <w:lastRenderedPageBreak/>
        <w:t>Database Design</w:t>
      </w:r>
      <w:r w:rsidR="000E4F2C">
        <w:t xml:space="preserve"> (1</w:t>
      </w:r>
      <w:r w:rsidR="003B20C2">
        <w:t>.5</w:t>
      </w:r>
      <w:r w:rsidR="000E4F2C">
        <w:t>h)</w:t>
      </w:r>
      <w:r>
        <w:t>:</w:t>
      </w:r>
    </w:p>
    <w:p w14:paraId="601FAF8C" w14:textId="643A5316" w:rsidR="52DF62A0" w:rsidRDefault="52DF62A0" w:rsidP="52DF62A0">
      <w:pPr>
        <w:pStyle w:val="ListParagraph"/>
        <w:numPr>
          <w:ilvl w:val="1"/>
          <w:numId w:val="11"/>
        </w:numPr>
      </w:pPr>
      <w:r w:rsidRPr="6C961E31">
        <w:t xml:space="preserve">The table names, and their fields. This will give me a better understanding of how to structure the back end. </w:t>
      </w:r>
    </w:p>
    <w:p w14:paraId="2FBCAB2F" w14:textId="218376FC" w:rsidR="52DF62A0" w:rsidRDefault="52DF62A0" w:rsidP="52DF62A0">
      <w:pPr>
        <w:pStyle w:val="ListParagraph"/>
        <w:numPr>
          <w:ilvl w:val="1"/>
          <w:numId w:val="11"/>
        </w:numPr>
      </w:pPr>
      <w:r w:rsidRPr="6C961E31">
        <w:t>I could also create some SQL code that will, get all the players,</w:t>
      </w:r>
      <w:r w:rsidR="00CB68C3" w:rsidRPr="6C961E31">
        <w:t xml:space="preserve"> and </w:t>
      </w:r>
      <w:r w:rsidRPr="6C961E31">
        <w:t>get one player by username</w:t>
      </w:r>
      <w:r w:rsidR="00CB68C3" w:rsidRPr="6C961E31">
        <w:t xml:space="preserve">. </w:t>
      </w:r>
      <w:r w:rsidRPr="6C961E31">
        <w:t xml:space="preserve">By listing these </w:t>
      </w:r>
      <w:r w:rsidR="00CB68C3" w:rsidRPr="6C961E31">
        <w:t>commands, it</w:t>
      </w:r>
      <w:r w:rsidRPr="6C961E31">
        <w:t xml:space="preserve"> will be useful when it comes to </w:t>
      </w:r>
      <w:r w:rsidR="00CB68C3" w:rsidRPr="6C961E31">
        <w:t xml:space="preserve">implementing </w:t>
      </w:r>
      <w:r w:rsidRPr="6C961E31">
        <w:t>the SQL code on the server.</w:t>
      </w:r>
    </w:p>
    <w:p w14:paraId="2364C808" w14:textId="58DA1591" w:rsidR="52DF62A0" w:rsidRDefault="52DF62A0" w:rsidP="52DF62A0">
      <w:pPr>
        <w:ind w:left="1080"/>
      </w:pPr>
      <w:r w:rsidRPr="6C961E31">
        <w:t>Server Design</w:t>
      </w:r>
      <w:r w:rsidR="000E4F2C">
        <w:t xml:space="preserve"> (</w:t>
      </w:r>
      <w:r w:rsidR="003B20C2">
        <w:t>2.5</w:t>
      </w:r>
      <w:r w:rsidR="000E4F2C">
        <w:t>h)</w:t>
      </w:r>
      <w:r>
        <w:t>:</w:t>
      </w:r>
    </w:p>
    <w:p w14:paraId="0C95D005" w14:textId="7585C61E" w:rsidR="52DF62A0" w:rsidRDefault="52DF62A0" w:rsidP="52DF62A0">
      <w:pPr>
        <w:pStyle w:val="ListParagraph"/>
        <w:numPr>
          <w:ilvl w:val="1"/>
          <w:numId w:val="10"/>
        </w:numPr>
      </w:pPr>
      <w:r w:rsidRPr="6C961E31">
        <w:t>Plan the class functions that will be required for the project to meet the specification. This will include inputs and outputs.</w:t>
      </w:r>
    </w:p>
    <w:p w14:paraId="280E763E" w14:textId="00335DED" w:rsidR="00A837D4" w:rsidRDefault="00A837D4" w:rsidP="52DF62A0">
      <w:pPr>
        <w:pStyle w:val="ListParagraph"/>
        <w:numPr>
          <w:ilvl w:val="1"/>
          <w:numId w:val="10"/>
        </w:numPr>
      </w:pPr>
      <w:r w:rsidRPr="6C961E31">
        <w:t>Come up with a sol</w:t>
      </w:r>
      <w:r w:rsidR="005B1C41" w:rsidRPr="6C961E31">
        <w:t xml:space="preserve">ution to control how the </w:t>
      </w:r>
      <w:r w:rsidR="00330FFE" w:rsidRPr="6C961E31">
        <w:t>C</w:t>
      </w:r>
      <w:r w:rsidR="005B1C41" w:rsidRPr="6C961E31">
        <w:t xml:space="preserve">lient will </w:t>
      </w:r>
      <w:r w:rsidR="00330FFE" w:rsidRPr="6C961E31">
        <w:t>interact with the server and vi</w:t>
      </w:r>
      <w:r w:rsidR="005666B7" w:rsidRPr="6C961E31">
        <w:t>c</w:t>
      </w:r>
      <w:r w:rsidR="00330FFE" w:rsidRPr="6C961E31">
        <w:t>e-versa.</w:t>
      </w:r>
    </w:p>
    <w:p w14:paraId="0C261B75" w14:textId="0867F58A" w:rsidR="52DF62A0" w:rsidRDefault="52DF62A0" w:rsidP="52DF62A0">
      <w:pPr>
        <w:pStyle w:val="ListParagraph"/>
        <w:numPr>
          <w:ilvl w:val="1"/>
          <w:numId w:val="10"/>
        </w:numPr>
      </w:pPr>
      <w:r w:rsidRPr="6C961E31">
        <w:t>Draw a flow diagram that will illustrate the client's interaction with the server and to the database.</w:t>
      </w:r>
    </w:p>
    <w:p w14:paraId="04E6DD09" w14:textId="7F1D4A01" w:rsidR="52DF62A0" w:rsidRDefault="52DF62A0" w:rsidP="52DF62A0">
      <w:pPr>
        <w:ind w:left="1080"/>
      </w:pPr>
      <w:r w:rsidRPr="6C961E31">
        <w:t>Client Design</w:t>
      </w:r>
      <w:r w:rsidR="000E4F2C">
        <w:t xml:space="preserve"> (</w:t>
      </w:r>
      <w:r w:rsidR="003B20C2">
        <w:t>2</w:t>
      </w:r>
      <w:r w:rsidR="000E4F2C">
        <w:t>h)</w:t>
      </w:r>
      <w:r>
        <w:t>:</w:t>
      </w:r>
    </w:p>
    <w:p w14:paraId="37D392CD" w14:textId="7CF1B529" w:rsidR="52DF62A0" w:rsidRDefault="52DF62A0" w:rsidP="52DF62A0">
      <w:pPr>
        <w:pStyle w:val="ListParagraph"/>
        <w:numPr>
          <w:ilvl w:val="1"/>
          <w:numId w:val="9"/>
        </w:numPr>
      </w:pPr>
      <w:r w:rsidRPr="6C961E31">
        <w:t xml:space="preserve">Make a </w:t>
      </w:r>
      <w:r w:rsidR="008C5956" w:rsidRPr="6C961E31">
        <w:t xml:space="preserve">wireframe </w:t>
      </w:r>
      <w:r w:rsidRPr="6C961E31">
        <w:t>UI design that will demo what the client will see on each view.</w:t>
      </w:r>
    </w:p>
    <w:p w14:paraId="5FBFD636" w14:textId="30E53223" w:rsidR="0045486F" w:rsidRDefault="00B233F9" w:rsidP="52DF62A0">
      <w:pPr>
        <w:pStyle w:val="ListParagraph"/>
        <w:numPr>
          <w:ilvl w:val="1"/>
          <w:numId w:val="9"/>
        </w:numPr>
      </w:pPr>
      <w:r w:rsidRPr="6C961E31">
        <w:t xml:space="preserve">The wireframe will also include </w:t>
      </w:r>
      <w:r w:rsidR="00C03E9B" w:rsidRPr="6C961E31">
        <w:t xml:space="preserve">illustrations of </w:t>
      </w:r>
      <w:r w:rsidR="00DA10D1" w:rsidRPr="6C961E31">
        <w:t xml:space="preserve">actions. </w:t>
      </w:r>
      <w:r w:rsidR="00905EE5" w:rsidRPr="6C961E31">
        <w:t>E.g.</w:t>
      </w:r>
      <w:r w:rsidR="00DA10D1" w:rsidRPr="6C961E31">
        <w:t xml:space="preserve"> </w:t>
      </w:r>
      <w:r w:rsidR="00E33F38" w:rsidRPr="6C961E31">
        <w:t xml:space="preserve">button clicks, page switches </w:t>
      </w:r>
      <w:r w:rsidR="00905EE5" w:rsidRPr="6C961E31">
        <w:t>etc.</w:t>
      </w:r>
    </w:p>
    <w:p w14:paraId="7D97F9C3" w14:textId="58B5C0B8" w:rsidR="00B02E7B" w:rsidRDefault="003618E7" w:rsidP="00B02E7B">
      <w:pPr>
        <w:pStyle w:val="ListParagraph"/>
        <w:numPr>
          <w:ilvl w:val="0"/>
          <w:numId w:val="10"/>
        </w:numPr>
        <w:rPr>
          <w:lang w:val="en-GB"/>
        </w:rPr>
      </w:pPr>
      <w:r w:rsidRPr="6C961E31">
        <w:rPr>
          <w:lang w:val="en-GB"/>
        </w:rPr>
        <w:t>Set up the database (</w:t>
      </w:r>
      <w:r w:rsidR="000E4F2C">
        <w:rPr>
          <w:lang w:val="en-GB"/>
        </w:rPr>
        <w:t>0.5h</w:t>
      </w:r>
      <w:r w:rsidRPr="6C961E31">
        <w:rPr>
          <w:lang w:val="en-GB"/>
        </w:rPr>
        <w:t>)</w:t>
      </w:r>
      <w:r w:rsidR="00FE2C22" w:rsidRPr="6C961E31">
        <w:rPr>
          <w:lang w:val="en-GB"/>
        </w:rPr>
        <w:t>:</w:t>
      </w:r>
    </w:p>
    <w:p w14:paraId="00E10F1C" w14:textId="381446C6" w:rsidR="00F67FCA" w:rsidRDefault="00F67FCA" w:rsidP="00F67FCA">
      <w:pPr>
        <w:pStyle w:val="ListParagraph"/>
        <w:numPr>
          <w:ilvl w:val="1"/>
          <w:numId w:val="10"/>
        </w:numPr>
        <w:rPr>
          <w:lang w:val="en-GB"/>
        </w:rPr>
      </w:pPr>
      <w:r w:rsidRPr="6C961E31">
        <w:rPr>
          <w:lang w:val="en-GB"/>
        </w:rPr>
        <w:t>This will include</w:t>
      </w:r>
      <w:r w:rsidR="00CD54F4" w:rsidRPr="6C961E31">
        <w:rPr>
          <w:lang w:val="en-GB"/>
        </w:rPr>
        <w:t xml:space="preserve"> creating SQL code to create the database, defining each table, </w:t>
      </w:r>
      <w:r w:rsidR="005824C5" w:rsidRPr="6C961E31">
        <w:rPr>
          <w:lang w:val="en-GB"/>
        </w:rPr>
        <w:t xml:space="preserve">and add a test login user. </w:t>
      </w:r>
      <w:r w:rsidR="00D05BED" w:rsidRPr="6C961E31">
        <w:rPr>
          <w:lang w:val="en-GB"/>
        </w:rPr>
        <w:t>(</w:t>
      </w:r>
      <w:r w:rsidR="00212F91" w:rsidRPr="6C961E31">
        <w:rPr>
          <w:lang w:val="en-GB"/>
        </w:rPr>
        <w:t>T</w:t>
      </w:r>
      <w:r w:rsidR="00D05BED" w:rsidRPr="6C961E31">
        <w:rPr>
          <w:lang w:val="en-GB"/>
        </w:rPr>
        <w:t>his</w:t>
      </w:r>
      <w:r w:rsidR="005824C5" w:rsidRPr="6C961E31">
        <w:rPr>
          <w:lang w:val="en-GB"/>
        </w:rPr>
        <w:t xml:space="preserve"> code will be executed by the server on an initial </w:t>
      </w:r>
      <w:r w:rsidR="00D05BED" w:rsidRPr="6C961E31">
        <w:rPr>
          <w:lang w:val="en-GB"/>
        </w:rPr>
        <w:t>start-up</w:t>
      </w:r>
      <w:r w:rsidR="005824C5" w:rsidRPr="6C961E31">
        <w:rPr>
          <w:lang w:val="en-GB"/>
        </w:rPr>
        <w:t>.</w:t>
      </w:r>
      <w:r w:rsidR="00D05BED" w:rsidRPr="6C961E31">
        <w:rPr>
          <w:lang w:val="en-GB"/>
        </w:rPr>
        <w:t xml:space="preserve"> This is because </w:t>
      </w:r>
      <w:r w:rsidR="006E3F50" w:rsidRPr="6C961E31">
        <w:rPr>
          <w:lang w:val="en-GB"/>
        </w:rPr>
        <w:t xml:space="preserve">the </w:t>
      </w:r>
      <w:r w:rsidR="00CB68C3" w:rsidRPr="6C961E31">
        <w:rPr>
          <w:lang w:val="en-GB"/>
        </w:rPr>
        <w:t>SQL</w:t>
      </w:r>
      <w:r w:rsidR="00C111E3" w:rsidRPr="6C961E31">
        <w:rPr>
          <w:lang w:val="en-GB"/>
        </w:rPr>
        <w:t>ite</w:t>
      </w:r>
      <w:r w:rsidR="006E3F50" w:rsidRPr="6C961E31">
        <w:rPr>
          <w:lang w:val="en-GB"/>
        </w:rPr>
        <w:t xml:space="preserve"> database will need to be </w:t>
      </w:r>
      <w:r w:rsidR="00212F91" w:rsidRPr="6C961E31">
        <w:rPr>
          <w:lang w:val="en-GB"/>
        </w:rPr>
        <w:t>configured</w:t>
      </w:r>
      <w:r w:rsidR="005162B0" w:rsidRPr="6C961E31">
        <w:rPr>
          <w:lang w:val="en-GB"/>
        </w:rPr>
        <w:t xml:space="preserve"> locally every time the server is r</w:t>
      </w:r>
      <w:r w:rsidR="005666B7" w:rsidRPr="6C961E31">
        <w:rPr>
          <w:lang w:val="en-GB"/>
        </w:rPr>
        <w:t>unning</w:t>
      </w:r>
      <w:r w:rsidR="005162B0" w:rsidRPr="6C961E31">
        <w:rPr>
          <w:lang w:val="en-GB"/>
        </w:rPr>
        <w:t xml:space="preserve"> on a new </w:t>
      </w:r>
      <w:r w:rsidR="00C111E3" w:rsidRPr="6C961E31">
        <w:rPr>
          <w:lang w:val="en-GB"/>
        </w:rPr>
        <w:t xml:space="preserve">SQLite </w:t>
      </w:r>
      <w:r w:rsidR="00212F91" w:rsidRPr="6C961E31">
        <w:rPr>
          <w:lang w:val="en-GB"/>
        </w:rPr>
        <w:t>database.</w:t>
      </w:r>
      <w:r w:rsidR="005824C5" w:rsidRPr="6C961E31">
        <w:rPr>
          <w:lang w:val="en-GB"/>
        </w:rPr>
        <w:t>)</w:t>
      </w:r>
    </w:p>
    <w:p w14:paraId="37250B02" w14:textId="16F2F94B" w:rsidR="003B20C2" w:rsidRDefault="003B20C2" w:rsidP="003B20C2">
      <w:pPr>
        <w:pStyle w:val="ListParagraph"/>
        <w:numPr>
          <w:ilvl w:val="0"/>
          <w:numId w:val="10"/>
        </w:numPr>
        <w:rPr>
          <w:lang w:val="en-GB"/>
        </w:rPr>
      </w:pPr>
      <w:r>
        <w:rPr>
          <w:lang w:val="en-GB"/>
        </w:rPr>
        <w:t>Research (3h)</w:t>
      </w:r>
    </w:p>
    <w:p w14:paraId="4BC4A1B3" w14:textId="0A819571" w:rsidR="003B20C2" w:rsidRDefault="003B20C2" w:rsidP="003B20C2">
      <w:pPr>
        <w:pStyle w:val="ListParagraph"/>
        <w:numPr>
          <w:ilvl w:val="1"/>
          <w:numId w:val="10"/>
        </w:numPr>
        <w:rPr>
          <w:lang w:val="en-GB"/>
        </w:rPr>
      </w:pPr>
      <w:r>
        <w:rPr>
          <w:lang w:val="en-GB"/>
        </w:rPr>
        <w:t>How to use sockets in python.</w:t>
      </w:r>
    </w:p>
    <w:p w14:paraId="284EB511" w14:textId="40BDC01D" w:rsidR="003B20C2" w:rsidRPr="003B20C2" w:rsidRDefault="003B20C2" w:rsidP="003B20C2">
      <w:pPr>
        <w:pStyle w:val="ListParagraph"/>
        <w:numPr>
          <w:ilvl w:val="1"/>
          <w:numId w:val="10"/>
        </w:numPr>
        <w:rPr>
          <w:lang w:val="en-GB"/>
        </w:rPr>
      </w:pPr>
      <w:r>
        <w:rPr>
          <w:lang w:val="en-GB"/>
        </w:rPr>
        <w:t>Pickling in python.</w:t>
      </w:r>
    </w:p>
    <w:p w14:paraId="1125FC7E" w14:textId="253B1C6C" w:rsidR="005824C5" w:rsidRDefault="49450839" w:rsidP="49450839">
      <w:pPr>
        <w:pStyle w:val="ListParagraph"/>
        <w:numPr>
          <w:ilvl w:val="0"/>
          <w:numId w:val="10"/>
        </w:numPr>
        <w:rPr>
          <w:lang w:val="en-GB"/>
        </w:rPr>
      </w:pPr>
      <w:r w:rsidRPr="6C961E31">
        <w:rPr>
          <w:lang w:val="en-GB"/>
        </w:rPr>
        <w:t>Set up the server (</w:t>
      </w:r>
      <w:r w:rsidR="003B20C2">
        <w:rPr>
          <w:lang w:val="en-GB"/>
        </w:rPr>
        <w:t>8h</w:t>
      </w:r>
      <w:r w:rsidRPr="6C961E31">
        <w:rPr>
          <w:lang w:val="en-GB"/>
        </w:rPr>
        <w:t>):</w:t>
      </w:r>
    </w:p>
    <w:p w14:paraId="5B0D9DBF" w14:textId="58C9A8DF" w:rsidR="00EF7511" w:rsidRDefault="00D83EE8" w:rsidP="00376FC9">
      <w:pPr>
        <w:pStyle w:val="ListParagraph"/>
        <w:numPr>
          <w:ilvl w:val="1"/>
          <w:numId w:val="10"/>
        </w:numPr>
        <w:rPr>
          <w:lang w:val="en-GB"/>
        </w:rPr>
      </w:pPr>
      <w:r w:rsidRPr="6C961E31">
        <w:rPr>
          <w:lang w:val="en-GB"/>
        </w:rPr>
        <w:t xml:space="preserve">Allow users to </w:t>
      </w:r>
      <w:r w:rsidR="00BD13E4" w:rsidRPr="6C961E31">
        <w:rPr>
          <w:lang w:val="en-GB"/>
        </w:rPr>
        <w:t xml:space="preserve">connect to the server, authenticate and perform the </w:t>
      </w:r>
      <w:r w:rsidR="00EF7511" w:rsidRPr="6C961E31">
        <w:rPr>
          <w:lang w:val="en-GB"/>
        </w:rPr>
        <w:t xml:space="preserve">requirements in the specification. </w:t>
      </w:r>
    </w:p>
    <w:p w14:paraId="772E3BF4" w14:textId="3996C949" w:rsidR="00DA4C16" w:rsidRDefault="00376FC9" w:rsidP="00DA4C16">
      <w:pPr>
        <w:pStyle w:val="ListParagraph"/>
        <w:numPr>
          <w:ilvl w:val="1"/>
          <w:numId w:val="10"/>
        </w:numPr>
        <w:rPr>
          <w:lang w:val="en-GB"/>
        </w:rPr>
      </w:pPr>
      <w:r w:rsidRPr="6C961E31">
        <w:rPr>
          <w:lang w:val="en-GB"/>
        </w:rPr>
        <w:t>I will also have to</w:t>
      </w:r>
      <w:r w:rsidR="000B3446" w:rsidRPr="6C961E31">
        <w:rPr>
          <w:lang w:val="en-GB"/>
        </w:rPr>
        <w:t xml:space="preserve"> continuously perform some </w:t>
      </w:r>
      <w:r w:rsidRPr="6C961E31">
        <w:rPr>
          <w:lang w:val="en-GB"/>
        </w:rPr>
        <w:t>test</w:t>
      </w:r>
      <w:r w:rsidR="000B3446" w:rsidRPr="6C961E31">
        <w:rPr>
          <w:lang w:val="en-GB"/>
        </w:rPr>
        <w:t>s</w:t>
      </w:r>
      <w:r w:rsidRPr="6C961E31">
        <w:rPr>
          <w:lang w:val="en-GB"/>
        </w:rPr>
        <w:t xml:space="preserve"> during </w:t>
      </w:r>
      <w:r w:rsidR="00DA4C16" w:rsidRPr="6C961E31">
        <w:rPr>
          <w:lang w:val="en-GB"/>
        </w:rPr>
        <w:t xml:space="preserve">the </w:t>
      </w:r>
      <w:r w:rsidR="000B3446" w:rsidRPr="6C961E31">
        <w:rPr>
          <w:lang w:val="en-GB"/>
        </w:rPr>
        <w:t>development</w:t>
      </w:r>
      <w:r w:rsidR="00DA4C16" w:rsidRPr="6C961E31">
        <w:rPr>
          <w:lang w:val="en-GB"/>
        </w:rPr>
        <w:t xml:space="preserve"> of each</w:t>
      </w:r>
      <w:r w:rsidR="003B20C2" w:rsidRPr="6C961E31">
        <w:rPr>
          <w:lang w:val="en-GB"/>
        </w:rPr>
        <w:t xml:space="preserve"> </w:t>
      </w:r>
      <w:r w:rsidR="003B20C2">
        <w:rPr>
          <w:lang w:val="en-GB"/>
        </w:rPr>
        <w:t xml:space="preserve">creation of a </w:t>
      </w:r>
      <w:r w:rsidR="003B20C2" w:rsidRPr="6C961E31">
        <w:rPr>
          <w:lang w:val="en-GB"/>
        </w:rPr>
        <w:t>function.</w:t>
      </w:r>
      <w:r w:rsidR="003B20C2">
        <w:rPr>
          <w:lang w:val="en-GB"/>
        </w:rPr>
        <w:t xml:space="preserve"> This may also decrease the time required for testing.</w:t>
      </w:r>
    </w:p>
    <w:p w14:paraId="3B037352" w14:textId="47DAB697" w:rsidR="00C93C59" w:rsidRDefault="00F618EF" w:rsidP="00DA4C16">
      <w:pPr>
        <w:pStyle w:val="ListParagraph"/>
        <w:numPr>
          <w:ilvl w:val="1"/>
          <w:numId w:val="10"/>
        </w:numPr>
        <w:rPr>
          <w:lang w:val="en-GB"/>
        </w:rPr>
      </w:pPr>
      <w:r w:rsidRPr="6C961E31">
        <w:rPr>
          <w:lang w:val="en-GB"/>
        </w:rPr>
        <w:t>Program the session system for players to play a game of tick tack toe</w:t>
      </w:r>
      <w:r w:rsidR="00765735" w:rsidRPr="6C961E31">
        <w:rPr>
          <w:lang w:val="en-GB"/>
        </w:rPr>
        <w:t xml:space="preserve"> </w:t>
      </w:r>
      <w:r w:rsidR="003B20C2">
        <w:rPr>
          <w:lang w:val="en-GB"/>
        </w:rPr>
        <w:t>with the</w:t>
      </w:r>
      <w:r w:rsidR="003B20C2" w:rsidRPr="6C961E31">
        <w:rPr>
          <w:lang w:val="en-GB"/>
        </w:rPr>
        <w:t xml:space="preserve"> </w:t>
      </w:r>
      <w:r w:rsidR="00765735" w:rsidRPr="6C961E31">
        <w:rPr>
          <w:lang w:val="en-GB"/>
        </w:rPr>
        <w:t>end-conditions</w:t>
      </w:r>
      <w:r w:rsidR="00443EF1" w:rsidRPr="6C961E31">
        <w:rPr>
          <w:lang w:val="en-GB"/>
        </w:rPr>
        <w:t>.</w:t>
      </w:r>
    </w:p>
    <w:p w14:paraId="465BA42F" w14:textId="064C9FF1" w:rsidR="00880F4D" w:rsidRDefault="003F69CB" w:rsidP="00DA4C16">
      <w:pPr>
        <w:pStyle w:val="ListParagraph"/>
        <w:numPr>
          <w:ilvl w:val="1"/>
          <w:numId w:val="10"/>
        </w:numPr>
        <w:rPr>
          <w:lang w:val="en-GB"/>
        </w:rPr>
      </w:pPr>
      <w:r w:rsidRPr="6C961E31">
        <w:rPr>
          <w:lang w:val="en-GB"/>
        </w:rPr>
        <w:t xml:space="preserve">For testing, the server should print out all the </w:t>
      </w:r>
      <w:r w:rsidR="004A416E" w:rsidRPr="6C961E31">
        <w:rPr>
          <w:lang w:val="en-GB"/>
        </w:rPr>
        <w:t xml:space="preserve">“Actions” it receives </w:t>
      </w:r>
      <w:r w:rsidR="00E73210" w:rsidRPr="6C961E31">
        <w:rPr>
          <w:lang w:val="en-GB"/>
        </w:rPr>
        <w:t xml:space="preserve">followed by which client </w:t>
      </w:r>
      <w:r w:rsidR="00846F3D" w:rsidRPr="6C961E31">
        <w:rPr>
          <w:lang w:val="en-GB"/>
        </w:rPr>
        <w:t xml:space="preserve">that </w:t>
      </w:r>
      <w:r w:rsidR="002A5B59" w:rsidRPr="6C961E31">
        <w:rPr>
          <w:lang w:val="en-GB"/>
        </w:rPr>
        <w:t>sent it (username).</w:t>
      </w:r>
    </w:p>
    <w:p w14:paraId="3AEA1D7B" w14:textId="32262EC7" w:rsidR="00DA4C16" w:rsidRDefault="49450839" w:rsidP="49450839">
      <w:pPr>
        <w:pStyle w:val="ListParagraph"/>
        <w:numPr>
          <w:ilvl w:val="0"/>
          <w:numId w:val="10"/>
        </w:numPr>
        <w:rPr>
          <w:lang w:val="en-GB"/>
        </w:rPr>
      </w:pPr>
      <w:r w:rsidRPr="6C961E31">
        <w:rPr>
          <w:lang w:val="en-GB"/>
        </w:rPr>
        <w:t>Set up the client (</w:t>
      </w:r>
      <w:r w:rsidR="003B20C2">
        <w:rPr>
          <w:lang w:val="en-GB"/>
        </w:rPr>
        <w:t>8h</w:t>
      </w:r>
      <w:r w:rsidRPr="6C961E31">
        <w:rPr>
          <w:lang w:val="en-GB"/>
        </w:rPr>
        <w:t>):</w:t>
      </w:r>
    </w:p>
    <w:p w14:paraId="3ADC1DAF" w14:textId="00B07EDA" w:rsidR="00BC37A5" w:rsidRDefault="0059714F" w:rsidP="00BC37A5">
      <w:pPr>
        <w:pStyle w:val="ListParagraph"/>
        <w:numPr>
          <w:ilvl w:val="1"/>
          <w:numId w:val="10"/>
        </w:numPr>
        <w:rPr>
          <w:lang w:val="en-GB"/>
        </w:rPr>
      </w:pPr>
      <w:r w:rsidRPr="6C961E31">
        <w:rPr>
          <w:lang w:val="en-GB"/>
        </w:rPr>
        <w:t xml:space="preserve">Create </w:t>
      </w:r>
      <w:r w:rsidR="00905EE5" w:rsidRPr="6C961E31">
        <w:rPr>
          <w:lang w:val="en-GB"/>
        </w:rPr>
        <w:t>the client’s</w:t>
      </w:r>
      <w:r w:rsidRPr="6C961E31">
        <w:rPr>
          <w:lang w:val="en-GB"/>
        </w:rPr>
        <w:t xml:space="preserve"> UI</w:t>
      </w:r>
      <w:r w:rsidR="00443EF1" w:rsidRPr="6C961E31">
        <w:rPr>
          <w:lang w:val="en-GB"/>
        </w:rPr>
        <w:t xml:space="preserve"> from </w:t>
      </w:r>
      <w:r w:rsidR="008C5956" w:rsidRPr="6C961E31">
        <w:rPr>
          <w:lang w:val="en-GB"/>
        </w:rPr>
        <w:t>the wireframe UI design</w:t>
      </w:r>
      <w:r w:rsidRPr="6C961E31">
        <w:rPr>
          <w:lang w:val="en-GB"/>
        </w:rPr>
        <w:t>.</w:t>
      </w:r>
    </w:p>
    <w:p w14:paraId="21679B92" w14:textId="39362EEA" w:rsidR="00F371A1" w:rsidRDefault="00F371A1" w:rsidP="00BC37A5">
      <w:pPr>
        <w:pStyle w:val="ListParagraph"/>
        <w:numPr>
          <w:ilvl w:val="1"/>
          <w:numId w:val="10"/>
        </w:numPr>
        <w:rPr>
          <w:lang w:val="en-GB"/>
        </w:rPr>
      </w:pPr>
      <w:r w:rsidRPr="6C961E31">
        <w:rPr>
          <w:lang w:val="en-GB"/>
        </w:rPr>
        <w:t>Program the required client functions that are specifie</w:t>
      </w:r>
      <w:r w:rsidR="005F7E1D" w:rsidRPr="6C961E31">
        <w:rPr>
          <w:lang w:val="en-GB"/>
        </w:rPr>
        <w:t>d</w:t>
      </w:r>
      <w:r w:rsidR="00905EE5" w:rsidRPr="6C961E31">
        <w:rPr>
          <w:lang w:val="en-GB"/>
        </w:rPr>
        <w:t xml:space="preserve"> in the UML </w:t>
      </w:r>
      <w:r w:rsidR="00BF61F1" w:rsidRPr="6C961E31">
        <w:rPr>
          <w:lang w:val="en-GB"/>
        </w:rPr>
        <w:t>Use case</w:t>
      </w:r>
      <w:r w:rsidR="00510508" w:rsidRPr="6C961E31">
        <w:rPr>
          <w:lang w:val="en-GB"/>
        </w:rPr>
        <w:t xml:space="preserve"> diagram</w:t>
      </w:r>
      <w:r w:rsidR="005F7E1D" w:rsidRPr="6C961E31">
        <w:rPr>
          <w:lang w:val="en-GB"/>
        </w:rPr>
        <w:t>.</w:t>
      </w:r>
    </w:p>
    <w:p w14:paraId="4A905911" w14:textId="4444B753" w:rsidR="005B5EF2" w:rsidRDefault="005F7E1D" w:rsidP="005B5EF2">
      <w:pPr>
        <w:pStyle w:val="ListParagraph"/>
        <w:numPr>
          <w:ilvl w:val="1"/>
          <w:numId w:val="10"/>
        </w:numPr>
        <w:rPr>
          <w:lang w:val="en-GB"/>
        </w:rPr>
      </w:pPr>
      <w:r w:rsidRPr="6C961E31">
        <w:rPr>
          <w:lang w:val="en-GB"/>
        </w:rPr>
        <w:t>Continuously perform tests during the development</w:t>
      </w:r>
      <w:r w:rsidR="00DF31FD" w:rsidRPr="6C961E31">
        <w:rPr>
          <w:lang w:val="en-GB"/>
        </w:rPr>
        <w:t xml:space="preserve"> of the </w:t>
      </w:r>
      <w:r w:rsidR="00855129" w:rsidRPr="6C961E31">
        <w:rPr>
          <w:lang w:val="en-GB"/>
        </w:rPr>
        <w:t>client’s</w:t>
      </w:r>
      <w:r w:rsidR="00DF31FD" w:rsidRPr="6C961E31">
        <w:rPr>
          <w:lang w:val="en-GB"/>
        </w:rPr>
        <w:t xml:space="preserve"> function</w:t>
      </w:r>
      <w:r w:rsidR="00E11765" w:rsidRPr="6C961E31">
        <w:rPr>
          <w:lang w:val="en-GB"/>
        </w:rPr>
        <w:t>s</w:t>
      </w:r>
      <w:r w:rsidR="00DF31FD" w:rsidRPr="6C961E31">
        <w:rPr>
          <w:lang w:val="en-GB"/>
        </w:rPr>
        <w:t xml:space="preserve">. I might also need to go back to the server program and </w:t>
      </w:r>
      <w:r w:rsidR="00855129" w:rsidRPr="6C961E31">
        <w:rPr>
          <w:lang w:val="en-GB"/>
        </w:rPr>
        <w:t>refined some functions that cause issues or need to be reprogramed.</w:t>
      </w:r>
    </w:p>
    <w:p w14:paraId="3EDA5CAC" w14:textId="4CECCF14" w:rsidR="005B5EF2" w:rsidRDefault="005B5EF2" w:rsidP="005B5EF2">
      <w:pPr>
        <w:pStyle w:val="ListParagraph"/>
        <w:numPr>
          <w:ilvl w:val="0"/>
          <w:numId w:val="10"/>
        </w:numPr>
        <w:rPr>
          <w:lang w:val="en-GB"/>
        </w:rPr>
      </w:pPr>
      <w:r w:rsidRPr="6C961E31">
        <w:rPr>
          <w:lang w:val="en-GB"/>
        </w:rPr>
        <w:t>Test (</w:t>
      </w:r>
      <w:r w:rsidR="003B20C2">
        <w:rPr>
          <w:lang w:val="en-GB"/>
        </w:rPr>
        <w:t>3h</w:t>
      </w:r>
      <w:r w:rsidRPr="6C961E31">
        <w:rPr>
          <w:lang w:val="en-GB"/>
        </w:rPr>
        <w:t>):</w:t>
      </w:r>
    </w:p>
    <w:p w14:paraId="0BBC78B9" w14:textId="4924B5A4" w:rsidR="000F05B2" w:rsidRDefault="00932FEF" w:rsidP="000F05B2">
      <w:pPr>
        <w:pStyle w:val="ListParagraph"/>
        <w:numPr>
          <w:ilvl w:val="1"/>
          <w:numId w:val="10"/>
        </w:numPr>
        <w:rPr>
          <w:lang w:val="en-GB"/>
        </w:rPr>
      </w:pPr>
      <w:r w:rsidRPr="6C961E31">
        <w:rPr>
          <w:lang w:val="en-GB"/>
        </w:rPr>
        <w:t xml:space="preserve">I will need to test the whole application </w:t>
      </w:r>
      <w:r w:rsidR="00E068E8" w:rsidRPr="6C961E31">
        <w:rPr>
          <w:lang w:val="en-GB"/>
        </w:rPr>
        <w:t>and</w:t>
      </w:r>
      <w:r w:rsidR="007F318B" w:rsidRPr="6C961E31">
        <w:rPr>
          <w:lang w:val="en-GB"/>
        </w:rPr>
        <w:t xml:space="preserve"> document the results of the test.</w:t>
      </w:r>
      <w:r w:rsidR="00FB34DC" w:rsidRPr="6C961E31">
        <w:rPr>
          <w:lang w:val="en-GB"/>
        </w:rPr>
        <w:t xml:space="preserve"> This will make sure that the program is in scope</w:t>
      </w:r>
      <w:r w:rsidR="00217461" w:rsidRPr="6C961E31">
        <w:rPr>
          <w:lang w:val="en-GB"/>
        </w:rPr>
        <w:t xml:space="preserve">/ </w:t>
      </w:r>
      <w:r w:rsidR="000355CC" w:rsidRPr="6C961E31">
        <w:rPr>
          <w:lang w:val="en-GB"/>
        </w:rPr>
        <w:t xml:space="preserve">performs correctly to boundaries and </w:t>
      </w:r>
      <w:r w:rsidR="00217461" w:rsidRPr="6C961E31">
        <w:rPr>
          <w:lang w:val="en-GB"/>
        </w:rPr>
        <w:t>covers the constraints of</w:t>
      </w:r>
      <w:r w:rsidR="008E018F" w:rsidRPr="6C961E31">
        <w:rPr>
          <w:lang w:val="en-GB"/>
        </w:rPr>
        <w:t xml:space="preserve"> the specification.</w:t>
      </w:r>
    </w:p>
    <w:p w14:paraId="20592846" w14:textId="47DB2A24" w:rsidR="005F6E03" w:rsidRDefault="00D7013F" w:rsidP="000F05B2">
      <w:pPr>
        <w:pStyle w:val="ListParagraph"/>
        <w:numPr>
          <w:ilvl w:val="1"/>
          <w:numId w:val="10"/>
        </w:numPr>
        <w:rPr>
          <w:lang w:val="en-GB"/>
        </w:rPr>
      </w:pPr>
      <w:r w:rsidRPr="6C961E31">
        <w:rPr>
          <w:lang w:val="en-GB"/>
        </w:rPr>
        <w:lastRenderedPageBreak/>
        <w:t>During this stage</w:t>
      </w:r>
      <w:r w:rsidR="005666B7" w:rsidRPr="6C961E31">
        <w:rPr>
          <w:lang w:val="en-GB"/>
        </w:rPr>
        <w:t>,</w:t>
      </w:r>
      <w:r w:rsidRPr="6C961E31">
        <w:rPr>
          <w:lang w:val="en-GB"/>
        </w:rPr>
        <w:t xml:space="preserve"> I will also make the program handle errors. Noting them down as I </w:t>
      </w:r>
      <w:r w:rsidR="00F467B4" w:rsidRPr="6C961E31">
        <w:rPr>
          <w:lang w:val="en-GB"/>
        </w:rPr>
        <w:t>do.</w:t>
      </w:r>
    </w:p>
    <w:p w14:paraId="0DF5F990" w14:textId="48C8DEAC" w:rsidR="000F05B2" w:rsidRDefault="000F05B2" w:rsidP="000F05B2">
      <w:pPr>
        <w:pStyle w:val="ListParagraph"/>
        <w:numPr>
          <w:ilvl w:val="0"/>
          <w:numId w:val="10"/>
        </w:numPr>
        <w:rPr>
          <w:lang w:val="en-GB"/>
        </w:rPr>
      </w:pPr>
      <w:r w:rsidRPr="6C961E31">
        <w:rPr>
          <w:lang w:val="en-GB"/>
        </w:rPr>
        <w:t>Evaluate the program</w:t>
      </w:r>
      <w:r w:rsidR="00A27B68" w:rsidRPr="6C961E31">
        <w:rPr>
          <w:lang w:val="en-GB"/>
        </w:rPr>
        <w:t>.</w:t>
      </w:r>
      <w:r w:rsidR="00C1492D" w:rsidRPr="6C961E31">
        <w:rPr>
          <w:lang w:val="en-GB"/>
        </w:rPr>
        <w:t xml:space="preserve"> Refine</w:t>
      </w:r>
      <w:r w:rsidR="00985C61" w:rsidRPr="6C961E31">
        <w:rPr>
          <w:lang w:val="en-GB"/>
        </w:rPr>
        <w:t xml:space="preserve"> the program to meet any missing </w:t>
      </w:r>
      <w:r w:rsidR="00A27B68" w:rsidRPr="6C961E31">
        <w:rPr>
          <w:lang w:val="en-GB"/>
        </w:rPr>
        <w:t>specification</w:t>
      </w:r>
      <w:r w:rsidR="00541942" w:rsidRPr="6C961E31">
        <w:rPr>
          <w:lang w:val="en-GB"/>
        </w:rPr>
        <w:t xml:space="preserve"> / make the program maintainable and outputs </w:t>
      </w:r>
      <w:r w:rsidR="00903B01" w:rsidRPr="6C961E31">
        <w:rPr>
          <w:lang w:val="en-GB"/>
        </w:rPr>
        <w:t>useful</w:t>
      </w:r>
      <w:r w:rsidR="00541942" w:rsidRPr="6C961E31">
        <w:rPr>
          <w:lang w:val="en-GB"/>
        </w:rPr>
        <w:t xml:space="preserve"> errors</w:t>
      </w:r>
      <w:r w:rsidR="00A27B68" w:rsidRPr="6C961E31">
        <w:rPr>
          <w:lang w:val="en-GB"/>
        </w:rPr>
        <w:t>.</w:t>
      </w:r>
      <w:r w:rsidR="00C1492D" w:rsidRPr="6C961E31">
        <w:rPr>
          <w:lang w:val="en-GB"/>
        </w:rPr>
        <w:t xml:space="preserve"> </w:t>
      </w:r>
      <w:r w:rsidR="00FC745C" w:rsidRPr="6C961E31">
        <w:rPr>
          <w:lang w:val="en-GB"/>
        </w:rPr>
        <w:t xml:space="preserve"> </w:t>
      </w:r>
      <w:r w:rsidR="00FC745C">
        <w:rPr>
          <w:lang w:val="en-GB"/>
        </w:rPr>
        <w:t>(</w:t>
      </w:r>
      <w:r w:rsidR="003B20C2">
        <w:rPr>
          <w:lang w:val="en-GB"/>
        </w:rPr>
        <w:t>3h</w:t>
      </w:r>
      <w:r w:rsidR="00FC745C">
        <w:rPr>
          <w:lang w:val="en-GB"/>
        </w:rPr>
        <w:t>)</w:t>
      </w:r>
    </w:p>
    <w:p w14:paraId="5D133DDB" w14:textId="2775183C" w:rsidR="003B20C2" w:rsidRPr="003B20C2" w:rsidRDefault="003B20C2" w:rsidP="003B20C2">
      <w:pPr>
        <w:ind w:left="360"/>
        <w:rPr>
          <w:lang w:val="en-GB"/>
        </w:rPr>
      </w:pPr>
      <w:r>
        <w:rPr>
          <w:lang w:val="en-GB"/>
        </w:rPr>
        <w:t xml:space="preserve">The </w:t>
      </w:r>
      <w:r w:rsidR="008F2E59">
        <w:rPr>
          <w:lang w:val="en-GB"/>
        </w:rPr>
        <w:t xml:space="preserve">estimate </w:t>
      </w:r>
      <w:r>
        <w:rPr>
          <w:lang w:val="en-GB"/>
        </w:rPr>
        <w:t xml:space="preserve">total </w:t>
      </w:r>
      <w:r w:rsidR="00454640">
        <w:rPr>
          <w:lang w:val="en-GB"/>
        </w:rPr>
        <w:t xml:space="preserve">time </w:t>
      </w:r>
      <w:r w:rsidR="00B16009">
        <w:rPr>
          <w:lang w:val="en-GB"/>
        </w:rPr>
        <w:t xml:space="preserve">to </w:t>
      </w:r>
      <w:r w:rsidR="00F72ABE">
        <w:rPr>
          <w:lang w:val="en-GB"/>
        </w:rPr>
        <w:t xml:space="preserve">finish </w:t>
      </w:r>
      <w:r>
        <w:rPr>
          <w:lang w:val="en-GB"/>
        </w:rPr>
        <w:t xml:space="preserve">this application </w:t>
      </w:r>
      <w:r w:rsidR="00604AB7">
        <w:rPr>
          <w:lang w:val="en-GB"/>
        </w:rPr>
        <w:t>is 31.5</w:t>
      </w:r>
      <w:r>
        <w:rPr>
          <w:lang w:val="en-GB"/>
        </w:rPr>
        <w:t xml:space="preserve"> hours.</w:t>
      </w:r>
      <w:r w:rsidR="00D151FD">
        <w:rPr>
          <w:lang w:val="en-GB"/>
        </w:rPr>
        <w:t xml:space="preserve"> However, this may vary because I will be working o</w:t>
      </w:r>
      <w:r w:rsidR="00D42824">
        <w:rPr>
          <w:lang w:val="en-GB"/>
        </w:rPr>
        <w:t>n</w:t>
      </w:r>
      <w:r w:rsidR="00D151FD">
        <w:rPr>
          <w:lang w:val="en-GB"/>
        </w:rPr>
        <w:t xml:space="preserve"> more than one section at the same time. For example</w:t>
      </w:r>
      <w:r w:rsidR="05A6531D" w:rsidRPr="05A6531D">
        <w:rPr>
          <w:lang w:val="en-GB"/>
        </w:rPr>
        <w:t>,</w:t>
      </w:r>
      <w:r w:rsidR="00D151FD">
        <w:rPr>
          <w:lang w:val="en-GB"/>
        </w:rPr>
        <w:t xml:space="preserve"> when programming the server</w:t>
      </w:r>
      <w:r w:rsidR="05A6531D" w:rsidRPr="05A6531D">
        <w:rPr>
          <w:lang w:val="en-GB"/>
        </w:rPr>
        <w:t>,</w:t>
      </w:r>
      <w:r w:rsidR="00D151FD">
        <w:rPr>
          <w:lang w:val="en-GB"/>
        </w:rPr>
        <w:t xml:space="preserve"> I will be programming the client </w:t>
      </w:r>
      <w:r w:rsidR="05A6531D" w:rsidRPr="05A6531D">
        <w:rPr>
          <w:lang w:val="en-GB"/>
        </w:rPr>
        <w:t>as well</w:t>
      </w:r>
      <w:r w:rsidR="00D151FD">
        <w:rPr>
          <w:lang w:val="en-GB"/>
        </w:rPr>
        <w:t xml:space="preserve"> because I will need to test my solutions.</w:t>
      </w:r>
      <w:r w:rsidR="008D5342">
        <w:rPr>
          <w:lang w:val="en-GB"/>
        </w:rPr>
        <w:t xml:space="preserve"> </w:t>
      </w:r>
    </w:p>
    <w:p w14:paraId="4B81C3C9" w14:textId="5AEA643D" w:rsidR="00282C81" w:rsidRDefault="6F65E5B0" w:rsidP="00465B33">
      <w:pPr>
        <w:pStyle w:val="Heading2"/>
        <w:rPr>
          <w:lang w:val="en-GB"/>
        </w:rPr>
      </w:pPr>
      <w:bookmarkStart w:id="11" w:name="_Toc35719715"/>
      <w:r w:rsidRPr="6C961E31">
        <w:rPr>
          <w:lang w:val="en-GB"/>
        </w:rPr>
        <w:t>UML Diagram</w:t>
      </w:r>
      <w:bookmarkEnd w:id="11"/>
    </w:p>
    <w:p w14:paraId="6C5472DE" w14:textId="4F72E097" w:rsidR="00465B33" w:rsidRDefault="007B0E57" w:rsidP="00465B33">
      <w:pPr>
        <w:rPr>
          <w:lang w:val="en-GB"/>
        </w:rPr>
      </w:pPr>
      <w:r>
        <w:rPr>
          <w:noProof/>
        </w:rPr>
        <w:drawing>
          <wp:inline distT="0" distB="0" distL="0" distR="0" wp14:anchorId="542C9762" wp14:editId="6895F04F">
            <wp:extent cx="6267613" cy="2756272"/>
            <wp:effectExtent l="0" t="0" r="0" b="6350"/>
            <wp:docPr id="953374854" name="Picture 3" descr="UML use cases section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6267613" cy="2756272"/>
                    </a:xfrm>
                    <a:prstGeom prst="rect">
                      <a:avLst/>
                    </a:prstGeom>
                  </pic:spPr>
                </pic:pic>
              </a:graphicData>
            </a:graphic>
          </wp:inline>
        </w:drawing>
      </w:r>
    </w:p>
    <w:p w14:paraId="051EDF7E" w14:textId="15E55678" w:rsidR="00C22B8F" w:rsidRDefault="00C22B8F" w:rsidP="00465B33">
      <w:pPr>
        <w:rPr>
          <w:lang w:val="en-GB"/>
        </w:rPr>
      </w:pPr>
      <w:r>
        <w:rPr>
          <w:noProof/>
          <w:lang w:val="en-GB"/>
        </w:rPr>
        <w:drawing>
          <wp:inline distT="0" distB="0" distL="0" distR="0" wp14:anchorId="3413DDE2" wp14:editId="008F89CE">
            <wp:extent cx="6201896" cy="2197156"/>
            <wp:effectExtent l="0" t="0" r="8890" b="0"/>
            <wp:docPr id="4" name="Picture 4" descr="UML use cases sectio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B0E712.tmp"/>
                    <pic:cNvPicPr/>
                  </pic:nvPicPr>
                  <pic:blipFill rotWithShape="1">
                    <a:blip r:embed="rId12">
                      <a:extLst>
                        <a:ext uri="{28A0092B-C50C-407E-A947-70E740481C1C}">
                          <a14:useLocalDpi xmlns:a14="http://schemas.microsoft.com/office/drawing/2010/main" val="0"/>
                        </a:ext>
                      </a:extLst>
                    </a:blip>
                    <a:srcRect l="847"/>
                    <a:stretch/>
                  </pic:blipFill>
                  <pic:spPr bwMode="auto">
                    <a:xfrm>
                      <a:off x="0" y="0"/>
                      <a:ext cx="6260988" cy="2218090"/>
                    </a:xfrm>
                    <a:prstGeom prst="rect">
                      <a:avLst/>
                    </a:prstGeom>
                    <a:ln>
                      <a:noFill/>
                    </a:ln>
                    <a:extLst>
                      <a:ext uri="{53640926-AAD7-44D8-BBD7-CCE9431645EC}">
                        <a14:shadowObscured xmlns:a14="http://schemas.microsoft.com/office/drawing/2010/main"/>
                      </a:ext>
                    </a:extLst>
                  </pic:spPr>
                </pic:pic>
              </a:graphicData>
            </a:graphic>
          </wp:inline>
        </w:drawing>
      </w:r>
    </w:p>
    <w:p w14:paraId="255EB2BE" w14:textId="7C88F054" w:rsidR="00903B01" w:rsidRDefault="00C22B8F" w:rsidP="1F6C8C22">
      <w:pPr>
        <w:rPr>
          <w:lang w:val="en-GB"/>
        </w:rPr>
      </w:pPr>
      <w:r>
        <w:rPr>
          <w:noProof/>
        </w:rPr>
        <w:lastRenderedPageBreak/>
        <w:drawing>
          <wp:inline distT="0" distB="0" distL="0" distR="0" wp14:anchorId="279B4EB2" wp14:editId="6B5C9812">
            <wp:extent cx="6293436" cy="2211394"/>
            <wp:effectExtent l="0" t="0" r="0" b="0"/>
            <wp:docPr id="798625915" name="Picture 5" descr="UML use cases section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293436" cy="2211394"/>
                    </a:xfrm>
                    <a:prstGeom prst="rect">
                      <a:avLst/>
                    </a:prstGeom>
                  </pic:spPr>
                </pic:pic>
              </a:graphicData>
            </a:graphic>
          </wp:inline>
        </w:drawing>
      </w:r>
    </w:p>
    <w:p w14:paraId="02D4DA4F" w14:textId="77777777" w:rsidR="00B90584" w:rsidRDefault="41AB383C" w:rsidP="008234B1">
      <w:pPr>
        <w:pStyle w:val="Heading2"/>
        <w:rPr>
          <w:lang w:val="en-GB"/>
        </w:rPr>
      </w:pPr>
      <w:bookmarkStart w:id="12" w:name="_Toc35719716"/>
      <w:r w:rsidRPr="00B90584">
        <w:rPr>
          <w:rStyle w:val="Heading2Char"/>
        </w:rPr>
        <w:t>Gantt Chart</w:t>
      </w:r>
      <w:bookmarkEnd w:id="12"/>
    </w:p>
    <w:p w14:paraId="7861C1BA" w14:textId="37ACFF8F" w:rsidR="001D6410" w:rsidRDefault="41AB383C" w:rsidP="00B548B9">
      <w:pPr>
        <w:rPr>
          <w:lang w:val="en-GB"/>
        </w:rPr>
      </w:pPr>
      <w:r>
        <w:rPr>
          <w:noProof/>
        </w:rPr>
        <w:drawing>
          <wp:inline distT="0" distB="0" distL="0" distR="0" wp14:anchorId="74BB9D33" wp14:editId="1A23B00F">
            <wp:extent cx="5943600" cy="1852295"/>
            <wp:effectExtent l="0" t="0" r="0" b="0"/>
            <wp:docPr id="1637242924" name="Picture 3" descr="Grantt Chart sec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852295"/>
                    </a:xfrm>
                    <a:prstGeom prst="rect">
                      <a:avLst/>
                    </a:prstGeom>
                  </pic:spPr>
                </pic:pic>
              </a:graphicData>
            </a:graphic>
          </wp:inline>
        </w:drawing>
      </w:r>
    </w:p>
    <w:p w14:paraId="2F3A4CFE" w14:textId="54906A59" w:rsidR="00C321CC" w:rsidRDefault="00C321CC" w:rsidP="00C321CC">
      <w:pPr>
        <w:rPr>
          <w:lang w:val="en-GB"/>
        </w:rPr>
      </w:pPr>
      <w:r>
        <w:rPr>
          <w:noProof/>
        </w:rPr>
        <w:drawing>
          <wp:inline distT="0" distB="0" distL="0" distR="0" wp14:anchorId="3562932E" wp14:editId="150950A2">
            <wp:extent cx="5943600" cy="1402715"/>
            <wp:effectExtent l="0" t="0" r="0" b="6985"/>
            <wp:docPr id="1506837693" name="Picture 4" descr="Grantt Chart sec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402715"/>
                    </a:xfrm>
                    <a:prstGeom prst="rect">
                      <a:avLst/>
                    </a:prstGeom>
                  </pic:spPr>
                </pic:pic>
              </a:graphicData>
            </a:graphic>
          </wp:inline>
        </w:drawing>
      </w:r>
    </w:p>
    <w:p w14:paraId="434CA8A8" w14:textId="379E7796" w:rsidR="00244DF7" w:rsidRPr="00C321CC" w:rsidRDefault="00244DF7" w:rsidP="00C321CC">
      <w:pPr>
        <w:rPr>
          <w:lang w:val="en-GB"/>
        </w:rPr>
      </w:pPr>
      <w:r>
        <w:rPr>
          <w:noProof/>
        </w:rPr>
        <w:drawing>
          <wp:inline distT="0" distB="0" distL="0" distR="0" wp14:anchorId="555E843E" wp14:editId="28354084">
            <wp:extent cx="5943600" cy="1647190"/>
            <wp:effectExtent l="0" t="0" r="0" b="0"/>
            <wp:docPr id="2014722301" name="Picture 5" descr="Grantt Chart sectio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943600" cy="1647190"/>
                    </a:xfrm>
                    <a:prstGeom prst="rect">
                      <a:avLst/>
                    </a:prstGeom>
                  </pic:spPr>
                </pic:pic>
              </a:graphicData>
            </a:graphic>
          </wp:inline>
        </w:drawing>
      </w:r>
    </w:p>
    <w:p w14:paraId="37C7F63F" w14:textId="7D85D381" w:rsidR="00875738" w:rsidRDefault="17BFB7FF" w:rsidP="00DE5BFD">
      <w:pPr>
        <w:pStyle w:val="Heading1"/>
        <w:rPr>
          <w:lang w:val="en-GB"/>
        </w:rPr>
      </w:pPr>
      <w:bookmarkStart w:id="13" w:name="_Toc35719717"/>
      <w:r w:rsidRPr="6C961E31">
        <w:rPr>
          <w:lang w:val="en-GB"/>
        </w:rPr>
        <w:lastRenderedPageBreak/>
        <w:t>Design</w:t>
      </w:r>
      <w:bookmarkEnd w:id="13"/>
    </w:p>
    <w:p w14:paraId="6CC4C236" w14:textId="3D0FA587" w:rsidR="00937328" w:rsidRPr="00937328" w:rsidRDefault="00937328" w:rsidP="00937328">
      <w:pPr>
        <w:rPr>
          <w:lang w:val="en-GB"/>
        </w:rPr>
      </w:pPr>
      <w:r>
        <w:rPr>
          <w:lang w:val="en-GB"/>
        </w:rPr>
        <w:t>In th</w:t>
      </w:r>
      <w:r w:rsidR="00645052">
        <w:rPr>
          <w:lang w:val="en-GB"/>
        </w:rPr>
        <w:t>is section</w:t>
      </w:r>
      <w:r w:rsidR="00AE75EF">
        <w:rPr>
          <w:lang w:val="en-GB"/>
        </w:rPr>
        <w:t>,</w:t>
      </w:r>
      <w:r w:rsidR="00645052">
        <w:rPr>
          <w:lang w:val="en-GB"/>
        </w:rPr>
        <w:t xml:space="preserve"> I will be </w:t>
      </w:r>
      <w:r w:rsidR="00AE75EF">
        <w:rPr>
          <w:lang w:val="en-GB"/>
        </w:rPr>
        <w:t>creating</w:t>
      </w:r>
      <w:r w:rsidR="00816F3F">
        <w:rPr>
          <w:lang w:val="en-GB"/>
        </w:rPr>
        <w:t xml:space="preserve"> </w:t>
      </w:r>
      <w:r w:rsidR="00AE75EF">
        <w:rPr>
          <w:lang w:val="en-GB"/>
        </w:rPr>
        <w:t>a</w:t>
      </w:r>
      <w:r w:rsidR="005F106B">
        <w:rPr>
          <w:lang w:val="en-GB"/>
        </w:rPr>
        <w:t xml:space="preserve"> plan of what I will be programming</w:t>
      </w:r>
      <w:r w:rsidR="00D7405D">
        <w:rPr>
          <w:lang w:val="en-GB"/>
        </w:rPr>
        <w:t xml:space="preserve"> like wireframes</w:t>
      </w:r>
      <w:r w:rsidR="009153C4">
        <w:rPr>
          <w:lang w:val="en-GB"/>
        </w:rPr>
        <w:t>,</w:t>
      </w:r>
      <w:r w:rsidR="00D7405D">
        <w:rPr>
          <w:lang w:val="en-GB"/>
        </w:rPr>
        <w:t xml:space="preserve"> data structures</w:t>
      </w:r>
      <w:r w:rsidR="00001636">
        <w:rPr>
          <w:lang w:val="en-GB"/>
        </w:rPr>
        <w:t xml:space="preserve"> and</w:t>
      </w:r>
      <w:r w:rsidR="00B47CE6">
        <w:rPr>
          <w:lang w:val="en-GB"/>
        </w:rPr>
        <w:t xml:space="preserve"> </w:t>
      </w:r>
      <w:r w:rsidR="00532787">
        <w:rPr>
          <w:lang w:val="en-GB"/>
        </w:rPr>
        <w:t xml:space="preserve">some </w:t>
      </w:r>
      <w:r w:rsidR="00D60EAF">
        <w:rPr>
          <w:lang w:val="en-GB"/>
        </w:rPr>
        <w:t>concepts like actions</w:t>
      </w:r>
      <w:r w:rsidR="005C241E">
        <w:rPr>
          <w:lang w:val="en-GB"/>
        </w:rPr>
        <w:t xml:space="preserve"> and sockets</w:t>
      </w:r>
      <w:r w:rsidR="0030291E">
        <w:rPr>
          <w:lang w:val="en-GB"/>
        </w:rPr>
        <w:t>.</w:t>
      </w:r>
      <w:r w:rsidR="00D60EAF">
        <w:rPr>
          <w:lang w:val="en-GB"/>
        </w:rPr>
        <w:t xml:space="preserve"> </w:t>
      </w:r>
    </w:p>
    <w:p w14:paraId="7EF55E2D" w14:textId="2D0F6403" w:rsidR="00437FA9" w:rsidRDefault="00AC785F" w:rsidP="00324B15">
      <w:pPr>
        <w:pStyle w:val="Heading2"/>
        <w:rPr>
          <w:lang w:val="en-GB"/>
        </w:rPr>
      </w:pPr>
      <w:bookmarkStart w:id="14" w:name="_Toc35719718"/>
      <w:r w:rsidRPr="6C961E31">
        <w:rPr>
          <w:lang w:val="en-GB"/>
        </w:rPr>
        <w:t>Database design</w:t>
      </w:r>
      <w:bookmarkEnd w:id="14"/>
      <w:r w:rsidRPr="6C961E31">
        <w:rPr>
          <w:lang w:val="en-GB"/>
        </w:rPr>
        <w:t xml:space="preserve"> </w:t>
      </w:r>
    </w:p>
    <w:p w14:paraId="599B610D" w14:textId="6EB2A5DD" w:rsidR="41AB383C" w:rsidRDefault="41AB383C" w:rsidP="41AB383C">
      <w:pPr>
        <w:rPr>
          <w:lang w:val="en-GB"/>
        </w:rPr>
      </w:pPr>
      <w:r w:rsidRPr="6C961E31">
        <w:rPr>
          <w:lang w:val="en-GB"/>
        </w:rPr>
        <w:t>The database will be SQLite, which is easy to start-up (it’s just a file) and requires SQL commands to interact with it.  All SQL queries will be executed on the server socket, which add</w:t>
      </w:r>
      <w:r w:rsidR="00BF61F1" w:rsidRPr="6C961E31">
        <w:rPr>
          <w:lang w:val="en-GB"/>
        </w:rPr>
        <w:t>s</w:t>
      </w:r>
      <w:r w:rsidRPr="6C961E31">
        <w:rPr>
          <w:lang w:val="en-GB"/>
        </w:rPr>
        <w:t xml:space="preserve"> a layer of security.</w:t>
      </w:r>
    </w:p>
    <w:p w14:paraId="289FDFB6" w14:textId="13F273D2" w:rsidR="00522434" w:rsidRDefault="00522434" w:rsidP="008C7144">
      <w:pPr>
        <w:pStyle w:val="Heading3"/>
        <w:rPr>
          <w:lang w:val="en-GB"/>
        </w:rPr>
      </w:pPr>
      <w:bookmarkStart w:id="15" w:name="_Toc35719719"/>
      <w:r w:rsidRPr="6C961E31">
        <w:rPr>
          <w:lang w:val="en-GB"/>
        </w:rPr>
        <w:t xml:space="preserve">SQL: </w:t>
      </w:r>
      <w:r w:rsidR="00E53AE3" w:rsidRPr="6C961E31">
        <w:rPr>
          <w:lang w:val="en-GB"/>
        </w:rPr>
        <w:t>Initialize</w:t>
      </w:r>
      <w:r w:rsidRPr="6C961E31">
        <w:rPr>
          <w:lang w:val="en-GB"/>
        </w:rPr>
        <w:t xml:space="preserve"> the data</w:t>
      </w:r>
      <w:r w:rsidR="000E02C4" w:rsidRPr="6C961E31">
        <w:rPr>
          <w:lang w:val="en-GB"/>
        </w:rPr>
        <w:t xml:space="preserve">base table and </w:t>
      </w:r>
      <w:r w:rsidR="00E53AE3" w:rsidRPr="6C961E31">
        <w:rPr>
          <w:lang w:val="en-GB"/>
        </w:rPr>
        <w:t>fields</w:t>
      </w:r>
      <w:bookmarkEnd w:id="15"/>
      <w:r w:rsidR="00E53AE3" w:rsidRPr="6C961E31">
        <w:rPr>
          <w:lang w:val="en-GB"/>
        </w:rPr>
        <w:t xml:space="preserve"> </w:t>
      </w:r>
    </w:p>
    <w:p w14:paraId="0FAFF175" w14:textId="607B863C" w:rsidR="00110EF8" w:rsidRPr="00110EF8" w:rsidRDefault="00110EF8" w:rsidP="00110EF8">
      <w:pPr>
        <w:rPr>
          <w:lang w:val="en-GB"/>
        </w:rPr>
      </w:pPr>
      <w:r w:rsidRPr="6C961E31">
        <w:rPr>
          <w:lang w:val="en-GB"/>
        </w:rPr>
        <w:t xml:space="preserve">When starting </w:t>
      </w:r>
      <w:r w:rsidR="00C26CA7" w:rsidRPr="6C961E31">
        <w:rPr>
          <w:lang w:val="en-GB"/>
        </w:rPr>
        <w:t xml:space="preserve">the </w:t>
      </w:r>
      <w:r w:rsidRPr="6C961E31">
        <w:rPr>
          <w:lang w:val="en-GB"/>
        </w:rPr>
        <w:t>server for the first</w:t>
      </w:r>
      <w:r w:rsidR="00C26CA7" w:rsidRPr="6C961E31">
        <w:rPr>
          <w:lang w:val="en-GB"/>
        </w:rPr>
        <w:t xml:space="preserve"> </w:t>
      </w:r>
      <w:r w:rsidR="00DA6B63" w:rsidRPr="6C961E31">
        <w:rPr>
          <w:lang w:val="en-GB"/>
        </w:rPr>
        <w:t>time,</w:t>
      </w:r>
      <w:r w:rsidRPr="6C961E31">
        <w:rPr>
          <w:lang w:val="en-GB"/>
        </w:rPr>
        <w:t xml:space="preserve"> I will need to Initialize the database.</w:t>
      </w:r>
    </w:p>
    <w:p w14:paraId="5BD055A6" w14:textId="77777777" w:rsidR="0007626B" w:rsidRPr="0007626B" w:rsidRDefault="0007626B" w:rsidP="0007626B">
      <w:pPr>
        <w:rPr>
          <w:lang w:val="en-GB"/>
        </w:rPr>
      </w:pPr>
      <w:r w:rsidRPr="6C961E31">
        <w:rPr>
          <w:lang w:val="en-GB"/>
        </w:rPr>
        <w:t>CREATE TABLE IF NOT EXISTS users (</w:t>
      </w:r>
    </w:p>
    <w:p w14:paraId="62729A05" w14:textId="3BFD8626" w:rsidR="0007626B" w:rsidRPr="0007626B" w:rsidRDefault="4EE4A2D0" w:rsidP="0007626B">
      <w:pPr>
        <w:rPr>
          <w:lang w:val="en-GB"/>
        </w:rPr>
      </w:pPr>
      <w:r w:rsidRPr="6C961E31">
        <w:rPr>
          <w:lang w:val="en-GB"/>
        </w:rPr>
        <w:t xml:space="preserve">            username VARCHAR</w:t>
      </w:r>
      <w:r w:rsidR="6C961E31" w:rsidRPr="6C961E31">
        <w:rPr>
          <w:lang w:val="en-GB"/>
        </w:rPr>
        <w:t xml:space="preserve"> </w:t>
      </w:r>
      <w:r w:rsidRPr="6C961E31">
        <w:rPr>
          <w:lang w:val="en-GB"/>
        </w:rPr>
        <w:t>(25) NOT NULL UNIQUE,</w:t>
      </w:r>
    </w:p>
    <w:p w14:paraId="618B8E0D" w14:textId="4C002445" w:rsidR="0007626B" w:rsidRPr="0007626B" w:rsidRDefault="6900E2F3" w:rsidP="0007626B">
      <w:pPr>
        <w:rPr>
          <w:lang w:val="en-GB"/>
        </w:rPr>
      </w:pPr>
      <w:r w:rsidRPr="6C961E31">
        <w:rPr>
          <w:lang w:val="en-GB"/>
        </w:rPr>
        <w:t xml:space="preserve">            password VARCHAR (500) NOT NULL,</w:t>
      </w:r>
    </w:p>
    <w:p w14:paraId="41D57991" w14:textId="087117BB" w:rsidR="0007626B" w:rsidRPr="0007626B" w:rsidRDefault="0007626B" w:rsidP="0007626B">
      <w:pPr>
        <w:rPr>
          <w:lang w:val="en-GB"/>
        </w:rPr>
      </w:pPr>
      <w:r w:rsidRPr="6C961E31">
        <w:rPr>
          <w:lang w:val="en-GB"/>
        </w:rPr>
        <w:t xml:space="preserve">            wins INT UNSIGNED DEFAULT 0,</w:t>
      </w:r>
    </w:p>
    <w:p w14:paraId="35A57848" w14:textId="75A8129C" w:rsidR="0007626B" w:rsidRPr="0007626B" w:rsidRDefault="0007626B" w:rsidP="0007626B">
      <w:pPr>
        <w:rPr>
          <w:lang w:val="en-GB"/>
        </w:rPr>
      </w:pPr>
      <w:r w:rsidRPr="6C961E31">
        <w:rPr>
          <w:lang w:val="en-GB"/>
        </w:rPr>
        <w:t xml:space="preserve">            loses INT UNSIGNED DEFAULT 0,</w:t>
      </w:r>
    </w:p>
    <w:p w14:paraId="28043C5F" w14:textId="77777777" w:rsidR="0007626B" w:rsidRPr="0007626B" w:rsidRDefault="0007626B" w:rsidP="0007626B">
      <w:pPr>
        <w:rPr>
          <w:lang w:val="en-GB"/>
        </w:rPr>
      </w:pPr>
      <w:r w:rsidRPr="6C961E31">
        <w:rPr>
          <w:lang w:val="en-GB"/>
        </w:rPr>
        <w:t xml:space="preserve">            </w:t>
      </w:r>
      <w:proofErr w:type="spellStart"/>
      <w:r w:rsidRPr="6C961E31">
        <w:rPr>
          <w:lang w:val="en-GB"/>
        </w:rPr>
        <w:t>games_played</w:t>
      </w:r>
      <w:proofErr w:type="spellEnd"/>
      <w:r w:rsidRPr="6C961E31">
        <w:rPr>
          <w:lang w:val="en-GB"/>
        </w:rPr>
        <w:t xml:space="preserve"> int UNSIGNED DEFAULT 0</w:t>
      </w:r>
    </w:p>
    <w:p w14:paraId="64BFF964" w14:textId="516ED256" w:rsidR="00F633FD" w:rsidRDefault="0007626B" w:rsidP="0007626B">
      <w:pPr>
        <w:rPr>
          <w:lang w:val="en-GB"/>
        </w:rPr>
      </w:pPr>
      <w:r w:rsidRPr="6C961E31">
        <w:rPr>
          <w:lang w:val="en-GB"/>
        </w:rPr>
        <w:t xml:space="preserve">        );</w:t>
      </w:r>
    </w:p>
    <w:p w14:paraId="055DBFCA" w14:textId="7E42EE59" w:rsidR="00F37037" w:rsidRPr="00F17CB7" w:rsidRDefault="00BB1EEC" w:rsidP="00F17CB7">
      <w:pPr>
        <w:pStyle w:val="ListParagraph"/>
        <w:numPr>
          <w:ilvl w:val="0"/>
          <w:numId w:val="20"/>
        </w:numPr>
        <w:rPr>
          <w:lang w:val="en-GB"/>
        </w:rPr>
      </w:pPr>
      <w:r w:rsidRPr="6C961E31">
        <w:rPr>
          <w:lang w:val="en-GB"/>
        </w:rPr>
        <w:t>The “IF NOT EXISTS” option makes will st</w:t>
      </w:r>
      <w:r w:rsidR="00EC1969" w:rsidRPr="6C961E31">
        <w:rPr>
          <w:lang w:val="en-GB"/>
        </w:rPr>
        <w:t xml:space="preserve">op the server from successfully creating a second </w:t>
      </w:r>
      <w:r w:rsidR="0028139E" w:rsidRPr="6C961E31">
        <w:rPr>
          <w:lang w:val="en-GB"/>
        </w:rPr>
        <w:t xml:space="preserve">users table when </w:t>
      </w:r>
      <w:r w:rsidR="00B6301D" w:rsidRPr="6C961E31">
        <w:rPr>
          <w:lang w:val="en-GB"/>
        </w:rPr>
        <w:t xml:space="preserve">the program </w:t>
      </w:r>
      <w:r w:rsidR="0028139E" w:rsidRPr="6C961E31">
        <w:rPr>
          <w:lang w:val="en-GB"/>
        </w:rPr>
        <w:t xml:space="preserve">restarts. </w:t>
      </w:r>
    </w:p>
    <w:p w14:paraId="629184BA" w14:textId="5131C2D1" w:rsidR="00F37037" w:rsidRDefault="00F37037" w:rsidP="00F17CB7">
      <w:pPr>
        <w:pStyle w:val="ListParagraph"/>
        <w:numPr>
          <w:ilvl w:val="0"/>
          <w:numId w:val="20"/>
        </w:numPr>
        <w:rPr>
          <w:lang w:val="en-GB"/>
        </w:rPr>
      </w:pPr>
      <w:r w:rsidRPr="6C961E31">
        <w:rPr>
          <w:lang w:val="en-GB"/>
        </w:rPr>
        <w:t>Fields like “wins”, “lose</w:t>
      </w:r>
      <w:r w:rsidR="00170B62" w:rsidRPr="6C961E31">
        <w:rPr>
          <w:lang w:val="en-GB"/>
        </w:rPr>
        <w:t>s</w:t>
      </w:r>
      <w:r w:rsidRPr="6C961E31">
        <w:rPr>
          <w:lang w:val="en-GB"/>
        </w:rPr>
        <w:t>” and “</w:t>
      </w:r>
      <w:proofErr w:type="spellStart"/>
      <w:r w:rsidRPr="6C961E31">
        <w:rPr>
          <w:lang w:val="en-GB"/>
        </w:rPr>
        <w:t>games_played</w:t>
      </w:r>
      <w:proofErr w:type="spellEnd"/>
      <w:r w:rsidRPr="6C961E31">
        <w:rPr>
          <w:lang w:val="en-GB"/>
        </w:rPr>
        <w:t>”</w:t>
      </w:r>
      <w:r w:rsidR="001961FC" w:rsidRPr="6C961E31">
        <w:rPr>
          <w:lang w:val="en-GB"/>
        </w:rPr>
        <w:t xml:space="preserve"> are </w:t>
      </w:r>
      <w:r w:rsidR="00B86499" w:rsidRPr="6C961E31">
        <w:rPr>
          <w:lang w:val="en-GB"/>
        </w:rPr>
        <w:t>unsigned</w:t>
      </w:r>
      <w:r w:rsidR="001961FC" w:rsidRPr="6C961E31">
        <w:rPr>
          <w:lang w:val="en-GB"/>
        </w:rPr>
        <w:t xml:space="preserve"> integers because you can</w:t>
      </w:r>
      <w:r w:rsidR="00B86499" w:rsidRPr="6C961E31">
        <w:rPr>
          <w:lang w:val="en-GB"/>
        </w:rPr>
        <w:t>’</w:t>
      </w:r>
      <w:r w:rsidR="001961FC" w:rsidRPr="6C961E31">
        <w:rPr>
          <w:lang w:val="en-GB"/>
        </w:rPr>
        <w:t>t have negative games won</w:t>
      </w:r>
      <w:r w:rsidR="00B86499" w:rsidRPr="6C961E31">
        <w:rPr>
          <w:lang w:val="en-GB"/>
        </w:rPr>
        <w:t xml:space="preserve">, lost and played. It makes </w:t>
      </w:r>
      <w:r w:rsidR="001A1C92" w:rsidRPr="6C961E31">
        <w:rPr>
          <w:lang w:val="en-GB"/>
        </w:rPr>
        <w:t>the database more robust.</w:t>
      </w:r>
    </w:p>
    <w:p w14:paraId="7BA821C8" w14:textId="2D5F9687" w:rsidR="00B6301D" w:rsidRDefault="004159ED" w:rsidP="00D4558D">
      <w:pPr>
        <w:pStyle w:val="Heading3"/>
        <w:rPr>
          <w:lang w:val="en-GB"/>
        </w:rPr>
      </w:pPr>
      <w:bookmarkStart w:id="16" w:name="_Toc35719720"/>
      <w:r w:rsidRPr="6C961E31">
        <w:t>SQL</w:t>
      </w:r>
      <w:r w:rsidRPr="6C961E31">
        <w:rPr>
          <w:lang w:val="en-GB"/>
        </w:rPr>
        <w:t xml:space="preserve">: </w:t>
      </w:r>
      <w:r w:rsidR="003772E8" w:rsidRPr="6C961E31">
        <w:rPr>
          <w:lang w:val="en-GB"/>
        </w:rPr>
        <w:t xml:space="preserve">check if </w:t>
      </w:r>
      <w:r w:rsidR="003778F9" w:rsidRPr="6C961E31">
        <w:rPr>
          <w:lang w:val="en-GB"/>
        </w:rPr>
        <w:t xml:space="preserve">a </w:t>
      </w:r>
      <w:r w:rsidR="003772E8" w:rsidRPr="6C961E31">
        <w:rPr>
          <w:lang w:val="en-GB"/>
        </w:rPr>
        <w:t>username is in the database</w:t>
      </w:r>
      <w:bookmarkEnd w:id="16"/>
      <w:r w:rsidR="003772E8" w:rsidRPr="6C961E31">
        <w:rPr>
          <w:lang w:val="en-GB"/>
        </w:rPr>
        <w:t xml:space="preserve"> </w:t>
      </w:r>
    </w:p>
    <w:p w14:paraId="7BF41A68" w14:textId="79FB3EA9" w:rsidR="00DA6B63" w:rsidRPr="00DA6B63" w:rsidRDefault="4EE4A2D0" w:rsidP="00DA6B63">
      <w:pPr>
        <w:rPr>
          <w:lang w:val="en-GB"/>
        </w:rPr>
      </w:pPr>
      <w:r w:rsidRPr="6C961E31">
        <w:rPr>
          <w:lang w:val="en-GB"/>
        </w:rPr>
        <w:t>“:</w:t>
      </w:r>
      <w:r w:rsidR="007732C4" w:rsidRPr="6C961E31">
        <w:rPr>
          <w:lang w:val="en-GB"/>
        </w:rPr>
        <w:t xml:space="preserve"> </w:t>
      </w:r>
      <w:r w:rsidRPr="6C961E31">
        <w:rPr>
          <w:lang w:val="en-GB"/>
        </w:rPr>
        <w:t>username” is a variable for the username</w:t>
      </w:r>
    </w:p>
    <w:p w14:paraId="70554B5B" w14:textId="48965992" w:rsidR="0053337E" w:rsidRDefault="4EE4A2D0" w:rsidP="0053337E">
      <w:pPr>
        <w:rPr>
          <w:lang w:val="en-GB"/>
        </w:rPr>
      </w:pPr>
      <w:r w:rsidRPr="6C961E31">
        <w:rPr>
          <w:lang w:val="en-GB"/>
        </w:rPr>
        <w:t xml:space="preserve">SELECT username FROM users WHERE username </w:t>
      </w:r>
      <w:proofErr w:type="gramStart"/>
      <w:r w:rsidRPr="6C961E31">
        <w:rPr>
          <w:lang w:val="en-GB"/>
        </w:rPr>
        <w:t>= :username</w:t>
      </w:r>
      <w:proofErr w:type="gramEnd"/>
      <w:r w:rsidRPr="6C961E31">
        <w:rPr>
          <w:lang w:val="en-GB"/>
        </w:rPr>
        <w:t>;</w:t>
      </w:r>
    </w:p>
    <w:p w14:paraId="29469897" w14:textId="5EC30A03" w:rsidR="007E0B3D" w:rsidRDefault="007E0B3D" w:rsidP="0053337E">
      <w:pPr>
        <w:pStyle w:val="ListParagraph"/>
        <w:numPr>
          <w:ilvl w:val="0"/>
          <w:numId w:val="21"/>
        </w:numPr>
        <w:rPr>
          <w:lang w:val="en-GB"/>
        </w:rPr>
      </w:pPr>
      <w:r w:rsidRPr="6C961E31">
        <w:rPr>
          <w:lang w:val="en-GB"/>
        </w:rPr>
        <w:t xml:space="preserve">I do not get the password column now because I want to a layer of security. </w:t>
      </w:r>
    </w:p>
    <w:p w14:paraId="7B640781" w14:textId="40387310" w:rsidR="00AF6FE1" w:rsidRPr="007E0B3D" w:rsidRDefault="008006E6" w:rsidP="0053337E">
      <w:pPr>
        <w:pStyle w:val="ListParagraph"/>
        <w:numPr>
          <w:ilvl w:val="0"/>
          <w:numId w:val="21"/>
        </w:numPr>
        <w:rPr>
          <w:lang w:val="en-GB"/>
        </w:rPr>
      </w:pPr>
      <w:r w:rsidRPr="6C961E31">
        <w:rPr>
          <w:lang w:val="en-GB"/>
        </w:rPr>
        <w:t xml:space="preserve">I will only return all columns if the </w:t>
      </w:r>
      <w:r w:rsidR="00BF61F1" w:rsidRPr="6C961E31">
        <w:rPr>
          <w:lang w:val="en-GB"/>
        </w:rPr>
        <w:t xml:space="preserve">(encrypted) </w:t>
      </w:r>
      <w:r w:rsidRPr="6C961E31">
        <w:rPr>
          <w:lang w:val="en-GB"/>
        </w:rPr>
        <w:t>password matches the saved password in the database for that username.</w:t>
      </w:r>
    </w:p>
    <w:p w14:paraId="5EE4AA1A" w14:textId="1590EC7E" w:rsidR="00211AD8" w:rsidRDefault="00211AD8" w:rsidP="00211AD8">
      <w:pPr>
        <w:pStyle w:val="ListParagraph"/>
        <w:numPr>
          <w:ilvl w:val="0"/>
          <w:numId w:val="21"/>
        </w:numPr>
        <w:rPr>
          <w:lang w:val="en-GB"/>
        </w:rPr>
      </w:pPr>
      <w:r w:rsidRPr="6C961E31">
        <w:rPr>
          <w:lang w:val="en-GB"/>
        </w:rPr>
        <w:t xml:space="preserve">If this </w:t>
      </w:r>
      <w:r w:rsidR="00DA6B63" w:rsidRPr="6C961E31">
        <w:rPr>
          <w:lang w:val="en-GB"/>
        </w:rPr>
        <w:t>query</w:t>
      </w:r>
      <w:r w:rsidR="00806A50" w:rsidRPr="6C961E31">
        <w:rPr>
          <w:lang w:val="en-GB"/>
        </w:rPr>
        <w:t xml:space="preserve"> returns null that will mean that there is no user in the </w:t>
      </w:r>
      <w:r w:rsidR="00DA6B63" w:rsidRPr="6C961E31">
        <w:rPr>
          <w:lang w:val="en-GB"/>
        </w:rPr>
        <w:t>user’s</w:t>
      </w:r>
      <w:r w:rsidR="00806A50" w:rsidRPr="6C961E31">
        <w:rPr>
          <w:lang w:val="en-GB"/>
        </w:rPr>
        <w:t xml:space="preserve"> database that </w:t>
      </w:r>
      <w:r w:rsidR="005F4A68" w:rsidRPr="6C961E31">
        <w:rPr>
          <w:lang w:val="en-GB"/>
        </w:rPr>
        <w:t>has that username</w:t>
      </w:r>
      <w:r w:rsidR="007F5480" w:rsidRPr="6C961E31">
        <w:rPr>
          <w:lang w:val="en-GB"/>
        </w:rPr>
        <w:t xml:space="preserve">. </w:t>
      </w:r>
      <w:r w:rsidR="005F2315" w:rsidRPr="6C961E31">
        <w:rPr>
          <w:lang w:val="en-GB"/>
        </w:rPr>
        <w:t xml:space="preserve">If the client wanted to register a new </w:t>
      </w:r>
      <w:r w:rsidR="00DA6B63" w:rsidRPr="6C961E31">
        <w:rPr>
          <w:lang w:val="en-GB"/>
        </w:rPr>
        <w:t>account,</w:t>
      </w:r>
      <w:r w:rsidR="005F2315" w:rsidRPr="6C961E31">
        <w:rPr>
          <w:lang w:val="en-GB"/>
        </w:rPr>
        <w:t xml:space="preserve"> they will now be able to do so.</w:t>
      </w:r>
    </w:p>
    <w:p w14:paraId="73CD616E" w14:textId="58FF0785" w:rsidR="00017B79" w:rsidRPr="00017B79" w:rsidRDefault="00017B79" w:rsidP="00017B79">
      <w:pPr>
        <w:pStyle w:val="Heading3"/>
        <w:rPr>
          <w:lang w:val="en-GB"/>
        </w:rPr>
      </w:pPr>
      <w:bookmarkStart w:id="17" w:name="_Toc35719721"/>
      <w:r w:rsidRPr="6C961E31">
        <w:t>SQL</w:t>
      </w:r>
      <w:r w:rsidRPr="6C961E31">
        <w:rPr>
          <w:lang w:val="en-GB"/>
        </w:rPr>
        <w:t>: creating a new user</w:t>
      </w:r>
      <w:r w:rsidR="007E0B3D" w:rsidRPr="6C961E31">
        <w:rPr>
          <w:lang w:val="en-GB"/>
        </w:rPr>
        <w:t xml:space="preserve"> account</w:t>
      </w:r>
      <w:r w:rsidRPr="6C961E31">
        <w:rPr>
          <w:lang w:val="en-GB"/>
        </w:rPr>
        <w:t xml:space="preserve"> </w:t>
      </w:r>
      <w:r w:rsidR="007E0B3D" w:rsidRPr="6C961E31">
        <w:rPr>
          <w:lang w:val="en-GB"/>
        </w:rPr>
        <w:t>in the database</w:t>
      </w:r>
      <w:bookmarkEnd w:id="17"/>
    </w:p>
    <w:p w14:paraId="0B621413" w14:textId="335CFEC4" w:rsidR="00911C2F" w:rsidRDefault="5A728B2B" w:rsidP="00911C2F">
      <w:pPr>
        <w:rPr>
          <w:lang w:val="en-GB"/>
        </w:rPr>
      </w:pPr>
      <w:r w:rsidRPr="6C961E31">
        <w:rPr>
          <w:lang w:val="en-GB"/>
        </w:rPr>
        <w:t xml:space="preserve">INSERT INTO users (username, password) VALUES </w:t>
      </w:r>
      <w:r w:rsidR="00604AB7" w:rsidRPr="6C961E31">
        <w:rPr>
          <w:lang w:val="en-GB"/>
        </w:rPr>
        <w:t>(</w:t>
      </w:r>
      <w:proofErr w:type="gramStart"/>
      <w:r w:rsidR="00604AB7" w:rsidRPr="6C961E31">
        <w:rPr>
          <w:lang w:val="en-GB"/>
        </w:rPr>
        <w:t>?</w:t>
      </w:r>
      <w:r w:rsidRPr="6C961E31">
        <w:rPr>
          <w:lang w:val="en-GB"/>
        </w:rPr>
        <w:t xml:space="preserve"> </w:t>
      </w:r>
      <w:r w:rsidR="00DB6180">
        <w:rPr>
          <w:lang w:val="en-GB"/>
        </w:rPr>
        <w:t>,</w:t>
      </w:r>
      <w:proofErr w:type="gramEnd"/>
      <w:r w:rsidRPr="6C961E31">
        <w:rPr>
          <w:lang w:val="en-GB"/>
        </w:rPr>
        <w:t>?);</w:t>
      </w:r>
    </w:p>
    <w:p w14:paraId="1DE10A96" w14:textId="7A62A6FB" w:rsidR="00715335" w:rsidRPr="00715335" w:rsidRDefault="00715335" w:rsidP="00715335">
      <w:pPr>
        <w:pStyle w:val="ListParagraph"/>
        <w:numPr>
          <w:ilvl w:val="0"/>
          <w:numId w:val="23"/>
        </w:numPr>
        <w:rPr>
          <w:lang w:val="en-GB"/>
        </w:rPr>
      </w:pPr>
      <w:r w:rsidRPr="6C961E31">
        <w:rPr>
          <w:lang w:val="en-GB"/>
        </w:rPr>
        <w:lastRenderedPageBreak/>
        <w:t xml:space="preserve">The </w:t>
      </w:r>
      <w:r w:rsidR="00F40626" w:rsidRPr="6C961E31">
        <w:rPr>
          <w:lang w:val="en-GB"/>
        </w:rPr>
        <w:t>question marks (?) are replace</w:t>
      </w:r>
      <w:r w:rsidR="00D8142D" w:rsidRPr="6C961E31">
        <w:rPr>
          <w:lang w:val="en-GB"/>
        </w:rPr>
        <w:t>d</w:t>
      </w:r>
      <w:r w:rsidR="00F40626" w:rsidRPr="6C961E31">
        <w:rPr>
          <w:lang w:val="en-GB"/>
        </w:rPr>
        <w:t xml:space="preserve"> with the username and password value</w:t>
      </w:r>
      <w:r w:rsidR="0002178F" w:rsidRPr="6C961E31">
        <w:rPr>
          <w:lang w:val="en-GB"/>
        </w:rPr>
        <w:t xml:space="preserve">, with SQL injection </w:t>
      </w:r>
      <w:r w:rsidR="00A5641A" w:rsidRPr="6C961E31">
        <w:rPr>
          <w:lang w:val="en-GB"/>
        </w:rPr>
        <w:t>protection</w:t>
      </w:r>
      <w:r w:rsidR="00152964" w:rsidRPr="6C961E31">
        <w:rPr>
          <w:lang w:val="en-GB"/>
        </w:rPr>
        <w:t>.</w:t>
      </w:r>
      <w:r w:rsidR="00ED57C1" w:rsidRPr="6C961E31">
        <w:rPr>
          <w:lang w:val="en-GB"/>
        </w:rPr>
        <w:t xml:space="preserve"> </w:t>
      </w:r>
      <w:r w:rsidR="00D66B15" w:rsidRPr="6C961E31">
        <w:rPr>
          <w:lang w:val="en-GB"/>
        </w:rPr>
        <w:t>Using them makes the program more robust and safer to use.</w:t>
      </w:r>
    </w:p>
    <w:p w14:paraId="0C228309" w14:textId="58182B76" w:rsidR="005B794C" w:rsidRPr="005B794C" w:rsidRDefault="41AB383C" w:rsidP="41AB383C">
      <w:pPr>
        <w:pStyle w:val="ListParagraph"/>
        <w:numPr>
          <w:ilvl w:val="0"/>
          <w:numId w:val="22"/>
        </w:numPr>
        <w:rPr>
          <w:lang w:val="en-GB"/>
        </w:rPr>
      </w:pPr>
      <w:r w:rsidRPr="6C961E31">
        <w:rPr>
          <w:lang w:val="en-GB"/>
        </w:rPr>
        <w:t>We don’t need to provide the “wins”, “loses” and “</w:t>
      </w:r>
      <w:proofErr w:type="spellStart"/>
      <w:r w:rsidRPr="6C961E31">
        <w:rPr>
          <w:lang w:val="en-GB"/>
        </w:rPr>
        <w:t>games_played</w:t>
      </w:r>
      <w:proofErr w:type="spellEnd"/>
      <w:r w:rsidRPr="6C961E31">
        <w:rPr>
          <w:lang w:val="en-GB"/>
        </w:rPr>
        <w:t>” columns because we already set up default values of 0 when we created the table.</w:t>
      </w:r>
    </w:p>
    <w:p w14:paraId="00FA1C73" w14:textId="35358228" w:rsidR="00D4558D" w:rsidRDefault="00D4558D" w:rsidP="00D4558D">
      <w:pPr>
        <w:pStyle w:val="Heading3"/>
        <w:rPr>
          <w:lang w:val="en-GB"/>
        </w:rPr>
      </w:pPr>
      <w:bookmarkStart w:id="18" w:name="_Toc35719722"/>
      <w:r w:rsidRPr="6C961E31">
        <w:rPr>
          <w:lang w:val="en-GB"/>
        </w:rPr>
        <w:t xml:space="preserve">SQL: updated the </w:t>
      </w:r>
      <w:r w:rsidR="000632A9" w:rsidRPr="6C961E31">
        <w:rPr>
          <w:lang w:val="en-GB"/>
        </w:rPr>
        <w:t>user</w:t>
      </w:r>
      <w:r w:rsidRPr="6C961E31">
        <w:rPr>
          <w:lang w:val="en-GB"/>
        </w:rPr>
        <w:t xml:space="preserve"> data after playing a game</w:t>
      </w:r>
      <w:bookmarkEnd w:id="18"/>
    </w:p>
    <w:p w14:paraId="498F9B5D" w14:textId="21133C41" w:rsidR="00045416" w:rsidRDefault="00045416" w:rsidP="00045416">
      <w:pPr>
        <w:rPr>
          <w:lang w:val="en-GB"/>
        </w:rPr>
      </w:pPr>
      <w:r w:rsidRPr="6C961E31">
        <w:rPr>
          <w:lang w:val="en-GB"/>
        </w:rPr>
        <w:t>“:</w:t>
      </w:r>
      <w:r w:rsidR="007732C4" w:rsidRPr="6C961E31">
        <w:rPr>
          <w:lang w:val="en-GB"/>
        </w:rPr>
        <w:t xml:space="preserve"> </w:t>
      </w:r>
      <w:r w:rsidRPr="6C961E31">
        <w:rPr>
          <w:lang w:val="en-GB"/>
        </w:rPr>
        <w:t>username” is a variable for the username</w:t>
      </w:r>
    </w:p>
    <w:p w14:paraId="011D982F" w14:textId="204899A4" w:rsidR="00045416" w:rsidRPr="00045416" w:rsidRDefault="00045416" w:rsidP="00045416">
      <w:pPr>
        <w:rPr>
          <w:lang w:val="en-GB"/>
        </w:rPr>
      </w:pPr>
      <w:r w:rsidRPr="6C961E31">
        <w:rPr>
          <w:lang w:val="en-GB"/>
        </w:rPr>
        <w:t>If the player won:</w:t>
      </w:r>
    </w:p>
    <w:p w14:paraId="674E657B" w14:textId="05777C62" w:rsidR="000632A9" w:rsidRDefault="000632A9" w:rsidP="000632A9">
      <w:pPr>
        <w:rPr>
          <w:lang w:val="en-GB"/>
        </w:rPr>
      </w:pPr>
      <w:r w:rsidRPr="6C961E31">
        <w:rPr>
          <w:lang w:val="en-GB"/>
        </w:rPr>
        <w:t xml:space="preserve">UPDATE users SET wins = wins+1, </w:t>
      </w:r>
      <w:proofErr w:type="spellStart"/>
      <w:r w:rsidRPr="6C961E31">
        <w:rPr>
          <w:lang w:val="en-GB"/>
        </w:rPr>
        <w:t>games_played</w:t>
      </w:r>
      <w:proofErr w:type="spellEnd"/>
      <w:r w:rsidRPr="6C961E31">
        <w:rPr>
          <w:lang w:val="en-GB"/>
        </w:rPr>
        <w:t xml:space="preserve">=games_played+1 WHERE username </w:t>
      </w:r>
      <w:proofErr w:type="gramStart"/>
      <w:r w:rsidRPr="6C961E31">
        <w:rPr>
          <w:lang w:val="en-GB"/>
        </w:rPr>
        <w:t>= :username</w:t>
      </w:r>
      <w:proofErr w:type="gramEnd"/>
    </w:p>
    <w:p w14:paraId="1E206C32" w14:textId="01205784" w:rsidR="00045416" w:rsidRDefault="00045416" w:rsidP="000632A9">
      <w:pPr>
        <w:rPr>
          <w:lang w:val="en-GB"/>
        </w:rPr>
      </w:pPr>
      <w:r w:rsidRPr="6C961E31">
        <w:rPr>
          <w:lang w:val="en-GB"/>
        </w:rPr>
        <w:t xml:space="preserve">Else: </w:t>
      </w:r>
    </w:p>
    <w:p w14:paraId="50CA147B" w14:textId="5E61267A" w:rsidR="00045416" w:rsidRPr="000632A9" w:rsidRDefault="00F721CF" w:rsidP="000632A9">
      <w:pPr>
        <w:rPr>
          <w:lang w:val="en-GB"/>
        </w:rPr>
      </w:pPr>
      <w:r w:rsidRPr="6C961E31">
        <w:rPr>
          <w:lang w:val="en-GB"/>
        </w:rPr>
        <w:t xml:space="preserve">UPDATE users SET loses=loses+1, </w:t>
      </w:r>
      <w:proofErr w:type="spellStart"/>
      <w:r w:rsidRPr="6C961E31">
        <w:rPr>
          <w:lang w:val="en-GB"/>
        </w:rPr>
        <w:t>games_played</w:t>
      </w:r>
      <w:proofErr w:type="spellEnd"/>
      <w:r w:rsidRPr="6C961E31">
        <w:rPr>
          <w:lang w:val="en-GB"/>
        </w:rPr>
        <w:t xml:space="preserve">=games_played+1 WHERE username </w:t>
      </w:r>
      <w:proofErr w:type="gramStart"/>
      <w:r w:rsidRPr="6C961E31">
        <w:rPr>
          <w:lang w:val="en-GB"/>
        </w:rPr>
        <w:t>= :username</w:t>
      </w:r>
      <w:proofErr w:type="gramEnd"/>
    </w:p>
    <w:p w14:paraId="648C99EE" w14:textId="7E7DED0C" w:rsidR="00D4558D" w:rsidRDefault="005B24EC" w:rsidP="005B24EC">
      <w:pPr>
        <w:pStyle w:val="ListParagraph"/>
        <w:numPr>
          <w:ilvl w:val="0"/>
          <w:numId w:val="22"/>
        </w:numPr>
        <w:rPr>
          <w:lang w:val="en-GB"/>
        </w:rPr>
      </w:pPr>
      <w:r w:rsidRPr="6C961E31">
        <w:rPr>
          <w:lang w:val="en-GB"/>
        </w:rPr>
        <w:t xml:space="preserve">Both commands will increment the </w:t>
      </w:r>
      <w:proofErr w:type="spellStart"/>
      <w:r w:rsidRPr="6C961E31">
        <w:rPr>
          <w:lang w:val="en-GB"/>
        </w:rPr>
        <w:t>games_played</w:t>
      </w:r>
      <w:proofErr w:type="spellEnd"/>
      <w:r w:rsidRPr="6C961E31">
        <w:rPr>
          <w:lang w:val="en-GB"/>
        </w:rPr>
        <w:t xml:space="preserve"> by 1</w:t>
      </w:r>
    </w:p>
    <w:p w14:paraId="569766A8" w14:textId="5076ACED" w:rsidR="00437FA9" w:rsidRPr="0009138A" w:rsidRDefault="41AB383C" w:rsidP="00437FA9">
      <w:pPr>
        <w:pStyle w:val="ListParagraph"/>
        <w:numPr>
          <w:ilvl w:val="0"/>
          <w:numId w:val="22"/>
        </w:numPr>
        <w:rPr>
          <w:lang w:val="en-GB"/>
        </w:rPr>
      </w:pPr>
      <w:r w:rsidRPr="6C961E31">
        <w:rPr>
          <w:lang w:val="en-GB"/>
        </w:rPr>
        <w:t xml:space="preserve">Depending on if the user won the game or lost/drew it will increment wins or loses respectively. </w:t>
      </w:r>
    </w:p>
    <w:p w14:paraId="41766500" w14:textId="21DDF54E" w:rsidR="41AB383C" w:rsidRDefault="41AB383C" w:rsidP="41AB383C">
      <w:pPr>
        <w:ind w:left="360"/>
        <w:rPr>
          <w:lang w:val="en-GB"/>
        </w:rPr>
      </w:pPr>
    </w:p>
    <w:p w14:paraId="64672B06" w14:textId="70D83B34" w:rsidR="00F17CB7" w:rsidRPr="00437FA9" w:rsidRDefault="003048E5" w:rsidP="003048E5">
      <w:pPr>
        <w:pStyle w:val="Heading2"/>
        <w:rPr>
          <w:lang w:val="en-GB"/>
        </w:rPr>
      </w:pPr>
      <w:bookmarkStart w:id="19" w:name="_Toc35719723"/>
      <w:r w:rsidRPr="6C961E31">
        <w:rPr>
          <w:lang w:val="en-GB"/>
        </w:rPr>
        <w:t>Sort</w:t>
      </w:r>
      <w:r w:rsidR="004954E7" w:rsidRPr="6C961E31">
        <w:rPr>
          <w:lang w:val="en-GB"/>
        </w:rPr>
        <w:t>ing algorithm</w:t>
      </w:r>
      <w:bookmarkEnd w:id="19"/>
      <w:r w:rsidR="004954E7" w:rsidRPr="6C961E31">
        <w:rPr>
          <w:lang w:val="en-GB"/>
        </w:rPr>
        <w:t xml:space="preserve"> </w:t>
      </w:r>
    </w:p>
    <w:p w14:paraId="4C4700A8" w14:textId="229C27BB" w:rsidR="0009138A" w:rsidRDefault="0054752B" w:rsidP="41AB383C">
      <w:pPr>
        <w:rPr>
          <w:lang w:val="en-GB"/>
        </w:rPr>
      </w:pPr>
      <w:r w:rsidRPr="6C961E31">
        <w:rPr>
          <w:lang w:val="en-GB"/>
        </w:rPr>
        <w:t xml:space="preserve">Since I'm using an </w:t>
      </w:r>
      <w:r w:rsidR="00C162E4" w:rsidRPr="6C961E31">
        <w:t xml:space="preserve">(inverse) </w:t>
      </w:r>
      <w:r w:rsidRPr="6C961E31">
        <w:rPr>
          <w:lang w:val="en-GB"/>
        </w:rPr>
        <w:t xml:space="preserve">insertion sort which is an advance higher concept, I will be writing up a detailed </w:t>
      </w:r>
      <w:r w:rsidR="00FA2BA5" w:rsidRPr="6C961E31">
        <w:rPr>
          <w:lang w:val="en-GB"/>
        </w:rPr>
        <w:t xml:space="preserve">flow chart </w:t>
      </w:r>
      <w:r w:rsidRPr="6C961E31">
        <w:rPr>
          <w:lang w:val="en-GB"/>
        </w:rPr>
        <w:t xml:space="preserve">on how I will be using </w:t>
      </w:r>
      <w:r w:rsidR="0009138A" w:rsidRPr="6C961E31">
        <w:rPr>
          <w:lang w:val="en-GB"/>
        </w:rPr>
        <w:t xml:space="preserve">it </w:t>
      </w:r>
      <w:r w:rsidRPr="6C961E31">
        <w:rPr>
          <w:lang w:val="en-GB"/>
        </w:rPr>
        <w:t>in this application.</w:t>
      </w:r>
      <w:r w:rsidR="00611D3E" w:rsidRPr="6C961E31">
        <w:rPr>
          <w:lang w:val="en-GB"/>
        </w:rPr>
        <w:t xml:space="preserve"> The inverse </w:t>
      </w:r>
      <w:r w:rsidR="004E3B89" w:rsidRPr="6C961E31">
        <w:rPr>
          <w:lang w:val="en-GB"/>
        </w:rPr>
        <w:t xml:space="preserve">of an </w:t>
      </w:r>
      <w:r w:rsidR="00720AA0" w:rsidRPr="6C961E31">
        <w:rPr>
          <w:lang w:val="en-GB"/>
        </w:rPr>
        <w:t>insertion</w:t>
      </w:r>
      <w:r w:rsidR="004E3B89" w:rsidRPr="6C961E31">
        <w:rPr>
          <w:lang w:val="en-GB"/>
        </w:rPr>
        <w:t xml:space="preserve"> sort will simply just have the greatest number of wins </w:t>
      </w:r>
      <w:r w:rsidR="005C6DAE" w:rsidRPr="6C961E31">
        <w:rPr>
          <w:lang w:val="en-GB"/>
        </w:rPr>
        <w:t xml:space="preserve">first </w:t>
      </w:r>
      <w:r w:rsidR="008F7A0B" w:rsidRPr="6C961E31">
        <w:rPr>
          <w:lang w:val="en-GB"/>
        </w:rPr>
        <w:t>(</w:t>
      </w:r>
      <w:r w:rsidR="00F50BC3" w:rsidRPr="6C961E31">
        <w:rPr>
          <w:lang w:val="en-GB"/>
        </w:rPr>
        <w:t>descending</w:t>
      </w:r>
      <w:r w:rsidR="008F7A0B" w:rsidRPr="6C961E31">
        <w:rPr>
          <w:lang w:val="en-GB"/>
        </w:rPr>
        <w:t>)</w:t>
      </w:r>
      <w:r w:rsidR="00A12FCF" w:rsidRPr="6C961E31">
        <w:rPr>
          <w:lang w:val="en-GB"/>
        </w:rPr>
        <w:t>.</w:t>
      </w:r>
      <w:r>
        <w:rPr>
          <w:noProof/>
        </w:rPr>
        <w:drawing>
          <wp:inline distT="0" distB="0" distL="0" distR="0" wp14:anchorId="71D4A5C7" wp14:editId="229596B6">
            <wp:extent cx="5943600" cy="2912110"/>
            <wp:effectExtent l="0" t="0" r="0" b="2540"/>
            <wp:docPr id="619771628" name="Picture 6" descr="insertion sort Flow-chart  sec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943600" cy="2912110"/>
                    </a:xfrm>
                    <a:prstGeom prst="rect">
                      <a:avLst/>
                    </a:prstGeom>
                  </pic:spPr>
                </pic:pic>
              </a:graphicData>
            </a:graphic>
          </wp:inline>
        </w:drawing>
      </w:r>
    </w:p>
    <w:p w14:paraId="5BACE409" w14:textId="66046E8D" w:rsidR="009148EE" w:rsidRPr="00A12FCF" w:rsidRDefault="00A166C8" w:rsidP="41AB383C">
      <w:pPr>
        <w:rPr>
          <w:lang w:val="en-GB"/>
        </w:rPr>
      </w:pPr>
      <w:r>
        <w:rPr>
          <w:noProof/>
        </w:rPr>
        <w:lastRenderedPageBreak/>
        <w:drawing>
          <wp:inline distT="0" distB="0" distL="0" distR="0" wp14:anchorId="53120332" wp14:editId="4E5A84B1">
            <wp:extent cx="5943600" cy="5439409"/>
            <wp:effectExtent l="0" t="0" r="0" b="8890"/>
            <wp:docPr id="2022887729" name="Picture 7" descr="insertion sort Flow-chart  sec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5943600" cy="5439409"/>
                    </a:xfrm>
                    <a:prstGeom prst="rect">
                      <a:avLst/>
                    </a:prstGeom>
                  </pic:spPr>
                </pic:pic>
              </a:graphicData>
            </a:graphic>
          </wp:inline>
        </w:drawing>
      </w:r>
    </w:p>
    <w:p w14:paraId="140B3B76" w14:textId="77777777" w:rsidR="00F17CB7" w:rsidRPr="0054752B" w:rsidRDefault="00F17CB7" w:rsidP="0054752B">
      <w:pPr>
        <w:rPr>
          <w:lang w:val="en-GB"/>
        </w:rPr>
      </w:pPr>
    </w:p>
    <w:p w14:paraId="35502E7D" w14:textId="76C5ABD0" w:rsidR="00134F1E" w:rsidRPr="00134F1E" w:rsidRDefault="6900E2F3" w:rsidP="6900E2F3">
      <w:pPr>
        <w:pStyle w:val="Heading2"/>
        <w:rPr>
          <w:lang w:val="en-GB"/>
        </w:rPr>
      </w:pPr>
      <w:bookmarkStart w:id="20" w:name="_Toc35719724"/>
      <w:r w:rsidRPr="6C961E31">
        <w:rPr>
          <w:lang w:val="en-GB"/>
        </w:rPr>
        <w:t>Wireframe of the client’s user interface (UI)</w:t>
      </w:r>
      <w:bookmarkEnd w:id="20"/>
    </w:p>
    <w:p w14:paraId="51CC048E" w14:textId="0E7EA5AA" w:rsidR="0051044F" w:rsidRDefault="4EE4A2D0" w:rsidP="4EE4A2D0">
      <w:pPr>
        <w:rPr>
          <w:lang w:val="en-GB"/>
        </w:rPr>
      </w:pPr>
      <w:r w:rsidRPr="6C961E31">
        <w:rPr>
          <w:lang w:val="en-GB"/>
        </w:rPr>
        <w:t xml:space="preserve">The following client user interfaces will be created using python </w:t>
      </w:r>
      <w:proofErr w:type="spellStart"/>
      <w:r w:rsidRPr="6C961E31">
        <w:rPr>
          <w:lang w:val="en-GB"/>
        </w:rPr>
        <w:t>T</w:t>
      </w:r>
      <w:r w:rsidR="007732C4" w:rsidRPr="6C961E31">
        <w:rPr>
          <w:lang w:val="en-GB"/>
        </w:rPr>
        <w:t>k</w:t>
      </w:r>
      <w:r w:rsidRPr="6C961E31">
        <w:rPr>
          <w:lang w:val="en-GB"/>
        </w:rPr>
        <w:t>inter</w:t>
      </w:r>
      <w:proofErr w:type="spellEnd"/>
      <w:r w:rsidRPr="6C961E31">
        <w:rPr>
          <w:lang w:val="en-GB"/>
        </w:rPr>
        <w:t xml:space="preserve">. Each design </w:t>
      </w:r>
      <w:r w:rsidR="00493B13" w:rsidRPr="6C961E31">
        <w:rPr>
          <w:lang w:val="en-GB"/>
        </w:rPr>
        <w:t>aims to:</w:t>
      </w:r>
    </w:p>
    <w:p w14:paraId="198DDD6B" w14:textId="77777777" w:rsidR="0051044F" w:rsidRDefault="0051044F" w:rsidP="0051044F">
      <w:pPr>
        <w:pStyle w:val="ListParagraph"/>
        <w:numPr>
          <w:ilvl w:val="0"/>
          <w:numId w:val="19"/>
        </w:numPr>
        <w:rPr>
          <w:bCs/>
          <w:lang w:val="en-GB"/>
        </w:rPr>
      </w:pPr>
      <w:r w:rsidRPr="6C961E31">
        <w:rPr>
          <w:lang w:val="en-GB"/>
        </w:rPr>
        <w:t>M</w:t>
      </w:r>
      <w:r w:rsidR="0016697B" w:rsidRPr="6C961E31">
        <w:rPr>
          <w:lang w:val="en-GB"/>
        </w:rPr>
        <w:t>ak</w:t>
      </w:r>
      <w:r w:rsidRPr="6C961E31">
        <w:rPr>
          <w:lang w:val="en-GB"/>
        </w:rPr>
        <w:t>ing</w:t>
      </w:r>
      <w:r w:rsidR="0016697B" w:rsidRPr="6C961E31">
        <w:rPr>
          <w:lang w:val="en-GB"/>
        </w:rPr>
        <w:t xml:space="preserve"> each </w:t>
      </w:r>
      <w:r w:rsidR="00E8664B" w:rsidRPr="6C961E31">
        <w:rPr>
          <w:lang w:val="en-GB"/>
        </w:rPr>
        <w:t>la</w:t>
      </w:r>
      <w:r w:rsidR="00C17AF6" w:rsidRPr="6C961E31">
        <w:rPr>
          <w:lang w:val="en-GB"/>
        </w:rPr>
        <w:t>bel</w:t>
      </w:r>
      <w:r w:rsidR="0016697B" w:rsidRPr="6C961E31">
        <w:rPr>
          <w:lang w:val="en-GB"/>
        </w:rPr>
        <w:t xml:space="preserve"> clear, predictable and easy to follow</w:t>
      </w:r>
      <w:r w:rsidRPr="6C961E31">
        <w:rPr>
          <w:lang w:val="en-GB"/>
        </w:rPr>
        <w:t>.</w:t>
      </w:r>
    </w:p>
    <w:p w14:paraId="19A07B07" w14:textId="072564DB" w:rsidR="00C0623F" w:rsidRDefault="00881150" w:rsidP="0051044F">
      <w:pPr>
        <w:pStyle w:val="ListParagraph"/>
        <w:numPr>
          <w:ilvl w:val="0"/>
          <w:numId w:val="19"/>
        </w:numPr>
        <w:rPr>
          <w:bCs/>
          <w:lang w:val="en-GB"/>
        </w:rPr>
      </w:pPr>
      <w:r w:rsidRPr="6C961E31">
        <w:rPr>
          <w:lang w:val="en-GB"/>
        </w:rPr>
        <w:t xml:space="preserve">Considers </w:t>
      </w:r>
      <w:r w:rsidR="005945DA" w:rsidRPr="6C961E31">
        <w:rPr>
          <w:lang w:val="en-GB"/>
        </w:rPr>
        <w:t xml:space="preserve">the </w:t>
      </w:r>
      <w:r w:rsidR="0049059F" w:rsidRPr="6C961E31">
        <w:rPr>
          <w:lang w:val="en-GB"/>
        </w:rPr>
        <w:t>user</w:t>
      </w:r>
      <w:r w:rsidR="00157EB6" w:rsidRPr="6C961E31">
        <w:rPr>
          <w:lang w:val="en-GB"/>
        </w:rPr>
        <w:t>'</w:t>
      </w:r>
      <w:r w:rsidR="0049059F" w:rsidRPr="6C961E31">
        <w:rPr>
          <w:lang w:val="en-GB"/>
        </w:rPr>
        <w:t>s</w:t>
      </w:r>
      <w:r w:rsidR="002A09DA" w:rsidRPr="6C961E31">
        <w:rPr>
          <w:lang w:val="en-GB"/>
        </w:rPr>
        <w:t xml:space="preserve"> exper</w:t>
      </w:r>
      <w:r w:rsidR="0049059F" w:rsidRPr="6C961E31">
        <w:rPr>
          <w:lang w:val="en-GB"/>
        </w:rPr>
        <w:t>ience</w:t>
      </w:r>
      <w:r w:rsidR="006972BB" w:rsidRPr="6C961E31">
        <w:rPr>
          <w:lang w:val="en-GB"/>
        </w:rPr>
        <w:t>,</w:t>
      </w:r>
      <w:r w:rsidR="00AE7B6C" w:rsidRPr="6C961E31">
        <w:rPr>
          <w:lang w:val="en-GB"/>
        </w:rPr>
        <w:t xml:space="preserve"> </w:t>
      </w:r>
      <w:r w:rsidR="006972BB" w:rsidRPr="6C961E31">
        <w:rPr>
          <w:lang w:val="en-GB"/>
        </w:rPr>
        <w:t>b</w:t>
      </w:r>
      <w:r w:rsidR="00AE7B6C" w:rsidRPr="6C961E31">
        <w:rPr>
          <w:lang w:val="en-GB"/>
        </w:rPr>
        <w:t xml:space="preserve">y including a dedicated section to inform the client </w:t>
      </w:r>
      <w:r w:rsidR="009A0421" w:rsidRPr="6C961E31">
        <w:rPr>
          <w:lang w:val="en-GB"/>
        </w:rPr>
        <w:t xml:space="preserve">as to </w:t>
      </w:r>
      <w:r w:rsidR="00275994" w:rsidRPr="6C961E31">
        <w:rPr>
          <w:lang w:val="en-GB"/>
        </w:rPr>
        <w:t>what’s</w:t>
      </w:r>
      <w:r w:rsidR="009A0421" w:rsidRPr="6C961E31">
        <w:rPr>
          <w:lang w:val="en-GB"/>
        </w:rPr>
        <w:t xml:space="preserve"> happening (errors and </w:t>
      </w:r>
      <w:r w:rsidR="00275994" w:rsidRPr="6C961E31">
        <w:rPr>
          <w:lang w:val="en-GB"/>
        </w:rPr>
        <w:t>action messages.</w:t>
      </w:r>
      <w:r w:rsidR="009A0421" w:rsidRPr="6C961E31">
        <w:rPr>
          <w:lang w:val="en-GB"/>
        </w:rPr>
        <w:t>)</w:t>
      </w:r>
    </w:p>
    <w:p w14:paraId="64DF21D8" w14:textId="3E1C0FEC" w:rsidR="59DD75C7" w:rsidRDefault="00881150" w:rsidP="59DD75C7">
      <w:pPr>
        <w:pStyle w:val="ListParagraph"/>
        <w:numPr>
          <w:ilvl w:val="0"/>
          <w:numId w:val="19"/>
        </w:numPr>
        <w:rPr>
          <w:bCs/>
          <w:lang w:val="en-GB"/>
        </w:rPr>
      </w:pPr>
      <w:r w:rsidRPr="6C961E31">
        <w:rPr>
          <w:lang w:val="en-GB"/>
        </w:rPr>
        <w:t xml:space="preserve">The designs </w:t>
      </w:r>
      <w:r w:rsidR="00632855" w:rsidRPr="6C961E31">
        <w:rPr>
          <w:lang w:val="en-GB"/>
        </w:rPr>
        <w:t>illustrate</w:t>
      </w:r>
      <w:r w:rsidRPr="6C961E31">
        <w:rPr>
          <w:lang w:val="en-GB"/>
        </w:rPr>
        <w:t xml:space="preserve"> navigation</w:t>
      </w:r>
      <w:r w:rsidR="00632855" w:rsidRPr="6C961E31">
        <w:rPr>
          <w:lang w:val="en-GB"/>
        </w:rPr>
        <w:t>al buttons</w:t>
      </w:r>
      <w:r w:rsidR="00357ED7" w:rsidRPr="6C961E31">
        <w:rPr>
          <w:lang w:val="en-GB"/>
        </w:rPr>
        <w:t xml:space="preserve"> or events in a clear</w:t>
      </w:r>
      <w:r w:rsidR="00D51F6D">
        <w:rPr>
          <w:lang w:val="en-GB"/>
        </w:rPr>
        <w:t xml:space="preserve"> way</w:t>
      </w:r>
      <w:r w:rsidR="00632855" w:rsidRPr="6C961E31">
        <w:rPr>
          <w:lang w:val="en-GB"/>
        </w:rPr>
        <w:t xml:space="preserve">. </w:t>
      </w:r>
    </w:p>
    <w:p w14:paraId="2D262074" w14:textId="08CBB743" w:rsidR="007D154B" w:rsidRDefault="007D154B" w:rsidP="007D154B">
      <w:pPr>
        <w:pStyle w:val="Heading3"/>
        <w:rPr>
          <w:lang w:val="en-GB"/>
        </w:rPr>
      </w:pPr>
      <w:bookmarkStart w:id="21" w:name="_Toc35719725"/>
      <w:r w:rsidRPr="6C961E31">
        <w:rPr>
          <w:lang w:val="en-GB"/>
        </w:rPr>
        <w:t>Login / Registration Page</w:t>
      </w:r>
      <w:bookmarkEnd w:id="21"/>
    </w:p>
    <w:p w14:paraId="2AB7D0D1" w14:textId="35D737C2" w:rsidR="007D154B" w:rsidRDefault="007D154B" w:rsidP="007D154B">
      <w:pPr>
        <w:rPr>
          <w:lang w:val="en-GB"/>
        </w:rPr>
      </w:pPr>
      <w:r w:rsidRPr="6C961E31">
        <w:rPr>
          <w:lang w:val="en-GB"/>
        </w:rPr>
        <w:t>The authentication section - the client will be able to provide their username and password (both type String) that they want to authenticate themselves with.</w:t>
      </w:r>
    </w:p>
    <w:p w14:paraId="68D2B11F" w14:textId="61A8A44B" w:rsidR="007D154B" w:rsidRDefault="007D154B" w:rsidP="007D154B">
      <w:pPr>
        <w:rPr>
          <w:lang w:val="en-GB"/>
        </w:rPr>
      </w:pPr>
      <w:r w:rsidRPr="6C961E31">
        <w:rPr>
          <w:lang w:val="en-GB"/>
        </w:rPr>
        <w:lastRenderedPageBreak/>
        <w:t>The server info section – the user must be able to provide the client</w:t>
      </w:r>
      <w:r w:rsidR="00157EB6" w:rsidRPr="6C961E31">
        <w:rPr>
          <w:lang w:val="en-GB"/>
        </w:rPr>
        <w:t xml:space="preserve"> with</w:t>
      </w:r>
      <w:r w:rsidRPr="6C961E31">
        <w:rPr>
          <w:lang w:val="en-GB"/>
        </w:rPr>
        <w:t xml:space="preserve"> the location of the socket server (type String) and its port (type Integer). If the client is not properly directed to the address of the socket server and its opened port, the client will not be able to connect to the server when attempting to authenticate/register. There will be an error message displayed saying “Can’t reach the socket server”.</w:t>
      </w:r>
    </w:p>
    <w:p w14:paraId="75E1F23C" w14:textId="77777777" w:rsidR="007D154B" w:rsidRDefault="007D154B" w:rsidP="007D154B">
      <w:pPr>
        <w:rPr>
          <w:lang w:val="en-GB"/>
        </w:rPr>
      </w:pPr>
      <w:r w:rsidRPr="6C961E31">
        <w:rPr>
          <w:lang w:val="en-GB"/>
        </w:rPr>
        <w:t xml:space="preserve">If the user tries to register a new account, there will be a '[USER REGISTER]' action sent to the server. if the username has already been registered the client will be told that the provided username is already in use. Else If the username provided hasn’t been registered in the database, the account will be made, and the client will be sent a confirmation message that their account has been created and they can attempt to login with their credentials. </w:t>
      </w:r>
    </w:p>
    <w:p w14:paraId="7816F14A" w14:textId="550093F7" w:rsidR="007D154B" w:rsidRDefault="007D154B" w:rsidP="007D154B">
      <w:pPr>
        <w:rPr>
          <w:lang w:val="en-GB"/>
        </w:rPr>
      </w:pPr>
      <w:r w:rsidRPr="6C961E31">
        <w:rPr>
          <w:lang w:val="en-GB"/>
        </w:rPr>
        <w:t>If the user tries to log</w:t>
      </w:r>
      <w:r w:rsidR="00D848C1" w:rsidRPr="6C961E31">
        <w:rPr>
          <w:lang w:val="en-GB"/>
        </w:rPr>
        <w:t xml:space="preserve"> </w:t>
      </w:r>
      <w:r w:rsidRPr="6C961E31">
        <w:rPr>
          <w:lang w:val="en-GB"/>
        </w:rPr>
        <w:t>in to their account, there will be a ''[USER LOGIN]' action sent to the server. If the username isn't found in the database or the password is incorrect, the client will be told that there are no users with that username, or the password is incorrect respectively. Else if the passed credentials are both correct the client will be authenticated by the server and the client will be authenticated and sent to the Home Page.</w:t>
      </w:r>
    </w:p>
    <w:p w14:paraId="233389B6" w14:textId="18301B7C" w:rsidR="007D154B" w:rsidRDefault="007D154B" w:rsidP="007D154B">
      <w:pPr>
        <w:pStyle w:val="Heading3"/>
        <w:rPr>
          <w:lang w:val="en-GB"/>
        </w:rPr>
      </w:pPr>
      <w:bookmarkStart w:id="22" w:name="_Toc35719726"/>
      <w:r w:rsidRPr="6C961E31">
        <w:rPr>
          <w:lang w:val="en-GB"/>
        </w:rPr>
        <w:t>Home Page</w:t>
      </w:r>
      <w:bookmarkEnd w:id="22"/>
    </w:p>
    <w:p w14:paraId="0B36DF44" w14:textId="77777777" w:rsidR="007D154B" w:rsidRDefault="007D154B" w:rsidP="007D154B">
      <w:pPr>
        <w:rPr>
          <w:sz w:val="24"/>
          <w:szCs w:val="24"/>
          <w:lang w:val="en-GB"/>
        </w:rPr>
      </w:pPr>
      <w:r w:rsidRPr="41AB383C">
        <w:rPr>
          <w:lang w:val="en-GB"/>
        </w:rPr>
        <w:t>This page is only accessible to authenticated clients. There will be a welcome message at the top of the page followed by the currently logged in player username. A “join game "and “view leader-board” button followed by a section at the bottom of the page that allows me to display any information/ errors messages</w:t>
      </w:r>
      <w:r>
        <w:rPr>
          <w:lang w:val="en-GB"/>
        </w:rPr>
        <w:t>.</w:t>
      </w:r>
    </w:p>
    <w:p w14:paraId="531FE681" w14:textId="660A0083" w:rsidR="007D154B" w:rsidRDefault="007D154B" w:rsidP="007D154B">
      <w:pPr>
        <w:pStyle w:val="Heading3"/>
        <w:rPr>
          <w:lang w:val="en-GB"/>
        </w:rPr>
      </w:pPr>
      <w:bookmarkStart w:id="23" w:name="_Toc35719727"/>
      <w:r w:rsidRPr="6C961E31">
        <w:rPr>
          <w:lang w:val="en-GB"/>
        </w:rPr>
        <w:t>Joining Game Loading Page</w:t>
      </w:r>
      <w:bookmarkEnd w:id="23"/>
    </w:p>
    <w:p w14:paraId="09DAC28D" w14:textId="35A49902" w:rsidR="007D154B" w:rsidRDefault="007D154B" w:rsidP="007D154B">
      <w:pPr>
        <w:rPr>
          <w:color w:val="1F3763"/>
          <w:sz w:val="24"/>
          <w:szCs w:val="24"/>
          <w:lang w:val="en-GB"/>
        </w:rPr>
      </w:pPr>
      <w:r w:rsidRPr="41AB383C">
        <w:rPr>
          <w:sz w:val="24"/>
          <w:szCs w:val="24"/>
          <w:lang w:val="en-GB"/>
        </w:rPr>
        <w:t xml:space="preserve">When a player wants to join a </w:t>
      </w:r>
      <w:r w:rsidR="00DB6180" w:rsidRPr="41AB383C">
        <w:rPr>
          <w:sz w:val="24"/>
          <w:szCs w:val="24"/>
          <w:lang w:val="en-GB"/>
        </w:rPr>
        <w:t>game,</w:t>
      </w:r>
      <w:r w:rsidRPr="41AB383C">
        <w:rPr>
          <w:sz w:val="24"/>
          <w:szCs w:val="24"/>
          <w:lang w:val="en-GB"/>
        </w:rPr>
        <w:t xml:space="preserve"> they will </w:t>
      </w:r>
      <w:r w:rsidR="00D51F6D">
        <w:rPr>
          <w:sz w:val="24"/>
          <w:szCs w:val="24"/>
          <w:lang w:val="en-GB"/>
        </w:rPr>
        <w:t xml:space="preserve">be </w:t>
      </w:r>
      <w:r w:rsidRPr="41AB383C">
        <w:rPr>
          <w:sz w:val="24"/>
          <w:szCs w:val="24"/>
          <w:lang w:val="en-GB"/>
        </w:rPr>
        <w:t>present</w:t>
      </w:r>
      <w:r w:rsidR="00D51F6D">
        <w:rPr>
          <w:sz w:val="24"/>
          <w:szCs w:val="24"/>
          <w:lang w:val="en-GB"/>
        </w:rPr>
        <w:t>ed</w:t>
      </w:r>
      <w:r w:rsidRPr="41AB383C">
        <w:rPr>
          <w:sz w:val="24"/>
          <w:szCs w:val="24"/>
          <w:lang w:val="en-GB"/>
        </w:rPr>
        <w:t xml:space="preserve"> with a page that contains a message as to </w:t>
      </w:r>
      <w:r w:rsidR="00DB6180" w:rsidRPr="41AB383C">
        <w:rPr>
          <w:sz w:val="24"/>
          <w:szCs w:val="24"/>
          <w:lang w:val="en-GB"/>
        </w:rPr>
        <w:t>what is</w:t>
      </w:r>
      <w:r w:rsidRPr="41AB383C">
        <w:rPr>
          <w:sz w:val="24"/>
          <w:szCs w:val="24"/>
          <w:lang w:val="en-GB"/>
        </w:rPr>
        <w:t xml:space="preserve"> happening (“Waiting for another player to join”) and a cancel button that the client can use to </w:t>
      </w:r>
      <w:r w:rsidR="002829DB">
        <w:rPr>
          <w:sz w:val="24"/>
          <w:szCs w:val="24"/>
          <w:lang w:val="en-GB"/>
        </w:rPr>
        <w:t xml:space="preserve">leave </w:t>
      </w:r>
      <w:r w:rsidR="000F59AD">
        <w:rPr>
          <w:sz w:val="24"/>
          <w:szCs w:val="24"/>
          <w:lang w:val="en-GB"/>
        </w:rPr>
        <w:t>the</w:t>
      </w:r>
      <w:r w:rsidRPr="41AB383C">
        <w:rPr>
          <w:sz w:val="24"/>
          <w:szCs w:val="24"/>
          <w:lang w:val="en-GB"/>
        </w:rPr>
        <w:t xml:space="preserve"> </w:t>
      </w:r>
      <w:r w:rsidR="00B21955">
        <w:rPr>
          <w:sz w:val="24"/>
          <w:szCs w:val="24"/>
          <w:lang w:val="en-GB"/>
        </w:rPr>
        <w:t>“</w:t>
      </w:r>
      <w:r w:rsidRPr="41AB383C">
        <w:rPr>
          <w:sz w:val="24"/>
          <w:szCs w:val="24"/>
          <w:lang w:val="en-GB"/>
        </w:rPr>
        <w:t>waiting</w:t>
      </w:r>
      <w:r w:rsidR="00644ED9">
        <w:rPr>
          <w:sz w:val="24"/>
          <w:szCs w:val="24"/>
          <w:lang w:val="en-GB"/>
        </w:rPr>
        <w:t xml:space="preserve"> </w:t>
      </w:r>
      <w:r w:rsidR="00B21955">
        <w:rPr>
          <w:sz w:val="24"/>
          <w:szCs w:val="24"/>
          <w:lang w:val="en-GB"/>
        </w:rPr>
        <w:t xml:space="preserve">for a game </w:t>
      </w:r>
      <w:r w:rsidRPr="41AB383C">
        <w:rPr>
          <w:sz w:val="24"/>
          <w:szCs w:val="24"/>
          <w:lang w:val="en-GB"/>
        </w:rPr>
        <w:t>queue</w:t>
      </w:r>
      <w:r w:rsidR="00B21955">
        <w:rPr>
          <w:sz w:val="24"/>
          <w:szCs w:val="24"/>
          <w:lang w:val="en-GB"/>
        </w:rPr>
        <w:t>”</w:t>
      </w:r>
      <w:r w:rsidRPr="41AB383C">
        <w:rPr>
          <w:sz w:val="24"/>
          <w:szCs w:val="24"/>
          <w:lang w:val="en-GB"/>
        </w:rPr>
        <w:t xml:space="preserve"> on the server.</w:t>
      </w:r>
    </w:p>
    <w:p w14:paraId="28664CFA" w14:textId="18E89468" w:rsidR="007D154B" w:rsidRDefault="007D154B" w:rsidP="007D154B">
      <w:pPr>
        <w:rPr>
          <w:sz w:val="24"/>
          <w:szCs w:val="24"/>
          <w:lang w:val="en-GB"/>
        </w:rPr>
      </w:pPr>
      <w:r w:rsidRPr="41AB383C">
        <w:rPr>
          <w:sz w:val="24"/>
          <w:szCs w:val="24"/>
          <w:lang w:val="en-GB"/>
        </w:rPr>
        <w:t>If there is a second player also waiting to play a game, the server will start a game against the two clients, then the view will switch to the Game-board Page</w:t>
      </w:r>
    </w:p>
    <w:p w14:paraId="77A3DDAC" w14:textId="782A4680" w:rsidR="007D154B" w:rsidRDefault="007D154B" w:rsidP="007D154B">
      <w:pPr>
        <w:pStyle w:val="Heading3"/>
        <w:rPr>
          <w:lang w:val="en-GB"/>
        </w:rPr>
      </w:pPr>
      <w:bookmarkStart w:id="24" w:name="_Toc35719728"/>
      <w:r w:rsidRPr="6C961E31">
        <w:rPr>
          <w:lang w:val="en-GB"/>
        </w:rPr>
        <w:t>Game-board Page</w:t>
      </w:r>
      <w:bookmarkEnd w:id="24"/>
    </w:p>
    <w:p w14:paraId="647BFAEE" w14:textId="2A773D5D" w:rsidR="007D154B" w:rsidRDefault="007D154B" w:rsidP="007D154B">
      <w:pPr>
        <w:rPr>
          <w:color w:val="1F3763"/>
          <w:sz w:val="24"/>
          <w:szCs w:val="24"/>
          <w:lang w:val="en-GB"/>
        </w:rPr>
      </w:pPr>
      <w:r w:rsidRPr="41AB383C">
        <w:rPr>
          <w:sz w:val="24"/>
          <w:szCs w:val="24"/>
          <w:lang w:val="en-GB"/>
        </w:rPr>
        <w:t>There will be a 3 by 3 game-board that allows the current player to take a turn by selecting a square they want to place their colour. If it isn't the client’s turn, select</w:t>
      </w:r>
      <w:r>
        <w:rPr>
          <w:sz w:val="24"/>
          <w:szCs w:val="24"/>
          <w:lang w:val="en-GB"/>
        </w:rPr>
        <w:t>ing</w:t>
      </w:r>
      <w:r w:rsidRPr="41AB383C">
        <w:rPr>
          <w:sz w:val="24"/>
          <w:szCs w:val="24"/>
          <w:lang w:val="en-GB"/>
        </w:rPr>
        <w:t xml:space="preserve"> the squares will do nothing.</w:t>
      </w:r>
      <w:r w:rsidR="00B21955">
        <w:rPr>
          <w:sz w:val="24"/>
          <w:szCs w:val="24"/>
          <w:lang w:val="en-GB"/>
        </w:rPr>
        <w:t xml:space="preserve"> Else the selected </w:t>
      </w:r>
      <w:r w:rsidR="00EB1668">
        <w:rPr>
          <w:sz w:val="24"/>
          <w:szCs w:val="24"/>
          <w:lang w:val="en-GB"/>
        </w:rPr>
        <w:t>square will be validated a</w:t>
      </w:r>
      <w:r w:rsidR="008B3F05">
        <w:rPr>
          <w:sz w:val="24"/>
          <w:szCs w:val="24"/>
          <w:lang w:val="en-GB"/>
        </w:rPr>
        <w:t xml:space="preserve">nd send to the server to update the </w:t>
      </w:r>
      <w:r w:rsidR="00C57CBF">
        <w:rPr>
          <w:sz w:val="24"/>
          <w:szCs w:val="24"/>
          <w:lang w:val="en-GB"/>
        </w:rPr>
        <w:t>board.</w:t>
      </w:r>
      <w:r w:rsidR="00B21955">
        <w:rPr>
          <w:sz w:val="24"/>
          <w:szCs w:val="24"/>
          <w:lang w:val="en-GB"/>
        </w:rPr>
        <w:t xml:space="preserve"> </w:t>
      </w:r>
      <w:r w:rsidRPr="41AB383C">
        <w:rPr>
          <w:sz w:val="24"/>
          <w:szCs w:val="24"/>
          <w:lang w:val="en-GB"/>
        </w:rPr>
        <w:t xml:space="preserve"> Attempting to select already selected squares will also do nothing. At the bottom of the page</w:t>
      </w:r>
      <w:r w:rsidR="00644ED9">
        <w:rPr>
          <w:sz w:val="24"/>
          <w:szCs w:val="24"/>
          <w:lang w:val="en-GB"/>
        </w:rPr>
        <w:t>,</w:t>
      </w:r>
      <w:r w:rsidRPr="41AB383C">
        <w:rPr>
          <w:sz w:val="24"/>
          <w:szCs w:val="24"/>
          <w:lang w:val="en-GB"/>
        </w:rPr>
        <w:t xml:space="preserve"> there will be a section for the player</w:t>
      </w:r>
      <w:r w:rsidR="00644ED9">
        <w:rPr>
          <w:sz w:val="24"/>
          <w:szCs w:val="24"/>
          <w:lang w:val="en-GB"/>
        </w:rPr>
        <w:t>'</w:t>
      </w:r>
      <w:r w:rsidRPr="41AB383C">
        <w:rPr>
          <w:sz w:val="24"/>
          <w:szCs w:val="24"/>
          <w:lang w:val="en-GB"/>
        </w:rPr>
        <w:t>s information followed by the current player turn and any errors or information.</w:t>
      </w:r>
    </w:p>
    <w:p w14:paraId="03566896" w14:textId="2C1AB4FB" w:rsidR="007D154B" w:rsidRDefault="007D154B" w:rsidP="007D154B">
      <w:pPr>
        <w:rPr>
          <w:color w:val="1F3763"/>
          <w:sz w:val="24"/>
          <w:szCs w:val="24"/>
          <w:lang w:val="en-GB"/>
        </w:rPr>
      </w:pPr>
      <w:r w:rsidRPr="41AB383C">
        <w:rPr>
          <w:sz w:val="24"/>
          <w:szCs w:val="24"/>
          <w:lang w:val="en-GB"/>
        </w:rPr>
        <w:t xml:space="preserve">When the game ends, their page will display the end condition of the game and a button that will say “go back to </w:t>
      </w:r>
      <w:r w:rsidR="00644ED9">
        <w:rPr>
          <w:sz w:val="24"/>
          <w:szCs w:val="24"/>
          <w:lang w:val="en-GB"/>
        </w:rPr>
        <w:t>H</w:t>
      </w:r>
      <w:r w:rsidRPr="41AB383C">
        <w:rPr>
          <w:sz w:val="24"/>
          <w:szCs w:val="24"/>
          <w:lang w:val="en-GB"/>
        </w:rPr>
        <w:t xml:space="preserve">ome Page” </w:t>
      </w:r>
    </w:p>
    <w:p w14:paraId="24F6FA17" w14:textId="2B72C65B" w:rsidR="007D154B" w:rsidRDefault="007D154B" w:rsidP="007D154B">
      <w:pPr>
        <w:pStyle w:val="Heading3"/>
        <w:rPr>
          <w:lang w:val="en-GB"/>
        </w:rPr>
      </w:pPr>
      <w:bookmarkStart w:id="25" w:name="_Toc35719729"/>
      <w:r w:rsidRPr="6C961E31">
        <w:rPr>
          <w:lang w:val="en-GB"/>
        </w:rPr>
        <w:t>Leader-Board Page</w:t>
      </w:r>
      <w:bookmarkEnd w:id="25"/>
    </w:p>
    <w:p w14:paraId="31E515A7" w14:textId="50A2F8DD" w:rsidR="007D154B" w:rsidRDefault="007D154B" w:rsidP="007D154B">
      <w:pPr>
        <w:rPr>
          <w:color w:val="1F3763"/>
          <w:sz w:val="24"/>
          <w:szCs w:val="24"/>
          <w:lang w:val="en-GB"/>
        </w:rPr>
      </w:pPr>
      <w:r w:rsidRPr="41AB383C">
        <w:rPr>
          <w:sz w:val="24"/>
          <w:szCs w:val="24"/>
          <w:lang w:val="en-GB"/>
        </w:rPr>
        <w:lastRenderedPageBreak/>
        <w:t>On the left-hand side</w:t>
      </w:r>
      <w:r w:rsidR="00644ED9">
        <w:rPr>
          <w:sz w:val="24"/>
          <w:szCs w:val="24"/>
          <w:lang w:val="en-GB"/>
        </w:rPr>
        <w:t>,</w:t>
      </w:r>
      <w:r w:rsidRPr="41AB383C">
        <w:rPr>
          <w:sz w:val="24"/>
          <w:szCs w:val="24"/>
          <w:lang w:val="en-GB"/>
        </w:rPr>
        <w:t xml:space="preserve"> there will be a sorted list of all account names with their statistics in descending </w:t>
      </w:r>
      <w:r>
        <w:rPr>
          <w:sz w:val="24"/>
          <w:szCs w:val="24"/>
          <w:lang w:val="en-GB"/>
        </w:rPr>
        <w:t xml:space="preserve">order of </w:t>
      </w:r>
      <w:r w:rsidR="00644ED9">
        <w:rPr>
          <w:sz w:val="24"/>
          <w:szCs w:val="24"/>
          <w:lang w:val="en-GB"/>
        </w:rPr>
        <w:t xml:space="preserve">the </w:t>
      </w:r>
      <w:r w:rsidRPr="41AB383C">
        <w:rPr>
          <w:sz w:val="24"/>
          <w:szCs w:val="24"/>
          <w:lang w:val="en-GB"/>
        </w:rPr>
        <w:t>number of wins. On the right-hand side, there will be a button to update the leader board data, search for a specific username’s rank via a text field and button and a quick way to find your rank. There will also be a button to allow the player to go back to the Home Page. At the bottom of the page</w:t>
      </w:r>
      <w:r w:rsidR="006C3089">
        <w:rPr>
          <w:sz w:val="24"/>
          <w:szCs w:val="24"/>
          <w:lang w:val="en-GB"/>
        </w:rPr>
        <w:t>,</w:t>
      </w:r>
      <w:r w:rsidRPr="41AB383C">
        <w:rPr>
          <w:sz w:val="24"/>
          <w:szCs w:val="24"/>
          <w:lang w:val="en-GB"/>
        </w:rPr>
        <w:t xml:space="preserve"> there will be a section for the user to receive any information/ error.</w:t>
      </w:r>
    </w:p>
    <w:p w14:paraId="5EAC5D51" w14:textId="77777777" w:rsidR="007D154B" w:rsidRPr="007D154B" w:rsidRDefault="007D154B" w:rsidP="007D154B">
      <w:pPr>
        <w:rPr>
          <w:lang w:val="en-GB"/>
        </w:rPr>
      </w:pPr>
    </w:p>
    <w:p w14:paraId="225C2B26" w14:textId="77777777" w:rsidR="00632855" w:rsidRPr="0051044F" w:rsidRDefault="00632855" w:rsidP="00632855">
      <w:pPr>
        <w:pStyle w:val="ListParagraph"/>
        <w:rPr>
          <w:lang w:val="en-GB"/>
        </w:rPr>
      </w:pPr>
    </w:p>
    <w:p w14:paraId="24EB0FBE" w14:textId="44636AAC" w:rsidR="00776DA7" w:rsidRDefault="00FB0DD8" w:rsidP="40292D06">
      <w:pPr>
        <w:rPr>
          <w:u w:val="single"/>
          <w:lang w:val="en-GB"/>
        </w:rPr>
      </w:pPr>
      <w:r>
        <w:rPr>
          <w:noProof/>
        </w:rPr>
        <w:lastRenderedPageBreak/>
        <w:drawing>
          <wp:inline distT="0" distB="0" distL="0" distR="0" wp14:anchorId="35002E76" wp14:editId="569CC1E5">
            <wp:extent cx="6125428" cy="6068274"/>
            <wp:effectExtent l="0" t="0" r="8890" b="8890"/>
            <wp:docPr id="1136920521" name="Picture 1" descr="Client Wireframe sec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6125428" cy="6068274"/>
                    </a:xfrm>
                    <a:prstGeom prst="rect">
                      <a:avLst/>
                    </a:prstGeom>
                  </pic:spPr>
                </pic:pic>
              </a:graphicData>
            </a:graphic>
          </wp:inline>
        </w:drawing>
      </w:r>
    </w:p>
    <w:p w14:paraId="18054433" w14:textId="0D152972" w:rsidR="00024F65" w:rsidRPr="007D154B" w:rsidRDefault="00F52956" w:rsidP="5F1D6F86">
      <w:pPr>
        <w:rPr>
          <w:u w:val="single"/>
          <w:lang w:val="en-GB"/>
        </w:rPr>
      </w:pPr>
      <w:r>
        <w:rPr>
          <w:noProof/>
        </w:rPr>
        <w:lastRenderedPageBreak/>
        <w:drawing>
          <wp:inline distT="0" distB="0" distL="0" distR="0" wp14:anchorId="1CF73EE4" wp14:editId="33B14557">
            <wp:extent cx="6315958" cy="2905530"/>
            <wp:effectExtent l="0" t="0" r="8890" b="9525"/>
            <wp:docPr id="2137689758" name="Picture 2" descr="Client Wireframe section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6315958" cy="2905530"/>
                    </a:xfrm>
                    <a:prstGeom prst="rect">
                      <a:avLst/>
                    </a:prstGeom>
                  </pic:spPr>
                </pic:pic>
              </a:graphicData>
            </a:graphic>
          </wp:inline>
        </w:drawing>
      </w:r>
    </w:p>
    <w:p w14:paraId="2E69B03F" w14:textId="1CFBD313" w:rsidR="00F60621" w:rsidRDefault="40292D06" w:rsidP="40292D06">
      <w:pPr>
        <w:pStyle w:val="Heading2"/>
        <w:rPr>
          <w:lang w:val="en-GB"/>
        </w:rPr>
      </w:pPr>
      <w:bookmarkStart w:id="26" w:name="_Toc35719730"/>
      <w:r w:rsidRPr="6C961E31">
        <w:rPr>
          <w:lang w:val="en-GB"/>
        </w:rPr>
        <w:t>UML Classes</w:t>
      </w:r>
      <w:bookmarkEnd w:id="26"/>
    </w:p>
    <w:p w14:paraId="3A35656C" w14:textId="4828B367" w:rsidR="40292D06" w:rsidRDefault="40292D06" w:rsidP="40292D06">
      <w:pPr>
        <w:rPr>
          <w:lang w:val="en-GB"/>
        </w:rPr>
      </w:pPr>
    </w:p>
    <w:p w14:paraId="01BE4957" w14:textId="115423DB" w:rsidR="40292D06" w:rsidRDefault="40292D06" w:rsidP="40292D06">
      <w:pPr>
        <w:rPr>
          <w:u w:val="single"/>
          <w:lang w:val="en-GB"/>
        </w:rPr>
      </w:pPr>
      <w:r w:rsidRPr="6C961E31">
        <w:rPr>
          <w:lang w:val="en-GB"/>
        </w:rPr>
        <w:t xml:space="preserve">I created a class UML diagram for the client-server-socket and socket-server. Both </w:t>
      </w:r>
      <w:r w:rsidRPr="6C961E31">
        <w:rPr>
          <w:color w:val="000000" w:themeColor="text1"/>
          <w:sz w:val="21"/>
          <w:szCs w:val="21"/>
          <w:lang w:val="en-GB"/>
        </w:rPr>
        <w:t xml:space="preserve">client-server-socket and socket-server will be receiving/sending objects that are in the form of the </w:t>
      </w:r>
      <w:proofErr w:type="spellStart"/>
      <w:r w:rsidRPr="00DB6180">
        <w:rPr>
          <w:b/>
          <w:color w:val="000000" w:themeColor="text1"/>
          <w:sz w:val="21"/>
          <w:szCs w:val="21"/>
          <w:lang w:val="en-GB"/>
        </w:rPr>
        <w:t>SocketAction</w:t>
      </w:r>
      <w:r w:rsidR="006808C3" w:rsidRPr="00DB6180">
        <w:rPr>
          <w:b/>
          <w:color w:val="000000" w:themeColor="text1"/>
          <w:sz w:val="21"/>
          <w:szCs w:val="21"/>
          <w:lang w:val="en-GB"/>
        </w:rPr>
        <w:t>s</w:t>
      </w:r>
      <w:proofErr w:type="spellEnd"/>
      <w:r w:rsidRPr="6C961E31">
        <w:rPr>
          <w:color w:val="000000" w:themeColor="text1"/>
          <w:sz w:val="21"/>
          <w:szCs w:val="21"/>
          <w:lang w:val="en-GB"/>
        </w:rPr>
        <w:t xml:space="preserve"> class</w:t>
      </w:r>
      <w:r w:rsidR="006808C3" w:rsidRPr="6C961E31">
        <w:rPr>
          <w:color w:val="000000" w:themeColor="text1"/>
          <w:sz w:val="21"/>
          <w:szCs w:val="21"/>
          <w:lang w:val="en-GB"/>
        </w:rPr>
        <w:t>.</w:t>
      </w:r>
      <w:r w:rsidRPr="6C961E31">
        <w:rPr>
          <w:color w:val="000000" w:themeColor="text1"/>
          <w:sz w:val="21"/>
          <w:szCs w:val="21"/>
          <w:lang w:val="en-GB"/>
        </w:rPr>
        <w:t xml:space="preserve"> </w:t>
      </w:r>
      <w:r w:rsidR="006808C3" w:rsidRPr="6C961E31">
        <w:rPr>
          <w:color w:val="000000" w:themeColor="text1"/>
          <w:sz w:val="21"/>
          <w:szCs w:val="21"/>
          <w:lang w:val="en-GB"/>
        </w:rPr>
        <w:t>A</w:t>
      </w:r>
      <w:r w:rsidRPr="6C961E31">
        <w:rPr>
          <w:color w:val="000000" w:themeColor="text1"/>
          <w:sz w:val="21"/>
          <w:szCs w:val="21"/>
          <w:lang w:val="en-GB"/>
        </w:rPr>
        <w:t xml:space="preserve">n example of how Actions will be used is going to be in the next section. </w:t>
      </w:r>
    </w:p>
    <w:p w14:paraId="64DE403B" w14:textId="64F14A3B" w:rsidR="40292D06" w:rsidRDefault="40292D06" w:rsidP="40292D06">
      <w:pPr>
        <w:pStyle w:val="Heading3"/>
        <w:rPr>
          <w:lang w:val="en-GB"/>
        </w:rPr>
      </w:pPr>
      <w:bookmarkStart w:id="27" w:name="_Toc35719731"/>
      <w:r w:rsidRPr="6C961E31">
        <w:rPr>
          <w:lang w:val="en-GB"/>
        </w:rPr>
        <w:t>Socket Server class</w:t>
      </w:r>
      <w:bookmarkEnd w:id="27"/>
    </w:p>
    <w:p w14:paraId="35AE77B4" w14:textId="12C77A83" w:rsidR="40292D06" w:rsidRDefault="40292D06" w:rsidP="40292D06">
      <w:pPr>
        <w:rPr>
          <w:u w:val="single"/>
          <w:lang w:val="en-GB"/>
        </w:rPr>
      </w:pPr>
      <w:r w:rsidRPr="6C961E31">
        <w:rPr>
          <w:lang w:val="en-GB"/>
        </w:rPr>
        <w:t>The server should not be accessible manually because its purpose is to authenticate clients, perform CRUD (Create, read, update and delete) operations on the SQLite database and handle game logic</w:t>
      </w:r>
      <w:r w:rsidR="006808C3" w:rsidRPr="6C961E31">
        <w:rPr>
          <w:lang w:val="en-GB"/>
        </w:rPr>
        <w:t>,</w:t>
      </w:r>
      <w:r w:rsidRPr="6C961E31">
        <w:rPr>
          <w:lang w:val="en-GB"/>
        </w:rPr>
        <w:t xml:space="preserve"> that is why all its properties and functions are private and it inherits the Socket class in python. It also uses the S</w:t>
      </w:r>
      <w:r w:rsidR="005536A5" w:rsidRPr="6C961E31">
        <w:rPr>
          <w:lang w:val="en-GB"/>
        </w:rPr>
        <w:t>QL</w:t>
      </w:r>
      <w:r w:rsidRPr="6C961E31">
        <w:rPr>
          <w:lang w:val="en-GB"/>
        </w:rPr>
        <w:t>-Server-Connection</w:t>
      </w:r>
      <w:r w:rsidR="00196CAD" w:rsidRPr="6C961E31">
        <w:rPr>
          <w:lang w:val="en-GB"/>
        </w:rPr>
        <w:t xml:space="preserve"> class</w:t>
      </w:r>
      <w:r w:rsidRPr="6C961E31">
        <w:rPr>
          <w:lang w:val="en-GB"/>
        </w:rPr>
        <w:t xml:space="preserve"> which will just connect to the database with valid credentials</w:t>
      </w:r>
      <w:r w:rsidR="00196CAD" w:rsidRPr="6C961E31">
        <w:rPr>
          <w:lang w:val="en-GB"/>
        </w:rPr>
        <w:t xml:space="preserve">, set up the </w:t>
      </w:r>
      <w:r w:rsidR="00B34058" w:rsidRPr="6C961E31">
        <w:rPr>
          <w:lang w:val="en-GB"/>
        </w:rPr>
        <w:t xml:space="preserve">database’s table </w:t>
      </w:r>
      <w:r w:rsidRPr="6C961E31">
        <w:rPr>
          <w:lang w:val="en-GB"/>
        </w:rPr>
        <w:t>and allow the Socket-Server class to perform CRUD</w:t>
      </w:r>
      <w:r w:rsidRPr="6C961E31">
        <w:rPr>
          <w:color w:val="000000" w:themeColor="text1"/>
          <w:sz w:val="21"/>
          <w:szCs w:val="21"/>
          <w:lang w:val="en-GB"/>
        </w:rPr>
        <w:t xml:space="preserve"> operations on the database.</w:t>
      </w:r>
    </w:p>
    <w:p w14:paraId="12A6FF94" w14:textId="034C883A" w:rsidR="40292D06" w:rsidRDefault="40292D06" w:rsidP="40292D06">
      <w:pPr>
        <w:pStyle w:val="Heading3"/>
        <w:rPr>
          <w:lang w:val="en-GB"/>
        </w:rPr>
      </w:pPr>
      <w:bookmarkStart w:id="28" w:name="_Toc35719732"/>
      <w:r w:rsidRPr="6C961E31">
        <w:rPr>
          <w:lang w:val="en-GB"/>
        </w:rPr>
        <w:t>Client Socket Server class</w:t>
      </w:r>
      <w:bookmarkEnd w:id="28"/>
    </w:p>
    <w:p w14:paraId="5CEC5E72" w14:textId="4F484D76" w:rsidR="40292D06" w:rsidRDefault="6900E2F3" w:rsidP="40292D06">
      <w:pPr>
        <w:rPr>
          <w:lang w:val="en-GB"/>
        </w:rPr>
      </w:pPr>
      <w:r w:rsidRPr="6C961E31">
        <w:rPr>
          <w:lang w:val="en-GB"/>
        </w:rPr>
        <w:t xml:space="preserve">The client socket will be responsible for providing the </w:t>
      </w:r>
      <w:proofErr w:type="spellStart"/>
      <w:r w:rsidRPr="6C961E31">
        <w:rPr>
          <w:lang w:val="en-GB"/>
        </w:rPr>
        <w:t>Tkinter</w:t>
      </w:r>
      <w:proofErr w:type="spellEnd"/>
      <w:r w:rsidRPr="6C961E31">
        <w:rPr>
          <w:lang w:val="en-GB"/>
        </w:rPr>
        <w:t xml:space="preserve"> application data, verification/authentication, connection with other clients (to play the tick tack toe game with anyone else that is connected to the server). Since the Client Socket server class will be heavily utilized by the front-end application, I made all (except HEADERSIZE because it needs to the same as the server) </w:t>
      </w:r>
      <w:r w:rsidR="00B34058" w:rsidRPr="6C961E31">
        <w:rPr>
          <w:lang w:val="en-GB"/>
        </w:rPr>
        <w:t>of the</w:t>
      </w:r>
      <w:r w:rsidRPr="6C961E31">
        <w:rPr>
          <w:lang w:val="en-GB"/>
        </w:rPr>
        <w:t xml:space="preserve"> Client</w:t>
      </w:r>
      <w:r w:rsidRPr="6C961E31">
        <w:rPr>
          <w:color w:val="000000" w:themeColor="text1"/>
          <w:sz w:val="21"/>
          <w:szCs w:val="21"/>
          <w:lang w:val="en-GB"/>
        </w:rPr>
        <w:t xml:space="preserve"> Socket server</w:t>
      </w:r>
      <w:r w:rsidR="005536A5" w:rsidRPr="6C961E31">
        <w:rPr>
          <w:color w:val="000000" w:themeColor="text1"/>
          <w:sz w:val="21"/>
          <w:szCs w:val="21"/>
          <w:lang w:val="en-GB"/>
        </w:rPr>
        <w:t>-</w:t>
      </w:r>
      <w:r w:rsidRPr="6C961E31">
        <w:rPr>
          <w:color w:val="000000" w:themeColor="text1"/>
          <w:sz w:val="21"/>
          <w:szCs w:val="21"/>
          <w:lang w:val="en-GB"/>
        </w:rPr>
        <w:t>class properties and functions public.</w:t>
      </w:r>
    </w:p>
    <w:p w14:paraId="35C42FEF" w14:textId="273132A7" w:rsidR="00B8527F" w:rsidRDefault="006633EC" w:rsidP="5F1D6F86">
      <w:r>
        <w:rPr>
          <w:noProof/>
        </w:rPr>
        <w:lastRenderedPageBreak/>
        <w:drawing>
          <wp:inline distT="0" distB="0" distL="0" distR="0" wp14:anchorId="1E45097A" wp14:editId="3C57DA3C">
            <wp:extent cx="5943600" cy="5281931"/>
            <wp:effectExtent l="0" t="0" r="0" b="0"/>
            <wp:docPr id="751026841" name="Picture 10" descr="UML Class Sec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5943600" cy="5281931"/>
                    </a:xfrm>
                    <a:prstGeom prst="rect">
                      <a:avLst/>
                    </a:prstGeom>
                  </pic:spPr>
                </pic:pic>
              </a:graphicData>
            </a:graphic>
          </wp:inline>
        </w:drawing>
      </w:r>
    </w:p>
    <w:p w14:paraId="2570FC59" w14:textId="3810D873" w:rsidR="006633EC" w:rsidRDefault="008A56E0" w:rsidP="5F1D6F86">
      <w:r>
        <w:rPr>
          <w:noProof/>
        </w:rPr>
        <w:lastRenderedPageBreak/>
        <w:drawing>
          <wp:inline distT="0" distB="0" distL="0" distR="0" wp14:anchorId="6A89B7D6" wp14:editId="66EF9785">
            <wp:extent cx="5943600" cy="3407410"/>
            <wp:effectExtent l="0" t="0" r="0" b="2540"/>
            <wp:docPr id="1745232199" name="Picture 11" descr="UML Class Sect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5943600" cy="3407410"/>
                    </a:xfrm>
                    <a:prstGeom prst="rect">
                      <a:avLst/>
                    </a:prstGeom>
                  </pic:spPr>
                </pic:pic>
              </a:graphicData>
            </a:graphic>
          </wp:inline>
        </w:drawing>
      </w:r>
    </w:p>
    <w:p w14:paraId="794C73FD" w14:textId="6A253C12" w:rsidR="00FD6E64" w:rsidRDefault="00FD6E64" w:rsidP="5F1D6F86">
      <w:r>
        <w:rPr>
          <w:noProof/>
        </w:rPr>
        <w:lastRenderedPageBreak/>
        <w:drawing>
          <wp:inline distT="0" distB="0" distL="0" distR="0" wp14:anchorId="3C964A57" wp14:editId="1BEA4D65">
            <wp:extent cx="5943600" cy="5132070"/>
            <wp:effectExtent l="0" t="0" r="0" b="0"/>
            <wp:docPr id="2090869842" name="Picture 12" descr="UML Class Section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943600" cy="5132070"/>
                    </a:xfrm>
                    <a:prstGeom prst="rect">
                      <a:avLst/>
                    </a:prstGeom>
                  </pic:spPr>
                </pic:pic>
              </a:graphicData>
            </a:graphic>
          </wp:inline>
        </w:drawing>
      </w:r>
    </w:p>
    <w:p w14:paraId="317E8124" w14:textId="7FE737B0" w:rsidR="008B67F8" w:rsidRDefault="008B67F8" w:rsidP="5F1D6F86">
      <w:r>
        <w:rPr>
          <w:noProof/>
        </w:rPr>
        <w:drawing>
          <wp:inline distT="0" distB="0" distL="0" distR="0" wp14:anchorId="6450566B" wp14:editId="6A6C7922">
            <wp:extent cx="5943600" cy="1918335"/>
            <wp:effectExtent l="0" t="0" r="0" b="5715"/>
            <wp:docPr id="1399622597" name="Picture 14" descr="UML Class Sectio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1918335"/>
                    </a:xfrm>
                    <a:prstGeom prst="rect">
                      <a:avLst/>
                    </a:prstGeom>
                  </pic:spPr>
                </pic:pic>
              </a:graphicData>
            </a:graphic>
          </wp:inline>
        </w:drawing>
      </w:r>
    </w:p>
    <w:p w14:paraId="69DD1F33" w14:textId="13EDE59F" w:rsidR="40292D06" w:rsidRDefault="6C961E31" w:rsidP="00484B10">
      <w:pPr>
        <w:pStyle w:val="Heading2"/>
        <w:rPr>
          <w:lang w:val="en-GB"/>
        </w:rPr>
      </w:pPr>
      <w:bookmarkStart w:id="29" w:name="_Toc35719733"/>
      <w:r w:rsidRPr="6C961E31">
        <w:rPr>
          <w:lang w:val="en-GB"/>
        </w:rPr>
        <w:t xml:space="preserve">Implementation / design - </w:t>
      </w:r>
      <w:r w:rsidR="00B34058" w:rsidRPr="6C961E31">
        <w:rPr>
          <w:lang w:val="en-GB"/>
        </w:rPr>
        <w:t xml:space="preserve">What are </w:t>
      </w:r>
      <w:r w:rsidR="002B71A1" w:rsidRPr="6C961E31">
        <w:rPr>
          <w:lang w:val="en-GB"/>
        </w:rPr>
        <w:t>“</w:t>
      </w:r>
      <w:r w:rsidR="40292D06" w:rsidRPr="6C961E31">
        <w:rPr>
          <w:lang w:val="en-GB"/>
        </w:rPr>
        <w:t>Actions</w:t>
      </w:r>
      <w:r w:rsidR="002B71A1" w:rsidRPr="6C961E31">
        <w:rPr>
          <w:lang w:val="en-GB"/>
        </w:rPr>
        <w:t>”</w:t>
      </w:r>
      <w:r w:rsidR="14ADFDF7" w:rsidRPr="6C961E31">
        <w:rPr>
          <w:lang w:val="en-GB"/>
        </w:rPr>
        <w:t xml:space="preserve"> going to be?</w:t>
      </w:r>
      <w:bookmarkEnd w:id="29"/>
    </w:p>
    <w:p w14:paraId="2E64DA44" w14:textId="77777777" w:rsidR="00C865FB" w:rsidRPr="00C865FB" w:rsidRDefault="00C865FB" w:rsidP="00C865FB">
      <w:pPr>
        <w:rPr>
          <w:lang w:val="en-GB"/>
        </w:rPr>
      </w:pPr>
    </w:p>
    <w:p w14:paraId="2A1B8216" w14:textId="3F191600" w:rsidR="14ADFDF7" w:rsidRDefault="0A5A29F3" w:rsidP="14ADFDF7">
      <w:pPr>
        <w:rPr>
          <w:lang w:val="en-GB"/>
        </w:rPr>
      </w:pPr>
      <w:r w:rsidRPr="6C961E31">
        <w:rPr>
          <w:lang w:val="en-GB"/>
        </w:rPr>
        <w:lastRenderedPageBreak/>
        <w:t>To answer the question, I must explain what pickling an object in Python means. Pick</w:t>
      </w:r>
      <w:r w:rsidR="00C57CBF">
        <w:rPr>
          <w:lang w:val="en-GB"/>
        </w:rPr>
        <w:t>l</w:t>
      </w:r>
      <w:r w:rsidRPr="6C961E31">
        <w:rPr>
          <w:lang w:val="en-GB"/>
        </w:rPr>
        <w:t>ing is simply a way to turn python objects into bytes. Since I can only send bytes between sockets, pick</w:t>
      </w:r>
      <w:r w:rsidR="008A579B">
        <w:rPr>
          <w:lang w:val="en-GB"/>
        </w:rPr>
        <w:t>l</w:t>
      </w:r>
      <w:r w:rsidRPr="6C961E31">
        <w:rPr>
          <w:lang w:val="en-GB"/>
        </w:rPr>
        <w:t>ing data is an easy way to send action objects. Once the data is received by a socket, I will need to unpickle the data to receive the python object.</w:t>
      </w:r>
    </w:p>
    <w:p w14:paraId="44C38760" w14:textId="17321E23" w:rsidR="6900E2F3" w:rsidRDefault="17448E97" w:rsidP="17448E97">
      <w:pPr>
        <w:rPr>
          <w:lang w:val="en-GB"/>
        </w:rPr>
      </w:pPr>
      <w:r w:rsidRPr="17448E97">
        <w:rPr>
          <w:lang w:val="en-GB"/>
        </w:rPr>
        <w:t xml:space="preserve">A pickled “action” record will be the only thing that will be sent to and received from the socket server. By defining the structure of the record, will make data being sent and received from socket server, predictable and easier to maintain when using the unpickled data. I was inspired by the </w:t>
      </w:r>
      <w:r w:rsidR="00DB6180">
        <w:rPr>
          <w:lang w:val="en-GB"/>
        </w:rPr>
        <w:t>“</w:t>
      </w:r>
      <w:r w:rsidRPr="17448E97">
        <w:rPr>
          <w:lang w:val="en-GB"/>
        </w:rPr>
        <w:t>Redux/</w:t>
      </w:r>
      <w:proofErr w:type="spellStart"/>
      <w:r w:rsidRPr="17448E97">
        <w:rPr>
          <w:lang w:val="en-GB"/>
        </w:rPr>
        <w:t>Ngrx</w:t>
      </w:r>
      <w:proofErr w:type="spellEnd"/>
      <w:r w:rsidR="00DB6180">
        <w:rPr>
          <w:lang w:val="en-GB"/>
        </w:rPr>
        <w:t>”</w:t>
      </w:r>
      <w:r w:rsidRPr="17448E97">
        <w:rPr>
          <w:lang w:val="en-GB"/>
        </w:rPr>
        <w:t xml:space="preserve"> pattern, which I am personally fond of using as a data manager for my web applications. The client will be the “Action Dispatcher” (which means, it will be the source of all actions). The server will act like the reducer which will be responsible for controlling the state and reacting to actions being sent to it and responding with its action that reflects the result of the received action. </w:t>
      </w:r>
    </w:p>
    <w:p w14:paraId="1767A32E" w14:textId="0C1851B7" w:rsidR="17448E97" w:rsidRDefault="17448E97" w:rsidP="17448E97">
      <w:pPr>
        <w:pStyle w:val="Heading3"/>
        <w:rPr>
          <w:lang w:val="en-GB"/>
        </w:rPr>
      </w:pPr>
      <w:bookmarkStart w:id="30" w:name="_Toc35719734"/>
      <w:r w:rsidRPr="17448E97">
        <w:rPr>
          <w:lang w:val="en-GB"/>
        </w:rPr>
        <w:t>Pseudocode: Action</w:t>
      </w:r>
      <w:bookmarkEnd w:id="30"/>
    </w:p>
    <w:p w14:paraId="4419FB10" w14:textId="77777777" w:rsidR="17448E97" w:rsidRDefault="17448E97" w:rsidP="17448E97">
      <w:pPr>
        <w:rPr>
          <w:lang w:val="en-GB"/>
        </w:rPr>
      </w:pPr>
    </w:p>
    <w:p w14:paraId="01CE362D" w14:textId="008FBEE8" w:rsidR="17448E97" w:rsidRDefault="17448E97" w:rsidP="17448E97">
      <w:pPr>
        <w:rPr>
          <w:lang w:val="en-GB"/>
        </w:rPr>
      </w:pPr>
      <w:r w:rsidRPr="17448E97">
        <w:rPr>
          <w:lang w:val="en-GB"/>
        </w:rPr>
        <w:t xml:space="preserve">Record </w:t>
      </w:r>
      <w:proofErr w:type="spellStart"/>
      <w:r w:rsidRPr="17448E97">
        <w:rPr>
          <w:b/>
          <w:bCs/>
          <w:lang w:val="en-GB"/>
        </w:rPr>
        <w:t>SocketActions</w:t>
      </w:r>
      <w:proofErr w:type="spellEnd"/>
      <w:r w:rsidRPr="17448E97">
        <w:rPr>
          <w:lang w:val="en-GB"/>
        </w:rPr>
        <w:t xml:space="preserve"> IS {STRING action, ANY data}</w:t>
      </w:r>
    </w:p>
    <w:p w14:paraId="1FCACA85" w14:textId="330A4BDA" w:rsidR="17448E97" w:rsidRDefault="17448E97" w:rsidP="17448E97">
      <w:pPr>
        <w:rPr>
          <w:lang w:val="en-GB"/>
        </w:rPr>
      </w:pPr>
      <w:r w:rsidRPr="17448E97">
        <w:rPr>
          <w:lang w:val="en-GB"/>
        </w:rPr>
        <w:t>The action value will be a string the briefly describes the type of action that is being sent. Each action should be unique so that no two action types should be used and is expected to do different things. For example, “[LOGIN USER]” should be used to handle authentication of an already existing user and “[USER REGISTER]” only handle clients that are trying to create a new user account.</w:t>
      </w:r>
    </w:p>
    <w:p w14:paraId="32084055" w14:textId="27C08316" w:rsidR="17448E97" w:rsidRDefault="17448E97" w:rsidP="17448E97">
      <w:pPr>
        <w:rPr>
          <w:lang w:val="en-GB"/>
        </w:rPr>
      </w:pPr>
      <w:r w:rsidRPr="17448E97">
        <w:rPr>
          <w:lang w:val="en-GB"/>
        </w:rPr>
        <w:t>The data value can vary depending on the action that is being sent, that is why it has a type of any. I will have to make the client send the correct data for each action type otherwise the server will send back an error action with a message string as the data.</w:t>
      </w:r>
    </w:p>
    <w:p w14:paraId="759D1633" w14:textId="0489F6FE" w:rsidR="002B3DDB" w:rsidRDefault="002B3DDB" w:rsidP="002B3DDB">
      <w:pPr>
        <w:pStyle w:val="Heading3"/>
        <w:rPr>
          <w:lang w:val="en-GB"/>
        </w:rPr>
      </w:pPr>
      <w:bookmarkStart w:id="31" w:name="_Toc35719735"/>
      <w:r w:rsidRPr="6C961E31">
        <w:rPr>
          <w:lang w:val="en-GB"/>
        </w:rPr>
        <w:t>Action Types</w:t>
      </w:r>
      <w:bookmarkEnd w:id="31"/>
    </w:p>
    <w:p w14:paraId="3ACEE095" w14:textId="0DC35CFD" w:rsidR="00FD63E0" w:rsidRDefault="17448E97" w:rsidP="17448E97">
      <w:pPr>
        <w:rPr>
          <w:lang w:val="en-GB"/>
        </w:rPr>
      </w:pPr>
      <w:r w:rsidRPr="17448E97">
        <w:rPr>
          <w:lang w:val="en-GB"/>
        </w:rPr>
        <w:t>Here are all the possible actions that can be sent between the client and the server. The headers are the action types that a client (player) socket can send to the server because they are “Action Dispatchers”, each action type also has its expected “Data” that needs to be passed to it. The server will respond with the action type followed by “SUCCESS” or “</w:t>
      </w:r>
      <w:proofErr w:type="gramStart"/>
      <w:r w:rsidRPr="17448E97">
        <w:rPr>
          <w:lang w:val="en-GB"/>
        </w:rPr>
        <w:t>FAIL”  reflect</w:t>
      </w:r>
      <w:r w:rsidR="008A579B">
        <w:rPr>
          <w:lang w:val="en-GB"/>
        </w:rPr>
        <w:t>ing</w:t>
      </w:r>
      <w:proofErr w:type="gramEnd"/>
      <w:r w:rsidRPr="17448E97">
        <w:rPr>
          <w:lang w:val="en-GB"/>
        </w:rPr>
        <w:t xml:space="preserve"> the result of the request.</w:t>
      </w:r>
    </w:p>
    <w:p w14:paraId="69059F57" w14:textId="056310E1" w:rsidR="00FD63E0" w:rsidRDefault="17448E97" w:rsidP="17448E97">
      <w:pPr>
        <w:pStyle w:val="Heading4"/>
        <w:rPr>
          <w:lang w:val="en-GB"/>
        </w:rPr>
      </w:pPr>
      <w:r w:rsidRPr="17448E97">
        <w:rPr>
          <w:lang w:val="en-GB"/>
        </w:rPr>
        <w:t>[USER LOGIN]</w:t>
      </w:r>
    </w:p>
    <w:p w14:paraId="26699E03" w14:textId="1DA339DD" w:rsidR="002B3DDB" w:rsidRDefault="5905DBB5" w:rsidP="002B3DDB">
      <w:pPr>
        <w:rPr>
          <w:lang w:val="en-GB"/>
        </w:rPr>
      </w:pPr>
      <w:r w:rsidRPr="6C961E31">
        <w:rPr>
          <w:lang w:val="en-GB"/>
        </w:rPr>
        <w:t>Attempt to login to an account. If successful, the server will allow the client socket to connect to the server and recognise future actions from the sender socket to be that user until the connection is closed. Else the server will not accept the client’s connection and respond with</w:t>
      </w:r>
      <w:r w:rsidR="008A579B">
        <w:rPr>
          <w:lang w:val="en-GB"/>
        </w:rPr>
        <w:t xml:space="preserve"> an error message</w:t>
      </w:r>
      <w:r w:rsidRPr="6C961E31">
        <w:rPr>
          <w:lang w:val="en-GB"/>
        </w:rPr>
        <w:t>. If there was an error connecting to the database to look up the username and compare the hashed passwords or an unexpected error occurs, the server will respond with a failed action with the error message as its data.</w:t>
      </w:r>
    </w:p>
    <w:p w14:paraId="3CDF99C1" w14:textId="77777777" w:rsidR="002B3DDB" w:rsidRDefault="002B3DDB" w:rsidP="002B3DDB">
      <w:pPr>
        <w:rPr>
          <w:lang w:val="en-GB"/>
        </w:rPr>
      </w:pPr>
      <w:r w:rsidRPr="6C961E31">
        <w:rPr>
          <w:lang w:val="en-GB"/>
        </w:rPr>
        <w:t>Data: (username: STRING, password: STRING)</w:t>
      </w:r>
    </w:p>
    <w:p w14:paraId="45B7188E" w14:textId="107EB9C2" w:rsidR="001832BC" w:rsidRDefault="002B3DDB" w:rsidP="002B3DDB">
      <w:pPr>
        <w:rPr>
          <w:lang w:val="en-GB"/>
        </w:rPr>
      </w:pPr>
      <w:r w:rsidRPr="6C961E31">
        <w:rPr>
          <w:lang w:val="en-GB"/>
        </w:rPr>
        <w:t xml:space="preserve">Responses: </w:t>
      </w:r>
      <w:r w:rsidR="00FD63E0" w:rsidRPr="6C961E31">
        <w:rPr>
          <w:lang w:val="en-GB"/>
        </w:rPr>
        <w:t xml:space="preserve"> </w:t>
      </w:r>
    </w:p>
    <w:p w14:paraId="04A91BF5" w14:textId="7C49EA1E" w:rsidR="007E1CFC" w:rsidRDefault="0A5A29F3" w:rsidP="0A5A29F3">
      <w:pPr>
        <w:pStyle w:val="ListParagraph"/>
        <w:numPr>
          <w:ilvl w:val="0"/>
          <w:numId w:val="3"/>
        </w:numPr>
        <w:rPr>
          <w:lang w:val="en-GB"/>
        </w:rPr>
      </w:pPr>
      <w:r w:rsidRPr="6C961E31">
        <w:rPr>
          <w:lang w:val="en-GB"/>
        </w:rPr>
        <w:t xml:space="preserve">[USER LOGIN - SUCCESS] – Data: </w:t>
      </w:r>
      <w:r w:rsidRPr="6C961E31">
        <w:rPr>
          <w:color w:val="000000" w:themeColor="text1"/>
          <w:sz w:val="21"/>
          <w:szCs w:val="21"/>
          <w:lang w:val="en-GB"/>
        </w:rPr>
        <w:t>RECORD {</w:t>
      </w:r>
      <w:r w:rsidRPr="6C961E31">
        <w:rPr>
          <w:lang w:val="en-GB"/>
        </w:rPr>
        <w:t xml:space="preserve">result: True, data: </w:t>
      </w:r>
      <w:proofErr w:type="spellStart"/>
      <w:r w:rsidRPr="6C961E31">
        <w:rPr>
          <w:b/>
          <w:lang w:val="en-GB"/>
        </w:rPr>
        <w:t>UserData</w:t>
      </w:r>
      <w:proofErr w:type="spellEnd"/>
      <w:r w:rsidRPr="6C961E31">
        <w:rPr>
          <w:lang w:val="en-GB"/>
        </w:rPr>
        <w:t xml:space="preserve">} </w:t>
      </w:r>
    </w:p>
    <w:p w14:paraId="57825F59" w14:textId="44775F7C" w:rsidR="2D23E9A6" w:rsidRDefault="0A5A29F3" w:rsidP="0A5A29F3">
      <w:pPr>
        <w:pStyle w:val="ListParagraph"/>
        <w:numPr>
          <w:ilvl w:val="0"/>
          <w:numId w:val="3"/>
        </w:numPr>
        <w:rPr>
          <w:lang w:val="en-GB"/>
        </w:rPr>
      </w:pPr>
      <w:r w:rsidRPr="6C961E31">
        <w:rPr>
          <w:lang w:val="en-GB"/>
        </w:rPr>
        <w:t>[USER LOGIN - FAIL] – Data:  RECORD {result: False, data" "Incorrect password"} OR</w:t>
      </w:r>
    </w:p>
    <w:p w14:paraId="1D2266E8" w14:textId="73AF0A80" w:rsidR="2D23E9A6" w:rsidRDefault="0A5A29F3" w:rsidP="0A5A29F3">
      <w:pPr>
        <w:ind w:left="360"/>
        <w:rPr>
          <w:lang w:val="en-GB"/>
        </w:rPr>
      </w:pPr>
      <w:r w:rsidRPr="6C961E31">
        <w:rPr>
          <w:color w:val="000000" w:themeColor="text1"/>
          <w:sz w:val="21"/>
          <w:szCs w:val="21"/>
          <w:lang w:val="en-GB"/>
        </w:rPr>
        <w:lastRenderedPageBreak/>
        <w:t>RECORD {</w:t>
      </w:r>
      <w:r w:rsidRPr="6C961E31">
        <w:rPr>
          <w:lang w:val="en-GB"/>
        </w:rPr>
        <w:t>result: False, data: "Error when authenticating client's account."} OR</w:t>
      </w:r>
    </w:p>
    <w:p w14:paraId="06C2305E" w14:textId="44558426" w:rsidR="2D23E9A6" w:rsidRDefault="0A5A29F3" w:rsidP="0A5A29F3">
      <w:pPr>
        <w:ind w:left="360"/>
        <w:rPr>
          <w:lang w:val="en-GB"/>
        </w:rPr>
      </w:pPr>
      <w:r w:rsidRPr="6C961E31">
        <w:rPr>
          <w:color w:val="000000" w:themeColor="text1"/>
          <w:sz w:val="21"/>
          <w:szCs w:val="21"/>
          <w:lang w:val="en-GB"/>
        </w:rPr>
        <w:t>RECORD {</w:t>
      </w:r>
      <w:r w:rsidRPr="6C961E31">
        <w:t>result: False, data: "No user found with the username: (username)”}</w:t>
      </w:r>
    </w:p>
    <w:p w14:paraId="470D5B48" w14:textId="459CB056" w:rsidR="6C961E31" w:rsidRDefault="6C961E31" w:rsidP="6C961E31">
      <w:pPr>
        <w:rPr>
          <w:lang w:val="en-GB"/>
        </w:rPr>
      </w:pPr>
      <w:proofErr w:type="spellStart"/>
      <w:r w:rsidRPr="6C961E31">
        <w:rPr>
          <w:b/>
          <w:bCs/>
          <w:lang w:val="en-GB"/>
        </w:rPr>
        <w:t>UserData</w:t>
      </w:r>
      <w:proofErr w:type="spellEnd"/>
      <w:r w:rsidRPr="6C961E31">
        <w:rPr>
          <w:lang w:val="en-GB"/>
        </w:rPr>
        <w:t xml:space="preserve"> = RECORD {username: STRING, wins: INTEGER, losses: INTEGER, </w:t>
      </w:r>
      <w:proofErr w:type="spellStart"/>
      <w:r w:rsidRPr="6C961E31">
        <w:rPr>
          <w:lang w:val="en-GB"/>
        </w:rPr>
        <w:t>games_played</w:t>
      </w:r>
      <w:proofErr w:type="spellEnd"/>
      <w:r w:rsidRPr="6C961E31">
        <w:rPr>
          <w:lang w:val="en-GB"/>
        </w:rPr>
        <w:t>: INTEGER}</w:t>
      </w:r>
    </w:p>
    <w:p w14:paraId="58B79659" w14:textId="3E01F2DD" w:rsidR="2D23E9A6" w:rsidRDefault="2D23E9A6" w:rsidP="2D23E9A6">
      <w:pPr>
        <w:rPr>
          <w:lang w:val="en-GB"/>
        </w:rPr>
      </w:pPr>
    </w:p>
    <w:p w14:paraId="73170036" w14:textId="316AC24A" w:rsidR="00085CD1" w:rsidRDefault="002B3DDB" w:rsidP="00085CD1">
      <w:pPr>
        <w:pStyle w:val="Heading4"/>
        <w:rPr>
          <w:lang w:val="en-GB"/>
        </w:rPr>
      </w:pPr>
      <w:r w:rsidRPr="6C961E31">
        <w:rPr>
          <w:lang w:val="en-GB"/>
        </w:rPr>
        <w:t>[USER REGISTER]</w:t>
      </w:r>
    </w:p>
    <w:p w14:paraId="31B8C47B" w14:textId="19DF2225" w:rsidR="002B3DDB" w:rsidRDefault="341F6100" w:rsidP="004010EB">
      <w:pPr>
        <w:rPr>
          <w:lang w:val="en-GB"/>
        </w:rPr>
      </w:pPr>
      <w:r w:rsidRPr="6C961E31">
        <w:rPr>
          <w:lang w:val="en-GB"/>
        </w:rPr>
        <w:t>Attempt to register a new user account. If successful, the server will create a new user entity in the user</w:t>
      </w:r>
      <w:r w:rsidR="004C6BA4">
        <w:rPr>
          <w:lang w:val="en-GB"/>
        </w:rPr>
        <w:t>'</w:t>
      </w:r>
      <w:r w:rsidRPr="6C961E31">
        <w:rPr>
          <w:lang w:val="en-GB"/>
        </w:rPr>
        <w:t>s table with the desired username and hashed password in the SQLite database, the client can use the same credentials to authenticate when it sends the login action to the server. If the username has already been register</w:t>
      </w:r>
      <w:r w:rsidR="004C6BA4">
        <w:rPr>
          <w:lang w:val="en-GB"/>
        </w:rPr>
        <w:t>ed</w:t>
      </w:r>
      <w:r w:rsidRPr="6C961E31">
        <w:rPr>
          <w:lang w:val="en-GB"/>
        </w:rPr>
        <w:t xml:space="preserve"> or the server was not able to connect to the database, the server will respond with a failed action with the error message as its data.</w:t>
      </w:r>
    </w:p>
    <w:p w14:paraId="45987905" w14:textId="7A50A55B" w:rsidR="002B3DDB" w:rsidRDefault="002B3DDB" w:rsidP="002B3DDB">
      <w:pPr>
        <w:rPr>
          <w:lang w:val="en-GB"/>
        </w:rPr>
      </w:pPr>
      <w:r w:rsidRPr="6C961E31">
        <w:rPr>
          <w:lang w:val="en-GB"/>
        </w:rPr>
        <w:t>Data: (username: STRING, password: STRING)</w:t>
      </w:r>
    </w:p>
    <w:p w14:paraId="148ED1E2" w14:textId="77777777" w:rsidR="004010EB" w:rsidRDefault="004010EB" w:rsidP="004010EB">
      <w:pPr>
        <w:rPr>
          <w:lang w:val="en-GB"/>
        </w:rPr>
      </w:pPr>
      <w:r w:rsidRPr="6C961E31">
        <w:rPr>
          <w:lang w:val="en-GB"/>
        </w:rPr>
        <w:t xml:space="preserve">Responses:  </w:t>
      </w:r>
    </w:p>
    <w:p w14:paraId="686777E9" w14:textId="71ED0B56" w:rsidR="004010EB" w:rsidRDefault="0A5A29F3" w:rsidP="0A5A29F3">
      <w:pPr>
        <w:pStyle w:val="ListParagraph"/>
        <w:numPr>
          <w:ilvl w:val="0"/>
          <w:numId w:val="4"/>
        </w:numPr>
        <w:rPr>
          <w:lang w:val="en-GB"/>
        </w:rPr>
      </w:pPr>
      <w:r w:rsidRPr="6C961E31">
        <w:rPr>
          <w:lang w:val="en-GB"/>
        </w:rPr>
        <w:t xml:space="preserve">[USER REGISTER - SUCCESS] – Data: </w:t>
      </w:r>
      <w:r w:rsidRPr="6C961E31">
        <w:rPr>
          <w:color w:val="000000" w:themeColor="text1"/>
          <w:sz w:val="21"/>
          <w:szCs w:val="21"/>
          <w:lang w:val="en-GB"/>
        </w:rPr>
        <w:t>RECORD {</w:t>
      </w:r>
      <w:r w:rsidRPr="6C961E31">
        <w:rPr>
          <w:lang w:val="en-GB"/>
        </w:rPr>
        <w:t xml:space="preserve">result: True, </w:t>
      </w:r>
      <w:r w:rsidR="00F24B68">
        <w:rPr>
          <w:lang w:val="en-GB"/>
        </w:rPr>
        <w:t>message</w:t>
      </w:r>
      <w:r w:rsidRPr="6C961E31">
        <w:rPr>
          <w:lang w:val="en-GB"/>
        </w:rPr>
        <w:t xml:space="preserve">: "Account was created successfully."} </w:t>
      </w:r>
    </w:p>
    <w:p w14:paraId="17E07D9D" w14:textId="44BB848E" w:rsidR="004010EB" w:rsidRDefault="0A5A29F3" w:rsidP="0A5A29F3">
      <w:pPr>
        <w:pStyle w:val="ListParagraph"/>
        <w:numPr>
          <w:ilvl w:val="0"/>
          <w:numId w:val="4"/>
        </w:numPr>
        <w:rPr>
          <w:lang w:val="en-GB"/>
        </w:rPr>
      </w:pPr>
      <w:r w:rsidRPr="6C961E31">
        <w:rPr>
          <w:lang w:val="en-GB"/>
        </w:rPr>
        <w:t xml:space="preserve">[USER REGISTER - FAIL] – Data:  RECORD {result: False, </w:t>
      </w:r>
      <w:r w:rsidR="00F24B68">
        <w:rPr>
          <w:lang w:val="en-GB"/>
        </w:rPr>
        <w:t>message</w:t>
      </w:r>
      <w:r w:rsidRPr="6C961E31">
        <w:rPr>
          <w:lang w:val="en-GB"/>
        </w:rPr>
        <w:t>: "Username already exists. "} OR</w:t>
      </w:r>
    </w:p>
    <w:p w14:paraId="3D5D4806" w14:textId="6D25D09A" w:rsidR="004010EB" w:rsidRDefault="0A5A29F3" w:rsidP="0A5A29F3">
      <w:pPr>
        <w:ind w:left="360"/>
        <w:rPr>
          <w:lang w:val="en-GB"/>
        </w:rPr>
      </w:pPr>
      <w:r w:rsidRPr="6C961E31">
        <w:rPr>
          <w:color w:val="000000" w:themeColor="text1"/>
          <w:sz w:val="21"/>
          <w:szCs w:val="21"/>
          <w:lang w:val="en-GB"/>
        </w:rPr>
        <w:t>RECORD {</w:t>
      </w:r>
      <w:r w:rsidRPr="6C961E31">
        <w:rPr>
          <w:lang w:val="en-GB"/>
        </w:rPr>
        <w:t xml:space="preserve">result: False, </w:t>
      </w:r>
      <w:r w:rsidR="00F24B68">
        <w:rPr>
          <w:lang w:val="en-GB"/>
        </w:rPr>
        <w:t>message</w:t>
      </w:r>
      <w:r w:rsidRPr="6C961E31">
        <w:rPr>
          <w:lang w:val="en-GB"/>
        </w:rPr>
        <w:t>: "Error when authenticating client's account."}</w:t>
      </w:r>
    </w:p>
    <w:p w14:paraId="02E48A00" w14:textId="77777777" w:rsidR="004010EB" w:rsidRPr="00C0401A" w:rsidRDefault="004010EB" w:rsidP="002B3DDB">
      <w:pPr>
        <w:rPr>
          <w:lang w:val="en-GB"/>
        </w:rPr>
      </w:pPr>
    </w:p>
    <w:p w14:paraId="056792C8" w14:textId="3C165BC8" w:rsidR="002B3DDB" w:rsidRDefault="79287C2C" w:rsidP="00085CD1">
      <w:pPr>
        <w:pStyle w:val="Heading4"/>
        <w:rPr>
          <w:lang w:val="en-GB"/>
        </w:rPr>
      </w:pPr>
      <w:r w:rsidRPr="6C961E31">
        <w:rPr>
          <w:lang w:val="en-GB"/>
        </w:rPr>
        <w:t>[JOIN GAME]</w:t>
      </w:r>
    </w:p>
    <w:p w14:paraId="40CBE9E3" w14:textId="6A9E053A" w:rsidR="009C5F0D" w:rsidRPr="00916F53" w:rsidRDefault="00AC1D38" w:rsidP="0A5A29F3">
      <w:pPr>
        <w:rPr>
          <w:shd w:val="clear" w:color="auto" w:fill="F8F9FA"/>
        </w:rPr>
      </w:pPr>
      <w:r w:rsidRPr="00916F53">
        <w:rPr>
          <w:lang w:val="en-GB"/>
        </w:rPr>
        <w:t xml:space="preserve">The client is attempting to join a game. </w:t>
      </w:r>
      <w:r w:rsidR="002F6D81" w:rsidRPr="00916F53">
        <w:rPr>
          <w:lang w:val="en-GB"/>
        </w:rPr>
        <w:t xml:space="preserve">If successful, the server will append a new game </w:t>
      </w:r>
      <w:r w:rsidR="000F08C3" w:rsidRPr="00916F53">
        <w:rPr>
          <w:lang w:val="en-GB"/>
        </w:rPr>
        <w:t xml:space="preserve">data in the </w:t>
      </w:r>
      <w:proofErr w:type="spellStart"/>
      <w:r w:rsidR="000F08C3" w:rsidRPr="00916F53">
        <w:rPr>
          <w:b/>
          <w:lang w:val="en-GB"/>
        </w:rPr>
        <w:t>onGoingGames</w:t>
      </w:r>
      <w:proofErr w:type="spellEnd"/>
      <w:r w:rsidR="000F08C3" w:rsidRPr="00916F53">
        <w:rPr>
          <w:b/>
          <w:lang w:val="en-GB"/>
        </w:rPr>
        <w:t xml:space="preserve"> </w:t>
      </w:r>
      <w:r w:rsidR="000F08C3" w:rsidRPr="00916F53">
        <w:rPr>
          <w:lang w:val="en-GB"/>
        </w:rPr>
        <w:t xml:space="preserve">record </w:t>
      </w:r>
      <w:r w:rsidR="002E6EEF" w:rsidRPr="00916F53">
        <w:rPr>
          <w:lang w:val="en-GB"/>
        </w:rPr>
        <w:t xml:space="preserve">with a randomly generated </w:t>
      </w:r>
      <w:proofErr w:type="spellStart"/>
      <w:r w:rsidR="002E6EEF" w:rsidRPr="00916F53">
        <w:rPr>
          <w:b/>
          <w:lang w:val="en-GB"/>
        </w:rPr>
        <w:t>gameID</w:t>
      </w:r>
      <w:proofErr w:type="spellEnd"/>
      <w:r w:rsidR="002E6EEF" w:rsidRPr="00916F53">
        <w:rPr>
          <w:lang w:val="en-GB"/>
        </w:rPr>
        <w:t xml:space="preserve"> </w:t>
      </w:r>
      <w:r w:rsidR="00516B67" w:rsidRPr="00916F53">
        <w:rPr>
          <w:lang w:val="en-GB"/>
        </w:rPr>
        <w:t xml:space="preserve">as the key and </w:t>
      </w:r>
      <w:r w:rsidR="002E6EEF" w:rsidRPr="00916F53">
        <w:rPr>
          <w:lang w:val="en-GB"/>
        </w:rPr>
        <w:t xml:space="preserve">the </w:t>
      </w:r>
      <w:proofErr w:type="spellStart"/>
      <w:r w:rsidR="002E6EEF" w:rsidRPr="00916F53">
        <w:rPr>
          <w:b/>
          <w:shd w:val="clear" w:color="auto" w:fill="F8F9FA"/>
        </w:rPr>
        <w:t>Game_Board_Data</w:t>
      </w:r>
      <w:proofErr w:type="spellEnd"/>
      <w:r w:rsidR="002E6EEF" w:rsidRPr="00916F53">
        <w:rPr>
          <w:shd w:val="clear" w:color="auto" w:fill="F8F9FA"/>
        </w:rPr>
        <w:t xml:space="preserve"> </w:t>
      </w:r>
      <w:r w:rsidR="00516B67" w:rsidRPr="00916F53">
        <w:rPr>
          <w:shd w:val="clear" w:color="auto" w:fill="F8F9FA"/>
        </w:rPr>
        <w:t xml:space="preserve">as its value. Both players will </w:t>
      </w:r>
      <w:r w:rsidR="00C36F1F" w:rsidRPr="00916F53">
        <w:rPr>
          <w:shd w:val="clear" w:color="auto" w:fill="F8F9FA"/>
        </w:rPr>
        <w:t>get sent</w:t>
      </w:r>
      <w:r w:rsidR="00047141" w:rsidRPr="00916F53">
        <w:rPr>
          <w:shd w:val="clear" w:color="auto" w:fill="F8F9FA"/>
        </w:rPr>
        <w:t xml:space="preserve"> a success action </w:t>
      </w:r>
      <w:r w:rsidR="00E70767" w:rsidRPr="00916F53">
        <w:rPr>
          <w:shd w:val="clear" w:color="auto" w:fill="F8F9FA"/>
        </w:rPr>
        <w:t>when</w:t>
      </w:r>
      <w:r w:rsidR="00047141" w:rsidRPr="00916F53">
        <w:rPr>
          <w:shd w:val="clear" w:color="auto" w:fill="F8F9FA"/>
        </w:rPr>
        <w:t xml:space="preserve"> they are both in a game with the </w:t>
      </w:r>
      <w:proofErr w:type="spellStart"/>
      <w:r w:rsidR="0A5A29F3" w:rsidRPr="00916F53">
        <w:rPr>
          <w:b/>
        </w:rPr>
        <w:t>Game_Board_Data</w:t>
      </w:r>
      <w:proofErr w:type="spellEnd"/>
      <w:r w:rsidR="0A5A29F3" w:rsidRPr="00916F53">
        <w:rPr>
          <w:b/>
        </w:rPr>
        <w:t xml:space="preserve"> </w:t>
      </w:r>
      <w:r w:rsidR="0A5A29F3" w:rsidRPr="00916F53">
        <w:t>as its data</w:t>
      </w:r>
      <w:r w:rsidR="00047141" w:rsidRPr="00916F53">
        <w:t>.</w:t>
      </w:r>
      <w:r w:rsidR="00047141" w:rsidRPr="00916F53">
        <w:rPr>
          <w:shd w:val="clear" w:color="auto" w:fill="F8F9FA"/>
        </w:rPr>
        <w:t xml:space="preserve"> </w:t>
      </w:r>
      <w:r w:rsidR="002A04D3" w:rsidRPr="00916F53">
        <w:rPr>
          <w:shd w:val="clear" w:color="auto" w:fill="F8F9FA"/>
        </w:rPr>
        <w:t>If the player is waiting in the queue alone</w:t>
      </w:r>
      <w:r w:rsidR="004523FD" w:rsidRPr="00916F53">
        <w:rPr>
          <w:shd w:val="clear" w:color="auto" w:fill="F8F9FA"/>
        </w:rPr>
        <w:t>,</w:t>
      </w:r>
      <w:r w:rsidR="002A04D3" w:rsidRPr="00916F53">
        <w:rPr>
          <w:shd w:val="clear" w:color="auto" w:fill="F8F9FA"/>
        </w:rPr>
        <w:t xml:space="preserve"> their </w:t>
      </w:r>
      <w:r w:rsidR="00E524FA" w:rsidRPr="00916F53">
        <w:rPr>
          <w:shd w:val="clear" w:color="auto" w:fill="F8F9FA"/>
        </w:rPr>
        <w:t xml:space="preserve">request will become a host ( this is so </w:t>
      </w:r>
      <w:r w:rsidR="005773D1" w:rsidRPr="00916F53">
        <w:rPr>
          <w:shd w:val="clear" w:color="auto" w:fill="F8F9FA"/>
        </w:rPr>
        <w:t xml:space="preserve">I don’t get duplication of games </w:t>
      </w:r>
      <w:r w:rsidR="004363D4" w:rsidRPr="00916F53">
        <w:rPr>
          <w:shd w:val="clear" w:color="auto" w:fill="F8F9FA"/>
        </w:rPr>
        <w:t>being started by both players in the queue when they are getting paired up</w:t>
      </w:r>
      <w:r w:rsidR="00E524FA" w:rsidRPr="00916F53">
        <w:rPr>
          <w:shd w:val="clear" w:color="auto" w:fill="F8F9FA"/>
        </w:rPr>
        <w:t>)</w:t>
      </w:r>
      <w:r w:rsidR="004523FD" w:rsidRPr="00916F53">
        <w:rPr>
          <w:shd w:val="clear" w:color="auto" w:fill="F8F9FA"/>
        </w:rPr>
        <w:t xml:space="preserve">, only the host request can create a new game session </w:t>
      </w:r>
      <w:r w:rsidR="00806FF0" w:rsidRPr="00916F53">
        <w:rPr>
          <w:shd w:val="clear" w:color="auto" w:fill="F8F9FA"/>
        </w:rPr>
        <w:t>and notify both players that they are in a game.</w:t>
      </w:r>
      <w:r w:rsidR="0095373A" w:rsidRPr="00916F53">
        <w:rPr>
          <w:shd w:val="clear" w:color="auto" w:fill="F8F9FA"/>
        </w:rPr>
        <w:t xml:space="preserve"> Whilst waiting t</w:t>
      </w:r>
      <w:r w:rsidR="001A0654" w:rsidRPr="00916F53">
        <w:rPr>
          <w:shd w:val="clear" w:color="auto" w:fill="F8F9FA"/>
        </w:rPr>
        <w:t xml:space="preserve">he server will </w:t>
      </w:r>
      <w:r w:rsidR="00A32254" w:rsidRPr="00916F53">
        <w:rPr>
          <w:shd w:val="clear" w:color="auto" w:fill="F8F9FA"/>
        </w:rPr>
        <w:t xml:space="preserve">check if the host request is still waiting </w:t>
      </w:r>
      <w:r w:rsidR="00A00FB1" w:rsidRPr="00916F53">
        <w:rPr>
          <w:shd w:val="clear" w:color="auto" w:fill="F8F9FA"/>
        </w:rPr>
        <w:t xml:space="preserve">in the queue and will </w:t>
      </w:r>
      <w:r w:rsidR="001A0654" w:rsidRPr="00916F53">
        <w:rPr>
          <w:shd w:val="clear" w:color="auto" w:fill="F8F9FA"/>
        </w:rPr>
        <w:t xml:space="preserve">wait for a second player to join the waiting queue </w:t>
      </w:r>
      <w:r w:rsidR="006D5024" w:rsidRPr="00916F53">
        <w:rPr>
          <w:shd w:val="clear" w:color="auto" w:fill="F8F9FA"/>
        </w:rPr>
        <w:t>on a new thread so the program is</w:t>
      </w:r>
      <w:r w:rsidR="00E70767" w:rsidRPr="00916F53">
        <w:rPr>
          <w:shd w:val="clear" w:color="auto" w:fill="F8F9FA"/>
        </w:rPr>
        <w:t xml:space="preserve"> </w:t>
      </w:r>
      <w:r w:rsidR="006D5024" w:rsidRPr="00916F53">
        <w:rPr>
          <w:shd w:val="clear" w:color="auto" w:fill="F8F9FA"/>
        </w:rPr>
        <w:t>not blocking</w:t>
      </w:r>
      <w:r w:rsidR="00196054">
        <w:rPr>
          <w:shd w:val="clear" w:color="auto" w:fill="F8F9FA"/>
        </w:rPr>
        <w:t>.</w:t>
      </w:r>
      <w:r w:rsidR="006D5024" w:rsidRPr="00916F53">
        <w:rPr>
          <w:shd w:val="clear" w:color="auto" w:fill="F8F9FA"/>
        </w:rPr>
        <w:t xml:space="preserve"> (</w:t>
      </w:r>
      <w:r w:rsidR="00916F53">
        <w:rPr>
          <w:shd w:val="clear" w:color="auto" w:fill="F8F9FA"/>
        </w:rPr>
        <w:t>allowing</w:t>
      </w:r>
      <w:r w:rsidR="006D5024" w:rsidRPr="00916F53">
        <w:rPr>
          <w:shd w:val="clear" w:color="auto" w:fill="F8F9FA"/>
        </w:rPr>
        <w:t xml:space="preserve"> other player’s action </w:t>
      </w:r>
      <w:r w:rsidR="003C351F">
        <w:rPr>
          <w:shd w:val="clear" w:color="auto" w:fill="F8F9FA"/>
        </w:rPr>
        <w:t xml:space="preserve">to </w:t>
      </w:r>
      <w:r w:rsidR="006D5024" w:rsidRPr="00916F53">
        <w:rPr>
          <w:shd w:val="clear" w:color="auto" w:fill="F8F9FA"/>
        </w:rPr>
        <w:t xml:space="preserve">be processed on the main thread without needing </w:t>
      </w:r>
      <w:r w:rsidR="003E0DB8" w:rsidRPr="00916F53">
        <w:rPr>
          <w:shd w:val="clear" w:color="auto" w:fill="F8F9FA"/>
        </w:rPr>
        <w:t>the previous code to finish</w:t>
      </w:r>
      <w:r w:rsidR="006D5024" w:rsidRPr="00916F53">
        <w:rPr>
          <w:shd w:val="clear" w:color="auto" w:fill="F8F9FA"/>
        </w:rPr>
        <w:t>)</w:t>
      </w:r>
      <w:r w:rsidR="003E0DB8" w:rsidRPr="00916F53">
        <w:rPr>
          <w:shd w:val="clear" w:color="auto" w:fill="F8F9FA"/>
        </w:rPr>
        <w:t xml:space="preserve">. </w:t>
      </w:r>
      <w:r w:rsidR="00117E8E" w:rsidRPr="00916F53">
        <w:rPr>
          <w:shd w:val="clear" w:color="auto" w:fill="F8F9FA"/>
        </w:rPr>
        <w:t xml:space="preserve">There </w:t>
      </w:r>
      <w:r w:rsidR="00313840" w:rsidRPr="00916F53">
        <w:rPr>
          <w:shd w:val="clear" w:color="auto" w:fill="F8F9FA"/>
        </w:rPr>
        <w:t>is a flow diagram below that illustrates how the server will handle the “[join Game]” action.</w:t>
      </w:r>
    </w:p>
    <w:p w14:paraId="7944352A" w14:textId="5908B3B8" w:rsidR="00626197" w:rsidRDefault="00626197" w:rsidP="009C5F0D">
      <w:pPr>
        <w:rPr>
          <w:lang w:val="en-GB"/>
        </w:rPr>
      </w:pPr>
      <w:r>
        <w:rPr>
          <w:noProof/>
        </w:rPr>
        <w:lastRenderedPageBreak/>
        <w:drawing>
          <wp:inline distT="0" distB="0" distL="0" distR="0" wp14:anchorId="54DD14A1" wp14:editId="3E0F19BA">
            <wp:extent cx="5943600" cy="4250055"/>
            <wp:effectExtent l="0" t="0" r="0" b="0"/>
            <wp:docPr id="1715288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5943600" cy="4250055"/>
                    </a:xfrm>
                    <a:prstGeom prst="rect">
                      <a:avLst/>
                    </a:prstGeom>
                  </pic:spPr>
                </pic:pic>
              </a:graphicData>
            </a:graphic>
          </wp:inline>
        </w:drawing>
      </w:r>
    </w:p>
    <w:p w14:paraId="3DE3849E" w14:textId="75A449F2" w:rsidR="00626197" w:rsidRDefault="00121106" w:rsidP="009C5F0D">
      <w:pPr>
        <w:rPr>
          <w:lang w:val="en-GB"/>
        </w:rPr>
      </w:pPr>
      <w:r>
        <w:rPr>
          <w:noProof/>
        </w:rPr>
        <w:lastRenderedPageBreak/>
        <w:drawing>
          <wp:inline distT="0" distB="0" distL="0" distR="0" wp14:anchorId="30C20FD7" wp14:editId="7DBA08CC">
            <wp:extent cx="5943600" cy="6119494"/>
            <wp:effectExtent l="0" t="0" r="0" b="0"/>
            <wp:docPr id="9395953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5943600" cy="6119494"/>
                    </a:xfrm>
                    <a:prstGeom prst="rect">
                      <a:avLst/>
                    </a:prstGeom>
                  </pic:spPr>
                </pic:pic>
              </a:graphicData>
            </a:graphic>
          </wp:inline>
        </w:drawing>
      </w:r>
    </w:p>
    <w:p w14:paraId="3AB5CEE3" w14:textId="77777777" w:rsidR="00A317CB" w:rsidRPr="00715A7F" w:rsidRDefault="00A317CB" w:rsidP="009C5F0D">
      <w:pPr>
        <w:rPr>
          <w:lang w:val="en-GB"/>
        </w:rPr>
      </w:pPr>
    </w:p>
    <w:p w14:paraId="683F035E" w14:textId="389B83F8" w:rsidR="00A868AC" w:rsidRPr="00A868AC" w:rsidRDefault="00A868AC" w:rsidP="00A868AC">
      <w:pPr>
        <w:rPr>
          <w:lang w:val="en-GB"/>
        </w:rPr>
      </w:pPr>
    </w:p>
    <w:p w14:paraId="64ED4D81" w14:textId="36270B54" w:rsidR="005C5DE7" w:rsidRPr="005C5DE7" w:rsidRDefault="00A868AC" w:rsidP="0A5A29F3">
      <w:pPr>
        <w:rPr>
          <w:lang w:val="en-GB"/>
        </w:rPr>
      </w:pPr>
      <w:proofErr w:type="spellStart"/>
      <w:r w:rsidRPr="003C351F">
        <w:rPr>
          <w:b/>
          <w:shd w:val="clear" w:color="auto" w:fill="F8F9FA"/>
        </w:rPr>
        <w:t>Game_Board_Data</w:t>
      </w:r>
      <w:proofErr w:type="spellEnd"/>
      <w:r w:rsidRPr="003C351F">
        <w:rPr>
          <w:shd w:val="clear" w:color="auto" w:fill="F8F9FA"/>
        </w:rPr>
        <w:t xml:space="preserve"> = </w:t>
      </w:r>
      <w:r w:rsidR="004A5B6C" w:rsidRPr="003C351F">
        <w:rPr>
          <w:shd w:val="clear" w:color="auto" w:fill="F8F9FA"/>
        </w:rPr>
        <w:t xml:space="preserve">RECORD {id: INTEGER, </w:t>
      </w:r>
      <w:proofErr w:type="spellStart"/>
      <w:r w:rsidR="004A5B6C" w:rsidRPr="003C351F">
        <w:rPr>
          <w:shd w:val="clear" w:color="auto" w:fill="F8F9FA"/>
        </w:rPr>
        <w:t>player_data</w:t>
      </w:r>
      <w:proofErr w:type="spellEnd"/>
      <w:r w:rsidR="004A5B6C" w:rsidRPr="003C351F">
        <w:rPr>
          <w:shd w:val="clear" w:color="auto" w:fill="F8F9FA"/>
        </w:rPr>
        <w:t>: ARRAY OF </w:t>
      </w:r>
      <w:proofErr w:type="spellStart"/>
      <w:r w:rsidR="004A5B6C" w:rsidRPr="003C351F">
        <w:rPr>
          <w:shd w:val="clear" w:color="auto" w:fill="F8F9FA"/>
        </w:rPr>
        <w:t>userData</w:t>
      </w:r>
      <w:proofErr w:type="spellEnd"/>
      <w:r w:rsidR="004A5B6C" w:rsidRPr="003C351F">
        <w:rPr>
          <w:shd w:val="clear" w:color="auto" w:fill="F8F9FA"/>
        </w:rPr>
        <w:t xml:space="preserve">, </w:t>
      </w:r>
      <w:r w:rsidR="341F6100" w:rsidRPr="003C351F">
        <w:t>clients: ARRAY OF SOCKET CLIENTS,</w:t>
      </w:r>
      <w:r w:rsidR="004A5B6C" w:rsidRPr="003C351F">
        <w:rPr>
          <w:shd w:val="clear" w:color="auto" w:fill="F8F9FA"/>
        </w:rPr>
        <w:t xml:space="preserve"> board: ARRAY OF ARRAY OF INTEGER, </w:t>
      </w:r>
      <w:proofErr w:type="spellStart"/>
      <w:r w:rsidR="004A5B6C" w:rsidRPr="003C351F">
        <w:rPr>
          <w:shd w:val="clear" w:color="auto" w:fill="F8F9FA"/>
        </w:rPr>
        <w:t>player_turn</w:t>
      </w:r>
      <w:proofErr w:type="spellEnd"/>
      <w:r w:rsidR="004A5B6C" w:rsidRPr="003C351F">
        <w:rPr>
          <w:shd w:val="clear" w:color="auto" w:fill="F8F9FA"/>
        </w:rPr>
        <w:t>: INTEGER</w:t>
      </w:r>
      <w:r w:rsidR="341F6100" w:rsidRPr="003C351F">
        <w:rPr>
          <w:color w:val="000000" w:themeColor="text1"/>
        </w:rPr>
        <w:t>}</w:t>
      </w:r>
    </w:p>
    <w:p w14:paraId="498BCEBB" w14:textId="00231D5D" w:rsidR="0A5A29F3" w:rsidRDefault="0A5A29F3" w:rsidP="0A5A29F3">
      <w:pPr>
        <w:rPr>
          <w:lang w:val="en-GB"/>
        </w:rPr>
      </w:pPr>
      <w:r w:rsidRPr="6C961E31">
        <w:rPr>
          <w:lang w:val="en-GB"/>
        </w:rPr>
        <w:t>Data: (username: STRING) OR ANY</w:t>
      </w:r>
    </w:p>
    <w:p w14:paraId="13ACD406" w14:textId="77777777" w:rsidR="0A5A29F3" w:rsidRDefault="0A5A29F3" w:rsidP="0A5A29F3">
      <w:pPr>
        <w:rPr>
          <w:lang w:val="en-GB"/>
        </w:rPr>
      </w:pPr>
      <w:r w:rsidRPr="6C961E31">
        <w:rPr>
          <w:lang w:val="en-GB"/>
        </w:rPr>
        <w:t xml:space="preserve">Responses:  </w:t>
      </w:r>
    </w:p>
    <w:p w14:paraId="7D2E6CC9" w14:textId="4320EF0D" w:rsidR="0A5A29F3" w:rsidRDefault="0A5A29F3" w:rsidP="0A5A29F3">
      <w:pPr>
        <w:pStyle w:val="ListParagraph"/>
        <w:numPr>
          <w:ilvl w:val="0"/>
          <w:numId w:val="5"/>
        </w:numPr>
      </w:pPr>
      <w:r w:rsidRPr="6C961E31">
        <w:lastRenderedPageBreak/>
        <w:t xml:space="preserve">[JOIN GAME - SUCCESS] - Data: </w:t>
      </w:r>
      <w:proofErr w:type="spellStart"/>
      <w:r w:rsidRPr="6C961E31">
        <w:rPr>
          <w:b/>
        </w:rPr>
        <w:t>Game_Board_Data</w:t>
      </w:r>
      <w:proofErr w:type="spellEnd"/>
      <w:r w:rsidRPr="6C961E31">
        <w:rPr>
          <w:b/>
        </w:rPr>
        <w:t xml:space="preserve"> &lt;without the client's property&gt;</w:t>
      </w:r>
    </w:p>
    <w:p w14:paraId="76A9EFDB" w14:textId="2A084D37" w:rsidR="0A5A29F3" w:rsidRDefault="0A5A29F3" w:rsidP="0A5A29F3">
      <w:pPr>
        <w:pStyle w:val="ListParagraph"/>
        <w:numPr>
          <w:ilvl w:val="0"/>
          <w:numId w:val="5"/>
        </w:numPr>
        <w:rPr>
          <w:lang w:val="en-GB"/>
        </w:rPr>
      </w:pPr>
      <w:r w:rsidRPr="6C961E31">
        <w:t>[JOIN GAME - WAITING] - Data: (</w:t>
      </w:r>
      <w:r w:rsidRPr="6C961E31">
        <w:rPr>
          <w:color w:val="000000" w:themeColor="text1"/>
        </w:rPr>
        <w:t>username: STRING) OR ANY</w:t>
      </w:r>
    </w:p>
    <w:p w14:paraId="446205D4" w14:textId="0A4C7EE5" w:rsidR="0A5A29F3" w:rsidRDefault="0A5A29F3" w:rsidP="0A5A29F3">
      <w:pPr>
        <w:rPr>
          <w:color w:val="000000" w:themeColor="text1"/>
          <w:sz w:val="21"/>
          <w:szCs w:val="21"/>
        </w:rPr>
      </w:pPr>
    </w:p>
    <w:p w14:paraId="7CA8D9F9" w14:textId="74BF115A" w:rsidR="00085CD1" w:rsidRDefault="0A5A29F3" w:rsidP="00085CD1">
      <w:pPr>
        <w:pStyle w:val="Heading4"/>
        <w:rPr>
          <w:lang w:val="en-GB"/>
        </w:rPr>
      </w:pPr>
      <w:r w:rsidRPr="6C961E31">
        <w:rPr>
          <w:lang w:val="en-GB"/>
        </w:rPr>
        <w:t>[CANCEL GAME]</w:t>
      </w:r>
    </w:p>
    <w:p w14:paraId="1AA881D4" w14:textId="31EA64FE" w:rsidR="0A5A29F3" w:rsidRDefault="0A5A29F3" w:rsidP="0A5A29F3">
      <w:pPr>
        <w:rPr>
          <w:lang w:val="en-GB"/>
        </w:rPr>
      </w:pPr>
      <w:r w:rsidRPr="6C961E31">
        <w:rPr>
          <w:lang w:val="en-GB"/>
        </w:rPr>
        <w:t xml:space="preserve">This will tell the server that the </w:t>
      </w:r>
      <w:r w:rsidR="003C351F">
        <w:rPr>
          <w:lang w:val="en-GB"/>
        </w:rPr>
        <w:t>player</w:t>
      </w:r>
      <w:r w:rsidRPr="6C961E31">
        <w:rPr>
          <w:lang w:val="en-GB"/>
        </w:rPr>
        <w:t xml:space="preserve"> no longer wants to join a game. If the client is in the </w:t>
      </w:r>
      <w:r w:rsidR="00EC34F9">
        <w:rPr>
          <w:lang w:val="en-GB"/>
        </w:rPr>
        <w:t>W</w:t>
      </w:r>
      <w:r w:rsidRPr="6C961E31">
        <w:rPr>
          <w:lang w:val="en-GB"/>
        </w:rPr>
        <w:t>aiting Queue</w:t>
      </w:r>
      <w:r w:rsidR="00993B00">
        <w:rPr>
          <w:lang w:val="en-GB"/>
        </w:rPr>
        <w:t>,</w:t>
      </w:r>
      <w:r w:rsidRPr="6C961E31">
        <w:rPr>
          <w:lang w:val="en-GB"/>
        </w:rPr>
        <w:t xml:space="preserve"> the server will remove the client from the list and respond with a success action</w:t>
      </w:r>
      <w:r w:rsidR="00BD3D6F">
        <w:rPr>
          <w:lang w:val="en-GB"/>
        </w:rPr>
        <w:t>.</w:t>
      </w:r>
      <w:r w:rsidRPr="6C961E31">
        <w:rPr>
          <w:lang w:val="en-GB"/>
        </w:rPr>
        <w:t xml:space="preserve"> </w:t>
      </w:r>
      <w:r w:rsidR="00BD3D6F">
        <w:rPr>
          <w:lang w:val="en-GB"/>
        </w:rPr>
        <w:t>O</w:t>
      </w:r>
      <w:r w:rsidRPr="6C961E31">
        <w:rPr>
          <w:lang w:val="en-GB"/>
        </w:rPr>
        <w:t>therwise, the server will respond with a failed action.</w:t>
      </w:r>
    </w:p>
    <w:p w14:paraId="305C633C" w14:textId="556C2B24" w:rsidR="0A5A29F3" w:rsidRDefault="0A5A29F3" w:rsidP="0A5A29F3">
      <w:pPr>
        <w:rPr>
          <w:lang w:val="en-GB"/>
        </w:rPr>
      </w:pPr>
      <w:r w:rsidRPr="6C961E31">
        <w:rPr>
          <w:lang w:val="en-GB"/>
        </w:rPr>
        <w:t xml:space="preserve">Data: </w:t>
      </w:r>
      <w:r w:rsidRPr="6C961E31">
        <w:rPr>
          <w:color w:val="000000" w:themeColor="text1"/>
          <w:sz w:val="21"/>
          <w:szCs w:val="21"/>
          <w:lang w:val="en-GB"/>
        </w:rPr>
        <w:t>(username: STRING) OR ANY</w:t>
      </w:r>
    </w:p>
    <w:p w14:paraId="53B89123" w14:textId="6F88F8F1" w:rsidR="0A5A29F3" w:rsidRDefault="0A5A29F3" w:rsidP="0A5A29F3">
      <w:pPr>
        <w:rPr>
          <w:lang w:val="en-GB"/>
        </w:rPr>
      </w:pPr>
      <w:r w:rsidRPr="6C961E31">
        <w:rPr>
          <w:lang w:val="en-GB"/>
        </w:rPr>
        <w:t xml:space="preserve">Responses: </w:t>
      </w:r>
    </w:p>
    <w:p w14:paraId="38B8DC01" w14:textId="7F38590B" w:rsidR="0A5A29F3" w:rsidRDefault="0A5A29F3" w:rsidP="0A5A29F3">
      <w:pPr>
        <w:pStyle w:val="ListParagraph"/>
        <w:numPr>
          <w:ilvl w:val="0"/>
          <w:numId w:val="2"/>
        </w:numPr>
        <w:rPr>
          <w:lang w:val="en-GB"/>
        </w:rPr>
      </w:pPr>
      <w:r w:rsidRPr="6C961E31">
        <w:rPr>
          <w:lang w:val="en-GB"/>
        </w:rPr>
        <w:t>[CANCEL GAME - SUCCESS] - Data: "Cancelled"</w:t>
      </w:r>
    </w:p>
    <w:p w14:paraId="39D11FAE" w14:textId="31F078DE" w:rsidR="0A5A29F3" w:rsidRDefault="0A5A29F3" w:rsidP="0A5A29F3">
      <w:pPr>
        <w:pStyle w:val="ListParagraph"/>
        <w:numPr>
          <w:ilvl w:val="0"/>
          <w:numId w:val="2"/>
        </w:numPr>
        <w:rPr>
          <w:lang w:val="en-GB"/>
        </w:rPr>
      </w:pPr>
      <w:r w:rsidRPr="6C961E31">
        <w:rPr>
          <w:lang w:val="en-GB"/>
        </w:rPr>
        <w:t>[CANCEL GAME - FAIL] - Data: "Not waiting for a game"</w:t>
      </w:r>
    </w:p>
    <w:p w14:paraId="70EE56C4" w14:textId="6109991D" w:rsidR="00BF26CD" w:rsidRPr="00C0401A" w:rsidRDefault="0A5A29F3" w:rsidP="00BF26CD">
      <w:pPr>
        <w:pStyle w:val="Heading4"/>
        <w:rPr>
          <w:lang w:val="en-GB"/>
        </w:rPr>
      </w:pPr>
      <w:r w:rsidRPr="6C961E31">
        <w:rPr>
          <w:lang w:val="en-GB"/>
        </w:rPr>
        <w:t>[TAKE TURN]</w:t>
      </w:r>
    </w:p>
    <w:p w14:paraId="654CB70A" w14:textId="6BE5C295" w:rsidR="001043E9" w:rsidRPr="001043E9" w:rsidRDefault="17448E97" w:rsidP="001043E9">
      <w:pPr>
        <w:rPr>
          <w:lang w:val="en-GB"/>
        </w:rPr>
      </w:pPr>
      <w:r w:rsidRPr="17448E97">
        <w:rPr>
          <w:lang w:val="en-GB"/>
        </w:rPr>
        <w:t>This action will be sent to the server every time a player selects a valid square on the gameboard. The server will then check if there is a win state on the board (3 of the same colours adjacent of one another or in a diagonal line) or a draw state (there is no winner and no actions can be played). if any of these states are true then the server will update each user data accordingly and end the game session with the end game action type. However, if the game hasn’t ended and is still playable, the server will respond with a turn action type with the updated game board and next player turn (e.g. if player one just played, now player two can take a turn) to both players so they can update their boards. A flow diagram is provided below that illustrat</w:t>
      </w:r>
      <w:r w:rsidR="00BD3D6F">
        <w:rPr>
          <w:lang w:val="en-GB"/>
        </w:rPr>
        <w:t>es</w:t>
      </w:r>
      <w:r w:rsidRPr="17448E97">
        <w:rPr>
          <w:lang w:val="en-GB"/>
        </w:rPr>
        <w:t xml:space="preserve"> how this would work in code. </w:t>
      </w:r>
    </w:p>
    <w:p w14:paraId="22CD232B" w14:textId="2761DF22" w:rsidR="17448E97" w:rsidRDefault="17448E97" w:rsidP="17448E97">
      <w:pPr>
        <w:rPr>
          <w:lang w:val="en-GB"/>
        </w:rPr>
      </w:pPr>
      <w:r>
        <w:rPr>
          <w:noProof/>
        </w:rPr>
        <w:lastRenderedPageBreak/>
        <w:drawing>
          <wp:inline distT="0" distB="0" distL="0" distR="0" wp14:anchorId="22D04455" wp14:editId="743B986B">
            <wp:extent cx="6042681" cy="7074358"/>
            <wp:effectExtent l="0" t="0" r="0" b="0"/>
            <wp:docPr id="178164516" name="Picture 178164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6042681" cy="7074358"/>
                    </a:xfrm>
                    <a:prstGeom prst="rect">
                      <a:avLst/>
                    </a:prstGeom>
                  </pic:spPr>
                </pic:pic>
              </a:graphicData>
            </a:graphic>
          </wp:inline>
        </w:drawing>
      </w:r>
    </w:p>
    <w:p w14:paraId="52DFA448" w14:textId="048FF375" w:rsidR="05A6531D" w:rsidRDefault="05A6531D" w:rsidP="05A6531D">
      <w:pPr>
        <w:rPr>
          <w:lang w:val="en-GB"/>
        </w:rPr>
      </w:pPr>
    </w:p>
    <w:p w14:paraId="65BB7A9A" w14:textId="420B2A57" w:rsidR="05A6531D" w:rsidRDefault="05A6531D" w:rsidP="05A6531D">
      <w:pPr>
        <w:rPr>
          <w:rFonts w:ascii="Calibri" w:eastAsia="Calibri" w:hAnsi="Calibri" w:cs="Calibri"/>
          <w:b/>
          <w:bCs/>
          <w:color w:val="000000" w:themeColor="text1"/>
          <w:sz w:val="21"/>
          <w:szCs w:val="21"/>
          <w:lang w:val="en-GB"/>
        </w:rPr>
      </w:pPr>
      <w:r w:rsidRPr="05A6531D">
        <w:rPr>
          <w:lang w:val="en-GB"/>
        </w:rPr>
        <w:t xml:space="preserve">Data:  </w:t>
      </w:r>
      <w:proofErr w:type="spellStart"/>
      <w:r w:rsidRPr="05A6531D">
        <w:rPr>
          <w:rFonts w:ascii="Calibri" w:eastAsia="Calibri" w:hAnsi="Calibri" w:cs="Calibri"/>
          <w:b/>
          <w:bCs/>
          <w:color w:val="000000" w:themeColor="text1"/>
          <w:sz w:val="21"/>
          <w:szCs w:val="21"/>
          <w:lang w:val="en-GB"/>
        </w:rPr>
        <w:t>Game_Board_Data</w:t>
      </w:r>
      <w:proofErr w:type="spellEnd"/>
      <w:r w:rsidRPr="05A6531D">
        <w:rPr>
          <w:rFonts w:ascii="Calibri" w:eastAsia="Calibri" w:hAnsi="Calibri" w:cs="Calibri"/>
          <w:b/>
          <w:bCs/>
          <w:color w:val="000000" w:themeColor="text1"/>
          <w:sz w:val="21"/>
          <w:szCs w:val="21"/>
          <w:lang w:val="en-GB"/>
        </w:rPr>
        <w:t xml:space="preserve"> &lt;updated game board, without the client property&gt;</w:t>
      </w:r>
    </w:p>
    <w:p w14:paraId="25496FA8" w14:textId="1730EE0B" w:rsidR="05A6531D" w:rsidRDefault="05A6531D" w:rsidP="05A6531D">
      <w:pPr>
        <w:rPr>
          <w:lang w:val="en-GB"/>
        </w:rPr>
      </w:pPr>
      <w:r w:rsidRPr="05A6531D">
        <w:rPr>
          <w:lang w:val="en-GB"/>
        </w:rPr>
        <w:t>Responses:</w:t>
      </w:r>
    </w:p>
    <w:p w14:paraId="27FE3CAB" w14:textId="4164127D" w:rsidR="05A6531D" w:rsidRDefault="05A6531D" w:rsidP="05A6531D">
      <w:pPr>
        <w:pStyle w:val="ListParagraph"/>
        <w:numPr>
          <w:ilvl w:val="0"/>
          <w:numId w:val="30"/>
        </w:numPr>
        <w:rPr>
          <w:lang w:val="en-GB"/>
        </w:rPr>
      </w:pPr>
      <w:r w:rsidRPr="05A6531D">
        <w:rPr>
          <w:lang w:val="en-GB"/>
        </w:rPr>
        <w:lastRenderedPageBreak/>
        <w:t xml:space="preserve">[GAME - END] - Data:  RECORD {winner: INTEGER, </w:t>
      </w:r>
      <w:proofErr w:type="spellStart"/>
      <w:r w:rsidRPr="05A6531D">
        <w:rPr>
          <w:lang w:val="en-GB"/>
        </w:rPr>
        <w:t>updated_userData</w:t>
      </w:r>
      <w:proofErr w:type="spellEnd"/>
      <w:r w:rsidRPr="05A6531D">
        <w:rPr>
          <w:lang w:val="en-GB"/>
        </w:rPr>
        <w:t xml:space="preserve">: </w:t>
      </w:r>
      <w:proofErr w:type="spellStart"/>
      <w:r w:rsidRPr="05A6531D">
        <w:rPr>
          <w:b/>
          <w:bCs/>
          <w:lang w:val="en-GB"/>
        </w:rPr>
        <w:t>UserData</w:t>
      </w:r>
      <w:proofErr w:type="spellEnd"/>
      <w:r w:rsidRPr="05A6531D">
        <w:rPr>
          <w:lang w:val="en-GB"/>
        </w:rPr>
        <w:t>}</w:t>
      </w:r>
    </w:p>
    <w:p w14:paraId="6A674AFE" w14:textId="4D187543" w:rsidR="6C961E31" w:rsidRDefault="17448E97" w:rsidP="17448E97">
      <w:pPr>
        <w:pStyle w:val="ListParagraph"/>
        <w:numPr>
          <w:ilvl w:val="0"/>
          <w:numId w:val="30"/>
        </w:numPr>
        <w:rPr>
          <w:color w:val="000000" w:themeColor="text1"/>
          <w:sz w:val="21"/>
          <w:szCs w:val="21"/>
          <w:lang w:val="en-GB"/>
        </w:rPr>
      </w:pPr>
      <w:r w:rsidRPr="17448E97">
        <w:rPr>
          <w:lang w:val="en-GB"/>
        </w:rPr>
        <w:t xml:space="preserve">[GAME - TURN] - </w:t>
      </w:r>
      <w:r w:rsidRPr="17448E97">
        <w:rPr>
          <w:rFonts w:ascii="Calibri" w:eastAsia="Calibri" w:hAnsi="Calibri" w:cs="Calibri"/>
          <w:color w:val="000000" w:themeColor="text1"/>
          <w:sz w:val="21"/>
          <w:szCs w:val="21"/>
          <w:lang w:val="en-GB"/>
        </w:rPr>
        <w:t xml:space="preserve">Data:  </w:t>
      </w:r>
      <w:proofErr w:type="spellStart"/>
      <w:r w:rsidRPr="17448E97">
        <w:rPr>
          <w:rFonts w:ascii="Calibri" w:eastAsia="Calibri" w:hAnsi="Calibri" w:cs="Calibri"/>
          <w:b/>
          <w:bCs/>
          <w:color w:val="000000" w:themeColor="text1"/>
          <w:sz w:val="21"/>
          <w:szCs w:val="21"/>
          <w:lang w:val="en-GB"/>
        </w:rPr>
        <w:t>Game_Board_Data</w:t>
      </w:r>
      <w:proofErr w:type="spellEnd"/>
      <w:r w:rsidRPr="17448E97">
        <w:rPr>
          <w:rFonts w:ascii="Calibri" w:eastAsia="Calibri" w:hAnsi="Calibri" w:cs="Calibri"/>
          <w:b/>
          <w:bCs/>
          <w:color w:val="000000" w:themeColor="text1"/>
          <w:sz w:val="21"/>
          <w:szCs w:val="21"/>
          <w:lang w:val="en-GB"/>
        </w:rPr>
        <w:t xml:space="preserve"> &lt;with the updated game board and player turn. Without the client's property &gt;</w:t>
      </w:r>
    </w:p>
    <w:p w14:paraId="09D3A33A" w14:textId="09022751" w:rsidR="002B3DDB" w:rsidRDefault="0A5A29F3" w:rsidP="0A5A29F3">
      <w:pPr>
        <w:pStyle w:val="Heading4"/>
        <w:rPr>
          <w:lang w:val="en-GB"/>
        </w:rPr>
      </w:pPr>
      <w:r w:rsidRPr="6C961E31">
        <w:rPr>
          <w:lang w:val="en-GB"/>
        </w:rPr>
        <w:t>[GET ALL PLAYER STATS]</w:t>
      </w:r>
    </w:p>
    <w:p w14:paraId="0D09704B" w14:textId="064D9B10" w:rsidR="0A5A29F3" w:rsidRDefault="0A5A29F3" w:rsidP="0A5A29F3">
      <w:pPr>
        <w:rPr>
          <w:lang w:val="en-GB"/>
        </w:rPr>
      </w:pPr>
      <w:r w:rsidRPr="6C961E31">
        <w:rPr>
          <w:lang w:val="en-GB"/>
        </w:rPr>
        <w:t xml:space="preserve">The client will want all player statistics to populate the leader board. The server will query the database for the User table to get all the player statistics (removing the hashed password). If successful, the server will respond with a successful action type with the data being an ARRAY of </w:t>
      </w:r>
      <w:proofErr w:type="spellStart"/>
      <w:r w:rsidRPr="6C961E31">
        <w:rPr>
          <w:b/>
          <w:lang w:val="en-GB"/>
        </w:rPr>
        <w:t>UserData</w:t>
      </w:r>
      <w:proofErr w:type="spellEnd"/>
      <w:r w:rsidRPr="6C961E31">
        <w:rPr>
          <w:lang w:val="en-GB"/>
        </w:rPr>
        <w:t>. If there was an error, the server will respond with a failed action type with an error message as its data.</w:t>
      </w:r>
    </w:p>
    <w:p w14:paraId="4EFE8B48" w14:textId="1325C4D0" w:rsidR="0A5A29F3" w:rsidRDefault="0A5A29F3" w:rsidP="0A5A29F3">
      <w:pPr>
        <w:rPr>
          <w:lang w:val="en-GB"/>
        </w:rPr>
      </w:pPr>
      <w:r w:rsidRPr="6C961E31">
        <w:rPr>
          <w:color w:val="000000" w:themeColor="text1"/>
          <w:sz w:val="21"/>
          <w:szCs w:val="21"/>
          <w:lang w:val="en-GB"/>
        </w:rPr>
        <w:t>Data: (username: STRING) OR ANY</w:t>
      </w:r>
    </w:p>
    <w:p w14:paraId="136BB83B" w14:textId="3F7CC640" w:rsidR="0A5A29F3" w:rsidRDefault="0A5A29F3" w:rsidP="0A5A29F3">
      <w:pPr>
        <w:rPr>
          <w:lang w:val="en-GB"/>
        </w:rPr>
      </w:pPr>
      <w:r w:rsidRPr="6C961E31">
        <w:rPr>
          <w:lang w:val="en-GB"/>
        </w:rPr>
        <w:t>Responses:</w:t>
      </w:r>
    </w:p>
    <w:p w14:paraId="795B7510" w14:textId="1904FD49" w:rsidR="0A5A29F3" w:rsidRDefault="0A5A29F3" w:rsidP="0A5A29F3">
      <w:pPr>
        <w:pStyle w:val="ListParagraph"/>
        <w:numPr>
          <w:ilvl w:val="0"/>
          <w:numId w:val="1"/>
        </w:numPr>
        <w:rPr>
          <w:color w:val="000000" w:themeColor="text1"/>
          <w:sz w:val="21"/>
          <w:szCs w:val="21"/>
          <w:lang w:val="en-GB"/>
        </w:rPr>
      </w:pPr>
      <w:r w:rsidRPr="6C961E31">
        <w:rPr>
          <w:color w:val="000000" w:themeColor="text1"/>
          <w:sz w:val="21"/>
          <w:szCs w:val="21"/>
          <w:lang w:val="en-GB"/>
        </w:rPr>
        <w:t xml:space="preserve">[GET ALL PLAYER STATS - SUCCESS] - Data: </w:t>
      </w:r>
      <w:r w:rsidRPr="6C961E31">
        <w:rPr>
          <w:lang w:val="en-GB"/>
        </w:rPr>
        <w:t xml:space="preserve">ARRAY of </w:t>
      </w:r>
      <w:proofErr w:type="spellStart"/>
      <w:r w:rsidRPr="6C961E31">
        <w:rPr>
          <w:b/>
          <w:lang w:val="en-GB"/>
        </w:rPr>
        <w:t>UserData</w:t>
      </w:r>
      <w:proofErr w:type="spellEnd"/>
    </w:p>
    <w:p w14:paraId="68215CD7" w14:textId="04D33361" w:rsidR="00AE62BC" w:rsidRDefault="17448E97" w:rsidP="17448E97">
      <w:pPr>
        <w:pStyle w:val="ListParagraph"/>
        <w:numPr>
          <w:ilvl w:val="0"/>
          <w:numId w:val="1"/>
        </w:numPr>
        <w:rPr>
          <w:color w:val="000000" w:themeColor="text1"/>
          <w:lang w:val="en-GB"/>
        </w:rPr>
      </w:pPr>
      <w:r w:rsidRPr="17448E97">
        <w:rPr>
          <w:color w:val="000000" w:themeColor="text1"/>
          <w:sz w:val="21"/>
          <w:szCs w:val="21"/>
          <w:lang w:val="en-GB"/>
        </w:rPr>
        <w:t>[GET ALL PLAYER STATS - FAIL] - Data: "Error whilst getting all player statistics"</w:t>
      </w:r>
    </w:p>
    <w:p w14:paraId="771CEB8F" w14:textId="0227C6AC" w:rsidR="17448E97" w:rsidRDefault="17448E97" w:rsidP="17448E97">
      <w:pPr>
        <w:pStyle w:val="ListParagraph"/>
        <w:numPr>
          <w:ilvl w:val="0"/>
          <w:numId w:val="1"/>
        </w:numPr>
        <w:rPr>
          <w:color w:val="000000" w:themeColor="text1"/>
          <w:lang w:val="en-GB"/>
        </w:rPr>
      </w:pPr>
    </w:p>
    <w:p w14:paraId="33C4F68D" w14:textId="41FE6EE9" w:rsidR="40292D06" w:rsidRDefault="0A5A29F3" w:rsidP="40292D06">
      <w:pPr>
        <w:pStyle w:val="Heading3"/>
        <w:rPr>
          <w:lang w:val="en-GB"/>
        </w:rPr>
      </w:pPr>
      <w:bookmarkStart w:id="32" w:name="_Toc35719736"/>
      <w:r w:rsidRPr="6C961E31">
        <w:rPr>
          <w:lang w:val="en-GB"/>
        </w:rPr>
        <w:t>Example usage: Pseudocode for authenticating users (OOP)</w:t>
      </w:r>
      <w:bookmarkEnd w:id="32"/>
    </w:p>
    <w:p w14:paraId="4DE8DF46" w14:textId="77777777" w:rsidR="40292D06" w:rsidRDefault="40292D06" w:rsidP="40292D06">
      <w:pPr>
        <w:rPr>
          <w:lang w:val="en-GB"/>
        </w:rPr>
      </w:pPr>
    </w:p>
    <w:p w14:paraId="7EE49858" w14:textId="16A21ECC" w:rsidR="40292D06" w:rsidRDefault="2D23E9A6" w:rsidP="40292D06">
      <w:pPr>
        <w:rPr>
          <w:lang w:val="en-GB"/>
        </w:rPr>
      </w:pPr>
      <w:r w:rsidRPr="6C961E31">
        <w:rPr>
          <w:lang w:val="en-GB"/>
        </w:rPr>
        <w:t>This will be how the client attempts to log in (authentication) by using a client socket and sending the byte representation of the “[LOGIN USER]” action with the client’s username and password to the socket server. The server will respond with its action in bytes which need to be unpickled, this will allow the client to know if their request was successful or ran into an error.</w:t>
      </w:r>
    </w:p>
    <w:p w14:paraId="6BD05457" w14:textId="752D426C" w:rsidR="2D23E9A6" w:rsidRDefault="2D23E9A6" w:rsidP="2D23E9A6">
      <w:pPr>
        <w:pStyle w:val="Heading4"/>
        <w:rPr>
          <w:lang w:val="en-GB"/>
        </w:rPr>
      </w:pPr>
      <w:r w:rsidRPr="6C961E31">
        <w:rPr>
          <w:lang w:val="en-GB"/>
        </w:rPr>
        <w:t>Client-side login Pseudocode code</w:t>
      </w:r>
    </w:p>
    <w:p w14:paraId="5A6EFDB1" w14:textId="4FC80679" w:rsidR="40292D06" w:rsidRDefault="6900E2F3" w:rsidP="40292D06">
      <w:pPr>
        <w:rPr>
          <w:lang w:val="en-GB"/>
        </w:rPr>
      </w:pPr>
      <w:r w:rsidRPr="6C961E31">
        <w:rPr>
          <w:lang w:val="en-GB"/>
        </w:rPr>
        <w:t xml:space="preserve">FUNCTION </w:t>
      </w:r>
      <w:proofErr w:type="spellStart"/>
      <w:r w:rsidRPr="6C961E31">
        <w:rPr>
          <w:b/>
          <w:lang w:val="en-GB"/>
        </w:rPr>
        <w:t>login_client</w:t>
      </w:r>
      <w:proofErr w:type="spellEnd"/>
      <w:r w:rsidRPr="6C961E31">
        <w:rPr>
          <w:lang w:val="en-GB"/>
        </w:rPr>
        <w:t xml:space="preserve"> (ARRAY OF STRINGS </w:t>
      </w:r>
      <w:proofErr w:type="spellStart"/>
      <w:r w:rsidRPr="6C961E31">
        <w:rPr>
          <w:b/>
          <w:lang w:val="en-GB"/>
        </w:rPr>
        <w:t>user_authentication_data</w:t>
      </w:r>
      <w:proofErr w:type="spellEnd"/>
      <w:r w:rsidRPr="6C961E31">
        <w:rPr>
          <w:lang w:val="en-GB"/>
        </w:rPr>
        <w:t>) RETURNS BOOLEAN</w:t>
      </w:r>
    </w:p>
    <w:p w14:paraId="2A4D6263" w14:textId="7CF5C022" w:rsidR="00A619E4" w:rsidRDefault="40292D06" w:rsidP="40292D06">
      <w:pPr>
        <w:ind w:left="720"/>
        <w:rPr>
          <w:lang w:val="en-GB"/>
        </w:rPr>
      </w:pPr>
      <w:r w:rsidRPr="6C961E31">
        <w:rPr>
          <w:lang w:val="en-GB"/>
        </w:rPr>
        <w:t xml:space="preserve"># format for </w:t>
      </w:r>
      <w:proofErr w:type="spellStart"/>
      <w:r w:rsidRPr="6C961E31">
        <w:rPr>
          <w:lang w:val="en-GB"/>
        </w:rPr>
        <w:t>user_Authentication_Data</w:t>
      </w:r>
      <w:proofErr w:type="spellEnd"/>
      <w:r w:rsidRPr="6C961E31">
        <w:rPr>
          <w:lang w:val="en-GB"/>
        </w:rPr>
        <w:t xml:space="preserve"> will be a python tuple which is </w:t>
      </w:r>
    </w:p>
    <w:p w14:paraId="71A24C24" w14:textId="42922DD9" w:rsidR="00A619E4" w:rsidRDefault="00A619E4" w:rsidP="40292D06">
      <w:pPr>
        <w:ind w:left="720"/>
        <w:rPr>
          <w:lang w:val="en-GB"/>
        </w:rPr>
      </w:pPr>
      <w:r w:rsidRPr="6C961E31">
        <w:rPr>
          <w:lang w:val="en-GB"/>
        </w:rPr>
        <w:t xml:space="preserve"># </w:t>
      </w:r>
      <w:r w:rsidR="40292D06" w:rsidRPr="6C961E31">
        <w:rPr>
          <w:lang w:val="en-GB"/>
        </w:rPr>
        <w:t xml:space="preserve">accessed like an array hence the reason I cast the data type as ARRAY </w:t>
      </w:r>
    </w:p>
    <w:p w14:paraId="05009309" w14:textId="77777777" w:rsidR="00A619E4" w:rsidRDefault="00A619E4" w:rsidP="40292D06">
      <w:pPr>
        <w:ind w:left="720"/>
        <w:rPr>
          <w:lang w:val="en-GB"/>
        </w:rPr>
      </w:pPr>
      <w:r w:rsidRPr="6C961E31">
        <w:rPr>
          <w:lang w:val="en-GB"/>
        </w:rPr>
        <w:t xml:space="preserve"># </w:t>
      </w:r>
      <w:r w:rsidR="40292D06" w:rsidRPr="6C961E31">
        <w:rPr>
          <w:lang w:val="en-GB"/>
        </w:rPr>
        <w:t xml:space="preserve">OF STRINGS cause the only differences are that tuple values are </w:t>
      </w:r>
    </w:p>
    <w:p w14:paraId="2BE57F60" w14:textId="3EC41FB1" w:rsidR="40292D06" w:rsidRDefault="00A619E4" w:rsidP="40292D06">
      <w:pPr>
        <w:ind w:left="720"/>
        <w:rPr>
          <w:lang w:val="en-GB"/>
        </w:rPr>
      </w:pPr>
      <w:r w:rsidRPr="6C961E31">
        <w:rPr>
          <w:lang w:val="en-GB"/>
        </w:rPr>
        <w:t xml:space="preserve"># </w:t>
      </w:r>
      <w:r w:rsidR="40292D06" w:rsidRPr="6C961E31">
        <w:rPr>
          <w:lang w:val="en-GB"/>
        </w:rPr>
        <w:t>immutable (can’t be changed).  example (“username”, “password”)</w:t>
      </w:r>
    </w:p>
    <w:p w14:paraId="0232455B" w14:textId="74791801" w:rsidR="40292D06" w:rsidRDefault="40292D06" w:rsidP="40292D06">
      <w:pPr>
        <w:ind w:left="720"/>
        <w:rPr>
          <w:lang w:val="en-GB"/>
        </w:rPr>
      </w:pPr>
      <w:r w:rsidRPr="6C961E31">
        <w:rPr>
          <w:lang w:val="en-GB"/>
        </w:rPr>
        <w:t># DECLARE VARIABLES</w:t>
      </w:r>
    </w:p>
    <w:p w14:paraId="69C60810" w14:textId="21C2991D" w:rsidR="40292D06" w:rsidRDefault="40292D06" w:rsidP="40292D06">
      <w:pPr>
        <w:ind w:left="720"/>
        <w:rPr>
          <w:lang w:val="en-GB"/>
        </w:rPr>
      </w:pPr>
      <w:r w:rsidRPr="6C961E31">
        <w:rPr>
          <w:lang w:val="en-GB"/>
        </w:rPr>
        <w:t xml:space="preserve">DECLARE </w:t>
      </w:r>
      <w:proofErr w:type="spellStart"/>
      <w:r w:rsidRPr="6C961E31">
        <w:rPr>
          <w:b/>
          <w:lang w:val="en-GB"/>
        </w:rPr>
        <w:t>userAuthData</w:t>
      </w:r>
      <w:proofErr w:type="spellEnd"/>
      <w:r w:rsidRPr="6C961E31">
        <w:rPr>
          <w:lang w:val="en-GB"/>
        </w:rPr>
        <w:t xml:space="preserve"> AS </w:t>
      </w:r>
      <w:proofErr w:type="spellStart"/>
      <w:r w:rsidRPr="6C961E31">
        <w:rPr>
          <w:lang w:val="en-GB"/>
        </w:rPr>
        <w:t>SocketActions</w:t>
      </w:r>
      <w:proofErr w:type="spellEnd"/>
      <w:r w:rsidRPr="6C961E31">
        <w:rPr>
          <w:lang w:val="en-GB"/>
        </w:rPr>
        <w:t xml:space="preserve"> INITIALLY NULL</w:t>
      </w:r>
    </w:p>
    <w:p w14:paraId="429A9A3E" w14:textId="40E1B13C" w:rsidR="40292D06" w:rsidRDefault="40292D06" w:rsidP="40292D06">
      <w:pPr>
        <w:ind w:left="720"/>
        <w:rPr>
          <w:lang w:val="en-GB"/>
        </w:rPr>
      </w:pPr>
      <w:r w:rsidRPr="6C961E31">
        <w:rPr>
          <w:lang w:val="en-GB"/>
        </w:rPr>
        <w:t xml:space="preserve">DECLARE </w:t>
      </w:r>
      <w:proofErr w:type="spellStart"/>
      <w:r w:rsidRPr="6C961E31">
        <w:rPr>
          <w:b/>
          <w:lang w:val="en-GB"/>
        </w:rPr>
        <w:t>packagedUserAuthData</w:t>
      </w:r>
      <w:proofErr w:type="spellEnd"/>
      <w:r w:rsidRPr="6C961E31">
        <w:rPr>
          <w:lang w:val="en-GB"/>
        </w:rPr>
        <w:t xml:space="preserve"> AS STRING INITIALLY ‘’</w:t>
      </w:r>
    </w:p>
    <w:p w14:paraId="3209940D" w14:textId="6955CBDA" w:rsidR="40292D06" w:rsidRDefault="40292D06" w:rsidP="00A03A72">
      <w:pPr>
        <w:ind w:left="720"/>
        <w:rPr>
          <w:lang w:val="en-GB"/>
        </w:rPr>
      </w:pPr>
      <w:r w:rsidRPr="6C961E31">
        <w:rPr>
          <w:lang w:val="en-GB"/>
        </w:rPr>
        <w:t xml:space="preserve">DECLARE </w:t>
      </w:r>
      <w:proofErr w:type="spellStart"/>
      <w:r w:rsidRPr="6C961E31">
        <w:rPr>
          <w:b/>
          <w:lang w:val="en-GB"/>
        </w:rPr>
        <w:t>serverResponseData</w:t>
      </w:r>
      <w:proofErr w:type="spellEnd"/>
      <w:r w:rsidRPr="6C961E31">
        <w:rPr>
          <w:lang w:val="en-GB"/>
        </w:rPr>
        <w:t xml:space="preserve"> AS </w:t>
      </w:r>
      <w:proofErr w:type="spellStart"/>
      <w:r w:rsidRPr="6C961E31">
        <w:rPr>
          <w:lang w:val="en-GB"/>
        </w:rPr>
        <w:t>SocketActions</w:t>
      </w:r>
      <w:proofErr w:type="spellEnd"/>
      <w:r w:rsidRPr="6C961E31">
        <w:rPr>
          <w:lang w:val="en-GB"/>
        </w:rPr>
        <w:t xml:space="preserve"> INITIALLY NULL</w:t>
      </w:r>
    </w:p>
    <w:p w14:paraId="5832679F" w14:textId="6C4192B8" w:rsidR="1963C75F" w:rsidRDefault="1963C75F" w:rsidP="1963C75F">
      <w:pPr>
        <w:ind w:firstLine="720"/>
        <w:rPr>
          <w:lang w:val="en-GB"/>
        </w:rPr>
      </w:pPr>
      <w:r w:rsidRPr="6C961E31">
        <w:rPr>
          <w:lang w:val="en-GB"/>
        </w:rPr>
        <w:t xml:space="preserve">IF </w:t>
      </w:r>
      <w:proofErr w:type="spellStart"/>
      <w:r w:rsidRPr="6C961E31">
        <w:rPr>
          <w:b/>
          <w:lang w:val="en-GB"/>
        </w:rPr>
        <w:t>user_authentication_data</w:t>
      </w:r>
      <w:proofErr w:type="spellEnd"/>
      <w:r w:rsidRPr="6C961E31">
        <w:rPr>
          <w:lang w:val="en-GB"/>
        </w:rPr>
        <w:t xml:space="preserve"> IS NOT VALID THEN </w:t>
      </w:r>
    </w:p>
    <w:p w14:paraId="0946EE95" w14:textId="4BDB009C" w:rsidR="1963C75F" w:rsidRDefault="2D23E9A6" w:rsidP="1963C75F">
      <w:pPr>
        <w:ind w:left="720" w:firstLine="720"/>
        <w:rPr>
          <w:lang w:val="en-GB"/>
        </w:rPr>
      </w:pPr>
      <w:r w:rsidRPr="6C961E31">
        <w:rPr>
          <w:lang w:val="en-GB"/>
        </w:rPr>
        <w:lastRenderedPageBreak/>
        <w:t>SEND “</w:t>
      </w:r>
      <w:proofErr w:type="gramStart"/>
      <w:r w:rsidRPr="6C961E31">
        <w:rPr>
          <w:lang w:val="en-GB"/>
        </w:rPr>
        <w:t>INVALID</w:t>
      </w:r>
      <w:r w:rsidR="004B131B" w:rsidRPr="6C961E31">
        <w:rPr>
          <w:lang w:val="en-GB"/>
        </w:rPr>
        <w:t xml:space="preserve">” </w:t>
      </w:r>
      <w:r w:rsidRPr="6C961E31">
        <w:rPr>
          <w:lang w:val="en-GB"/>
        </w:rPr>
        <w:t xml:space="preserve"> </w:t>
      </w:r>
      <w:r w:rsidR="004B131B" w:rsidRPr="6C961E31">
        <w:rPr>
          <w:lang w:val="en-GB"/>
        </w:rPr>
        <w:t>&amp;</w:t>
      </w:r>
      <w:proofErr w:type="gramEnd"/>
      <w:r w:rsidR="004B131B" w:rsidRPr="6C961E31">
        <w:rPr>
          <w:lang w:val="en-GB"/>
        </w:rPr>
        <w:t xml:space="preserve"> </w:t>
      </w:r>
      <w:proofErr w:type="spellStart"/>
      <w:r w:rsidRPr="6C961E31">
        <w:rPr>
          <w:b/>
          <w:lang w:val="en-GB"/>
        </w:rPr>
        <w:t>user_authentication_data</w:t>
      </w:r>
      <w:proofErr w:type="spellEnd"/>
      <w:r w:rsidR="004B131B" w:rsidRPr="6C961E31">
        <w:rPr>
          <w:lang w:val="en-GB"/>
        </w:rPr>
        <w:t xml:space="preserve"> </w:t>
      </w:r>
      <w:r w:rsidRPr="6C961E31">
        <w:rPr>
          <w:lang w:val="en-GB"/>
        </w:rPr>
        <w:t>TO DISPLAY</w:t>
      </w:r>
    </w:p>
    <w:p w14:paraId="5ADE3421" w14:textId="4E5AD1D4" w:rsidR="1963C75F" w:rsidRDefault="1963C75F" w:rsidP="1963C75F">
      <w:pPr>
        <w:ind w:left="720" w:firstLine="720"/>
        <w:rPr>
          <w:lang w:val="en-GB"/>
        </w:rPr>
      </w:pPr>
      <w:r w:rsidRPr="6C961E31">
        <w:rPr>
          <w:lang w:val="en-GB"/>
        </w:rPr>
        <w:t xml:space="preserve">RETURN False   </w:t>
      </w:r>
    </w:p>
    <w:p w14:paraId="7864FA0B" w14:textId="7C0D9DA1" w:rsidR="40292D06" w:rsidRDefault="6900E2F3" w:rsidP="40292D06">
      <w:pPr>
        <w:ind w:left="720"/>
        <w:rPr>
          <w:lang w:val="en-GB"/>
        </w:rPr>
      </w:pPr>
      <w:r w:rsidRPr="6C961E31">
        <w:rPr>
          <w:lang w:val="en-GB"/>
        </w:rPr>
        <w:t xml:space="preserve">SET </w:t>
      </w:r>
      <w:proofErr w:type="spellStart"/>
      <w:r w:rsidRPr="6C961E31">
        <w:rPr>
          <w:b/>
          <w:lang w:val="en-GB"/>
        </w:rPr>
        <w:t>userAuthData</w:t>
      </w:r>
      <w:proofErr w:type="spellEnd"/>
      <w:r w:rsidRPr="6C961E31">
        <w:rPr>
          <w:lang w:val="en-GB"/>
        </w:rPr>
        <w:t xml:space="preserve"> TO </w:t>
      </w:r>
      <w:proofErr w:type="spellStart"/>
      <w:r w:rsidRPr="6C961E31">
        <w:rPr>
          <w:b/>
          <w:lang w:val="en-GB"/>
        </w:rPr>
        <w:t>SocketActions</w:t>
      </w:r>
      <w:proofErr w:type="spellEnd"/>
      <w:r w:rsidRPr="6C961E31">
        <w:rPr>
          <w:lang w:val="en-GB"/>
        </w:rPr>
        <w:t xml:space="preserve"> (“[LOGIN USER]”, </w:t>
      </w:r>
      <w:proofErr w:type="spellStart"/>
      <w:r w:rsidRPr="6C961E31">
        <w:rPr>
          <w:b/>
          <w:lang w:val="en-GB"/>
        </w:rPr>
        <w:t>user_authentication_data</w:t>
      </w:r>
      <w:proofErr w:type="spellEnd"/>
      <w:r w:rsidRPr="6C961E31">
        <w:rPr>
          <w:lang w:val="en-GB"/>
        </w:rPr>
        <w:t>)</w:t>
      </w:r>
    </w:p>
    <w:p w14:paraId="4755752B" w14:textId="23B84906" w:rsidR="40292D06" w:rsidRDefault="6900E2F3" w:rsidP="40292D06">
      <w:pPr>
        <w:ind w:left="720"/>
        <w:rPr>
          <w:lang w:val="en-GB"/>
        </w:rPr>
      </w:pPr>
      <w:r w:rsidRPr="6C961E31">
        <w:rPr>
          <w:lang w:val="en-GB"/>
        </w:rPr>
        <w:t xml:space="preserve">SET </w:t>
      </w:r>
      <w:proofErr w:type="spellStart"/>
      <w:r w:rsidRPr="6C961E31">
        <w:rPr>
          <w:b/>
          <w:lang w:val="en-GB"/>
        </w:rPr>
        <w:t>packagedUserAuthData</w:t>
      </w:r>
      <w:proofErr w:type="spellEnd"/>
      <w:r w:rsidRPr="6C961E31">
        <w:rPr>
          <w:lang w:val="en-GB"/>
        </w:rPr>
        <w:t xml:space="preserve"> TO &lt;parse </w:t>
      </w:r>
      <w:r w:rsidR="00BD2003" w:rsidRPr="6C961E31">
        <w:rPr>
          <w:lang w:val="en-GB"/>
        </w:rPr>
        <w:t xml:space="preserve">(pickle) </w:t>
      </w:r>
      <w:proofErr w:type="spellStart"/>
      <w:r w:rsidRPr="6C961E31">
        <w:rPr>
          <w:b/>
          <w:lang w:val="en-GB"/>
        </w:rPr>
        <w:t>userAuthData</w:t>
      </w:r>
      <w:proofErr w:type="spellEnd"/>
      <w:r w:rsidRPr="6C961E31">
        <w:rPr>
          <w:lang w:val="en-GB"/>
        </w:rPr>
        <w:t xml:space="preserve"> TO BYTES so it can be sent to server&gt;</w:t>
      </w:r>
    </w:p>
    <w:p w14:paraId="7103E623" w14:textId="796BEED2" w:rsidR="40292D06" w:rsidRDefault="6900E2F3" w:rsidP="40292D06">
      <w:pPr>
        <w:rPr>
          <w:lang w:val="en-GB"/>
        </w:rPr>
      </w:pPr>
      <w:r w:rsidRPr="6C961E31">
        <w:rPr>
          <w:lang w:val="en-GB"/>
        </w:rPr>
        <w:t xml:space="preserve">              SEND </w:t>
      </w:r>
      <w:proofErr w:type="spellStart"/>
      <w:r w:rsidRPr="6C961E31">
        <w:rPr>
          <w:b/>
          <w:lang w:val="en-GB"/>
        </w:rPr>
        <w:t>packagedUserAuthData</w:t>
      </w:r>
      <w:proofErr w:type="spellEnd"/>
      <w:r w:rsidRPr="6C961E31">
        <w:rPr>
          <w:lang w:val="en-GB"/>
        </w:rPr>
        <w:t xml:space="preserve"> TO &lt;socket server&gt; </w:t>
      </w:r>
    </w:p>
    <w:p w14:paraId="66D437A5" w14:textId="45A7A29B" w:rsidR="6900E2F3" w:rsidRDefault="6900E2F3" w:rsidP="6900E2F3">
      <w:pPr>
        <w:rPr>
          <w:lang w:val="en-GB"/>
        </w:rPr>
      </w:pPr>
      <w:r w:rsidRPr="6C961E31">
        <w:rPr>
          <w:lang w:val="en-GB"/>
        </w:rPr>
        <w:t xml:space="preserve">RECEIVE </w:t>
      </w:r>
      <w:proofErr w:type="spellStart"/>
      <w:r w:rsidRPr="6C961E31">
        <w:rPr>
          <w:b/>
          <w:lang w:val="en-GB"/>
        </w:rPr>
        <w:t>serverResponseData</w:t>
      </w:r>
      <w:proofErr w:type="spellEnd"/>
      <w:r w:rsidRPr="6C961E31">
        <w:rPr>
          <w:lang w:val="en-GB"/>
        </w:rPr>
        <w:t xml:space="preserve"> FROM &lt;wait for server to respond</w:t>
      </w:r>
      <w:r w:rsidR="00586E93" w:rsidRPr="6C961E31">
        <w:rPr>
          <w:lang w:val="en-GB"/>
        </w:rPr>
        <w:t>,</w:t>
      </w:r>
      <w:r w:rsidRPr="6C961E31">
        <w:rPr>
          <w:lang w:val="en-GB"/>
        </w:rPr>
        <w:t xml:space="preserve"> then unparsed</w:t>
      </w:r>
      <w:r w:rsidR="00914A0D" w:rsidRPr="6C961E31">
        <w:rPr>
          <w:lang w:val="en-GB"/>
        </w:rPr>
        <w:t xml:space="preserve"> (</w:t>
      </w:r>
      <w:r w:rsidR="00BD2003" w:rsidRPr="6C961E31">
        <w:rPr>
          <w:lang w:val="en-GB"/>
        </w:rPr>
        <w:t>u</w:t>
      </w:r>
      <w:r w:rsidR="00914A0D" w:rsidRPr="6C961E31">
        <w:rPr>
          <w:lang w:val="en-GB"/>
        </w:rPr>
        <w:t>npickl</w:t>
      </w:r>
      <w:r w:rsidR="00BD2003" w:rsidRPr="6C961E31">
        <w:rPr>
          <w:lang w:val="en-GB"/>
        </w:rPr>
        <w:t>e</w:t>
      </w:r>
      <w:r w:rsidR="00914A0D" w:rsidRPr="6C961E31">
        <w:rPr>
          <w:lang w:val="en-GB"/>
        </w:rPr>
        <w:t>)</w:t>
      </w:r>
      <w:r w:rsidRPr="6C961E31">
        <w:rPr>
          <w:lang w:val="en-GB"/>
        </w:rPr>
        <w:t xml:space="preserve"> the response BYTES to </w:t>
      </w:r>
      <w:r w:rsidR="6C961E31" w:rsidRPr="6C961E31">
        <w:rPr>
          <w:lang w:val="en-GB"/>
        </w:rPr>
        <w:t>a</w:t>
      </w:r>
      <w:r w:rsidRPr="6C961E31">
        <w:rPr>
          <w:lang w:val="en-GB"/>
        </w:rPr>
        <w:t xml:space="preserve"> </w:t>
      </w:r>
      <w:proofErr w:type="spellStart"/>
      <w:r w:rsidR="00586E93" w:rsidRPr="6C961E31">
        <w:rPr>
          <w:b/>
          <w:lang w:val="en-GB"/>
        </w:rPr>
        <w:t>SocketActions</w:t>
      </w:r>
      <w:proofErr w:type="spellEnd"/>
      <w:r w:rsidR="00586E93" w:rsidRPr="6C961E31">
        <w:rPr>
          <w:lang w:val="en-GB"/>
        </w:rPr>
        <w:t xml:space="preserve"> </w:t>
      </w:r>
      <w:r w:rsidRPr="6C961E31">
        <w:rPr>
          <w:lang w:val="en-GB"/>
        </w:rPr>
        <w:t>(</w:t>
      </w:r>
      <w:r w:rsidR="00586E93" w:rsidRPr="6C961E31">
        <w:rPr>
          <w:lang w:val="en-GB"/>
        </w:rPr>
        <w:t>data</w:t>
      </w:r>
      <w:r w:rsidRPr="6C961E31">
        <w:rPr>
          <w:lang w:val="en-GB"/>
        </w:rPr>
        <w:t>) &gt; &lt;socket server&gt;</w:t>
      </w:r>
    </w:p>
    <w:p w14:paraId="7F7EE080" w14:textId="6B5BBFE8" w:rsidR="40292D06" w:rsidRDefault="40292D06" w:rsidP="40292D06">
      <w:pPr>
        <w:ind w:firstLine="720"/>
        <w:rPr>
          <w:lang w:val="en-GB"/>
        </w:rPr>
      </w:pPr>
      <w:r w:rsidRPr="6C961E31">
        <w:rPr>
          <w:lang w:val="en-GB"/>
        </w:rPr>
        <w:t xml:space="preserve">IF </w:t>
      </w:r>
      <w:proofErr w:type="spellStart"/>
      <w:r w:rsidRPr="6C961E31">
        <w:rPr>
          <w:b/>
          <w:lang w:val="en-GB"/>
        </w:rPr>
        <w:t>serverResponseData</w:t>
      </w:r>
      <w:r w:rsidRPr="6C961E31">
        <w:rPr>
          <w:lang w:val="en-GB"/>
        </w:rPr>
        <w:t>.action</w:t>
      </w:r>
      <w:proofErr w:type="spellEnd"/>
      <w:r w:rsidRPr="6C961E31">
        <w:rPr>
          <w:lang w:val="en-GB"/>
        </w:rPr>
        <w:t xml:space="preserve"> == “[LOGIN USER SUCCESSFUL]” THEN</w:t>
      </w:r>
    </w:p>
    <w:p w14:paraId="39A3DD05" w14:textId="2919F6FD" w:rsidR="40292D06" w:rsidRDefault="40292D06" w:rsidP="40292D06">
      <w:pPr>
        <w:ind w:firstLine="1440"/>
        <w:rPr>
          <w:lang w:val="en-GB"/>
        </w:rPr>
      </w:pPr>
      <w:r w:rsidRPr="6C961E31">
        <w:rPr>
          <w:lang w:val="en-GB"/>
        </w:rPr>
        <w:t xml:space="preserve">SET </w:t>
      </w:r>
      <w:proofErr w:type="spellStart"/>
      <w:r w:rsidRPr="6C961E31">
        <w:rPr>
          <w:lang w:val="en-GB"/>
        </w:rPr>
        <w:t>THIS.</w:t>
      </w:r>
      <w:r w:rsidRPr="6C961E31">
        <w:rPr>
          <w:b/>
          <w:lang w:val="en-GB"/>
        </w:rPr>
        <w:t>userData</w:t>
      </w:r>
      <w:proofErr w:type="spellEnd"/>
      <w:r w:rsidRPr="6C961E31">
        <w:rPr>
          <w:lang w:val="en-GB"/>
        </w:rPr>
        <w:t xml:space="preserve"> TO </w:t>
      </w:r>
      <w:proofErr w:type="spellStart"/>
      <w:r w:rsidRPr="6C961E31">
        <w:rPr>
          <w:b/>
          <w:lang w:val="en-GB"/>
        </w:rPr>
        <w:t>serverResponseData.data</w:t>
      </w:r>
      <w:proofErr w:type="spellEnd"/>
    </w:p>
    <w:p w14:paraId="7AF9D85D" w14:textId="59206D2A" w:rsidR="40292D06" w:rsidRDefault="40292D06" w:rsidP="40292D06">
      <w:pPr>
        <w:ind w:firstLine="1440"/>
        <w:rPr>
          <w:lang w:val="en-GB"/>
        </w:rPr>
      </w:pPr>
      <w:r w:rsidRPr="6C961E31">
        <w:rPr>
          <w:lang w:val="en-GB"/>
        </w:rPr>
        <w:t>RETURN True</w:t>
      </w:r>
    </w:p>
    <w:p w14:paraId="79680395" w14:textId="0E131F7E" w:rsidR="40292D06" w:rsidRDefault="40292D06" w:rsidP="40292D06">
      <w:pPr>
        <w:ind w:firstLine="1440"/>
        <w:rPr>
          <w:lang w:val="en-GB"/>
        </w:rPr>
      </w:pPr>
      <w:r w:rsidRPr="6C961E31">
        <w:rPr>
          <w:lang w:val="en-GB"/>
        </w:rPr>
        <w:t xml:space="preserve">ELSE </w:t>
      </w:r>
    </w:p>
    <w:p w14:paraId="7B93DBCC" w14:textId="418F745D" w:rsidR="40292D06" w:rsidRDefault="40292D06" w:rsidP="40292D06">
      <w:pPr>
        <w:ind w:firstLine="1440"/>
        <w:rPr>
          <w:lang w:val="en-GB"/>
        </w:rPr>
      </w:pPr>
      <w:r w:rsidRPr="6C961E31">
        <w:rPr>
          <w:lang w:val="en-GB"/>
        </w:rPr>
        <w:t>RETURN False</w:t>
      </w:r>
    </w:p>
    <w:p w14:paraId="279D2211" w14:textId="3067D895" w:rsidR="40292D06" w:rsidRDefault="40292D06" w:rsidP="40292D06">
      <w:pPr>
        <w:ind w:firstLine="720"/>
        <w:rPr>
          <w:lang w:val="en-GB"/>
        </w:rPr>
      </w:pPr>
      <w:r w:rsidRPr="6C961E31">
        <w:rPr>
          <w:lang w:val="en-GB"/>
        </w:rPr>
        <w:t>END IF</w:t>
      </w:r>
    </w:p>
    <w:p w14:paraId="263D04CA" w14:textId="1B7A6707" w:rsidR="40292D06" w:rsidRDefault="2D23E9A6" w:rsidP="40292D06">
      <w:pPr>
        <w:rPr>
          <w:lang w:val="en-GB"/>
        </w:rPr>
      </w:pPr>
      <w:r w:rsidRPr="6C961E31">
        <w:rPr>
          <w:lang w:val="en-GB"/>
        </w:rPr>
        <w:t>END FUNCTION</w:t>
      </w:r>
    </w:p>
    <w:p w14:paraId="41CF428C" w14:textId="77777777" w:rsidR="00A03A72" w:rsidRDefault="00A03A72" w:rsidP="40292D06">
      <w:pPr>
        <w:rPr>
          <w:lang w:val="en-GB"/>
        </w:rPr>
      </w:pPr>
    </w:p>
    <w:p w14:paraId="73649A83" w14:textId="3B0B5940" w:rsidR="2D23E9A6" w:rsidRDefault="2D23E9A6" w:rsidP="2D23E9A6">
      <w:pPr>
        <w:pStyle w:val="Heading4"/>
        <w:rPr>
          <w:lang w:val="en-GB"/>
        </w:rPr>
      </w:pPr>
      <w:r w:rsidRPr="6C961E31">
        <w:rPr>
          <w:lang w:val="en-GB"/>
        </w:rPr>
        <w:t>Server-side login Pseudocode code</w:t>
      </w:r>
    </w:p>
    <w:p w14:paraId="7D0F6680" w14:textId="63B5E45B" w:rsidR="2D23E9A6" w:rsidRDefault="002B0B75" w:rsidP="2D23E9A6">
      <w:pPr>
        <w:rPr>
          <w:lang w:val="en-GB"/>
        </w:rPr>
      </w:pPr>
      <w:r w:rsidRPr="6C961E31">
        <w:rPr>
          <w:lang w:val="en-GB"/>
        </w:rPr>
        <w:t xml:space="preserve">SET </w:t>
      </w:r>
      <w:proofErr w:type="spellStart"/>
      <w:r w:rsidRPr="6C961E31">
        <w:rPr>
          <w:b/>
          <w:lang w:val="en-GB"/>
        </w:rPr>
        <w:t>client_action_</w:t>
      </w:r>
      <w:proofErr w:type="gramStart"/>
      <w:r w:rsidRPr="6C961E31">
        <w:rPr>
          <w:b/>
          <w:lang w:val="en-GB"/>
        </w:rPr>
        <w:t>document</w:t>
      </w:r>
      <w:proofErr w:type="spellEnd"/>
      <w:r w:rsidRPr="6C961E31">
        <w:rPr>
          <w:lang w:val="en-GB"/>
        </w:rPr>
        <w:t xml:space="preserve">  TO</w:t>
      </w:r>
      <w:proofErr w:type="gramEnd"/>
      <w:r w:rsidRPr="6C961E31">
        <w:rPr>
          <w:lang w:val="en-GB"/>
        </w:rPr>
        <w:t xml:space="preserve"> </w:t>
      </w:r>
      <w:r w:rsidR="2D23E9A6" w:rsidRPr="6C961E31">
        <w:rPr>
          <w:lang w:val="en-GB"/>
        </w:rPr>
        <w:t xml:space="preserve">&lt; Received the pickled </w:t>
      </w:r>
      <w:r w:rsidR="2D23E9A6" w:rsidRPr="6C961E31">
        <w:rPr>
          <w:color w:val="000000" w:themeColor="text1"/>
          <w:sz w:val="21"/>
          <w:szCs w:val="21"/>
          <w:lang w:val="en-GB"/>
        </w:rPr>
        <w:t>“[LOGIN USER]”</w:t>
      </w:r>
      <w:r w:rsidR="2D23E9A6" w:rsidRPr="6C961E31">
        <w:rPr>
          <w:lang w:val="en-GB"/>
        </w:rPr>
        <w:t xml:space="preserve"> action from an unauthenticated client socket and successfully unpickled the bytes into a python “Action” object&gt;</w:t>
      </w:r>
    </w:p>
    <w:p w14:paraId="37D816F0" w14:textId="0AA9F869" w:rsidR="2D23E9A6" w:rsidRDefault="2D23E9A6" w:rsidP="2D23E9A6">
      <w:pPr>
        <w:rPr>
          <w:lang w:val="en-GB"/>
        </w:rPr>
      </w:pPr>
      <w:r w:rsidRPr="6C961E31">
        <w:rPr>
          <w:lang w:val="en-GB"/>
        </w:rPr>
        <w:t xml:space="preserve">IF </w:t>
      </w:r>
      <w:proofErr w:type="spellStart"/>
      <w:r w:rsidRPr="6C961E31">
        <w:rPr>
          <w:b/>
          <w:lang w:val="en-GB"/>
        </w:rPr>
        <w:t>client_action_</w:t>
      </w:r>
      <w:proofErr w:type="gramStart"/>
      <w:r w:rsidRPr="6C961E31">
        <w:rPr>
          <w:b/>
          <w:lang w:val="en-GB"/>
        </w:rPr>
        <w:t>document.action</w:t>
      </w:r>
      <w:proofErr w:type="spellEnd"/>
      <w:proofErr w:type="gramEnd"/>
      <w:r w:rsidRPr="6C961E31">
        <w:rPr>
          <w:lang w:val="en-GB"/>
        </w:rPr>
        <w:t xml:space="preserve"> == </w:t>
      </w:r>
      <w:r w:rsidRPr="6C961E31">
        <w:rPr>
          <w:color w:val="000000" w:themeColor="text1"/>
          <w:sz w:val="21"/>
          <w:szCs w:val="21"/>
          <w:lang w:val="en-GB"/>
        </w:rPr>
        <w:t>“[LOGIN USER]” THEN</w:t>
      </w:r>
    </w:p>
    <w:p w14:paraId="0FAE034A" w14:textId="6BA638E2" w:rsidR="2D23E9A6" w:rsidRDefault="002B0B75" w:rsidP="2D23E9A6">
      <w:pPr>
        <w:ind w:firstLine="720"/>
        <w:rPr>
          <w:lang w:val="en-GB"/>
        </w:rPr>
      </w:pPr>
      <w:r w:rsidRPr="6C961E31">
        <w:rPr>
          <w:color w:val="000000" w:themeColor="text1"/>
          <w:sz w:val="21"/>
          <w:szCs w:val="21"/>
          <w:lang w:val="en-GB"/>
        </w:rPr>
        <w:t xml:space="preserve">SET </w:t>
      </w:r>
      <w:r w:rsidR="2D23E9A6" w:rsidRPr="6C961E31">
        <w:rPr>
          <w:b/>
          <w:color w:val="000000" w:themeColor="text1"/>
          <w:sz w:val="21"/>
          <w:szCs w:val="21"/>
          <w:lang w:val="en-GB"/>
        </w:rPr>
        <w:t>user</w:t>
      </w:r>
      <w:r w:rsidR="2D23E9A6" w:rsidRPr="6C961E31">
        <w:rPr>
          <w:color w:val="000000" w:themeColor="text1"/>
          <w:sz w:val="21"/>
          <w:szCs w:val="21"/>
          <w:lang w:val="en-GB"/>
        </w:rPr>
        <w:t xml:space="preserve"> </w:t>
      </w:r>
      <w:proofErr w:type="gramStart"/>
      <w:r w:rsidRPr="6C961E31">
        <w:rPr>
          <w:color w:val="000000" w:themeColor="text1"/>
          <w:sz w:val="21"/>
          <w:szCs w:val="21"/>
          <w:lang w:val="en-GB"/>
        </w:rPr>
        <w:t>TO</w:t>
      </w:r>
      <w:r w:rsidRPr="6C961E31">
        <w:rPr>
          <w:b/>
          <w:color w:val="000000" w:themeColor="text1"/>
          <w:sz w:val="21"/>
          <w:szCs w:val="21"/>
          <w:lang w:val="en-GB"/>
        </w:rPr>
        <w:t xml:space="preserve"> </w:t>
      </w:r>
      <w:r w:rsidR="2D23E9A6" w:rsidRPr="6C961E31">
        <w:rPr>
          <w:b/>
          <w:color w:val="000000" w:themeColor="text1"/>
          <w:sz w:val="21"/>
          <w:szCs w:val="21"/>
          <w:lang w:val="en-GB"/>
        </w:rPr>
        <w:t xml:space="preserve"> </w:t>
      </w:r>
      <w:proofErr w:type="spellStart"/>
      <w:r w:rsidR="2D23E9A6" w:rsidRPr="6C961E31">
        <w:rPr>
          <w:b/>
          <w:color w:val="000000" w:themeColor="text1"/>
          <w:sz w:val="21"/>
          <w:szCs w:val="21"/>
          <w:lang w:val="en-GB"/>
        </w:rPr>
        <w:t>login</w:t>
      </w:r>
      <w:proofErr w:type="gramEnd"/>
      <w:r w:rsidR="2D23E9A6" w:rsidRPr="6C961E31">
        <w:rPr>
          <w:b/>
          <w:color w:val="000000" w:themeColor="text1"/>
          <w:sz w:val="21"/>
          <w:szCs w:val="21"/>
          <w:lang w:val="en-GB"/>
        </w:rPr>
        <w:t>_manager</w:t>
      </w:r>
      <w:proofErr w:type="spellEnd"/>
      <w:r w:rsidR="2D23E9A6" w:rsidRPr="6C961E31">
        <w:rPr>
          <w:b/>
          <w:color w:val="000000" w:themeColor="text1"/>
          <w:sz w:val="21"/>
          <w:szCs w:val="21"/>
          <w:lang w:val="en-GB"/>
        </w:rPr>
        <w:t>(</w:t>
      </w:r>
      <w:proofErr w:type="spellStart"/>
      <w:r w:rsidR="2D23E9A6" w:rsidRPr="6C961E31">
        <w:rPr>
          <w:b/>
          <w:lang w:val="en-GB"/>
        </w:rPr>
        <w:t>client_action_document.data</w:t>
      </w:r>
      <w:proofErr w:type="spellEnd"/>
      <w:r w:rsidR="2D23E9A6" w:rsidRPr="6C961E31">
        <w:rPr>
          <w:b/>
          <w:color w:val="000000" w:themeColor="text1"/>
          <w:sz w:val="21"/>
          <w:szCs w:val="21"/>
          <w:lang w:val="en-GB"/>
        </w:rPr>
        <w:t>)</w:t>
      </w:r>
    </w:p>
    <w:p w14:paraId="3F653829" w14:textId="1E381DF8" w:rsidR="2D23E9A6" w:rsidRDefault="2D23E9A6" w:rsidP="2D23E9A6">
      <w:pPr>
        <w:ind w:firstLine="720"/>
        <w:rPr>
          <w:b/>
          <w:color w:val="000000" w:themeColor="text1"/>
          <w:sz w:val="21"/>
          <w:szCs w:val="21"/>
          <w:lang w:val="en-GB"/>
        </w:rPr>
      </w:pPr>
      <w:r w:rsidRPr="6C961E31">
        <w:rPr>
          <w:color w:val="000000" w:themeColor="text1"/>
          <w:sz w:val="21"/>
          <w:szCs w:val="21"/>
          <w:lang w:val="en-GB"/>
        </w:rPr>
        <w:t xml:space="preserve">IF </w:t>
      </w:r>
      <w:proofErr w:type="spellStart"/>
      <w:proofErr w:type="gramStart"/>
      <w:r w:rsidRPr="6C961E31">
        <w:rPr>
          <w:b/>
          <w:color w:val="000000" w:themeColor="text1"/>
          <w:sz w:val="21"/>
          <w:szCs w:val="21"/>
          <w:lang w:val="en-GB"/>
        </w:rPr>
        <w:t>user</w:t>
      </w:r>
      <w:r w:rsidR="00BB73B5" w:rsidRPr="6C961E31">
        <w:rPr>
          <w:b/>
          <w:color w:val="000000" w:themeColor="text1"/>
          <w:sz w:val="21"/>
          <w:szCs w:val="21"/>
          <w:lang w:val="en-GB"/>
        </w:rPr>
        <w:t>.</w:t>
      </w:r>
      <w:r w:rsidRPr="6C961E31">
        <w:rPr>
          <w:b/>
          <w:color w:val="000000" w:themeColor="text1"/>
          <w:sz w:val="21"/>
          <w:szCs w:val="21"/>
          <w:lang w:val="en-GB"/>
        </w:rPr>
        <w:t>result</w:t>
      </w:r>
      <w:proofErr w:type="spellEnd"/>
      <w:proofErr w:type="gramEnd"/>
      <w:r w:rsidRPr="6C961E31">
        <w:rPr>
          <w:color w:val="000000" w:themeColor="text1"/>
          <w:sz w:val="21"/>
          <w:szCs w:val="21"/>
          <w:lang w:val="en-GB"/>
        </w:rPr>
        <w:t xml:space="preserve"> == False then </w:t>
      </w:r>
    </w:p>
    <w:p w14:paraId="232F1501" w14:textId="7B368FB9"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t xml:space="preserve"># there was an error or incorrect username/password. Send the error message to the client </w:t>
      </w:r>
    </w:p>
    <w:p w14:paraId="285C5A9B" w14:textId="31F6D9EE"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t xml:space="preserve">&lt; respond to the client socket with an action type of "[USER LOGIN - FAIL]" and data being the value of </w:t>
      </w:r>
      <w:proofErr w:type="spellStart"/>
      <w:r w:rsidRPr="6C961E31">
        <w:rPr>
          <w:b/>
          <w:color w:val="000000" w:themeColor="text1"/>
          <w:sz w:val="21"/>
          <w:szCs w:val="21"/>
          <w:lang w:val="en-GB"/>
        </w:rPr>
        <w:t>user.data</w:t>
      </w:r>
      <w:proofErr w:type="spellEnd"/>
      <w:r w:rsidRPr="6C961E31">
        <w:rPr>
          <w:color w:val="000000" w:themeColor="text1"/>
          <w:sz w:val="21"/>
          <w:szCs w:val="21"/>
          <w:lang w:val="en-GB"/>
        </w:rPr>
        <w:t>&gt;</w:t>
      </w:r>
    </w:p>
    <w:p w14:paraId="24C6EAA1" w14:textId="6789FD0E" w:rsidR="2D23E9A6" w:rsidRDefault="2D23E9A6" w:rsidP="2D23E9A6">
      <w:pPr>
        <w:ind w:left="720"/>
        <w:rPr>
          <w:color w:val="000000" w:themeColor="text1"/>
          <w:sz w:val="21"/>
          <w:szCs w:val="21"/>
          <w:lang w:val="en-GB"/>
        </w:rPr>
      </w:pPr>
      <w:r w:rsidRPr="6C961E31">
        <w:rPr>
          <w:color w:val="000000" w:themeColor="text1"/>
          <w:sz w:val="21"/>
          <w:szCs w:val="21"/>
          <w:lang w:val="en-GB"/>
        </w:rPr>
        <w:t>Else</w:t>
      </w:r>
    </w:p>
    <w:p w14:paraId="4201D781" w14:textId="358E5A5E" w:rsidR="2D23E9A6" w:rsidRDefault="2D23E9A6" w:rsidP="00A03A72">
      <w:pPr>
        <w:ind w:left="720" w:firstLine="720"/>
        <w:rPr>
          <w:color w:val="000000" w:themeColor="text1"/>
          <w:sz w:val="21"/>
          <w:szCs w:val="21"/>
          <w:lang w:val="en-GB"/>
        </w:rPr>
      </w:pPr>
      <w:r w:rsidRPr="6C961E31">
        <w:rPr>
          <w:color w:val="000000" w:themeColor="text1"/>
          <w:sz w:val="21"/>
          <w:szCs w:val="21"/>
          <w:lang w:val="en-GB"/>
        </w:rPr>
        <w:t xml:space="preserve"># successfully authenticated credentials </w:t>
      </w:r>
    </w:p>
    <w:p w14:paraId="0F4FE717" w14:textId="77777777" w:rsidR="00A03A72" w:rsidRDefault="2D23E9A6" w:rsidP="2D23E9A6">
      <w:pPr>
        <w:ind w:left="720" w:firstLine="720"/>
        <w:rPr>
          <w:color w:val="000000" w:themeColor="text1"/>
          <w:sz w:val="21"/>
          <w:szCs w:val="21"/>
          <w:lang w:val="en-GB"/>
        </w:rPr>
      </w:pPr>
      <w:r w:rsidRPr="6C961E31">
        <w:rPr>
          <w:color w:val="000000" w:themeColor="text1"/>
          <w:sz w:val="21"/>
          <w:szCs w:val="21"/>
          <w:lang w:val="en-GB"/>
        </w:rPr>
        <w:t xml:space="preserve">&lt;Respond to the client socket with an action type of "[USER LOGIN - SUCCESS]" and the data being the value </w:t>
      </w:r>
      <w:r w:rsidRPr="6C961E31">
        <w:rPr>
          <w:b/>
          <w:color w:val="000000" w:themeColor="text1"/>
          <w:sz w:val="21"/>
          <w:szCs w:val="21"/>
          <w:lang w:val="en-GB"/>
        </w:rPr>
        <w:t xml:space="preserve">of </w:t>
      </w:r>
      <w:proofErr w:type="spellStart"/>
      <w:r w:rsidRPr="6C961E31">
        <w:rPr>
          <w:b/>
          <w:color w:val="000000" w:themeColor="text1"/>
          <w:sz w:val="21"/>
          <w:szCs w:val="21"/>
          <w:lang w:val="en-GB"/>
        </w:rPr>
        <w:t>user.data</w:t>
      </w:r>
      <w:proofErr w:type="spellEnd"/>
      <w:r w:rsidRPr="6C961E31">
        <w:rPr>
          <w:color w:val="000000" w:themeColor="text1"/>
          <w:sz w:val="21"/>
          <w:szCs w:val="21"/>
          <w:lang w:val="en-GB"/>
        </w:rPr>
        <w:t xml:space="preserve">&gt; </w:t>
      </w:r>
    </w:p>
    <w:p w14:paraId="3F47912F" w14:textId="3FD8E1D9"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lastRenderedPageBreak/>
        <w:t xml:space="preserve">&lt;add the client socket to a list of authenticated clients as a RECORD with the </w:t>
      </w:r>
      <w:proofErr w:type="spellStart"/>
      <w:r w:rsidRPr="6C961E31">
        <w:rPr>
          <w:color w:val="000000" w:themeColor="text1"/>
          <w:sz w:val="21"/>
          <w:szCs w:val="21"/>
          <w:lang w:val="en-GB"/>
        </w:rPr>
        <w:t>userData</w:t>
      </w:r>
      <w:proofErr w:type="spellEnd"/>
      <w:r w:rsidRPr="6C961E31">
        <w:rPr>
          <w:color w:val="000000" w:themeColor="text1"/>
          <w:sz w:val="21"/>
          <w:szCs w:val="21"/>
          <w:lang w:val="en-GB"/>
        </w:rPr>
        <w:t xml:space="preserve"> from the database being the value </w:t>
      </w:r>
      <w:r w:rsidR="00D5097B" w:rsidRPr="6C961E31">
        <w:rPr>
          <w:color w:val="000000" w:themeColor="text1"/>
          <w:sz w:val="21"/>
          <w:szCs w:val="21"/>
          <w:lang w:val="en-GB"/>
        </w:rPr>
        <w:t xml:space="preserve">of </w:t>
      </w:r>
      <w:proofErr w:type="spellStart"/>
      <w:r w:rsidRPr="6C961E31">
        <w:rPr>
          <w:b/>
          <w:color w:val="000000" w:themeColor="text1"/>
          <w:sz w:val="21"/>
          <w:szCs w:val="21"/>
          <w:lang w:val="en-GB"/>
        </w:rPr>
        <w:t>user.data</w:t>
      </w:r>
      <w:proofErr w:type="spellEnd"/>
      <w:r w:rsidRPr="6C961E31">
        <w:rPr>
          <w:color w:val="000000" w:themeColor="text1"/>
          <w:sz w:val="21"/>
          <w:szCs w:val="21"/>
          <w:lang w:val="en-GB"/>
        </w:rPr>
        <w:t>&gt;</w:t>
      </w:r>
    </w:p>
    <w:p w14:paraId="48C52AC4" w14:textId="07BEBC7A"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t># display a message of saying a new</w:t>
      </w:r>
      <w:r w:rsidR="00FD5567">
        <w:rPr>
          <w:color w:val="000000" w:themeColor="text1"/>
          <w:sz w:val="21"/>
          <w:szCs w:val="21"/>
          <w:lang w:val="en-GB"/>
        </w:rPr>
        <w:t>ly</w:t>
      </w:r>
      <w:r w:rsidRPr="6C961E31">
        <w:rPr>
          <w:color w:val="000000" w:themeColor="text1"/>
          <w:sz w:val="21"/>
          <w:szCs w:val="21"/>
          <w:lang w:val="en-GB"/>
        </w:rPr>
        <w:t xml:space="preserve"> authenticated user</w:t>
      </w:r>
    </w:p>
    <w:p w14:paraId="0C05271E" w14:textId="717EA33A" w:rsidR="2D23E9A6" w:rsidRDefault="2D23E9A6" w:rsidP="2D23E9A6">
      <w:pPr>
        <w:ind w:left="720" w:firstLine="720"/>
        <w:rPr>
          <w:color w:val="000000" w:themeColor="text1"/>
          <w:sz w:val="21"/>
          <w:szCs w:val="21"/>
          <w:lang w:val="en-GB"/>
        </w:rPr>
      </w:pPr>
      <w:r w:rsidRPr="6C961E31">
        <w:rPr>
          <w:color w:val="000000" w:themeColor="text1"/>
          <w:sz w:val="21"/>
          <w:szCs w:val="21"/>
          <w:lang w:val="en-GB"/>
        </w:rPr>
        <w:t>SEND “Accepted new connection from</w:t>
      </w:r>
      <w:proofErr w:type="gramStart"/>
      <w:r w:rsidRPr="6C961E31">
        <w:rPr>
          <w:color w:val="000000" w:themeColor="text1"/>
          <w:sz w:val="21"/>
          <w:szCs w:val="21"/>
          <w:lang w:val="en-GB"/>
        </w:rPr>
        <w:t>: ”</w:t>
      </w:r>
      <w:proofErr w:type="gramEnd"/>
      <w:r w:rsidRPr="6C961E31">
        <w:rPr>
          <w:color w:val="000000" w:themeColor="text1"/>
          <w:sz w:val="21"/>
          <w:szCs w:val="21"/>
          <w:lang w:val="en-GB"/>
        </w:rPr>
        <w:t xml:space="preserve">  &amp; </w:t>
      </w:r>
      <w:proofErr w:type="spellStart"/>
      <w:r w:rsidRPr="6C961E31">
        <w:rPr>
          <w:color w:val="000000" w:themeColor="text1"/>
          <w:sz w:val="21"/>
          <w:szCs w:val="21"/>
          <w:lang w:val="en-GB"/>
        </w:rPr>
        <w:t>user.data.username</w:t>
      </w:r>
      <w:proofErr w:type="spellEnd"/>
      <w:r w:rsidRPr="6C961E31">
        <w:rPr>
          <w:color w:val="000000" w:themeColor="text1"/>
          <w:sz w:val="21"/>
          <w:szCs w:val="21"/>
          <w:lang w:val="en-GB"/>
        </w:rPr>
        <w:t xml:space="preserve"> TO DISPLAY</w:t>
      </w:r>
    </w:p>
    <w:p w14:paraId="5E341663" w14:textId="580F5E9F" w:rsidR="2D23E9A6" w:rsidRDefault="2D23E9A6" w:rsidP="00A03A72">
      <w:pPr>
        <w:ind w:left="720"/>
        <w:rPr>
          <w:color w:val="000000" w:themeColor="text1"/>
          <w:sz w:val="21"/>
          <w:szCs w:val="21"/>
          <w:lang w:val="en-GB"/>
        </w:rPr>
      </w:pPr>
      <w:r w:rsidRPr="6C961E31">
        <w:rPr>
          <w:color w:val="000000" w:themeColor="text1"/>
          <w:sz w:val="21"/>
          <w:szCs w:val="21"/>
          <w:lang w:val="en-GB"/>
        </w:rPr>
        <w:t>END IF</w:t>
      </w:r>
    </w:p>
    <w:p w14:paraId="28C93D1B" w14:textId="3A71F1FF" w:rsidR="2D23E9A6" w:rsidRDefault="2D23E9A6" w:rsidP="2D23E9A6">
      <w:pPr>
        <w:rPr>
          <w:lang w:val="en-GB"/>
        </w:rPr>
      </w:pPr>
      <w:r w:rsidRPr="6C961E31">
        <w:rPr>
          <w:lang w:val="en-GB"/>
        </w:rPr>
        <w:t>END IF</w:t>
      </w:r>
      <w:r>
        <w:br/>
      </w:r>
    </w:p>
    <w:p w14:paraId="3AC7444E" w14:textId="499F3D84" w:rsidR="2D23E9A6" w:rsidRDefault="2D23E9A6" w:rsidP="2D23E9A6">
      <w:pPr>
        <w:rPr>
          <w:lang w:val="en-GB"/>
        </w:rPr>
      </w:pPr>
      <w:r w:rsidRPr="6C961E31">
        <w:rPr>
          <w:lang w:val="en-GB"/>
        </w:rPr>
        <w:t xml:space="preserve">FUNCTION </w:t>
      </w:r>
      <w:proofErr w:type="spellStart"/>
      <w:r w:rsidRPr="6C961E31">
        <w:rPr>
          <w:b/>
          <w:lang w:val="en-GB"/>
        </w:rPr>
        <w:t>login_</w:t>
      </w:r>
      <w:proofErr w:type="gramStart"/>
      <w:r w:rsidRPr="6C961E31">
        <w:rPr>
          <w:b/>
          <w:lang w:val="en-GB"/>
        </w:rPr>
        <w:t>manager</w:t>
      </w:r>
      <w:proofErr w:type="spellEnd"/>
      <w:r w:rsidRPr="6C961E31">
        <w:rPr>
          <w:lang w:val="en-GB"/>
        </w:rPr>
        <w:t>(</w:t>
      </w:r>
      <w:proofErr w:type="gramEnd"/>
      <w:r w:rsidRPr="6C961E31">
        <w:rPr>
          <w:lang w:val="en-GB"/>
        </w:rPr>
        <w:t xml:space="preserve">ARRAY OF STRINGS </w:t>
      </w:r>
      <w:proofErr w:type="spellStart"/>
      <w:r w:rsidRPr="6C961E31">
        <w:rPr>
          <w:b/>
          <w:lang w:val="en-GB"/>
        </w:rPr>
        <w:t>userCredentials</w:t>
      </w:r>
      <w:proofErr w:type="spellEnd"/>
    </w:p>
    <w:p w14:paraId="4E631E99" w14:textId="4B0B9F5F" w:rsidR="2D23E9A6" w:rsidRDefault="2D23E9A6" w:rsidP="2D23E9A6">
      <w:pPr>
        <w:rPr>
          <w:lang w:val="en-GB"/>
        </w:rPr>
      </w:pPr>
      <w:r w:rsidRPr="6C961E31">
        <w:rPr>
          <w:lang w:val="en-GB"/>
        </w:rPr>
        <w:t xml:space="preserve">) RETURNS RECORD {result: </w:t>
      </w:r>
      <w:r w:rsidR="002E2EC8" w:rsidRPr="6C961E31">
        <w:rPr>
          <w:lang w:val="en-GB"/>
        </w:rPr>
        <w:t>B</w:t>
      </w:r>
      <w:r w:rsidR="004A1B3E" w:rsidRPr="6C961E31">
        <w:rPr>
          <w:lang w:val="en-GB"/>
        </w:rPr>
        <w:t>OOLEAN</w:t>
      </w:r>
      <w:r w:rsidRPr="6C961E31">
        <w:rPr>
          <w:lang w:val="en-GB"/>
        </w:rPr>
        <w:t>, data: STRUNG</w:t>
      </w:r>
      <w:r w:rsidR="00FC1A12" w:rsidRPr="6C961E31">
        <w:rPr>
          <w:lang w:val="en-GB"/>
        </w:rPr>
        <w:t xml:space="preserve"> or </w:t>
      </w:r>
      <w:proofErr w:type="spellStart"/>
      <w:r w:rsidR="00FC1A12" w:rsidRPr="6C961E31">
        <w:rPr>
          <w:lang w:val="en-GB"/>
        </w:rPr>
        <w:t>userData</w:t>
      </w:r>
      <w:proofErr w:type="spellEnd"/>
      <w:r w:rsidRPr="6C961E31">
        <w:rPr>
          <w:lang w:val="en-GB"/>
        </w:rPr>
        <w:t>}</w:t>
      </w:r>
    </w:p>
    <w:p w14:paraId="17EDDCA6" w14:textId="7675C724" w:rsidR="000B17D6" w:rsidRDefault="000B17D6" w:rsidP="009D2A54">
      <w:pPr>
        <w:ind w:firstLine="720"/>
        <w:rPr>
          <w:lang w:val="en-GB"/>
        </w:rPr>
      </w:pPr>
      <w:r w:rsidRPr="6C961E31">
        <w:rPr>
          <w:lang w:val="en-GB"/>
        </w:rPr>
        <w:t>TRY</w:t>
      </w:r>
      <w:r w:rsidR="0069270E" w:rsidRPr="6C961E31">
        <w:rPr>
          <w:lang w:val="en-GB"/>
        </w:rPr>
        <w:t>:</w:t>
      </w:r>
    </w:p>
    <w:p w14:paraId="3D0F7506" w14:textId="347ED4E2" w:rsidR="00E24960" w:rsidRDefault="000F2E5F" w:rsidP="2D23E9A6">
      <w:pPr>
        <w:rPr>
          <w:lang w:val="en-GB"/>
        </w:rPr>
      </w:pPr>
      <w:r>
        <w:rPr>
          <w:lang w:val="en-GB"/>
        </w:rPr>
        <w:tab/>
      </w:r>
      <w:r w:rsidR="009D2A54">
        <w:rPr>
          <w:lang w:val="en-GB"/>
        </w:rPr>
        <w:tab/>
      </w:r>
      <w:r w:rsidR="002B0B75" w:rsidRPr="6C961E31">
        <w:rPr>
          <w:lang w:val="en-GB"/>
        </w:rPr>
        <w:t xml:space="preserve">SET </w:t>
      </w:r>
      <w:proofErr w:type="spellStart"/>
      <w:r w:rsidR="007373A8" w:rsidRPr="00BD3D6F">
        <w:rPr>
          <w:b/>
          <w:bCs/>
          <w:lang w:val="en-GB"/>
        </w:rPr>
        <w:t>userCredentials_fromDB</w:t>
      </w:r>
      <w:proofErr w:type="spellEnd"/>
      <w:r w:rsidR="007373A8" w:rsidRPr="6C961E31">
        <w:rPr>
          <w:lang w:val="en-GB"/>
        </w:rPr>
        <w:t xml:space="preserve"> </w:t>
      </w:r>
      <w:proofErr w:type="gramStart"/>
      <w:r w:rsidR="002B0B75" w:rsidRPr="6C961E31">
        <w:rPr>
          <w:lang w:val="en-GB"/>
        </w:rPr>
        <w:t xml:space="preserve">TO </w:t>
      </w:r>
      <w:r w:rsidR="007373A8" w:rsidRPr="6C961E31">
        <w:rPr>
          <w:lang w:val="en-GB"/>
        </w:rPr>
        <w:t xml:space="preserve"> </w:t>
      </w:r>
      <w:r w:rsidRPr="6C961E31">
        <w:rPr>
          <w:lang w:val="en-GB"/>
        </w:rPr>
        <w:t>&lt;</w:t>
      </w:r>
      <w:proofErr w:type="gramEnd"/>
      <w:r w:rsidR="002B0B75" w:rsidRPr="6C961E31">
        <w:rPr>
          <w:lang w:val="en-GB"/>
        </w:rPr>
        <w:t xml:space="preserve"> </w:t>
      </w:r>
      <w:r w:rsidR="00B03131" w:rsidRPr="6C961E31">
        <w:rPr>
          <w:lang w:val="en-GB"/>
        </w:rPr>
        <w:t xml:space="preserve">use the </w:t>
      </w:r>
      <w:proofErr w:type="spellStart"/>
      <w:r w:rsidR="00B03131" w:rsidRPr="6C961E31">
        <w:rPr>
          <w:lang w:val="en-GB"/>
        </w:rPr>
        <w:t>SqlServerConnetion</w:t>
      </w:r>
      <w:proofErr w:type="spellEnd"/>
      <w:r w:rsidR="00DC52B5" w:rsidRPr="6C961E31">
        <w:rPr>
          <w:lang w:val="en-GB"/>
        </w:rPr>
        <w:t xml:space="preserve"> class to query the database </w:t>
      </w:r>
      <w:r w:rsidR="00F80C5E" w:rsidRPr="6C961E31">
        <w:rPr>
          <w:lang w:val="en-GB"/>
        </w:rPr>
        <w:t xml:space="preserve">for the username and hashed password of </w:t>
      </w:r>
      <w:r w:rsidR="00C94C12" w:rsidRPr="6C961E31">
        <w:rPr>
          <w:lang w:val="en-GB"/>
        </w:rPr>
        <w:t xml:space="preserve"> where username = </w:t>
      </w:r>
      <w:proofErr w:type="spellStart"/>
      <w:r w:rsidR="00C94C12" w:rsidRPr="6C961E31">
        <w:rPr>
          <w:b/>
          <w:lang w:val="en-GB"/>
        </w:rPr>
        <w:t>userCredentials</w:t>
      </w:r>
      <w:proofErr w:type="spellEnd"/>
      <w:r w:rsidR="00C94C12" w:rsidRPr="6C961E31">
        <w:rPr>
          <w:b/>
          <w:lang w:val="en-GB"/>
        </w:rPr>
        <w:t>[0]</w:t>
      </w:r>
      <w:r w:rsidR="00C94C12" w:rsidRPr="6C961E31">
        <w:rPr>
          <w:lang w:val="en-GB"/>
        </w:rPr>
        <w:t xml:space="preserve"> (</w:t>
      </w:r>
      <w:proofErr w:type="spellStart"/>
      <w:r w:rsidR="00C94C12" w:rsidRPr="6C961E31">
        <w:rPr>
          <w:lang w:val="en-GB"/>
        </w:rPr>
        <w:t>thuis</w:t>
      </w:r>
      <w:proofErr w:type="spellEnd"/>
      <w:r w:rsidR="00C94C12" w:rsidRPr="6C961E31">
        <w:rPr>
          <w:lang w:val="en-GB"/>
        </w:rPr>
        <w:t xml:space="preserve"> is the username</w:t>
      </w:r>
      <w:r w:rsidR="00105191" w:rsidRPr="6C961E31">
        <w:rPr>
          <w:lang w:val="en-GB"/>
        </w:rPr>
        <w:t xml:space="preserve"> that is trying to authenticated</w:t>
      </w:r>
      <w:r w:rsidR="00C94C12" w:rsidRPr="6C961E31">
        <w:rPr>
          <w:lang w:val="en-GB"/>
        </w:rPr>
        <w:t>)</w:t>
      </w:r>
      <w:r w:rsidRPr="6C961E31">
        <w:rPr>
          <w:lang w:val="en-GB"/>
        </w:rPr>
        <w:t>&gt;</w:t>
      </w:r>
    </w:p>
    <w:p w14:paraId="157256A5" w14:textId="20E6DE5C" w:rsidR="00105191" w:rsidRDefault="00105191" w:rsidP="009D2A54">
      <w:pPr>
        <w:ind w:left="720" w:firstLine="720"/>
        <w:rPr>
          <w:lang w:val="en-GB"/>
        </w:rPr>
      </w:pPr>
      <w:r w:rsidRPr="6C961E31">
        <w:rPr>
          <w:lang w:val="en-GB"/>
        </w:rPr>
        <w:t xml:space="preserve">IF </w:t>
      </w:r>
      <w:proofErr w:type="spellStart"/>
      <w:r w:rsidRPr="00BD3D6F">
        <w:rPr>
          <w:b/>
          <w:bCs/>
          <w:lang w:val="en-GB"/>
        </w:rPr>
        <w:t>userCredentials_fromDB</w:t>
      </w:r>
      <w:proofErr w:type="spellEnd"/>
      <w:r w:rsidRPr="6C961E31">
        <w:rPr>
          <w:lang w:val="en-GB"/>
        </w:rPr>
        <w:t xml:space="preserve"> </w:t>
      </w:r>
      <w:r w:rsidR="003A6422" w:rsidRPr="6C961E31">
        <w:rPr>
          <w:lang w:val="en-GB"/>
        </w:rPr>
        <w:t xml:space="preserve">IS NONE THEN </w:t>
      </w:r>
    </w:p>
    <w:p w14:paraId="53ED32A2" w14:textId="663232DD" w:rsidR="003A6422" w:rsidRDefault="003A6422" w:rsidP="009D2A54">
      <w:pPr>
        <w:ind w:left="1440" w:firstLine="720"/>
        <w:rPr>
          <w:lang w:val="en-GB"/>
        </w:rPr>
      </w:pPr>
      <w:r w:rsidRPr="6C961E31">
        <w:rPr>
          <w:lang w:val="en-GB"/>
        </w:rPr>
        <w:t># there is no user with that username in the datab</w:t>
      </w:r>
      <w:r w:rsidR="00BD3D6F">
        <w:rPr>
          <w:lang w:val="en-GB"/>
        </w:rPr>
        <w:t>ase</w:t>
      </w:r>
      <w:r w:rsidRPr="6C961E31">
        <w:rPr>
          <w:lang w:val="en-GB"/>
        </w:rPr>
        <w:t xml:space="preserve"> </w:t>
      </w:r>
    </w:p>
    <w:p w14:paraId="1D3D5F13" w14:textId="072A75C9" w:rsidR="002E2EC8" w:rsidRDefault="002E2EC8" w:rsidP="009D2A54">
      <w:pPr>
        <w:ind w:left="1440" w:firstLine="720"/>
        <w:rPr>
          <w:lang w:val="en-GB"/>
        </w:rPr>
      </w:pPr>
      <w:r w:rsidRPr="6C961E31">
        <w:rPr>
          <w:lang w:val="en-GB"/>
        </w:rPr>
        <w:t xml:space="preserve">RETURN RECORD {result: </w:t>
      </w:r>
      <w:r w:rsidR="004A1B3E" w:rsidRPr="6C961E31">
        <w:rPr>
          <w:lang w:val="en-GB"/>
        </w:rPr>
        <w:t>FALSE</w:t>
      </w:r>
      <w:r w:rsidRPr="6C961E31">
        <w:rPr>
          <w:lang w:val="en-GB"/>
        </w:rPr>
        <w:t>, data:</w:t>
      </w:r>
      <w:r w:rsidR="004A1B3E" w:rsidRPr="6C961E31">
        <w:rPr>
          <w:lang w:val="en-GB"/>
        </w:rPr>
        <w:t xml:space="preserve"> </w:t>
      </w:r>
      <w:r w:rsidR="004A1B3E" w:rsidRPr="6C961E31">
        <w:t xml:space="preserve">"No user found with the username: </w:t>
      </w:r>
      <w:proofErr w:type="gramStart"/>
      <w:r w:rsidR="00586E93" w:rsidRPr="6C961E31">
        <w:t>“ &amp;</w:t>
      </w:r>
      <w:proofErr w:type="gramEnd"/>
      <w:r w:rsidR="00586E93" w:rsidRPr="6C961E31">
        <w:t xml:space="preserve"> </w:t>
      </w:r>
      <w:r w:rsidR="004A1B3E" w:rsidRPr="6C961E31">
        <w:t>(</w:t>
      </w:r>
      <w:proofErr w:type="spellStart"/>
      <w:r w:rsidR="004A1B3E" w:rsidRPr="6C961E31">
        <w:rPr>
          <w:b/>
          <w:lang w:val="en-GB"/>
        </w:rPr>
        <w:t>userCredentials</w:t>
      </w:r>
      <w:proofErr w:type="spellEnd"/>
      <w:r w:rsidR="004A1B3E" w:rsidRPr="6C961E31">
        <w:rPr>
          <w:b/>
          <w:lang w:val="en-GB"/>
        </w:rPr>
        <w:t>[0]</w:t>
      </w:r>
      <w:r w:rsidR="004A1B3E" w:rsidRPr="6C961E31">
        <w:t>)</w:t>
      </w:r>
      <w:r w:rsidRPr="6C961E31">
        <w:rPr>
          <w:lang w:val="en-GB"/>
        </w:rPr>
        <w:t>}</w:t>
      </w:r>
    </w:p>
    <w:p w14:paraId="7FA40E97" w14:textId="00B9B726" w:rsidR="00BD100B" w:rsidRDefault="00BD100B" w:rsidP="00BD100B">
      <w:pPr>
        <w:rPr>
          <w:lang w:val="en-GB"/>
        </w:rPr>
      </w:pPr>
      <w:r>
        <w:rPr>
          <w:lang w:val="en-GB"/>
        </w:rPr>
        <w:tab/>
      </w:r>
      <w:r w:rsidR="009D2A54">
        <w:rPr>
          <w:lang w:val="en-GB"/>
        </w:rPr>
        <w:tab/>
      </w:r>
      <w:r w:rsidRPr="6C961E31">
        <w:rPr>
          <w:lang w:val="en-GB"/>
        </w:rPr>
        <w:t>END IF</w:t>
      </w:r>
    </w:p>
    <w:p w14:paraId="7BD12CDE" w14:textId="55FED55F" w:rsidR="003A6422" w:rsidRDefault="00E26A98" w:rsidP="009D2A54">
      <w:pPr>
        <w:ind w:left="720" w:firstLine="720"/>
        <w:rPr>
          <w:lang w:val="en-GB"/>
        </w:rPr>
      </w:pPr>
      <w:r w:rsidRPr="6C961E31">
        <w:rPr>
          <w:lang w:val="en-GB"/>
        </w:rPr>
        <w:t xml:space="preserve">SET </w:t>
      </w:r>
      <w:proofErr w:type="spellStart"/>
      <w:r w:rsidR="00014ED6" w:rsidRPr="6C961E31">
        <w:rPr>
          <w:b/>
          <w:lang w:val="en-GB"/>
        </w:rPr>
        <w:t>hashPassword</w:t>
      </w:r>
      <w:proofErr w:type="spellEnd"/>
      <w:r w:rsidR="00014ED6" w:rsidRPr="6C961E31">
        <w:rPr>
          <w:lang w:val="en-GB"/>
        </w:rPr>
        <w:t xml:space="preserve"> TO &lt;</w:t>
      </w:r>
      <w:r w:rsidR="00DC5EEB" w:rsidRPr="6C961E31">
        <w:rPr>
          <w:lang w:val="en-GB"/>
        </w:rPr>
        <w:t xml:space="preserve">MD5 </w:t>
      </w:r>
      <w:r w:rsidR="00014ED6" w:rsidRPr="6C961E31">
        <w:rPr>
          <w:lang w:val="en-GB"/>
        </w:rPr>
        <w:t xml:space="preserve">hash </w:t>
      </w:r>
      <w:proofErr w:type="spellStart"/>
      <w:proofErr w:type="gramStart"/>
      <w:r w:rsidR="005B44F6" w:rsidRPr="6C961E31">
        <w:rPr>
          <w:lang w:val="en-GB"/>
        </w:rPr>
        <w:t>userCredentials</w:t>
      </w:r>
      <w:proofErr w:type="spellEnd"/>
      <w:r w:rsidR="005B44F6" w:rsidRPr="6C961E31">
        <w:rPr>
          <w:lang w:val="en-GB"/>
        </w:rPr>
        <w:t>[</w:t>
      </w:r>
      <w:proofErr w:type="gramEnd"/>
      <w:r w:rsidR="005B44F6" w:rsidRPr="6C961E31">
        <w:rPr>
          <w:lang w:val="en-GB"/>
        </w:rPr>
        <w:t xml:space="preserve">1] (this will the </w:t>
      </w:r>
      <w:proofErr w:type="spellStart"/>
      <w:r w:rsidR="005B44F6" w:rsidRPr="6C961E31">
        <w:rPr>
          <w:lang w:val="en-GB"/>
        </w:rPr>
        <w:t>the</w:t>
      </w:r>
      <w:proofErr w:type="spellEnd"/>
      <w:r w:rsidR="005B44F6" w:rsidRPr="6C961E31">
        <w:rPr>
          <w:lang w:val="en-GB"/>
        </w:rPr>
        <w:t xml:space="preserve"> password provided to login)</w:t>
      </w:r>
      <w:r w:rsidR="00014ED6" w:rsidRPr="6C961E31">
        <w:rPr>
          <w:lang w:val="en-GB"/>
        </w:rPr>
        <w:t>&gt;</w:t>
      </w:r>
    </w:p>
    <w:p w14:paraId="10EE6A50" w14:textId="44864C0F" w:rsidR="00BD100B" w:rsidRDefault="00BD100B" w:rsidP="009D2A54">
      <w:pPr>
        <w:ind w:left="720" w:firstLine="720"/>
        <w:rPr>
          <w:lang w:val="en-GB"/>
        </w:rPr>
      </w:pPr>
      <w:r w:rsidRPr="6C961E31">
        <w:rPr>
          <w:lang w:val="en-GB"/>
        </w:rPr>
        <w:t xml:space="preserve">IF </w:t>
      </w:r>
      <w:proofErr w:type="spellStart"/>
      <w:r w:rsidR="00A43917" w:rsidRPr="6C961E31">
        <w:rPr>
          <w:b/>
          <w:lang w:val="en-GB"/>
        </w:rPr>
        <w:t>hashPassword</w:t>
      </w:r>
      <w:proofErr w:type="spellEnd"/>
      <w:r w:rsidR="00A43917" w:rsidRPr="6C961E31">
        <w:rPr>
          <w:lang w:val="en-GB"/>
        </w:rPr>
        <w:t xml:space="preserve"> </w:t>
      </w:r>
      <w:r w:rsidR="00864624" w:rsidRPr="6C961E31">
        <w:rPr>
          <w:lang w:val="en-GB"/>
        </w:rPr>
        <w:t xml:space="preserve">== </w:t>
      </w:r>
      <w:proofErr w:type="spellStart"/>
      <w:r w:rsidR="00864624" w:rsidRPr="6C961E31">
        <w:rPr>
          <w:b/>
          <w:lang w:val="en-GB"/>
        </w:rPr>
        <w:t>userCredentials_fromDB.password</w:t>
      </w:r>
      <w:proofErr w:type="spellEnd"/>
      <w:r w:rsidR="00864624" w:rsidRPr="6C961E31">
        <w:rPr>
          <w:lang w:val="en-GB"/>
        </w:rPr>
        <w:t xml:space="preserve"> </w:t>
      </w:r>
      <w:r w:rsidR="00586E93" w:rsidRPr="6C961E31">
        <w:rPr>
          <w:lang w:val="en-GB"/>
        </w:rPr>
        <w:t>THEN</w:t>
      </w:r>
      <w:r w:rsidR="00864624" w:rsidRPr="6C961E31">
        <w:rPr>
          <w:lang w:val="en-GB"/>
        </w:rPr>
        <w:t xml:space="preserve"> </w:t>
      </w:r>
    </w:p>
    <w:p w14:paraId="2F384FC2" w14:textId="6FB3E67F" w:rsidR="00864624" w:rsidRDefault="00864624" w:rsidP="00105191">
      <w:pPr>
        <w:ind w:firstLine="720"/>
        <w:rPr>
          <w:lang w:val="en-GB"/>
        </w:rPr>
      </w:pPr>
      <w:r>
        <w:rPr>
          <w:lang w:val="en-GB"/>
        </w:rPr>
        <w:tab/>
      </w:r>
      <w:r w:rsidR="009D2A54">
        <w:rPr>
          <w:lang w:val="en-GB"/>
        </w:rPr>
        <w:tab/>
      </w:r>
      <w:r w:rsidRPr="6C961E31">
        <w:rPr>
          <w:lang w:val="en-GB"/>
        </w:rPr>
        <w:t xml:space="preserve"># the </w:t>
      </w:r>
      <w:r w:rsidR="00DC5EEB" w:rsidRPr="6C961E31">
        <w:rPr>
          <w:lang w:val="en-GB"/>
        </w:rPr>
        <w:t>client socket can be accepted and authenticated</w:t>
      </w:r>
    </w:p>
    <w:p w14:paraId="61300B2D" w14:textId="639E9118" w:rsidR="00FC1A12" w:rsidRDefault="00FC1A12" w:rsidP="00105191">
      <w:pPr>
        <w:ind w:firstLine="720"/>
        <w:rPr>
          <w:lang w:val="en-GB"/>
        </w:rPr>
      </w:pPr>
      <w:r>
        <w:rPr>
          <w:lang w:val="en-GB"/>
        </w:rPr>
        <w:tab/>
      </w:r>
      <w:r w:rsidR="009D2A54">
        <w:rPr>
          <w:lang w:val="en-GB"/>
        </w:rPr>
        <w:tab/>
      </w:r>
      <w:proofErr w:type="gramStart"/>
      <w:r w:rsidR="00DB1DA1" w:rsidRPr="6C961E31">
        <w:rPr>
          <w:lang w:val="en-GB"/>
        </w:rPr>
        <w:t xml:space="preserve">SET  </w:t>
      </w:r>
      <w:proofErr w:type="spellStart"/>
      <w:r w:rsidR="00DB1DA1" w:rsidRPr="6C961E31">
        <w:rPr>
          <w:b/>
          <w:lang w:val="en-GB"/>
        </w:rPr>
        <w:t>userData</w:t>
      </w:r>
      <w:proofErr w:type="spellEnd"/>
      <w:proofErr w:type="gramEnd"/>
      <w:r w:rsidR="00DB1DA1" w:rsidRPr="6C961E31">
        <w:rPr>
          <w:lang w:val="en-GB"/>
        </w:rPr>
        <w:t xml:space="preserve"> TO &lt; use the </w:t>
      </w:r>
      <w:proofErr w:type="spellStart"/>
      <w:r w:rsidR="00DB1DA1" w:rsidRPr="6C961E31">
        <w:rPr>
          <w:lang w:val="en-GB"/>
        </w:rPr>
        <w:t>SqlServerConnetion</w:t>
      </w:r>
      <w:proofErr w:type="spellEnd"/>
      <w:r w:rsidR="00DB1DA1" w:rsidRPr="6C961E31">
        <w:rPr>
          <w:lang w:val="en-GB"/>
        </w:rPr>
        <w:t xml:space="preserve"> class to query the database for the username</w:t>
      </w:r>
      <w:r w:rsidR="00DD7DA4" w:rsidRPr="6C961E31">
        <w:rPr>
          <w:lang w:val="en-GB"/>
        </w:rPr>
        <w:t xml:space="preserve">, wins, losses and number of games played </w:t>
      </w:r>
      <w:r w:rsidR="00DB1DA1" w:rsidRPr="6C961E31">
        <w:rPr>
          <w:lang w:val="en-GB"/>
        </w:rPr>
        <w:t xml:space="preserve">where username = </w:t>
      </w:r>
      <w:proofErr w:type="spellStart"/>
      <w:r w:rsidR="00DB1DA1" w:rsidRPr="6C961E31">
        <w:rPr>
          <w:lang w:val="en-GB"/>
        </w:rPr>
        <w:t>userCredentials</w:t>
      </w:r>
      <w:proofErr w:type="spellEnd"/>
      <w:r w:rsidR="00DB1DA1" w:rsidRPr="6C961E31">
        <w:rPr>
          <w:lang w:val="en-GB"/>
        </w:rPr>
        <w:t>[0]&gt;</w:t>
      </w:r>
    </w:p>
    <w:p w14:paraId="102C4A3D" w14:textId="43D80FC5" w:rsidR="00FC1A12" w:rsidRDefault="00FC1A12" w:rsidP="009D2A54">
      <w:pPr>
        <w:ind w:left="1440" w:firstLine="720"/>
        <w:rPr>
          <w:lang w:val="en-GB"/>
        </w:rPr>
      </w:pPr>
      <w:r w:rsidRPr="6C961E31">
        <w:rPr>
          <w:lang w:val="en-GB"/>
        </w:rPr>
        <w:t xml:space="preserve">RETURN RECORD {result: </w:t>
      </w:r>
      <w:r w:rsidR="00DF53E5" w:rsidRPr="6C961E31">
        <w:rPr>
          <w:lang w:val="en-GB"/>
        </w:rPr>
        <w:t>TRUE</w:t>
      </w:r>
      <w:r w:rsidRPr="6C961E31">
        <w:rPr>
          <w:lang w:val="en-GB"/>
        </w:rPr>
        <w:t xml:space="preserve">, data: </w:t>
      </w:r>
      <w:proofErr w:type="spellStart"/>
      <w:r w:rsidR="00DB1DA1" w:rsidRPr="6C961E31">
        <w:rPr>
          <w:b/>
          <w:lang w:val="en-GB"/>
        </w:rPr>
        <w:t>userData</w:t>
      </w:r>
      <w:proofErr w:type="spellEnd"/>
      <w:r w:rsidRPr="6C961E31">
        <w:rPr>
          <w:lang w:val="en-GB"/>
        </w:rPr>
        <w:t>}</w:t>
      </w:r>
    </w:p>
    <w:p w14:paraId="206254FC" w14:textId="55312DF1" w:rsidR="00DD7DA4" w:rsidRDefault="000B17D6" w:rsidP="000B17D6">
      <w:pPr>
        <w:rPr>
          <w:lang w:val="en-GB"/>
        </w:rPr>
      </w:pPr>
      <w:r>
        <w:rPr>
          <w:lang w:val="en-GB"/>
        </w:rPr>
        <w:tab/>
      </w:r>
      <w:r w:rsidR="009D2A54">
        <w:rPr>
          <w:lang w:val="en-GB"/>
        </w:rPr>
        <w:tab/>
      </w:r>
      <w:r w:rsidRPr="6C961E31">
        <w:rPr>
          <w:lang w:val="en-GB"/>
        </w:rPr>
        <w:t xml:space="preserve">END IF </w:t>
      </w:r>
    </w:p>
    <w:p w14:paraId="1706BB7F" w14:textId="0E0B56D3" w:rsidR="0069270E" w:rsidRDefault="0069270E" w:rsidP="009D2A54">
      <w:pPr>
        <w:ind w:firstLine="720"/>
        <w:rPr>
          <w:lang w:val="en-GB"/>
        </w:rPr>
      </w:pPr>
      <w:r w:rsidRPr="6C961E31">
        <w:rPr>
          <w:lang w:val="en-GB"/>
        </w:rPr>
        <w:t xml:space="preserve">CATCH: </w:t>
      </w:r>
    </w:p>
    <w:p w14:paraId="640E8C28" w14:textId="64795BA1" w:rsidR="0069270E" w:rsidRDefault="0A5A29F3" w:rsidP="009D2A54">
      <w:pPr>
        <w:ind w:left="720" w:firstLine="720"/>
        <w:rPr>
          <w:lang w:val="en-GB"/>
        </w:rPr>
      </w:pPr>
      <w:r w:rsidRPr="6C961E31">
        <w:rPr>
          <w:lang w:val="en-GB"/>
        </w:rPr>
        <w:t xml:space="preserve"># THERE WAS AN ERROR WHEN PERFORMING THE CODE ABOVE </w:t>
      </w:r>
      <w:r w:rsidR="002E5038">
        <w:rPr>
          <w:lang w:val="en-GB"/>
        </w:rPr>
        <w:t>because</w:t>
      </w:r>
      <w:r w:rsidRPr="6C961E31">
        <w:rPr>
          <w:lang w:val="en-GB"/>
        </w:rPr>
        <w:t xml:space="preserve"> the program couldn’t query the database or something unexpected happened. </w:t>
      </w:r>
    </w:p>
    <w:p w14:paraId="578FAA44" w14:textId="12778335" w:rsidR="00DF53E5" w:rsidRDefault="00DF53E5" w:rsidP="009D2A54">
      <w:pPr>
        <w:ind w:left="720" w:firstLine="720"/>
        <w:rPr>
          <w:lang w:val="en-GB"/>
        </w:rPr>
      </w:pPr>
      <w:r w:rsidRPr="6C961E31">
        <w:rPr>
          <w:lang w:val="en-GB"/>
        </w:rPr>
        <w:t xml:space="preserve">RETURN RECORD {result: FALSE, data: </w:t>
      </w:r>
      <w:r w:rsidRPr="6C961E31">
        <w:t>"</w:t>
      </w:r>
      <w:r w:rsidRPr="6C961E31">
        <w:rPr>
          <w:lang w:val="en-GB"/>
        </w:rPr>
        <w:t xml:space="preserve"> Error when authenticating client's account.</w:t>
      </w:r>
      <w:r w:rsidRPr="6C961E31">
        <w:t>”</w:t>
      </w:r>
      <w:r w:rsidRPr="6C961E31">
        <w:rPr>
          <w:lang w:val="en-GB"/>
        </w:rPr>
        <w:t>}</w:t>
      </w:r>
    </w:p>
    <w:p w14:paraId="19F5E755" w14:textId="79F6965E" w:rsidR="00BD100B" w:rsidRDefault="009D2A54" w:rsidP="009D2A54">
      <w:pPr>
        <w:ind w:firstLine="720"/>
        <w:rPr>
          <w:lang w:val="en-GB"/>
        </w:rPr>
      </w:pPr>
      <w:r w:rsidRPr="6C961E31">
        <w:rPr>
          <w:lang w:val="en-GB"/>
        </w:rPr>
        <w:lastRenderedPageBreak/>
        <w:t xml:space="preserve">END TRY </w:t>
      </w:r>
    </w:p>
    <w:p w14:paraId="037A7385" w14:textId="1EBD1492" w:rsidR="00AE3560" w:rsidRPr="00081F8A" w:rsidRDefault="00E24960" w:rsidP="40292D06">
      <w:pPr>
        <w:rPr>
          <w:lang w:val="en-GB"/>
        </w:rPr>
      </w:pPr>
      <w:r w:rsidRPr="6C961E31">
        <w:rPr>
          <w:lang w:val="en-GB"/>
        </w:rPr>
        <w:t>END FU</w:t>
      </w:r>
      <w:r w:rsidR="00BA5750">
        <w:rPr>
          <w:lang w:val="en-GB"/>
        </w:rPr>
        <w:t>N</w:t>
      </w:r>
      <w:r w:rsidRPr="6C961E31">
        <w:rPr>
          <w:lang w:val="en-GB"/>
        </w:rPr>
        <w:t xml:space="preserve">CTION </w:t>
      </w:r>
    </w:p>
    <w:p w14:paraId="143A0AD1" w14:textId="52DBCFBC" w:rsidR="14ADFDF7" w:rsidRDefault="007146F7" w:rsidP="00A42952">
      <w:pPr>
        <w:pStyle w:val="Heading1"/>
        <w:rPr>
          <w:lang w:val="en-GB"/>
        </w:rPr>
      </w:pPr>
      <w:bookmarkStart w:id="33" w:name="_Toc35719737"/>
      <w:r w:rsidRPr="6C961E31">
        <w:rPr>
          <w:lang w:val="en-GB"/>
        </w:rPr>
        <w:t>Implementation</w:t>
      </w:r>
      <w:bookmarkEnd w:id="33"/>
    </w:p>
    <w:p w14:paraId="24D6CC07" w14:textId="2B6A933E" w:rsidR="00141293" w:rsidRPr="00141293" w:rsidRDefault="006005FB" w:rsidP="00141293">
      <w:pPr>
        <w:rPr>
          <w:lang w:val="en-GB"/>
        </w:rPr>
      </w:pPr>
      <w:r>
        <w:rPr>
          <w:lang w:val="en-GB"/>
        </w:rPr>
        <w:t>In this section of the document</w:t>
      </w:r>
      <w:r w:rsidR="00DD19CE">
        <w:rPr>
          <w:lang w:val="en-GB"/>
        </w:rPr>
        <w:t>,</w:t>
      </w:r>
      <w:r>
        <w:rPr>
          <w:lang w:val="en-GB"/>
        </w:rPr>
        <w:t xml:space="preserve"> I will be </w:t>
      </w:r>
      <w:r w:rsidR="00BA5F40">
        <w:rPr>
          <w:lang w:val="en-GB"/>
        </w:rPr>
        <w:t xml:space="preserve">going over different sections of the </w:t>
      </w:r>
      <w:r w:rsidR="003C747E">
        <w:rPr>
          <w:lang w:val="en-GB"/>
        </w:rPr>
        <w:t xml:space="preserve">program </w:t>
      </w:r>
      <w:r w:rsidR="00DD19CE">
        <w:rPr>
          <w:lang w:val="en-GB"/>
        </w:rPr>
        <w:t>I developed</w:t>
      </w:r>
      <w:r w:rsidR="00C63641">
        <w:rPr>
          <w:lang w:val="en-GB"/>
        </w:rPr>
        <w:t xml:space="preserve">, </w:t>
      </w:r>
      <w:r w:rsidR="00994811">
        <w:rPr>
          <w:lang w:val="en-GB"/>
        </w:rPr>
        <w:t>concepts I had to learn</w:t>
      </w:r>
      <w:r w:rsidR="00F21562">
        <w:rPr>
          <w:lang w:val="en-GB"/>
        </w:rPr>
        <w:t xml:space="preserve">, integrate </w:t>
      </w:r>
      <w:r w:rsidR="00961B86">
        <w:rPr>
          <w:lang w:val="en-GB"/>
        </w:rPr>
        <w:t xml:space="preserve">and </w:t>
      </w:r>
      <w:r w:rsidR="004A35A0">
        <w:rPr>
          <w:lang w:val="en-GB"/>
        </w:rPr>
        <w:t>some re</w:t>
      </w:r>
      <w:r w:rsidR="000269A5">
        <w:rPr>
          <w:lang w:val="en-GB"/>
        </w:rPr>
        <w:t>a</w:t>
      </w:r>
      <w:r w:rsidR="004A35A0">
        <w:rPr>
          <w:lang w:val="en-GB"/>
        </w:rPr>
        <w:t xml:space="preserve">sonings as to why I programmed </w:t>
      </w:r>
      <w:r w:rsidR="000269A5">
        <w:rPr>
          <w:lang w:val="en-GB"/>
        </w:rPr>
        <w:t xml:space="preserve">sections the way I did. </w:t>
      </w:r>
      <w:r w:rsidR="001F77D6">
        <w:rPr>
          <w:lang w:val="en-GB"/>
        </w:rPr>
        <w:t xml:space="preserve">This </w:t>
      </w:r>
      <w:r w:rsidR="00E76E90">
        <w:rPr>
          <w:lang w:val="en-GB"/>
        </w:rPr>
        <w:t>application is all object orientated</w:t>
      </w:r>
      <w:r w:rsidR="00BD3D6F">
        <w:rPr>
          <w:lang w:val="en-GB"/>
        </w:rPr>
        <w:t>,</w:t>
      </w:r>
      <w:r w:rsidR="00216410">
        <w:rPr>
          <w:lang w:val="en-GB"/>
        </w:rPr>
        <w:t xml:space="preserve"> so I will try to keep </w:t>
      </w:r>
      <w:r w:rsidR="00917954">
        <w:rPr>
          <w:lang w:val="en-GB"/>
        </w:rPr>
        <w:t xml:space="preserve">all the indentations to keep things easy to </w:t>
      </w:r>
      <w:r w:rsidR="00BD3D6F">
        <w:rPr>
          <w:lang w:val="en-GB"/>
        </w:rPr>
        <w:t>follow</w:t>
      </w:r>
      <w:r w:rsidR="00917954">
        <w:rPr>
          <w:lang w:val="en-GB"/>
        </w:rPr>
        <w:t>.</w:t>
      </w:r>
      <w:r w:rsidR="00DD19CE">
        <w:rPr>
          <w:lang w:val="en-GB"/>
        </w:rPr>
        <w:t xml:space="preserve"> </w:t>
      </w:r>
    </w:p>
    <w:p w14:paraId="64405E3E" w14:textId="04362550" w:rsidR="006B4BBB" w:rsidRDefault="14ADFDF7" w:rsidP="14ADFDF7">
      <w:pPr>
        <w:pStyle w:val="Heading2"/>
        <w:rPr>
          <w:lang w:val="en-GB"/>
        </w:rPr>
      </w:pPr>
      <w:bookmarkStart w:id="34" w:name="_Toc35719738"/>
      <w:r w:rsidRPr="6C961E31">
        <w:rPr>
          <w:lang w:val="en-GB"/>
        </w:rPr>
        <w:t>Researching</w:t>
      </w:r>
      <w:bookmarkEnd w:id="34"/>
      <w:r w:rsidRPr="6C961E31">
        <w:rPr>
          <w:lang w:val="en-GB"/>
        </w:rPr>
        <w:t xml:space="preserve"> </w:t>
      </w:r>
    </w:p>
    <w:p w14:paraId="6FD2B63F" w14:textId="1328DE00" w:rsidR="002E34C5" w:rsidRDefault="14ADFDF7" w:rsidP="006B4BBB">
      <w:pPr>
        <w:pStyle w:val="Heading3"/>
        <w:rPr>
          <w:lang w:val="en-GB"/>
        </w:rPr>
      </w:pPr>
      <w:bookmarkStart w:id="35" w:name="_Toc35719739"/>
      <w:r w:rsidRPr="6C961E31">
        <w:rPr>
          <w:lang w:val="en-GB"/>
        </w:rPr>
        <w:t>Python Sockets</w:t>
      </w:r>
      <w:r w:rsidR="0035435D">
        <w:rPr>
          <w:lang w:val="en-GB"/>
        </w:rPr>
        <w:t xml:space="preserve"> &amp; pickling python objects</w:t>
      </w:r>
      <w:bookmarkEnd w:id="35"/>
    </w:p>
    <w:p w14:paraId="280F7C2E" w14:textId="2E1B08A8" w:rsidR="00163973" w:rsidRDefault="17448E97" w:rsidP="17448E97">
      <w:pPr>
        <w:rPr>
          <w:lang w:val="en-GB"/>
        </w:rPr>
      </w:pPr>
      <w:r w:rsidRPr="17448E97">
        <w:rPr>
          <w:lang w:val="en-GB"/>
        </w:rPr>
        <w:t xml:space="preserve">Sockets allowed me to connect 2 nodes on a network. I </w:t>
      </w:r>
      <w:r w:rsidR="00E915AB">
        <w:rPr>
          <w:lang w:val="en-GB"/>
        </w:rPr>
        <w:t>need to use</w:t>
      </w:r>
      <w:r w:rsidRPr="17448E97">
        <w:rPr>
          <w:lang w:val="en-GB"/>
        </w:rPr>
        <w:t xml:space="preserve"> sockets to create </w:t>
      </w:r>
      <w:r w:rsidR="00E915AB">
        <w:rPr>
          <w:lang w:val="en-GB"/>
        </w:rPr>
        <w:t xml:space="preserve">a </w:t>
      </w:r>
      <w:r w:rsidRPr="17448E97">
        <w:rPr>
          <w:lang w:val="en-GB"/>
        </w:rPr>
        <w:t>connect</w:t>
      </w:r>
      <w:r w:rsidR="00BA5750">
        <w:rPr>
          <w:lang w:val="en-GB"/>
        </w:rPr>
        <w:t>ion</w:t>
      </w:r>
      <w:r w:rsidR="00E915AB">
        <w:rPr>
          <w:lang w:val="en-GB"/>
        </w:rPr>
        <w:t xml:space="preserve"> between</w:t>
      </w:r>
      <w:r w:rsidRPr="17448E97">
        <w:rPr>
          <w:lang w:val="en-GB"/>
        </w:rPr>
        <w:t xml:space="preserve"> </w:t>
      </w:r>
      <w:r w:rsidR="00BA5750">
        <w:rPr>
          <w:lang w:val="en-GB"/>
        </w:rPr>
        <w:t xml:space="preserve">the </w:t>
      </w:r>
      <w:r w:rsidRPr="17448E97">
        <w:rPr>
          <w:lang w:val="en-GB"/>
        </w:rPr>
        <w:t xml:space="preserve">players </w:t>
      </w:r>
      <w:r w:rsidR="00E915AB">
        <w:rPr>
          <w:lang w:val="en-GB"/>
        </w:rPr>
        <w:t xml:space="preserve">and the server. </w:t>
      </w:r>
      <w:r w:rsidR="00D94475">
        <w:rPr>
          <w:lang w:val="en-GB"/>
        </w:rPr>
        <w:t xml:space="preserve">This will then allow me to update both players that are in the </w:t>
      </w:r>
      <w:r w:rsidRPr="17448E97">
        <w:rPr>
          <w:lang w:val="en-GB"/>
        </w:rPr>
        <w:t>same game session and allow them to play against each other on different clients</w:t>
      </w:r>
      <w:r w:rsidR="00D94475">
        <w:rPr>
          <w:lang w:val="en-GB"/>
        </w:rPr>
        <w:t xml:space="preserve"> </w:t>
      </w:r>
      <w:proofErr w:type="gramStart"/>
      <w:r w:rsidR="00D94475">
        <w:rPr>
          <w:lang w:val="en-GB"/>
        </w:rPr>
        <w:t>(</w:t>
      </w:r>
      <w:r w:rsidR="002D6F60">
        <w:rPr>
          <w:lang w:val="en-GB"/>
        </w:rPr>
        <w:t xml:space="preserve"> and</w:t>
      </w:r>
      <w:proofErr w:type="gramEnd"/>
      <w:r w:rsidR="002D6F60">
        <w:rPr>
          <w:lang w:val="en-GB"/>
        </w:rPr>
        <w:t xml:space="preserve"> </w:t>
      </w:r>
      <w:r w:rsidR="00D94475">
        <w:rPr>
          <w:lang w:val="en-GB"/>
        </w:rPr>
        <w:t>computers)</w:t>
      </w:r>
      <w:r w:rsidRPr="17448E97">
        <w:rPr>
          <w:lang w:val="en-GB"/>
        </w:rPr>
        <w:t xml:space="preserve">.  </w:t>
      </w:r>
    </w:p>
    <w:p w14:paraId="232B31D8" w14:textId="76D889C4" w:rsidR="00BA40E2" w:rsidRDefault="17448E97" w:rsidP="14ADFDF7">
      <w:pPr>
        <w:rPr>
          <w:lang w:val="en-GB"/>
        </w:rPr>
      </w:pPr>
      <w:r w:rsidRPr="17448E97">
        <w:rPr>
          <w:lang w:val="en-GB"/>
        </w:rPr>
        <w:t xml:space="preserve">The websites I used to learn everything that I needed to know was from ( </w:t>
      </w:r>
      <w:hyperlink r:id="rId28">
        <w:r w:rsidRPr="17448E97">
          <w:rPr>
            <w:rStyle w:val="Hyperlink"/>
            <w:lang w:val="en-GB"/>
          </w:rPr>
          <w:t>https://pythonprogramming.net/sockets-tutorial-python-3/</w:t>
        </w:r>
      </w:hyperlink>
      <w:r w:rsidRPr="17448E97">
        <w:rPr>
          <w:lang w:val="en-GB"/>
        </w:rPr>
        <w:t xml:space="preserve"> ) which provided video and written tutorials on how to build your first application (chat app) with python sockets. I used the information and the examples from this website to create this online tick tack toe game.</w:t>
      </w:r>
    </w:p>
    <w:p w14:paraId="6C2A1AD0" w14:textId="0F4B88D8" w:rsidR="00C75EE0" w:rsidRDefault="006C5A70" w:rsidP="000B641A">
      <w:pPr>
        <w:pStyle w:val="Heading4"/>
        <w:rPr>
          <w:lang w:val="en-GB"/>
        </w:rPr>
      </w:pPr>
      <w:r>
        <w:rPr>
          <w:lang w:val="en-GB"/>
        </w:rPr>
        <w:t xml:space="preserve">Creating </w:t>
      </w:r>
      <w:r w:rsidR="001C15AF">
        <w:rPr>
          <w:lang w:val="en-GB"/>
        </w:rPr>
        <w:t xml:space="preserve">a socket server and client </w:t>
      </w:r>
    </w:p>
    <w:p w14:paraId="69E912F8" w14:textId="184A1207" w:rsidR="00035779" w:rsidRDefault="00A4670A" w:rsidP="000B641A">
      <w:pPr>
        <w:rPr>
          <w:lang w:val="en-GB"/>
        </w:rPr>
      </w:pPr>
      <w:r>
        <w:rPr>
          <w:lang w:val="en-GB"/>
        </w:rPr>
        <w:t xml:space="preserve">The tutorial </w:t>
      </w:r>
      <w:r w:rsidR="00B87AE6">
        <w:rPr>
          <w:lang w:val="en-GB"/>
        </w:rPr>
        <w:t xml:space="preserve">doesn’t take advantage of </w:t>
      </w:r>
      <w:r w:rsidR="00646038">
        <w:rPr>
          <w:lang w:val="en-GB"/>
        </w:rPr>
        <w:t>object</w:t>
      </w:r>
      <w:r w:rsidR="002E4D6A">
        <w:rPr>
          <w:lang w:val="en-GB"/>
        </w:rPr>
        <w:t>-</w:t>
      </w:r>
      <w:r w:rsidR="00646038">
        <w:rPr>
          <w:lang w:val="en-GB"/>
        </w:rPr>
        <w:t xml:space="preserve">oriented programming </w:t>
      </w:r>
      <w:r w:rsidR="002E4D6A">
        <w:rPr>
          <w:lang w:val="en-GB"/>
        </w:rPr>
        <w:t>as</w:t>
      </w:r>
      <w:r w:rsidR="00646038">
        <w:rPr>
          <w:lang w:val="en-GB"/>
        </w:rPr>
        <w:t xml:space="preserve"> </w:t>
      </w:r>
      <w:r w:rsidR="00A27B9F">
        <w:rPr>
          <w:lang w:val="en-GB"/>
        </w:rPr>
        <w:t xml:space="preserve">I </w:t>
      </w:r>
      <w:r w:rsidR="001E3300">
        <w:rPr>
          <w:lang w:val="en-GB"/>
        </w:rPr>
        <w:t>did, however</w:t>
      </w:r>
      <w:r w:rsidR="002E4D6A">
        <w:rPr>
          <w:lang w:val="en-GB"/>
        </w:rPr>
        <w:t>,</w:t>
      </w:r>
      <w:r w:rsidR="001E3300">
        <w:rPr>
          <w:lang w:val="en-GB"/>
        </w:rPr>
        <w:t xml:space="preserve"> </w:t>
      </w:r>
      <w:r w:rsidR="00B64E04">
        <w:rPr>
          <w:lang w:val="en-GB"/>
        </w:rPr>
        <w:t>the concept is still the same</w:t>
      </w:r>
      <w:r w:rsidR="002E4D6A">
        <w:rPr>
          <w:lang w:val="en-GB"/>
        </w:rPr>
        <w:t>.</w:t>
      </w:r>
    </w:p>
    <w:p w14:paraId="6CA24C0B" w14:textId="1E066A22" w:rsidR="00ED01AE" w:rsidRDefault="00ED01AE" w:rsidP="00ED01AE">
      <w:pPr>
        <w:pStyle w:val="Heading5"/>
        <w:rPr>
          <w:lang w:val="en-GB"/>
        </w:rPr>
      </w:pPr>
      <w:r>
        <w:rPr>
          <w:lang w:val="en-GB"/>
        </w:rPr>
        <w:t xml:space="preserve">Server </w:t>
      </w:r>
      <w:r w:rsidR="00275003">
        <w:rPr>
          <w:lang w:val="en-GB"/>
        </w:rPr>
        <w:t xml:space="preserve">socket </w:t>
      </w:r>
      <w:r>
        <w:rPr>
          <w:lang w:val="en-GB"/>
        </w:rPr>
        <w:t xml:space="preserve">set up </w:t>
      </w:r>
    </w:p>
    <w:p w14:paraId="172820FE" w14:textId="77777777" w:rsidR="008368A2" w:rsidRDefault="002E4D6A" w:rsidP="00C72214">
      <w:pPr>
        <w:spacing w:line="240" w:lineRule="auto"/>
        <w:rPr>
          <w:lang w:val="en-GB"/>
        </w:rPr>
      </w:pPr>
      <w:r>
        <w:rPr>
          <w:lang w:val="en-GB"/>
        </w:rPr>
        <w:t xml:space="preserve"> </w:t>
      </w:r>
      <w:r w:rsidR="00035779">
        <w:rPr>
          <w:noProof/>
          <w:lang w:val="en-GB"/>
        </w:rPr>
        <w:drawing>
          <wp:inline distT="0" distB="0" distL="0" distR="0" wp14:anchorId="51547F01" wp14:editId="5DF91041">
            <wp:extent cx="5544324" cy="38105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20ECAB.tmp"/>
                    <pic:cNvPicPr/>
                  </pic:nvPicPr>
                  <pic:blipFill>
                    <a:blip r:embed="rId29">
                      <a:extLst>
                        <a:ext uri="{28A0092B-C50C-407E-A947-70E740481C1C}">
                          <a14:useLocalDpi xmlns:a14="http://schemas.microsoft.com/office/drawing/2010/main" val="0"/>
                        </a:ext>
                      </a:extLst>
                    </a:blip>
                    <a:stretch>
                      <a:fillRect/>
                    </a:stretch>
                  </pic:blipFill>
                  <pic:spPr>
                    <a:xfrm>
                      <a:off x="0" y="0"/>
                      <a:ext cx="5544324" cy="381053"/>
                    </a:xfrm>
                    <a:prstGeom prst="rect">
                      <a:avLst/>
                    </a:prstGeom>
                  </pic:spPr>
                </pic:pic>
              </a:graphicData>
            </a:graphic>
          </wp:inline>
        </w:drawing>
      </w:r>
    </w:p>
    <w:p w14:paraId="6D66356E" w14:textId="3F496EB0" w:rsidR="00137CC3" w:rsidRDefault="00B314E0" w:rsidP="00C72214">
      <w:pPr>
        <w:spacing w:line="240" w:lineRule="auto"/>
        <w:rPr>
          <w:lang w:val="en-GB"/>
        </w:rPr>
      </w:pPr>
      <w:r>
        <w:rPr>
          <w:noProof/>
          <w:lang w:val="en-GB"/>
        </w:rPr>
        <w:drawing>
          <wp:inline distT="0" distB="0" distL="0" distR="0" wp14:anchorId="113A242B" wp14:editId="73497457">
            <wp:extent cx="5943600" cy="645795"/>
            <wp:effectExtent l="0" t="0" r="0" b="1905"/>
            <wp:docPr id="9" name="Picture 9"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2043E0.tmp"/>
                    <pic:cNvPicPr/>
                  </pic:nvPicPr>
                  <pic:blipFill>
                    <a:blip r:embed="rId30">
                      <a:extLst>
                        <a:ext uri="{28A0092B-C50C-407E-A947-70E740481C1C}">
                          <a14:useLocalDpi xmlns:a14="http://schemas.microsoft.com/office/drawing/2010/main" val="0"/>
                        </a:ext>
                      </a:extLst>
                    </a:blip>
                    <a:stretch>
                      <a:fillRect/>
                    </a:stretch>
                  </pic:blipFill>
                  <pic:spPr>
                    <a:xfrm>
                      <a:off x="0" y="0"/>
                      <a:ext cx="5943600" cy="645795"/>
                    </a:xfrm>
                    <a:prstGeom prst="rect">
                      <a:avLst/>
                    </a:prstGeom>
                  </pic:spPr>
                </pic:pic>
              </a:graphicData>
            </a:graphic>
          </wp:inline>
        </w:drawing>
      </w:r>
      <w:r w:rsidR="00137CC3">
        <w:rPr>
          <w:noProof/>
          <w:lang w:val="en-GB"/>
        </w:rPr>
        <w:drawing>
          <wp:inline distT="0" distB="0" distL="0" distR="0" wp14:anchorId="491CF670" wp14:editId="6471030B">
            <wp:extent cx="5526157" cy="1605915"/>
            <wp:effectExtent l="0" t="0" r="0" b="0"/>
            <wp:docPr id="11" name="Picture 11"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20A945.tmp"/>
                    <pic:cNvPicPr/>
                  </pic:nvPicPr>
                  <pic:blipFill>
                    <a:blip r:embed="rId31">
                      <a:extLst>
                        <a:ext uri="{28A0092B-C50C-407E-A947-70E740481C1C}">
                          <a14:useLocalDpi xmlns:a14="http://schemas.microsoft.com/office/drawing/2010/main" val="0"/>
                        </a:ext>
                      </a:extLst>
                    </a:blip>
                    <a:stretch>
                      <a:fillRect/>
                    </a:stretch>
                  </pic:blipFill>
                  <pic:spPr>
                    <a:xfrm>
                      <a:off x="0" y="0"/>
                      <a:ext cx="5537612" cy="1609244"/>
                    </a:xfrm>
                    <a:prstGeom prst="rect">
                      <a:avLst/>
                    </a:prstGeom>
                  </pic:spPr>
                </pic:pic>
              </a:graphicData>
            </a:graphic>
          </wp:inline>
        </w:drawing>
      </w:r>
    </w:p>
    <w:p w14:paraId="7F282116" w14:textId="1E2CEA9D" w:rsidR="00D16E9D" w:rsidRDefault="00383BE1" w:rsidP="00C72214">
      <w:pPr>
        <w:spacing w:line="240" w:lineRule="auto"/>
        <w:rPr>
          <w:lang w:val="en-GB"/>
        </w:rPr>
      </w:pPr>
      <w:r>
        <w:rPr>
          <w:lang w:val="en-GB"/>
        </w:rPr>
        <w:lastRenderedPageBreak/>
        <w:t>Ps</w:t>
      </w:r>
      <w:r w:rsidR="00824C56">
        <w:rPr>
          <w:lang w:val="en-GB"/>
        </w:rPr>
        <w:t>,</w:t>
      </w:r>
      <w:r>
        <w:rPr>
          <w:lang w:val="en-GB"/>
        </w:rPr>
        <w:t xml:space="preserve"> when hosting on a server you need to set </w:t>
      </w:r>
      <w:proofErr w:type="spellStart"/>
      <w:r w:rsidR="006412F4" w:rsidRPr="006412F4">
        <w:rPr>
          <w:b/>
          <w:bCs/>
          <w:lang w:val="en-GB"/>
        </w:rPr>
        <w:t>socketHostData</w:t>
      </w:r>
      <w:proofErr w:type="spellEnd"/>
      <w:r w:rsidR="006412F4">
        <w:rPr>
          <w:lang w:val="en-GB"/>
        </w:rPr>
        <w:t xml:space="preserve"> </w:t>
      </w:r>
      <w:proofErr w:type="gramStart"/>
      <w:r w:rsidR="006412F4">
        <w:rPr>
          <w:lang w:val="en-GB"/>
        </w:rPr>
        <w:t>TO  (</w:t>
      </w:r>
      <w:proofErr w:type="gramEnd"/>
      <w:r w:rsidR="00995B2D">
        <w:rPr>
          <w:lang w:val="en-GB"/>
        </w:rPr>
        <w:t>“</w:t>
      </w:r>
      <w:r w:rsidR="006412F4">
        <w:rPr>
          <w:lang w:val="en-GB"/>
        </w:rPr>
        <w:t xml:space="preserve">“, PORT). This tells the server to connect to any available </w:t>
      </w:r>
      <w:r w:rsidR="00995B2D">
        <w:rPr>
          <w:lang w:val="en-GB"/>
        </w:rPr>
        <w:t>IP</w:t>
      </w:r>
      <w:r w:rsidR="003A1D69">
        <w:rPr>
          <w:lang w:val="en-GB"/>
        </w:rPr>
        <w:t xml:space="preserve"> </w:t>
      </w:r>
      <w:r w:rsidR="00824C56">
        <w:rPr>
          <w:lang w:val="en-GB"/>
        </w:rPr>
        <w:t xml:space="preserve">(the server </w:t>
      </w:r>
      <w:r w:rsidR="00995B2D">
        <w:rPr>
          <w:lang w:val="en-GB"/>
        </w:rPr>
        <w:t>IP</w:t>
      </w:r>
      <w:r w:rsidR="00824C56">
        <w:rPr>
          <w:lang w:val="en-GB"/>
        </w:rPr>
        <w:t>).</w:t>
      </w:r>
      <w:r w:rsidR="00DF2F33">
        <w:rPr>
          <w:lang w:val="en-GB"/>
        </w:rPr>
        <w:t xml:space="preserve"> This allows connection from different computers</w:t>
      </w:r>
      <w:r w:rsidR="00FF4609">
        <w:rPr>
          <w:lang w:val="en-GB"/>
        </w:rPr>
        <w:t xml:space="preserve"> that are on </w:t>
      </w:r>
      <w:r w:rsidR="00512078">
        <w:rPr>
          <w:lang w:val="en-GB"/>
        </w:rPr>
        <w:t>different networks to connect to the server</w:t>
      </w:r>
      <w:r w:rsidR="00DF2F33">
        <w:rPr>
          <w:lang w:val="en-GB"/>
        </w:rPr>
        <w:t xml:space="preserve">. </w:t>
      </w:r>
    </w:p>
    <w:p w14:paraId="5D678464" w14:textId="56A5AEA9" w:rsidR="00594060" w:rsidRDefault="00594060" w:rsidP="00C72214">
      <w:pPr>
        <w:spacing w:line="240" w:lineRule="auto"/>
        <w:rPr>
          <w:lang w:val="en-GB"/>
        </w:rPr>
      </w:pPr>
      <w:r>
        <w:rPr>
          <w:noProof/>
          <w:lang w:val="en-GB"/>
        </w:rPr>
        <w:drawing>
          <wp:inline distT="0" distB="0" distL="0" distR="0" wp14:anchorId="2D2A6A81" wp14:editId="2AB29D8A">
            <wp:extent cx="2242268" cy="26670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20DF35.tmp"/>
                    <pic:cNvPicPr/>
                  </pic:nvPicPr>
                  <pic:blipFill>
                    <a:blip r:embed="rId32">
                      <a:extLst>
                        <a:ext uri="{28A0092B-C50C-407E-A947-70E740481C1C}">
                          <a14:useLocalDpi xmlns:a14="http://schemas.microsoft.com/office/drawing/2010/main" val="0"/>
                        </a:ext>
                      </a:extLst>
                    </a:blip>
                    <a:stretch>
                      <a:fillRect/>
                    </a:stretch>
                  </pic:blipFill>
                  <pic:spPr>
                    <a:xfrm>
                      <a:off x="0" y="0"/>
                      <a:ext cx="2243077" cy="266796"/>
                    </a:xfrm>
                    <a:prstGeom prst="rect">
                      <a:avLst/>
                    </a:prstGeom>
                  </pic:spPr>
                </pic:pic>
              </a:graphicData>
            </a:graphic>
          </wp:inline>
        </w:drawing>
      </w:r>
    </w:p>
    <w:p w14:paraId="10F1D2AB" w14:textId="4C7461F6" w:rsidR="004D79FF" w:rsidRDefault="00ED01AE" w:rsidP="00C72214">
      <w:pPr>
        <w:spacing w:line="240" w:lineRule="auto"/>
        <w:rPr>
          <w:lang w:val="en-GB"/>
        </w:rPr>
      </w:pPr>
      <w:r>
        <w:rPr>
          <w:lang w:val="en-GB"/>
        </w:rPr>
        <w:t xml:space="preserve">The server </w:t>
      </w:r>
      <w:r w:rsidR="00791A78">
        <w:rPr>
          <w:lang w:val="en-GB"/>
        </w:rPr>
        <w:t>binds itsel</w:t>
      </w:r>
      <w:r w:rsidR="00741FFA">
        <w:rPr>
          <w:lang w:val="en-GB"/>
        </w:rPr>
        <w:t>f</w:t>
      </w:r>
      <w:r w:rsidR="00791A78">
        <w:rPr>
          <w:lang w:val="en-GB"/>
        </w:rPr>
        <w:t xml:space="preserve"> to </w:t>
      </w:r>
      <w:r w:rsidR="00FD18A5">
        <w:rPr>
          <w:lang w:val="en-GB"/>
        </w:rPr>
        <w:t xml:space="preserve">host address and listens for any incoming </w:t>
      </w:r>
      <w:r w:rsidR="00741FFA">
        <w:rPr>
          <w:lang w:val="en-GB"/>
        </w:rPr>
        <w:t>data from its stream.</w:t>
      </w:r>
      <w:r w:rsidR="00131359">
        <w:rPr>
          <w:lang w:val="en-GB"/>
        </w:rPr>
        <w:t xml:space="preserve"> When </w:t>
      </w:r>
      <w:r w:rsidR="00866D7C">
        <w:rPr>
          <w:lang w:val="en-GB"/>
        </w:rPr>
        <w:t>the server receive</w:t>
      </w:r>
      <w:r w:rsidR="00555DB3">
        <w:rPr>
          <w:lang w:val="en-GB"/>
        </w:rPr>
        <w:t>s</w:t>
      </w:r>
      <w:r w:rsidR="00866D7C">
        <w:rPr>
          <w:lang w:val="en-GB"/>
        </w:rPr>
        <w:t xml:space="preserve"> any data </w:t>
      </w:r>
      <w:r w:rsidR="00E909EC">
        <w:rPr>
          <w:lang w:val="en-GB"/>
        </w:rPr>
        <w:t xml:space="preserve">or </w:t>
      </w:r>
      <w:r w:rsidR="00131359">
        <w:rPr>
          <w:lang w:val="en-GB"/>
        </w:rPr>
        <w:t xml:space="preserve">socket </w:t>
      </w:r>
      <w:r w:rsidR="00A84C8E">
        <w:rPr>
          <w:lang w:val="en-GB"/>
        </w:rPr>
        <w:t xml:space="preserve">connection request </w:t>
      </w:r>
      <w:r w:rsidR="009F5F91">
        <w:rPr>
          <w:lang w:val="en-GB"/>
        </w:rPr>
        <w:t xml:space="preserve">they go through </w:t>
      </w:r>
      <w:proofErr w:type="gramStart"/>
      <w:r w:rsidR="009F5F91">
        <w:rPr>
          <w:lang w:val="en-GB"/>
        </w:rPr>
        <w:t xml:space="preserve">the </w:t>
      </w:r>
      <w:r w:rsidR="009D28F5">
        <w:rPr>
          <w:lang w:val="en-GB"/>
        </w:rPr>
        <w:t xml:space="preserve"> </w:t>
      </w:r>
      <w:r w:rsidR="00555DB3" w:rsidRPr="00BD3D6F">
        <w:rPr>
          <w:b/>
          <w:bCs/>
          <w:lang w:val="en-GB"/>
        </w:rPr>
        <w:t>_</w:t>
      </w:r>
      <w:proofErr w:type="spellStart"/>
      <w:proofErr w:type="gramEnd"/>
      <w:r w:rsidR="00555DB3" w:rsidRPr="00BD3D6F">
        <w:rPr>
          <w:b/>
          <w:bCs/>
          <w:lang w:val="en-GB"/>
        </w:rPr>
        <w:t>action_handler</w:t>
      </w:r>
      <w:proofErr w:type="spellEnd"/>
      <w:r w:rsidR="00555DB3">
        <w:rPr>
          <w:lang w:val="en-GB"/>
        </w:rPr>
        <w:t xml:space="preserve"> function.</w:t>
      </w:r>
    </w:p>
    <w:p w14:paraId="242F6787" w14:textId="6D48F03E" w:rsidR="003F4948" w:rsidRDefault="003F4948" w:rsidP="00C72214">
      <w:pPr>
        <w:spacing w:line="240" w:lineRule="auto"/>
        <w:rPr>
          <w:lang w:val="en-GB"/>
        </w:rPr>
      </w:pPr>
      <w:r>
        <w:rPr>
          <w:noProof/>
          <w:lang w:val="en-GB"/>
        </w:rPr>
        <w:drawing>
          <wp:inline distT="0" distB="0" distL="0" distR="0" wp14:anchorId="053B6926" wp14:editId="30DD47E3">
            <wp:extent cx="5943600" cy="3552825"/>
            <wp:effectExtent l="0" t="0" r="0" b="952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20A8B8.tmp"/>
                    <pic:cNvPicPr/>
                  </pic:nvPicPr>
                  <pic:blipFill>
                    <a:blip r:embed="rId33">
                      <a:extLst>
                        <a:ext uri="{28A0092B-C50C-407E-A947-70E740481C1C}">
                          <a14:useLocalDpi xmlns:a14="http://schemas.microsoft.com/office/drawing/2010/main" val="0"/>
                        </a:ext>
                      </a:extLst>
                    </a:blip>
                    <a:stretch>
                      <a:fillRect/>
                    </a:stretch>
                  </pic:blipFill>
                  <pic:spPr>
                    <a:xfrm>
                      <a:off x="0" y="0"/>
                      <a:ext cx="5943600" cy="3552825"/>
                    </a:xfrm>
                    <a:prstGeom prst="rect">
                      <a:avLst/>
                    </a:prstGeom>
                  </pic:spPr>
                </pic:pic>
              </a:graphicData>
            </a:graphic>
          </wp:inline>
        </w:drawing>
      </w:r>
    </w:p>
    <w:p w14:paraId="4DF204FD" w14:textId="211AD41F" w:rsidR="00112E6F" w:rsidRDefault="009932D1" w:rsidP="00C72214">
      <w:pPr>
        <w:spacing w:line="240" w:lineRule="auto"/>
      </w:pPr>
      <w:r>
        <w:rPr>
          <w:lang w:val="en-GB"/>
        </w:rPr>
        <w:t xml:space="preserve">The example uses </w:t>
      </w:r>
      <w:r w:rsidR="00787FD4">
        <w:rPr>
          <w:lang w:val="en-GB"/>
        </w:rPr>
        <w:t xml:space="preserve">the </w:t>
      </w:r>
      <w:r w:rsidR="00787FD4" w:rsidRPr="00BD3D6F">
        <w:rPr>
          <w:b/>
          <w:bCs/>
          <w:lang w:val="en-GB"/>
        </w:rPr>
        <w:t>select</w:t>
      </w:r>
      <w:r w:rsidR="00787FD4">
        <w:rPr>
          <w:lang w:val="en-GB"/>
        </w:rPr>
        <w:t xml:space="preserve"> </w:t>
      </w:r>
      <w:r w:rsidR="00EE141E">
        <w:rPr>
          <w:lang w:val="en-GB"/>
        </w:rPr>
        <w:t xml:space="preserve">library </w:t>
      </w:r>
      <w:r w:rsidR="00082CC3">
        <w:rPr>
          <w:lang w:val="en-GB"/>
        </w:rPr>
        <w:t>which is just a</w:t>
      </w:r>
      <w:r w:rsidR="002A018C">
        <w:rPr>
          <w:lang w:val="en-GB"/>
        </w:rPr>
        <w:t>n efficient way to it</w:t>
      </w:r>
      <w:r w:rsidR="0048685F">
        <w:rPr>
          <w:lang w:val="en-GB"/>
        </w:rPr>
        <w:t>erate</w:t>
      </w:r>
      <w:r w:rsidR="002A018C">
        <w:rPr>
          <w:lang w:val="en-GB"/>
        </w:rPr>
        <w:t xml:space="preserve"> and mon</w:t>
      </w:r>
      <w:r w:rsidR="001F5025">
        <w:rPr>
          <w:lang w:val="en-GB"/>
        </w:rPr>
        <w:t>ito</w:t>
      </w:r>
      <w:r w:rsidR="002A018C">
        <w:rPr>
          <w:lang w:val="en-GB"/>
        </w:rPr>
        <w:t xml:space="preserve">r many connection </w:t>
      </w:r>
      <w:r w:rsidR="003C6260">
        <w:rPr>
          <w:lang w:val="en-GB"/>
        </w:rPr>
        <w:t xml:space="preserve">and requests to the </w:t>
      </w:r>
      <w:r w:rsidR="000261A6">
        <w:rPr>
          <w:lang w:val="en-GB"/>
        </w:rPr>
        <w:t>server at scal</w:t>
      </w:r>
      <w:r w:rsidR="008D7B4A">
        <w:rPr>
          <w:lang w:val="en-GB"/>
        </w:rPr>
        <w:t>e</w:t>
      </w:r>
      <w:r w:rsidR="00C75F71">
        <w:rPr>
          <w:lang w:val="en-GB"/>
        </w:rPr>
        <w:t>. I also used</w:t>
      </w:r>
      <w:r w:rsidR="00227B4F">
        <w:rPr>
          <w:lang w:val="en-GB"/>
        </w:rPr>
        <w:t xml:space="preserve"> the </w:t>
      </w:r>
      <w:r w:rsidR="00227B4F" w:rsidRPr="00BD3D6F">
        <w:rPr>
          <w:b/>
          <w:bCs/>
          <w:lang w:val="en-GB"/>
        </w:rPr>
        <w:t>select</w:t>
      </w:r>
      <w:r w:rsidR="00227B4F">
        <w:rPr>
          <w:lang w:val="en-GB"/>
        </w:rPr>
        <w:t xml:space="preserve"> </w:t>
      </w:r>
      <w:r w:rsidR="003C6061">
        <w:rPr>
          <w:lang w:val="en-GB"/>
        </w:rPr>
        <w:t xml:space="preserve">library because it </w:t>
      </w:r>
      <w:r w:rsidR="003A2788">
        <w:rPr>
          <w:lang w:val="en-GB"/>
        </w:rPr>
        <w:t>ga</w:t>
      </w:r>
      <w:r w:rsidR="00016D26">
        <w:rPr>
          <w:lang w:val="en-GB"/>
        </w:rPr>
        <w:t xml:space="preserve">ve me a clear structure and flow to handling </w:t>
      </w:r>
      <w:r w:rsidR="004B1197">
        <w:rPr>
          <w:lang w:val="en-GB"/>
        </w:rPr>
        <w:t>incoming requests to the server.</w:t>
      </w:r>
      <w:r w:rsidR="002B3591">
        <w:rPr>
          <w:lang w:val="en-GB"/>
        </w:rPr>
        <w:t xml:space="preserve"> </w:t>
      </w:r>
      <w:r w:rsidR="00695770">
        <w:rPr>
          <w:lang w:val="en-GB"/>
        </w:rPr>
        <w:t>I</w:t>
      </w:r>
      <w:r w:rsidR="007407D1">
        <w:rPr>
          <w:lang w:val="en-GB"/>
        </w:rPr>
        <w:t xml:space="preserve"> create a</w:t>
      </w:r>
      <w:r w:rsidR="00695770">
        <w:rPr>
          <w:lang w:val="en-GB"/>
        </w:rPr>
        <w:t>n</w:t>
      </w:r>
      <w:r w:rsidR="00452E0F">
        <w:rPr>
          <w:lang w:val="en-GB"/>
        </w:rPr>
        <w:t xml:space="preserve"> indefinite loop </w:t>
      </w:r>
      <w:r w:rsidR="00695770">
        <w:rPr>
          <w:lang w:val="en-GB"/>
        </w:rPr>
        <w:t>that will</w:t>
      </w:r>
      <w:r w:rsidR="00850D20">
        <w:rPr>
          <w:lang w:val="en-GB"/>
        </w:rPr>
        <w:t xml:space="preserve"> </w:t>
      </w:r>
      <w:r w:rsidR="00BB4C01">
        <w:rPr>
          <w:lang w:val="en-GB"/>
        </w:rPr>
        <w:t xml:space="preserve">handle </w:t>
      </w:r>
      <w:r w:rsidR="00F200D0">
        <w:rPr>
          <w:lang w:val="en-GB"/>
        </w:rPr>
        <w:t xml:space="preserve">any incoming data to the server socket. </w:t>
      </w:r>
      <w:r w:rsidR="006E1785">
        <w:rPr>
          <w:lang w:val="en-GB"/>
        </w:rPr>
        <w:t xml:space="preserve">The incoming data </w:t>
      </w:r>
      <w:r w:rsidR="00B97548">
        <w:rPr>
          <w:lang w:val="en-GB"/>
        </w:rPr>
        <w:t xml:space="preserve">will be sent by either an authenticated client or </w:t>
      </w:r>
      <w:r w:rsidR="004B727A">
        <w:rPr>
          <w:lang w:val="en-GB"/>
        </w:rPr>
        <w:t xml:space="preserve">unauthenticated client (I </w:t>
      </w:r>
      <w:r w:rsidR="001E4327">
        <w:rPr>
          <w:lang w:val="en-GB"/>
        </w:rPr>
        <w:t xml:space="preserve">talk about this process </w:t>
      </w:r>
      <w:r w:rsidR="00E325B2">
        <w:rPr>
          <w:lang w:val="en-GB"/>
        </w:rPr>
        <w:t xml:space="preserve">in </w:t>
      </w:r>
      <w:r w:rsidR="005B7671">
        <w:rPr>
          <w:lang w:val="en-GB"/>
        </w:rPr>
        <w:t>the</w:t>
      </w:r>
      <w:r w:rsidR="00E325B2">
        <w:rPr>
          <w:lang w:val="en-GB"/>
        </w:rPr>
        <w:t xml:space="preserve"> </w:t>
      </w:r>
      <w:r w:rsidR="00A8637D">
        <w:rPr>
          <w:lang w:val="en-GB"/>
        </w:rPr>
        <w:t>“</w:t>
      </w:r>
      <w:r w:rsidR="005B7671">
        <w:rPr>
          <w:lang w:val="en-GB"/>
        </w:rPr>
        <w:t>handling</w:t>
      </w:r>
      <w:r w:rsidR="00BC76ED" w:rsidRPr="00BC76ED">
        <w:rPr>
          <w:lang w:val="en-GB"/>
        </w:rPr>
        <w:t xml:space="preserve"> </w:t>
      </w:r>
      <w:r w:rsidR="005B7671">
        <w:rPr>
          <w:lang w:val="en-GB"/>
        </w:rPr>
        <w:t>unauthenticated clients</w:t>
      </w:r>
      <w:r w:rsidR="00A8637D">
        <w:rPr>
          <w:lang w:val="en-GB"/>
        </w:rPr>
        <w:t>”</w:t>
      </w:r>
      <w:r w:rsidR="00BC76ED" w:rsidRPr="00BC76ED">
        <w:rPr>
          <w:lang w:val="en-GB"/>
        </w:rPr>
        <w:t xml:space="preserve"> </w:t>
      </w:r>
      <w:r w:rsidR="00E325B2">
        <w:rPr>
          <w:lang w:val="en-GB"/>
        </w:rPr>
        <w:t>section.</w:t>
      </w:r>
      <w:r w:rsidR="004B727A">
        <w:rPr>
          <w:lang w:val="en-GB"/>
        </w:rPr>
        <w:t>)</w:t>
      </w:r>
      <w:r w:rsidR="00C9768A">
        <w:rPr>
          <w:lang w:val="en-GB"/>
        </w:rPr>
        <w:t xml:space="preserve"> that’s why I</w:t>
      </w:r>
      <w:r w:rsidR="009A5C53">
        <w:rPr>
          <w:lang w:val="en-GB"/>
        </w:rPr>
        <w:t xml:space="preserve"> check if </w:t>
      </w:r>
      <w:r w:rsidR="007F7726">
        <w:rPr>
          <w:lang w:val="en-GB"/>
        </w:rPr>
        <w:t xml:space="preserve">the </w:t>
      </w:r>
      <w:proofErr w:type="spellStart"/>
      <w:r w:rsidR="007F7726">
        <w:rPr>
          <w:b/>
          <w:bCs/>
          <w:lang w:val="en-GB"/>
        </w:rPr>
        <w:t>user_socket</w:t>
      </w:r>
      <w:proofErr w:type="spellEnd"/>
      <w:r w:rsidR="007F7726">
        <w:rPr>
          <w:b/>
          <w:bCs/>
          <w:lang w:val="en-GB"/>
        </w:rPr>
        <w:t xml:space="preserve"> </w:t>
      </w:r>
      <w:r w:rsidR="00D931FE">
        <w:rPr>
          <w:lang w:val="en-GB"/>
        </w:rPr>
        <w:t xml:space="preserve"> is equal to the server socket</w:t>
      </w:r>
      <w:r w:rsidR="00EB3D0D">
        <w:rPr>
          <w:lang w:val="en-GB"/>
        </w:rPr>
        <w:t xml:space="preserve"> if so the client is </w:t>
      </w:r>
      <w:r w:rsidR="0051027C">
        <w:rPr>
          <w:lang w:val="en-GB"/>
        </w:rPr>
        <w:t>unauthenti</w:t>
      </w:r>
      <w:r w:rsidR="00E56797">
        <w:rPr>
          <w:lang w:val="en-GB"/>
        </w:rPr>
        <w:t>cat</w:t>
      </w:r>
      <w:r w:rsidR="0051027C">
        <w:rPr>
          <w:lang w:val="en-GB"/>
        </w:rPr>
        <w:t xml:space="preserve">ed </w:t>
      </w:r>
      <w:r w:rsidR="00F06995">
        <w:rPr>
          <w:lang w:val="en-GB"/>
        </w:rPr>
        <w:t xml:space="preserve">and will be limited to </w:t>
      </w:r>
      <w:r w:rsidR="00AB0911">
        <w:rPr>
          <w:lang w:val="en-GB"/>
        </w:rPr>
        <w:t>at</w:t>
      </w:r>
      <w:r w:rsidR="00E56797">
        <w:rPr>
          <w:lang w:val="en-GB"/>
        </w:rPr>
        <w:t>temp</w:t>
      </w:r>
      <w:r w:rsidR="00AB0911">
        <w:rPr>
          <w:lang w:val="en-GB"/>
        </w:rPr>
        <w:t>t to log in or create a ne</w:t>
      </w:r>
      <w:r w:rsidR="00E56797">
        <w:rPr>
          <w:lang w:val="en-GB"/>
        </w:rPr>
        <w:t xml:space="preserve">w user account. </w:t>
      </w:r>
    </w:p>
    <w:p w14:paraId="130FE342" w14:textId="63BF54CD" w:rsidR="00C84130" w:rsidRDefault="002E4A15" w:rsidP="00C72214">
      <w:pPr>
        <w:spacing w:line="240" w:lineRule="auto"/>
      </w:pPr>
      <w:r>
        <w:rPr>
          <w:noProof/>
        </w:rPr>
        <w:lastRenderedPageBreak/>
        <w:drawing>
          <wp:inline distT="0" distB="0" distL="0" distR="0" wp14:anchorId="2578699C" wp14:editId="7CAC1C5A">
            <wp:extent cx="5943600" cy="3161030"/>
            <wp:effectExtent l="0" t="0" r="0" b="127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20A395.tmp"/>
                    <pic:cNvPicPr/>
                  </pic:nvPicPr>
                  <pic:blipFill>
                    <a:blip r:embed="rId34">
                      <a:extLst>
                        <a:ext uri="{28A0092B-C50C-407E-A947-70E740481C1C}">
                          <a14:useLocalDpi xmlns:a14="http://schemas.microsoft.com/office/drawing/2010/main" val="0"/>
                        </a:ext>
                      </a:extLst>
                    </a:blip>
                    <a:stretch>
                      <a:fillRect/>
                    </a:stretch>
                  </pic:blipFill>
                  <pic:spPr>
                    <a:xfrm>
                      <a:off x="0" y="0"/>
                      <a:ext cx="5943600" cy="3161030"/>
                    </a:xfrm>
                    <a:prstGeom prst="rect">
                      <a:avLst/>
                    </a:prstGeom>
                  </pic:spPr>
                </pic:pic>
              </a:graphicData>
            </a:graphic>
          </wp:inline>
        </w:drawing>
      </w:r>
    </w:p>
    <w:p w14:paraId="3E2530FD" w14:textId="6484DCBA" w:rsidR="000F5A59" w:rsidRDefault="000F5A59" w:rsidP="00C72214">
      <w:pPr>
        <w:spacing w:line="240" w:lineRule="auto"/>
      </w:pPr>
    </w:p>
    <w:p w14:paraId="67577442" w14:textId="77777777" w:rsidR="009A0AA8" w:rsidRDefault="004F716B" w:rsidP="004F716B">
      <w:pPr>
        <w:spacing w:line="240" w:lineRule="auto"/>
      </w:pPr>
      <w:r>
        <w:rPr>
          <w:lang w:val="en-GB"/>
        </w:rPr>
        <w:t xml:space="preserve">If the </w:t>
      </w:r>
      <w:proofErr w:type="spellStart"/>
      <w:r w:rsidRPr="00602504">
        <w:rPr>
          <w:b/>
          <w:bCs/>
          <w:lang w:val="en-GB"/>
        </w:rPr>
        <w:t>user_socket</w:t>
      </w:r>
      <w:proofErr w:type="spellEnd"/>
      <w:r>
        <w:rPr>
          <w:lang w:val="en-GB"/>
        </w:rPr>
        <w:t xml:space="preserve"> is in </w:t>
      </w:r>
      <w:proofErr w:type="spellStart"/>
      <w:proofErr w:type="gramStart"/>
      <w:r>
        <w:rPr>
          <w:b/>
          <w:bCs/>
        </w:rPr>
        <w:t>self.sockets</w:t>
      </w:r>
      <w:proofErr w:type="gramEnd"/>
      <w:r>
        <w:rPr>
          <w:b/>
          <w:bCs/>
        </w:rPr>
        <w:t>_list</w:t>
      </w:r>
      <w:proofErr w:type="spellEnd"/>
      <w:r>
        <w:rPr>
          <w:b/>
          <w:bCs/>
        </w:rPr>
        <w:t xml:space="preserve"> </w:t>
      </w:r>
      <w:r>
        <w:t>that means that they are an authenticated client and is allowed to use the other functionalities.</w:t>
      </w:r>
      <w:r w:rsidR="00A319D0">
        <w:t xml:space="preserve"> When an action is sent</w:t>
      </w:r>
      <w:r w:rsidR="001338F6">
        <w:t xml:space="preserve"> by an authenticated </w:t>
      </w:r>
      <w:r w:rsidR="00CC03D3">
        <w:t xml:space="preserve">client socket </w:t>
      </w:r>
      <w:r w:rsidR="009D7977">
        <w:t>the server will</w:t>
      </w:r>
      <w:r w:rsidR="00523245">
        <w:t xml:space="preserve"> do the following</w:t>
      </w:r>
      <w:r w:rsidR="009A0AA8">
        <w:t>:</w:t>
      </w:r>
    </w:p>
    <w:p w14:paraId="25B32E54" w14:textId="0CA6844E" w:rsidR="004F716B" w:rsidRDefault="009A0AA8" w:rsidP="009A0AA8">
      <w:pPr>
        <w:pStyle w:val="ListParagraph"/>
        <w:numPr>
          <w:ilvl w:val="0"/>
          <w:numId w:val="31"/>
        </w:numPr>
        <w:spacing w:line="240" w:lineRule="auto"/>
      </w:pPr>
      <w:r>
        <w:t>C</w:t>
      </w:r>
      <w:r w:rsidR="009D7977">
        <w:t xml:space="preserve">heck if it’s a closed connection </w:t>
      </w:r>
      <w:r w:rsidR="00F95501">
        <w:t xml:space="preserve">request (so I can </w:t>
      </w:r>
      <w:r w:rsidR="002C0F73">
        <w:t>remove that player</w:t>
      </w:r>
      <w:r w:rsidR="00A02E9D">
        <w:t>’s connection from the server</w:t>
      </w:r>
      <w:r w:rsidR="00F95501">
        <w:t>)</w:t>
      </w:r>
      <w:r w:rsidR="00632D16">
        <w:t xml:space="preserve">. This </w:t>
      </w:r>
      <w:r w:rsidR="00FD6E4F">
        <w:t xml:space="preserve">will free up space </w:t>
      </w:r>
      <w:r w:rsidR="008B6BE4">
        <w:t xml:space="preserve">and </w:t>
      </w:r>
      <w:r w:rsidR="0066672F">
        <w:t xml:space="preserve">makes the application </w:t>
      </w:r>
      <w:r w:rsidR="004C63AF">
        <w:t xml:space="preserve">robust and </w:t>
      </w:r>
      <w:r w:rsidR="00F40934">
        <w:t>scalable.</w:t>
      </w:r>
    </w:p>
    <w:p w14:paraId="6B2E5483" w14:textId="09578D27" w:rsidR="009C365F" w:rsidRDefault="009C365F" w:rsidP="009A0AA8">
      <w:pPr>
        <w:pStyle w:val="ListParagraph"/>
        <w:numPr>
          <w:ilvl w:val="0"/>
          <w:numId w:val="31"/>
        </w:numPr>
        <w:spacing w:line="240" w:lineRule="auto"/>
      </w:pPr>
      <w:proofErr w:type="spellStart"/>
      <w:r>
        <w:t>Depackage</w:t>
      </w:r>
      <w:proofErr w:type="spellEnd"/>
      <w:r>
        <w:t xml:space="preserve"> the </w:t>
      </w:r>
      <w:r w:rsidR="00645AC2">
        <w:t xml:space="preserve">incoming data </w:t>
      </w:r>
      <w:r w:rsidR="005422E8">
        <w:t>into an action object (</w:t>
      </w:r>
      <w:r w:rsidR="002D15A7">
        <w:t xml:space="preserve">I </w:t>
      </w:r>
      <w:r w:rsidR="001426AF">
        <w:t xml:space="preserve">talk about this in the </w:t>
      </w:r>
      <w:r w:rsidR="006906E4">
        <w:t>“P</w:t>
      </w:r>
      <w:r w:rsidR="001426AF">
        <w:t>ack</w:t>
      </w:r>
      <w:r w:rsidR="004556D0">
        <w:t xml:space="preserve">aging </w:t>
      </w:r>
      <w:r w:rsidR="00B02246">
        <w:t xml:space="preserve">and </w:t>
      </w:r>
      <w:proofErr w:type="spellStart"/>
      <w:r w:rsidR="00B34FE3">
        <w:t>D</w:t>
      </w:r>
      <w:r w:rsidR="00B02246">
        <w:t>epackaging</w:t>
      </w:r>
      <w:proofErr w:type="spellEnd"/>
      <w:r w:rsidR="00B02246">
        <w:t xml:space="preserve"> </w:t>
      </w:r>
      <w:r w:rsidR="000036B6">
        <w:t>actions</w:t>
      </w:r>
      <w:r w:rsidR="006906E4">
        <w:t>”</w:t>
      </w:r>
      <w:r w:rsidR="000036B6">
        <w:t xml:space="preserve"> section</w:t>
      </w:r>
      <w:r w:rsidR="005422E8">
        <w:t>)</w:t>
      </w:r>
    </w:p>
    <w:p w14:paraId="147A3794" w14:textId="5064F7B0" w:rsidR="00BE5258" w:rsidRDefault="00B16B1C" w:rsidP="00310BC3">
      <w:pPr>
        <w:pStyle w:val="ListParagraph"/>
        <w:numPr>
          <w:ilvl w:val="0"/>
          <w:numId w:val="31"/>
        </w:numPr>
        <w:spacing w:line="240" w:lineRule="auto"/>
      </w:pPr>
      <w:r>
        <w:t xml:space="preserve">Checks if </w:t>
      </w:r>
      <w:r w:rsidR="004B3DE3">
        <w:t xml:space="preserve">the action type that </w:t>
      </w:r>
      <w:r w:rsidR="007F7F2B">
        <w:t xml:space="preserve">has been sent </w:t>
      </w:r>
      <w:r w:rsidR="009D39C9">
        <w:t>is define</w:t>
      </w:r>
      <w:r w:rsidR="00310BC3">
        <w:t>d</w:t>
      </w:r>
      <w:r w:rsidR="009D39C9">
        <w:t xml:space="preserve"> in the constructer</w:t>
      </w:r>
      <w:r w:rsidR="00F47898">
        <w:t>.</w:t>
      </w:r>
      <w:r w:rsidR="004A6651">
        <w:t xml:space="preserve"> This just makes the code more robust as the server will not </w:t>
      </w:r>
      <w:r w:rsidR="00037DBE">
        <w:t xml:space="preserve">process any unknown </w:t>
      </w:r>
      <w:r w:rsidR="00CC086B">
        <w:t xml:space="preserve">action types. </w:t>
      </w:r>
      <w:r w:rsidR="00F47898">
        <w:t xml:space="preserve"> </w:t>
      </w:r>
      <w:r w:rsidR="00D5633C">
        <w:rPr>
          <w:noProof/>
        </w:rPr>
        <w:drawing>
          <wp:inline distT="0" distB="0" distL="0" distR="0" wp14:anchorId="0F4C946F" wp14:editId="07E72A70">
            <wp:extent cx="4591691" cy="1343212"/>
            <wp:effectExtent l="0" t="0" r="0" b="9525"/>
            <wp:docPr id="19" name="Picture 19"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2069E3.tmp"/>
                    <pic:cNvPicPr/>
                  </pic:nvPicPr>
                  <pic:blipFill>
                    <a:blip r:embed="rId35">
                      <a:extLst>
                        <a:ext uri="{28A0092B-C50C-407E-A947-70E740481C1C}">
                          <a14:useLocalDpi xmlns:a14="http://schemas.microsoft.com/office/drawing/2010/main" val="0"/>
                        </a:ext>
                      </a:extLst>
                    </a:blip>
                    <a:stretch>
                      <a:fillRect/>
                    </a:stretch>
                  </pic:blipFill>
                  <pic:spPr>
                    <a:xfrm>
                      <a:off x="0" y="0"/>
                      <a:ext cx="4591691" cy="1343212"/>
                    </a:xfrm>
                    <a:prstGeom prst="rect">
                      <a:avLst/>
                    </a:prstGeom>
                  </pic:spPr>
                </pic:pic>
              </a:graphicData>
            </a:graphic>
          </wp:inline>
        </w:drawing>
      </w:r>
    </w:p>
    <w:p w14:paraId="7CEF1DCA" w14:textId="628035D5" w:rsidR="00F40934" w:rsidRDefault="00F40934" w:rsidP="009A0AA8">
      <w:pPr>
        <w:pStyle w:val="ListParagraph"/>
        <w:numPr>
          <w:ilvl w:val="0"/>
          <w:numId w:val="31"/>
        </w:numPr>
        <w:spacing w:line="240" w:lineRule="auto"/>
      </w:pPr>
      <w:r>
        <w:t xml:space="preserve">Log the </w:t>
      </w:r>
      <w:r w:rsidR="009C365F">
        <w:t>action that has been sent and the user that sent the action</w:t>
      </w:r>
      <w:r w:rsidR="00831C39">
        <w:t xml:space="preserve">. This </w:t>
      </w:r>
      <w:r w:rsidR="003530E3">
        <w:t xml:space="preserve">comes in useful when debugging </w:t>
      </w:r>
      <w:r w:rsidR="006B0A6C">
        <w:t>what</w:t>
      </w:r>
      <w:r w:rsidR="001D0967">
        <w:t>'</w:t>
      </w:r>
      <w:r w:rsidR="006B0A6C">
        <w:t xml:space="preserve">s </w:t>
      </w:r>
      <w:r w:rsidR="001D0967">
        <w:t>being sent by the client.</w:t>
      </w:r>
    </w:p>
    <w:p w14:paraId="6B9E23E3" w14:textId="495758D1" w:rsidR="000B09CB" w:rsidRDefault="00940985" w:rsidP="001E3FE6">
      <w:pPr>
        <w:pStyle w:val="ListParagraph"/>
        <w:numPr>
          <w:ilvl w:val="0"/>
          <w:numId w:val="31"/>
        </w:numPr>
        <w:spacing w:line="240" w:lineRule="auto"/>
      </w:pPr>
      <w:r>
        <w:t xml:space="preserve">If the action </w:t>
      </w:r>
      <w:r w:rsidR="000E1A0D">
        <w:t xml:space="preserve">type sent is defined then </w:t>
      </w:r>
      <w:r w:rsidR="006D6205">
        <w:t xml:space="preserve">the server will </w:t>
      </w:r>
      <w:proofErr w:type="gramStart"/>
      <w:r w:rsidR="007B51B8">
        <w:t xml:space="preserve">process </w:t>
      </w:r>
      <w:r w:rsidR="006D6205">
        <w:t xml:space="preserve"> the</w:t>
      </w:r>
      <w:proofErr w:type="gramEnd"/>
      <w:r w:rsidR="006D6205">
        <w:t xml:space="preserve"> action </w:t>
      </w:r>
      <w:r w:rsidR="007B51B8">
        <w:t>on a new thread (</w:t>
      </w:r>
      <w:r w:rsidR="009B062B">
        <w:t>I talk about</w:t>
      </w:r>
      <w:r w:rsidR="001E3FE6">
        <w:t xml:space="preserve"> </w:t>
      </w:r>
      <w:r w:rsidR="006906E4">
        <w:t>“</w:t>
      </w:r>
      <w:r w:rsidR="00CE2E3F">
        <w:t>_thread</w:t>
      </w:r>
      <w:r w:rsidR="006906E4">
        <w:t>”</w:t>
      </w:r>
      <w:r w:rsidR="00CE2E3F">
        <w:t xml:space="preserve"> later in </w:t>
      </w:r>
      <w:r w:rsidR="006906E4">
        <w:t>the research section</w:t>
      </w:r>
      <w:r w:rsidR="007B51B8">
        <w:t>)</w:t>
      </w:r>
    </w:p>
    <w:p w14:paraId="74768989" w14:textId="77777777" w:rsidR="00555DB3" w:rsidRDefault="00555DB3" w:rsidP="00C72214">
      <w:pPr>
        <w:spacing w:line="240" w:lineRule="auto"/>
        <w:rPr>
          <w:lang w:val="en-GB"/>
        </w:rPr>
      </w:pPr>
    </w:p>
    <w:p w14:paraId="7899E9F8" w14:textId="77777777" w:rsidR="00275003" w:rsidRDefault="004D79FF" w:rsidP="00275003">
      <w:pPr>
        <w:pStyle w:val="Heading5"/>
        <w:rPr>
          <w:lang w:val="en-GB"/>
        </w:rPr>
      </w:pPr>
      <w:r>
        <w:rPr>
          <w:lang w:val="en-GB"/>
        </w:rPr>
        <w:t xml:space="preserve">Client </w:t>
      </w:r>
      <w:r w:rsidR="00275003">
        <w:rPr>
          <w:lang w:val="en-GB"/>
        </w:rPr>
        <w:t xml:space="preserve">socket set up </w:t>
      </w:r>
    </w:p>
    <w:p w14:paraId="4203A7CE" w14:textId="1ABAA705" w:rsidR="00ED01AE" w:rsidRDefault="004D79FF" w:rsidP="00275003">
      <w:pPr>
        <w:rPr>
          <w:lang w:val="en-GB"/>
        </w:rPr>
      </w:pPr>
      <w:r>
        <w:rPr>
          <w:noProof/>
          <w:lang w:val="en-GB"/>
        </w:rPr>
        <w:drawing>
          <wp:inline distT="0" distB="0" distL="0" distR="0" wp14:anchorId="3C005427" wp14:editId="68D97903">
            <wp:extent cx="5943600" cy="2006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20C8E0.tmp"/>
                    <pic:cNvPicPr/>
                  </pic:nvPicPr>
                  <pic:blipFill>
                    <a:blip r:embed="rId36">
                      <a:extLst>
                        <a:ext uri="{28A0092B-C50C-407E-A947-70E740481C1C}">
                          <a14:useLocalDpi xmlns:a14="http://schemas.microsoft.com/office/drawing/2010/main" val="0"/>
                        </a:ext>
                      </a:extLst>
                    </a:blip>
                    <a:stretch>
                      <a:fillRect/>
                    </a:stretch>
                  </pic:blipFill>
                  <pic:spPr>
                    <a:xfrm>
                      <a:off x="0" y="0"/>
                      <a:ext cx="5943600" cy="200660"/>
                    </a:xfrm>
                    <a:prstGeom prst="rect">
                      <a:avLst/>
                    </a:prstGeom>
                  </pic:spPr>
                </pic:pic>
              </a:graphicData>
            </a:graphic>
          </wp:inline>
        </w:drawing>
      </w:r>
    </w:p>
    <w:p w14:paraId="05A62903" w14:textId="6FB116DD" w:rsidR="0011444A" w:rsidRDefault="0084067F" w:rsidP="00275003">
      <w:pPr>
        <w:rPr>
          <w:lang w:val="en-GB"/>
        </w:rPr>
      </w:pPr>
      <w:r>
        <w:rPr>
          <w:noProof/>
          <w:lang w:val="en-GB"/>
        </w:rPr>
        <w:lastRenderedPageBreak/>
        <w:drawing>
          <wp:inline distT="0" distB="0" distL="0" distR="0" wp14:anchorId="4A4EEBBF" wp14:editId="21345517">
            <wp:extent cx="5943600" cy="1614115"/>
            <wp:effectExtent l="0" t="0" r="0" b="5715"/>
            <wp:docPr id="14" name="Picture 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20E11F.tmp"/>
                    <pic:cNvPicPr/>
                  </pic:nvPicPr>
                  <pic:blipFill>
                    <a:blip r:embed="rId37">
                      <a:extLst>
                        <a:ext uri="{28A0092B-C50C-407E-A947-70E740481C1C}">
                          <a14:useLocalDpi xmlns:a14="http://schemas.microsoft.com/office/drawing/2010/main" val="0"/>
                        </a:ext>
                      </a:extLst>
                    </a:blip>
                    <a:stretch>
                      <a:fillRect/>
                    </a:stretch>
                  </pic:blipFill>
                  <pic:spPr>
                    <a:xfrm>
                      <a:off x="0" y="0"/>
                      <a:ext cx="6000456" cy="1629556"/>
                    </a:xfrm>
                    <a:prstGeom prst="rect">
                      <a:avLst/>
                    </a:prstGeom>
                  </pic:spPr>
                </pic:pic>
              </a:graphicData>
            </a:graphic>
          </wp:inline>
        </w:drawing>
      </w:r>
    </w:p>
    <w:p w14:paraId="6B6AFB8D" w14:textId="4502F881" w:rsidR="00565DA8" w:rsidRPr="000B641A" w:rsidRDefault="0084067F" w:rsidP="00565DA8">
      <w:pPr>
        <w:rPr>
          <w:lang w:val="en-GB"/>
        </w:rPr>
      </w:pPr>
      <w:r>
        <w:rPr>
          <w:lang w:val="en-GB"/>
        </w:rPr>
        <w:t xml:space="preserve">The client </w:t>
      </w:r>
      <w:r w:rsidR="00013B13">
        <w:rPr>
          <w:lang w:val="en-GB"/>
        </w:rPr>
        <w:t xml:space="preserve">then needs to connect </w:t>
      </w:r>
      <w:r w:rsidR="007114E6">
        <w:rPr>
          <w:lang w:val="en-GB"/>
        </w:rPr>
        <w:t xml:space="preserve">to the </w:t>
      </w:r>
      <w:r w:rsidR="00CF7E7D">
        <w:rPr>
          <w:lang w:val="en-GB"/>
        </w:rPr>
        <w:t xml:space="preserve">socket server. </w:t>
      </w:r>
      <w:r w:rsidR="002D376E">
        <w:rPr>
          <w:lang w:val="en-GB"/>
        </w:rPr>
        <w:t>The client soc</w:t>
      </w:r>
      <w:r w:rsidR="006B30AB">
        <w:rPr>
          <w:lang w:val="en-GB"/>
        </w:rPr>
        <w:t>k</w:t>
      </w:r>
      <w:r w:rsidR="002D376E">
        <w:rPr>
          <w:lang w:val="en-GB"/>
        </w:rPr>
        <w:t xml:space="preserve">et doesn’t get </w:t>
      </w:r>
      <w:r w:rsidR="00E743FE">
        <w:rPr>
          <w:lang w:val="en-GB"/>
        </w:rPr>
        <w:t xml:space="preserve">accepted </w:t>
      </w:r>
      <w:r w:rsidR="00251D33">
        <w:rPr>
          <w:lang w:val="en-GB"/>
        </w:rPr>
        <w:t>straight away</w:t>
      </w:r>
      <w:r w:rsidR="0004122D">
        <w:rPr>
          <w:lang w:val="en-GB"/>
        </w:rPr>
        <w:t xml:space="preserve"> when the</w:t>
      </w:r>
      <w:r w:rsidR="00C87536">
        <w:rPr>
          <w:lang w:val="en-GB"/>
        </w:rPr>
        <w:t>y</w:t>
      </w:r>
      <w:r w:rsidR="0004122D">
        <w:rPr>
          <w:lang w:val="en-GB"/>
        </w:rPr>
        <w:t xml:space="preserve"> connect, they will need to send the </w:t>
      </w:r>
      <w:r w:rsidR="00BD3D6F">
        <w:rPr>
          <w:lang w:val="en-GB"/>
        </w:rPr>
        <w:t>“</w:t>
      </w:r>
      <w:r w:rsidR="006F3726" w:rsidRPr="006F3726">
        <w:rPr>
          <w:lang w:val="en-GB"/>
        </w:rPr>
        <w:t>[USER LOGIN]</w:t>
      </w:r>
      <w:r w:rsidR="00BD3D6F">
        <w:rPr>
          <w:lang w:val="en-GB"/>
        </w:rPr>
        <w:t>”</w:t>
      </w:r>
      <w:r w:rsidR="006F3726">
        <w:rPr>
          <w:lang w:val="en-GB"/>
        </w:rPr>
        <w:t xml:space="preserve"> action </w:t>
      </w:r>
      <w:r w:rsidR="00C87536">
        <w:rPr>
          <w:lang w:val="en-GB"/>
        </w:rPr>
        <w:t>as</w:t>
      </w:r>
      <w:r w:rsidR="00300532">
        <w:rPr>
          <w:lang w:val="en-GB"/>
        </w:rPr>
        <w:t xml:space="preserve"> I </w:t>
      </w:r>
      <w:r w:rsidR="00C87536">
        <w:rPr>
          <w:lang w:val="en-GB"/>
        </w:rPr>
        <w:t>spoke about in the design section.</w:t>
      </w:r>
      <w:r w:rsidR="00ED7689">
        <w:rPr>
          <w:lang w:val="en-GB"/>
        </w:rPr>
        <w:t xml:space="preserve"> </w:t>
      </w:r>
    </w:p>
    <w:p w14:paraId="0A9CF8AF" w14:textId="3646C39F" w:rsidR="00814D44" w:rsidRDefault="00B62532" w:rsidP="00B62532">
      <w:pPr>
        <w:pStyle w:val="Heading4"/>
      </w:pPr>
      <w:r>
        <w:t xml:space="preserve">Sending data between sockets </w:t>
      </w:r>
    </w:p>
    <w:p w14:paraId="3DCE061B" w14:textId="23AC297D" w:rsidR="009164D9" w:rsidRDefault="009164D9" w:rsidP="009164D9">
      <w:r>
        <w:rPr>
          <w:lang w:val="en-GB"/>
        </w:rPr>
        <w:t xml:space="preserve">I used the buffering method </w:t>
      </w:r>
      <w:r w:rsidR="00BD3D6F">
        <w:rPr>
          <w:lang w:val="en-GB"/>
        </w:rPr>
        <w:t>t</w:t>
      </w:r>
      <w:r>
        <w:rPr>
          <w:lang w:val="en-GB"/>
        </w:rPr>
        <w:t xml:space="preserve">hat was shown in the examples </w:t>
      </w:r>
      <w:hyperlink r:id="rId38" w:history="1">
        <w:r>
          <w:rPr>
            <w:rStyle w:val="Hyperlink"/>
          </w:rPr>
          <w:t>https://pythonprogramming.net/pickle-objects-sockets-tutorial-python-3/?completed=/buffering-streaming-data-sockets-tutorial-python-3/</w:t>
        </w:r>
      </w:hyperlink>
      <w:r>
        <w:t>.This allowed me to send dynamic stream lengths. Usually, you would have a fixed buffer size which is the number of bytes that will be read, since I will be sending dynamic actions objects this was a perfect solution for doing that.</w:t>
      </w:r>
    </w:p>
    <w:p w14:paraId="4C9CB1B0" w14:textId="271E1D51" w:rsidR="00B216CC" w:rsidRDefault="006B734C" w:rsidP="14ADFDF7">
      <w:pPr>
        <w:rPr>
          <w:lang w:val="en-GB"/>
        </w:rPr>
      </w:pPr>
      <w:r>
        <w:rPr>
          <w:noProof/>
          <w:lang w:val="en-GB"/>
        </w:rPr>
        <w:drawing>
          <wp:inline distT="0" distB="0" distL="0" distR="0" wp14:anchorId="03A1F918" wp14:editId="1503BC97">
            <wp:extent cx="5997039" cy="3724275"/>
            <wp:effectExtent l="0" t="0" r="3810" b="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20CBD8.tmp"/>
                    <pic:cNvPicPr/>
                  </pic:nvPicPr>
                  <pic:blipFill>
                    <a:blip r:embed="rId39">
                      <a:extLst>
                        <a:ext uri="{28A0092B-C50C-407E-A947-70E740481C1C}">
                          <a14:useLocalDpi xmlns:a14="http://schemas.microsoft.com/office/drawing/2010/main" val="0"/>
                        </a:ext>
                      </a:extLst>
                    </a:blip>
                    <a:stretch>
                      <a:fillRect/>
                    </a:stretch>
                  </pic:blipFill>
                  <pic:spPr>
                    <a:xfrm>
                      <a:off x="0" y="0"/>
                      <a:ext cx="6011042" cy="3732971"/>
                    </a:xfrm>
                    <a:prstGeom prst="rect">
                      <a:avLst/>
                    </a:prstGeom>
                  </pic:spPr>
                </pic:pic>
              </a:graphicData>
            </a:graphic>
          </wp:inline>
        </w:drawing>
      </w:r>
    </w:p>
    <w:p w14:paraId="495783B8" w14:textId="519F44C5" w:rsidR="00B85D80" w:rsidRDefault="00473007" w:rsidP="14ADFDF7">
      <w:pPr>
        <w:rPr>
          <w:lang w:val="en-GB"/>
        </w:rPr>
      </w:pPr>
      <w:r>
        <w:rPr>
          <w:lang w:val="en-GB"/>
        </w:rPr>
        <w:t>I the</w:t>
      </w:r>
      <w:r w:rsidR="00406562">
        <w:rPr>
          <w:lang w:val="en-GB"/>
        </w:rPr>
        <w:t>n</w:t>
      </w:r>
      <w:r>
        <w:rPr>
          <w:lang w:val="en-GB"/>
        </w:rPr>
        <w:t xml:space="preserve"> send over the </w:t>
      </w:r>
      <w:proofErr w:type="spellStart"/>
      <w:r w:rsidR="00960FFC" w:rsidRPr="00406562">
        <w:rPr>
          <w:b/>
          <w:bCs/>
          <w:lang w:val="en-GB"/>
        </w:rPr>
        <w:t>packaged</w:t>
      </w:r>
      <w:r w:rsidR="00406562" w:rsidRPr="00406562">
        <w:rPr>
          <w:b/>
          <w:bCs/>
          <w:lang w:val="en-GB"/>
        </w:rPr>
        <w:t>_</w:t>
      </w:r>
      <w:r w:rsidR="00960FFC" w:rsidRPr="00406562">
        <w:rPr>
          <w:b/>
          <w:bCs/>
          <w:lang w:val="en-GB"/>
        </w:rPr>
        <w:t>action</w:t>
      </w:r>
      <w:proofErr w:type="spellEnd"/>
      <w:r w:rsidR="00960FFC">
        <w:rPr>
          <w:lang w:val="en-GB"/>
        </w:rPr>
        <w:t xml:space="preserve"> </w:t>
      </w:r>
      <w:r w:rsidR="00406562">
        <w:rPr>
          <w:lang w:val="en-GB"/>
        </w:rPr>
        <w:t>variable over the sockets</w:t>
      </w:r>
      <w:r w:rsidR="00C46EF4">
        <w:rPr>
          <w:lang w:val="en-GB"/>
        </w:rPr>
        <w:t xml:space="preserve">. </w:t>
      </w:r>
      <w:r w:rsidR="00651DD2">
        <w:rPr>
          <w:lang w:val="en-GB"/>
        </w:rPr>
        <w:t xml:space="preserve">After retrieving the </w:t>
      </w:r>
      <w:r w:rsidR="00BB256E">
        <w:rPr>
          <w:lang w:val="en-GB"/>
        </w:rPr>
        <w:t xml:space="preserve">action bytes from the stream. </w:t>
      </w:r>
      <w:r w:rsidR="00C05A89">
        <w:rPr>
          <w:lang w:val="en-GB"/>
        </w:rPr>
        <w:t>I will load the data</w:t>
      </w:r>
      <w:r w:rsidR="00A75669">
        <w:rPr>
          <w:lang w:val="en-GB"/>
        </w:rPr>
        <w:t xml:space="preserve"> by doing the following</w:t>
      </w:r>
    </w:p>
    <w:p w14:paraId="4EC642E1" w14:textId="33CF5058" w:rsidR="009C5012" w:rsidRDefault="00B85D80" w:rsidP="14ADFDF7">
      <w:pPr>
        <w:rPr>
          <w:lang w:val="en-GB"/>
        </w:rPr>
      </w:pPr>
      <w:r>
        <w:rPr>
          <w:noProof/>
          <w:lang w:val="en-GB"/>
        </w:rPr>
        <w:lastRenderedPageBreak/>
        <w:drawing>
          <wp:inline distT="0" distB="0" distL="0" distR="0" wp14:anchorId="64CA5977" wp14:editId="1D497BC6">
            <wp:extent cx="4801270" cy="809738"/>
            <wp:effectExtent l="0" t="0" r="0" b="952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204A80.tmp"/>
                    <pic:cNvPicPr/>
                  </pic:nvPicPr>
                  <pic:blipFill>
                    <a:blip r:embed="rId40">
                      <a:extLst>
                        <a:ext uri="{28A0092B-C50C-407E-A947-70E740481C1C}">
                          <a14:useLocalDpi xmlns:a14="http://schemas.microsoft.com/office/drawing/2010/main" val="0"/>
                        </a:ext>
                      </a:extLst>
                    </a:blip>
                    <a:stretch>
                      <a:fillRect/>
                    </a:stretch>
                  </pic:blipFill>
                  <pic:spPr>
                    <a:xfrm>
                      <a:off x="0" y="0"/>
                      <a:ext cx="4801270" cy="809738"/>
                    </a:xfrm>
                    <a:prstGeom prst="rect">
                      <a:avLst/>
                    </a:prstGeom>
                  </pic:spPr>
                </pic:pic>
              </a:graphicData>
            </a:graphic>
          </wp:inline>
        </w:drawing>
      </w:r>
    </w:p>
    <w:p w14:paraId="13AD5A36" w14:textId="27C57AE2" w:rsidR="00E66B7E" w:rsidRPr="00E66B7E" w:rsidRDefault="00A75669" w:rsidP="00E66B7E">
      <w:pPr>
        <w:rPr>
          <w:lang w:val="en-GB"/>
        </w:rPr>
      </w:pPr>
      <w:r>
        <w:rPr>
          <w:lang w:val="en-GB"/>
        </w:rPr>
        <w:t>As you can see</w:t>
      </w:r>
      <w:r w:rsidR="005C6A3B">
        <w:rPr>
          <w:lang w:val="en-GB"/>
        </w:rPr>
        <w:t xml:space="preserve">, </w:t>
      </w:r>
      <w:r>
        <w:rPr>
          <w:lang w:val="en-GB"/>
        </w:rPr>
        <w:t xml:space="preserve">the </w:t>
      </w:r>
      <w:r w:rsidR="006848A0">
        <w:rPr>
          <w:lang w:val="en-GB"/>
        </w:rPr>
        <w:t xml:space="preserve">action object is </w:t>
      </w:r>
      <w:r w:rsidR="00146C29">
        <w:rPr>
          <w:lang w:val="en-GB"/>
        </w:rPr>
        <w:t xml:space="preserve">fully </w:t>
      </w:r>
      <w:r w:rsidR="00B20C33">
        <w:rPr>
          <w:lang w:val="en-GB"/>
        </w:rPr>
        <w:t xml:space="preserve">usable by the </w:t>
      </w:r>
      <w:r w:rsidR="00CF67EE">
        <w:rPr>
          <w:lang w:val="en-GB"/>
        </w:rPr>
        <w:t>receiving node.</w:t>
      </w:r>
      <w:r w:rsidR="76176666" w:rsidRPr="76176666">
        <w:rPr>
          <w:lang w:val="en-GB"/>
        </w:rPr>
        <w:t xml:space="preserve"> I will be using this method to send data between sockets. </w:t>
      </w:r>
    </w:p>
    <w:p w14:paraId="51667D1E" w14:textId="65CBA8B4" w:rsidR="14ADFDF7" w:rsidRDefault="14ADFDF7" w:rsidP="006B4BBB">
      <w:pPr>
        <w:pStyle w:val="Heading3"/>
        <w:rPr>
          <w:lang w:val="en-GB"/>
        </w:rPr>
      </w:pPr>
      <w:bookmarkStart w:id="36" w:name="_Toc35719740"/>
      <w:r w:rsidRPr="6C961E31">
        <w:rPr>
          <w:lang w:val="en-GB"/>
        </w:rPr>
        <w:t>concurrent programming in python</w:t>
      </w:r>
      <w:bookmarkEnd w:id="36"/>
      <w:r w:rsidRPr="6C961E31">
        <w:rPr>
          <w:lang w:val="en-GB"/>
        </w:rPr>
        <w:t xml:space="preserve"> </w:t>
      </w:r>
    </w:p>
    <w:p w14:paraId="651F72B3" w14:textId="30EF9EDE" w:rsidR="008E6DB1" w:rsidRPr="008E6DB1" w:rsidRDefault="00021667" w:rsidP="008E6DB1">
      <w:pPr>
        <w:rPr>
          <w:lang w:val="en-GB"/>
        </w:rPr>
      </w:pPr>
      <w:r>
        <w:rPr>
          <w:lang w:val="en-GB"/>
        </w:rPr>
        <w:t xml:space="preserve">Concurrent </w:t>
      </w:r>
      <w:r w:rsidR="00CF68E1">
        <w:rPr>
          <w:lang w:val="en-GB"/>
        </w:rPr>
        <w:t xml:space="preserve">programming is </w:t>
      </w:r>
      <w:r w:rsidR="005C0439">
        <w:rPr>
          <w:lang w:val="en-GB"/>
        </w:rPr>
        <w:t>essentially</w:t>
      </w:r>
      <w:r w:rsidR="00CF68E1">
        <w:rPr>
          <w:lang w:val="en-GB"/>
        </w:rPr>
        <w:t xml:space="preserve"> the ability to </w:t>
      </w:r>
      <w:r w:rsidR="005C0439">
        <w:rPr>
          <w:lang w:val="en-GB"/>
        </w:rPr>
        <w:t xml:space="preserve">perform more than one command at the same time. </w:t>
      </w:r>
      <w:r w:rsidR="009B2C92">
        <w:rPr>
          <w:lang w:val="en-GB"/>
        </w:rPr>
        <w:t xml:space="preserve">I already have some experience in writing concurrent </w:t>
      </w:r>
      <w:r w:rsidR="004770A9">
        <w:rPr>
          <w:lang w:val="en-GB"/>
        </w:rPr>
        <w:t>so I will just be jumping in use cas</w:t>
      </w:r>
      <w:r w:rsidR="007B3C54">
        <w:rPr>
          <w:lang w:val="en-GB"/>
        </w:rPr>
        <w:t>es examples.</w:t>
      </w:r>
    </w:p>
    <w:p w14:paraId="0D9DC294" w14:textId="0BE94427" w:rsidR="14ADFDF7" w:rsidRDefault="00E66B7E" w:rsidP="00D92A34">
      <w:pPr>
        <w:pStyle w:val="Heading4"/>
      </w:pPr>
      <w:r>
        <w:t>asyncio</w:t>
      </w:r>
    </w:p>
    <w:p w14:paraId="7AE2668B" w14:textId="12B77901" w:rsidR="00F417B4" w:rsidRDefault="009B2C92" w:rsidP="00682FA8">
      <w:pPr>
        <w:rPr>
          <w:lang w:val="en-GB"/>
        </w:rPr>
      </w:pPr>
      <w:r>
        <w:rPr>
          <w:lang w:val="en-GB"/>
        </w:rPr>
        <w:t>When the player sends an action to the server it may take some time for the server to respond.</w:t>
      </w:r>
      <w:r w:rsidR="00122FB2">
        <w:rPr>
          <w:lang w:val="en-GB"/>
        </w:rPr>
        <w:t xml:space="preserve"> </w:t>
      </w:r>
      <w:r w:rsidR="007A02C3">
        <w:rPr>
          <w:lang w:val="en-GB"/>
        </w:rPr>
        <w:t>T</w:t>
      </w:r>
      <w:r w:rsidR="00682FA8">
        <w:rPr>
          <w:lang w:val="en-GB"/>
        </w:rPr>
        <w:t>he client may need to wait until it receives a response before moving on to the next line of code</w:t>
      </w:r>
      <w:r w:rsidR="00266D7A">
        <w:rPr>
          <w:lang w:val="en-GB"/>
        </w:rPr>
        <w:t>.</w:t>
      </w:r>
      <w:r w:rsidR="00626AC0">
        <w:rPr>
          <w:lang w:val="en-GB"/>
        </w:rPr>
        <w:t xml:space="preserve"> This is when </w:t>
      </w:r>
      <w:r w:rsidR="004D6444">
        <w:rPr>
          <w:lang w:val="en-GB"/>
        </w:rPr>
        <w:t xml:space="preserve">we can use </w:t>
      </w:r>
      <w:proofErr w:type="spellStart"/>
      <w:r w:rsidR="007E7403" w:rsidRPr="00BD3D6F">
        <w:rPr>
          <w:b/>
          <w:bCs/>
          <w:lang w:val="en-GB"/>
        </w:rPr>
        <w:t>asyncio</w:t>
      </w:r>
      <w:proofErr w:type="spellEnd"/>
      <w:r w:rsidR="004D6444">
        <w:rPr>
          <w:lang w:val="en-GB"/>
        </w:rPr>
        <w:t xml:space="preserve"> to tell the program to wait</w:t>
      </w:r>
      <w:r w:rsidR="00AA0BA1">
        <w:rPr>
          <w:lang w:val="en-GB"/>
        </w:rPr>
        <w:t xml:space="preserve"> (</w:t>
      </w:r>
      <w:r w:rsidR="00AA0BA1" w:rsidRPr="00122FB2">
        <w:rPr>
          <w:b/>
          <w:bCs/>
          <w:lang w:val="en-GB"/>
        </w:rPr>
        <w:t>await</w:t>
      </w:r>
      <w:r w:rsidR="00AA0BA1">
        <w:rPr>
          <w:lang w:val="en-GB"/>
        </w:rPr>
        <w:t xml:space="preserve">) for </w:t>
      </w:r>
      <w:r w:rsidR="005D4D6F">
        <w:rPr>
          <w:lang w:val="en-GB"/>
        </w:rPr>
        <w:t xml:space="preserve">a function to complete before mobbing on to the next </w:t>
      </w:r>
      <w:r w:rsidR="00122FB2">
        <w:rPr>
          <w:lang w:val="en-GB"/>
        </w:rPr>
        <w:t>line of code</w:t>
      </w:r>
      <w:r w:rsidR="00BD3D6F">
        <w:rPr>
          <w:lang w:val="en-GB"/>
        </w:rPr>
        <w:t>. This</w:t>
      </w:r>
      <w:r w:rsidR="001A70AC">
        <w:rPr>
          <w:lang w:val="en-GB"/>
        </w:rPr>
        <w:t xml:space="preserve"> allows us to control the </w:t>
      </w:r>
      <w:r w:rsidR="00372716">
        <w:rPr>
          <w:lang w:val="en-GB"/>
        </w:rPr>
        <w:t>flow of command execution</w:t>
      </w:r>
      <w:r w:rsidR="00122FB2">
        <w:rPr>
          <w:lang w:val="en-GB"/>
        </w:rPr>
        <w:t>.</w:t>
      </w:r>
      <w:r w:rsidR="00C45DB8">
        <w:rPr>
          <w:lang w:val="en-GB"/>
        </w:rPr>
        <w:t xml:space="preserve"> Whenever</w:t>
      </w:r>
      <w:r w:rsidR="008C42A8">
        <w:rPr>
          <w:lang w:val="en-GB"/>
        </w:rPr>
        <w:t xml:space="preserve"> a client socket</w:t>
      </w:r>
      <w:r w:rsidR="001F3282">
        <w:rPr>
          <w:lang w:val="en-GB"/>
        </w:rPr>
        <w:t xml:space="preserve"> send</w:t>
      </w:r>
      <w:r w:rsidR="0096319F">
        <w:rPr>
          <w:lang w:val="en-GB"/>
        </w:rPr>
        <w:t>s</w:t>
      </w:r>
      <w:r w:rsidR="001F3282">
        <w:rPr>
          <w:lang w:val="en-GB"/>
        </w:rPr>
        <w:t xml:space="preserve"> an action to </w:t>
      </w:r>
      <w:r w:rsidR="00C24C19">
        <w:rPr>
          <w:lang w:val="en-GB"/>
        </w:rPr>
        <w:t xml:space="preserve">the server </w:t>
      </w:r>
      <w:r w:rsidR="76176666" w:rsidRPr="76176666">
        <w:rPr>
          <w:lang w:val="en-GB"/>
        </w:rPr>
        <w:t>it</w:t>
      </w:r>
      <w:r w:rsidR="00384133">
        <w:rPr>
          <w:lang w:val="en-GB"/>
        </w:rPr>
        <w:t xml:space="preserve"> will need to </w:t>
      </w:r>
      <w:r w:rsidR="00384133">
        <w:rPr>
          <w:b/>
          <w:bCs/>
          <w:lang w:val="en-GB"/>
        </w:rPr>
        <w:t xml:space="preserve">await </w:t>
      </w:r>
      <w:r w:rsidR="008A0AE3">
        <w:rPr>
          <w:lang w:val="en-GB"/>
        </w:rPr>
        <w:t>the server'</w:t>
      </w:r>
      <w:r w:rsidR="00384133">
        <w:rPr>
          <w:lang w:val="en-GB"/>
        </w:rPr>
        <w:t xml:space="preserve">s </w:t>
      </w:r>
      <w:r w:rsidR="008A0AE3">
        <w:rPr>
          <w:lang w:val="en-GB"/>
        </w:rPr>
        <w:t>response.</w:t>
      </w:r>
      <w:r w:rsidR="00BC6187">
        <w:rPr>
          <w:lang w:val="en-GB"/>
        </w:rPr>
        <w:t xml:space="preserve"> </w:t>
      </w:r>
    </w:p>
    <w:p w14:paraId="659AA9C2" w14:textId="733FA666" w:rsidR="008A0AE3" w:rsidRDefault="008A0AE3" w:rsidP="00682FA8">
      <w:pPr>
        <w:rPr>
          <w:lang w:val="en-GB"/>
        </w:rPr>
      </w:pPr>
      <w:r>
        <w:rPr>
          <w:noProof/>
          <w:lang w:val="en-GB"/>
        </w:rPr>
        <w:drawing>
          <wp:inline distT="0" distB="0" distL="0" distR="0" wp14:anchorId="5A9AA24F" wp14:editId="13641DEA">
            <wp:extent cx="5943600" cy="3870325"/>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20EBF1.tmp"/>
                    <pic:cNvPicPr/>
                  </pic:nvPicPr>
                  <pic:blipFill>
                    <a:blip r:embed="rId41">
                      <a:extLst>
                        <a:ext uri="{28A0092B-C50C-407E-A947-70E740481C1C}">
                          <a14:useLocalDpi xmlns:a14="http://schemas.microsoft.com/office/drawing/2010/main" val="0"/>
                        </a:ext>
                      </a:extLst>
                    </a:blip>
                    <a:stretch>
                      <a:fillRect/>
                    </a:stretch>
                  </pic:blipFill>
                  <pic:spPr>
                    <a:xfrm>
                      <a:off x="0" y="0"/>
                      <a:ext cx="5943600" cy="3870325"/>
                    </a:xfrm>
                    <a:prstGeom prst="rect">
                      <a:avLst/>
                    </a:prstGeom>
                  </pic:spPr>
                </pic:pic>
              </a:graphicData>
            </a:graphic>
          </wp:inline>
        </w:drawing>
      </w:r>
    </w:p>
    <w:p w14:paraId="390D7760" w14:textId="5556A241" w:rsidR="00863B5B" w:rsidRDefault="00BC6187" w:rsidP="00682FA8">
      <w:pPr>
        <w:rPr>
          <w:lang w:val="en-GB"/>
        </w:rPr>
      </w:pPr>
      <w:r>
        <w:rPr>
          <w:lang w:val="en-GB"/>
        </w:rPr>
        <w:t>We</w:t>
      </w:r>
      <w:r w:rsidR="00C8711E">
        <w:rPr>
          <w:lang w:val="en-GB"/>
        </w:rPr>
        <w:t xml:space="preserve"> can only use the </w:t>
      </w:r>
      <w:r w:rsidR="00C8711E" w:rsidRPr="000E5D63">
        <w:rPr>
          <w:b/>
          <w:bCs/>
          <w:lang w:val="en-GB"/>
        </w:rPr>
        <w:t>await</w:t>
      </w:r>
      <w:r w:rsidR="002D2BDA">
        <w:rPr>
          <w:lang w:val="en-GB"/>
        </w:rPr>
        <w:t xml:space="preserve"> keywor</w:t>
      </w:r>
      <w:r w:rsidR="000E5D63">
        <w:rPr>
          <w:lang w:val="en-GB"/>
        </w:rPr>
        <w:t>d</w:t>
      </w:r>
      <w:r w:rsidR="002D2BDA">
        <w:rPr>
          <w:lang w:val="en-GB"/>
        </w:rPr>
        <w:t xml:space="preserve"> </w:t>
      </w:r>
      <w:r w:rsidR="000E5D63">
        <w:rPr>
          <w:lang w:val="en-GB"/>
        </w:rPr>
        <w:t xml:space="preserve">inside an </w:t>
      </w:r>
      <w:r w:rsidR="76176666" w:rsidRPr="76176666">
        <w:rPr>
          <w:lang w:val="en-GB"/>
        </w:rPr>
        <w:t>Asynchronous</w:t>
      </w:r>
      <w:r w:rsidR="00BB06FA">
        <w:rPr>
          <w:lang w:val="en-GB"/>
        </w:rPr>
        <w:t xml:space="preserve"> (</w:t>
      </w:r>
      <w:r w:rsidR="000E5D63" w:rsidRPr="00BB06FA">
        <w:rPr>
          <w:b/>
          <w:bCs/>
          <w:lang w:val="en-GB"/>
        </w:rPr>
        <w:t>Async</w:t>
      </w:r>
      <w:r w:rsidR="00BB06FA">
        <w:rPr>
          <w:lang w:val="en-GB"/>
        </w:rPr>
        <w:t>) functio</w:t>
      </w:r>
      <w:r w:rsidR="00F6025F">
        <w:rPr>
          <w:lang w:val="en-GB"/>
        </w:rPr>
        <w:t>n</w:t>
      </w:r>
      <w:r w:rsidR="00080B72">
        <w:rPr>
          <w:lang w:val="en-GB"/>
        </w:rPr>
        <w:t xml:space="preserve">, which we can do by adding </w:t>
      </w:r>
      <w:r w:rsidR="00080B72" w:rsidRPr="00C33BE2">
        <w:rPr>
          <w:b/>
          <w:bCs/>
          <w:lang w:val="en-GB"/>
        </w:rPr>
        <w:t>async</w:t>
      </w:r>
      <w:r w:rsidR="000E5D63">
        <w:rPr>
          <w:lang w:val="en-GB"/>
        </w:rPr>
        <w:t xml:space="preserve"> </w:t>
      </w:r>
      <w:r w:rsidR="00E7349C">
        <w:rPr>
          <w:lang w:val="en-GB"/>
        </w:rPr>
        <w:t xml:space="preserve">before the </w:t>
      </w:r>
      <w:r w:rsidR="00E7349C" w:rsidRPr="00E7349C">
        <w:rPr>
          <w:b/>
          <w:bCs/>
          <w:lang w:val="en-GB"/>
        </w:rPr>
        <w:t>def</w:t>
      </w:r>
      <w:r w:rsidR="00EF405F">
        <w:rPr>
          <w:b/>
          <w:bCs/>
          <w:lang w:val="en-GB"/>
        </w:rPr>
        <w:t xml:space="preserve"> </w:t>
      </w:r>
      <w:r w:rsidR="00EF405F">
        <w:rPr>
          <w:lang w:val="en-GB"/>
        </w:rPr>
        <w:t>keyword when defining a function.</w:t>
      </w:r>
      <w:r w:rsidR="00C72C7D">
        <w:rPr>
          <w:lang w:val="en-GB"/>
        </w:rPr>
        <w:t xml:space="preserve"> As you can see</w:t>
      </w:r>
      <w:r w:rsidR="76176666" w:rsidRPr="76176666">
        <w:rPr>
          <w:lang w:val="en-GB"/>
        </w:rPr>
        <w:t>,</w:t>
      </w:r>
      <w:r w:rsidR="00C72C7D">
        <w:rPr>
          <w:lang w:val="en-GB"/>
        </w:rPr>
        <w:t xml:space="preserve"> </w:t>
      </w:r>
      <w:r w:rsidR="00396A13">
        <w:rPr>
          <w:lang w:val="en-GB"/>
        </w:rPr>
        <w:t xml:space="preserve">I </w:t>
      </w:r>
      <w:r w:rsidR="00C72C7D" w:rsidRPr="00C72C7D">
        <w:rPr>
          <w:b/>
          <w:bCs/>
          <w:lang w:val="en-GB"/>
        </w:rPr>
        <w:t>await</w:t>
      </w:r>
      <w:r w:rsidR="00396A13">
        <w:rPr>
          <w:b/>
          <w:bCs/>
          <w:lang w:val="en-GB"/>
        </w:rPr>
        <w:t xml:space="preserve"> </w:t>
      </w:r>
      <w:r w:rsidR="00A728D4">
        <w:rPr>
          <w:lang w:val="en-GB"/>
        </w:rPr>
        <w:t xml:space="preserve">the </w:t>
      </w:r>
      <w:proofErr w:type="spellStart"/>
      <w:r w:rsidR="00CE2A65">
        <w:rPr>
          <w:b/>
          <w:bCs/>
          <w:lang w:val="en-GB"/>
        </w:rPr>
        <w:t>rec_doc_manager</w:t>
      </w:r>
      <w:proofErr w:type="spellEnd"/>
      <w:r w:rsidR="00CE2A65">
        <w:rPr>
          <w:b/>
          <w:bCs/>
          <w:lang w:val="en-GB"/>
        </w:rPr>
        <w:t xml:space="preserve"> </w:t>
      </w:r>
      <w:r w:rsidR="00CE2A65">
        <w:rPr>
          <w:lang w:val="en-GB"/>
        </w:rPr>
        <w:t xml:space="preserve">function because </w:t>
      </w:r>
      <w:r w:rsidR="0028636A">
        <w:rPr>
          <w:lang w:val="en-GB"/>
        </w:rPr>
        <w:lastRenderedPageBreak/>
        <w:t xml:space="preserve">the </w:t>
      </w:r>
      <w:r w:rsidR="00765B93">
        <w:rPr>
          <w:lang w:val="en-GB"/>
        </w:rPr>
        <w:t xml:space="preserve">server takes time to respond. By doing so </w:t>
      </w:r>
      <w:r w:rsidR="000142FF">
        <w:rPr>
          <w:lang w:val="en-GB"/>
        </w:rPr>
        <w:t xml:space="preserve">there will always be </w:t>
      </w:r>
      <w:r w:rsidR="003F7500">
        <w:rPr>
          <w:lang w:val="en-GB"/>
        </w:rPr>
        <w:t>some data in the result variable</w:t>
      </w:r>
      <w:r w:rsidR="00AB6798">
        <w:rPr>
          <w:lang w:val="en-GB"/>
        </w:rPr>
        <w:t xml:space="preserve"> as </w:t>
      </w:r>
      <w:r w:rsidR="76176666" w:rsidRPr="76176666">
        <w:rPr>
          <w:lang w:val="en-GB"/>
        </w:rPr>
        <w:t>it is</w:t>
      </w:r>
      <w:r w:rsidR="00AB6798">
        <w:rPr>
          <w:lang w:val="en-GB"/>
        </w:rPr>
        <w:t xml:space="preserve"> relie</w:t>
      </w:r>
      <w:r w:rsidR="00F23C5F">
        <w:rPr>
          <w:lang w:val="en-GB"/>
        </w:rPr>
        <w:t xml:space="preserve">d upon by the </w:t>
      </w:r>
      <w:r w:rsidR="00DA00A6">
        <w:rPr>
          <w:lang w:val="en-GB"/>
        </w:rPr>
        <w:t xml:space="preserve">next lines. </w:t>
      </w:r>
      <w:r>
        <w:rPr>
          <w:noProof/>
        </w:rPr>
        <w:drawing>
          <wp:inline distT="0" distB="0" distL="0" distR="0" wp14:anchorId="4AA76E40" wp14:editId="342B9804">
            <wp:extent cx="4953689" cy="1181265"/>
            <wp:effectExtent l="0" t="0" r="0" b="0"/>
            <wp:docPr id="154233240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2">
                      <a:extLst>
                        <a:ext uri="{28A0092B-C50C-407E-A947-70E740481C1C}">
                          <a14:useLocalDpi xmlns:a14="http://schemas.microsoft.com/office/drawing/2010/main" val="0"/>
                        </a:ext>
                      </a:extLst>
                    </a:blip>
                    <a:stretch>
                      <a:fillRect/>
                    </a:stretch>
                  </pic:blipFill>
                  <pic:spPr>
                    <a:xfrm>
                      <a:off x="0" y="0"/>
                      <a:ext cx="4953689" cy="1181265"/>
                    </a:xfrm>
                    <a:prstGeom prst="rect">
                      <a:avLst/>
                    </a:prstGeom>
                  </pic:spPr>
                </pic:pic>
              </a:graphicData>
            </a:graphic>
          </wp:inline>
        </w:drawing>
      </w:r>
    </w:p>
    <w:p w14:paraId="16C49491" w14:textId="611FCE2E" w:rsidR="00F97A5B" w:rsidRDefault="003D0200" w:rsidP="00682FA8">
      <w:pPr>
        <w:rPr>
          <w:lang w:val="en-GB"/>
        </w:rPr>
      </w:pPr>
      <w:r>
        <w:rPr>
          <w:noProof/>
          <w:lang w:val="en-GB"/>
        </w:rPr>
        <w:drawing>
          <wp:inline distT="0" distB="0" distL="0" distR="0" wp14:anchorId="060FD982" wp14:editId="7438A7BA">
            <wp:extent cx="5382376" cy="1305107"/>
            <wp:effectExtent l="0" t="0" r="8890" b="9525"/>
            <wp:docPr id="23" name="Picture 23" descr="A picture containing bo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20CBAE.tmp"/>
                    <pic:cNvPicPr/>
                  </pic:nvPicPr>
                  <pic:blipFill>
                    <a:blip r:embed="rId43">
                      <a:extLst>
                        <a:ext uri="{28A0092B-C50C-407E-A947-70E740481C1C}">
                          <a14:useLocalDpi xmlns:a14="http://schemas.microsoft.com/office/drawing/2010/main" val="0"/>
                        </a:ext>
                      </a:extLst>
                    </a:blip>
                    <a:stretch>
                      <a:fillRect/>
                    </a:stretch>
                  </pic:blipFill>
                  <pic:spPr>
                    <a:xfrm>
                      <a:off x="0" y="0"/>
                      <a:ext cx="5382376" cy="1305107"/>
                    </a:xfrm>
                    <a:prstGeom prst="rect">
                      <a:avLst/>
                    </a:prstGeom>
                  </pic:spPr>
                </pic:pic>
              </a:graphicData>
            </a:graphic>
          </wp:inline>
        </w:drawing>
      </w:r>
    </w:p>
    <w:p w14:paraId="1C35B226" w14:textId="002714C9" w:rsidR="003D0200" w:rsidRPr="00646712" w:rsidRDefault="003D0200" w:rsidP="00682FA8">
      <w:r>
        <w:rPr>
          <w:lang w:val="en-GB"/>
        </w:rPr>
        <w:t xml:space="preserve">When rendering </w:t>
      </w:r>
      <w:r w:rsidR="005D7352">
        <w:rPr>
          <w:lang w:val="en-GB"/>
        </w:rPr>
        <w:t xml:space="preserve">the leader </w:t>
      </w:r>
      <w:proofErr w:type="gramStart"/>
      <w:r w:rsidR="005D7352">
        <w:rPr>
          <w:lang w:val="en-GB"/>
        </w:rPr>
        <w:t>board</w:t>
      </w:r>
      <w:proofErr w:type="gramEnd"/>
      <w:r w:rsidR="005D7352">
        <w:rPr>
          <w:lang w:val="en-GB"/>
        </w:rPr>
        <w:t xml:space="preserve"> </w:t>
      </w:r>
      <w:r w:rsidR="00A20E63">
        <w:rPr>
          <w:lang w:val="en-GB"/>
        </w:rPr>
        <w:t xml:space="preserve">I need to get all users statistics </w:t>
      </w:r>
      <w:r w:rsidR="00966FE0">
        <w:rPr>
          <w:lang w:val="en-GB"/>
        </w:rPr>
        <w:t xml:space="preserve">data </w:t>
      </w:r>
      <w:r w:rsidR="00A20E63">
        <w:rPr>
          <w:lang w:val="en-GB"/>
        </w:rPr>
        <w:t xml:space="preserve">before </w:t>
      </w:r>
      <w:r w:rsidR="00710982">
        <w:rPr>
          <w:lang w:val="en-GB"/>
        </w:rPr>
        <w:t xml:space="preserve">placing </w:t>
      </w:r>
      <w:r w:rsidR="007B4B5E">
        <w:rPr>
          <w:lang w:val="en-GB"/>
        </w:rPr>
        <w:t>the widget to the screen</w:t>
      </w:r>
      <w:r w:rsidR="00E01BDD">
        <w:rPr>
          <w:lang w:val="en-GB"/>
        </w:rPr>
        <w:t>.</w:t>
      </w:r>
      <w:r w:rsidR="00791B7D">
        <w:rPr>
          <w:lang w:val="en-GB"/>
        </w:rPr>
        <w:t xml:space="preserve"> That is why I call an </w:t>
      </w:r>
      <w:r w:rsidR="00791B7D" w:rsidRPr="00791B7D">
        <w:rPr>
          <w:b/>
          <w:bCs/>
          <w:lang w:val="en-GB"/>
        </w:rPr>
        <w:t>async</w:t>
      </w:r>
      <w:r w:rsidR="00791B7D">
        <w:rPr>
          <w:lang w:val="en-GB"/>
        </w:rPr>
        <w:t xml:space="preserve"> function </w:t>
      </w:r>
      <w:r w:rsidR="001260EF">
        <w:rPr>
          <w:lang w:val="en-GB"/>
        </w:rPr>
        <w:t>call</w:t>
      </w:r>
      <w:r w:rsidR="00BD232C">
        <w:rPr>
          <w:lang w:val="en-GB"/>
        </w:rPr>
        <w:t>ed</w:t>
      </w:r>
      <w:r w:rsidR="001260EF">
        <w:rPr>
          <w:lang w:val="en-GB"/>
        </w:rPr>
        <w:t xml:space="preserve"> </w:t>
      </w:r>
      <w:proofErr w:type="spellStart"/>
      <w:r w:rsidR="00921586" w:rsidRPr="00225083">
        <w:rPr>
          <w:b/>
          <w:bCs/>
          <w:lang w:val="en-GB"/>
        </w:rPr>
        <w:t>get_all_userData_sorted</w:t>
      </w:r>
      <w:proofErr w:type="spellEnd"/>
      <w:r w:rsidR="00921586">
        <w:rPr>
          <w:lang w:val="en-GB"/>
        </w:rPr>
        <w:t xml:space="preserve"> </w:t>
      </w:r>
      <w:r w:rsidR="00791B7D">
        <w:rPr>
          <w:lang w:val="en-GB"/>
        </w:rPr>
        <w:t xml:space="preserve">that will </w:t>
      </w:r>
      <w:r w:rsidR="00E411C0">
        <w:rPr>
          <w:lang w:val="en-GB"/>
        </w:rPr>
        <w:t>do this before rendering the widget</w:t>
      </w:r>
      <w:r w:rsidR="001260EF">
        <w:rPr>
          <w:lang w:val="en-GB"/>
        </w:rPr>
        <w:t>s</w:t>
      </w:r>
      <w:r w:rsidR="00921586">
        <w:rPr>
          <w:lang w:val="en-GB"/>
        </w:rPr>
        <w:t>.</w:t>
      </w:r>
      <w:r w:rsidR="005D0A7B">
        <w:rPr>
          <w:lang w:val="en-GB"/>
        </w:rPr>
        <w:t xml:space="preserve"> </w:t>
      </w:r>
      <w:r w:rsidR="00C50CD2">
        <w:rPr>
          <w:lang w:val="en-GB"/>
        </w:rPr>
        <w:t xml:space="preserve">You can only call </w:t>
      </w:r>
      <w:r w:rsidR="00C50CD2" w:rsidRPr="00791B7D">
        <w:rPr>
          <w:b/>
          <w:bCs/>
          <w:lang w:val="en-GB"/>
        </w:rPr>
        <w:t>async</w:t>
      </w:r>
      <w:r w:rsidR="00C50CD2">
        <w:rPr>
          <w:lang w:val="en-GB"/>
        </w:rPr>
        <w:t xml:space="preserve"> functions in a coroutine </w:t>
      </w:r>
      <w:r w:rsidR="006321BC">
        <w:rPr>
          <w:lang w:val="en-GB"/>
        </w:rPr>
        <w:t>which can be created with</w:t>
      </w:r>
      <w:r w:rsidR="00646712">
        <w:rPr>
          <w:lang w:val="en-GB"/>
        </w:rPr>
        <w:t xml:space="preserve"> the</w:t>
      </w:r>
      <w:r w:rsidR="006321BC">
        <w:rPr>
          <w:lang w:val="en-GB"/>
        </w:rPr>
        <w:t xml:space="preserve"> </w:t>
      </w:r>
      <w:proofErr w:type="spellStart"/>
      <w:r w:rsidR="006321BC">
        <w:rPr>
          <w:b/>
          <w:bCs/>
          <w:lang w:val="en-GB"/>
        </w:rPr>
        <w:t>async.run</w:t>
      </w:r>
      <w:proofErr w:type="spellEnd"/>
      <w:r w:rsidR="00515E84">
        <w:rPr>
          <w:b/>
          <w:bCs/>
          <w:lang w:val="en-GB"/>
        </w:rPr>
        <w:t xml:space="preserve"> </w:t>
      </w:r>
      <w:r w:rsidR="00646712">
        <w:t xml:space="preserve">function </w:t>
      </w:r>
      <w:r w:rsidR="00515E84">
        <w:t>as</w:t>
      </w:r>
      <w:r w:rsidR="00717F46">
        <w:t xml:space="preserve"> I did above. </w:t>
      </w:r>
      <w:r w:rsidR="00646712">
        <w:t xml:space="preserve"> </w:t>
      </w:r>
    </w:p>
    <w:p w14:paraId="7C32234B" w14:textId="49DBB210" w:rsidR="00921586" w:rsidRDefault="00564CED" w:rsidP="00682FA8">
      <w:pPr>
        <w:rPr>
          <w:lang w:val="en-GB"/>
        </w:rPr>
      </w:pPr>
      <w:r>
        <w:rPr>
          <w:noProof/>
          <w:lang w:val="en-GB"/>
        </w:rPr>
        <w:drawing>
          <wp:inline distT="0" distB="0" distL="0" distR="0" wp14:anchorId="149FF4F8" wp14:editId="28A094F6">
            <wp:extent cx="5943600" cy="1859915"/>
            <wp:effectExtent l="0" t="0" r="0" b="698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202F5C.tmp"/>
                    <pic:cNvPicPr/>
                  </pic:nvPicPr>
                  <pic:blipFill>
                    <a:blip r:embed="rId44">
                      <a:extLst>
                        <a:ext uri="{28A0092B-C50C-407E-A947-70E740481C1C}">
                          <a14:useLocalDpi xmlns:a14="http://schemas.microsoft.com/office/drawing/2010/main" val="0"/>
                        </a:ext>
                      </a:extLst>
                    </a:blip>
                    <a:stretch>
                      <a:fillRect/>
                    </a:stretch>
                  </pic:blipFill>
                  <pic:spPr>
                    <a:xfrm>
                      <a:off x="0" y="0"/>
                      <a:ext cx="5943600" cy="1859915"/>
                    </a:xfrm>
                    <a:prstGeom prst="rect">
                      <a:avLst/>
                    </a:prstGeom>
                  </pic:spPr>
                </pic:pic>
              </a:graphicData>
            </a:graphic>
          </wp:inline>
        </w:drawing>
      </w:r>
    </w:p>
    <w:p w14:paraId="31167071" w14:textId="794E883F" w:rsidR="00682FA8" w:rsidRPr="007B3C54" w:rsidRDefault="00EB2B76" w:rsidP="00682FA8">
      <w:pPr>
        <w:rPr>
          <w:lang w:val="en-GB"/>
        </w:rPr>
      </w:pPr>
      <w:r>
        <w:rPr>
          <w:lang w:val="en-GB"/>
        </w:rPr>
        <w:t>Inside</w:t>
      </w:r>
      <w:r w:rsidR="00225083">
        <w:rPr>
          <w:lang w:val="en-GB"/>
        </w:rPr>
        <w:t xml:space="preserve"> the </w:t>
      </w:r>
      <w:proofErr w:type="spellStart"/>
      <w:r w:rsidR="00225083" w:rsidRPr="00225083">
        <w:rPr>
          <w:b/>
          <w:bCs/>
          <w:lang w:val="en-GB"/>
        </w:rPr>
        <w:t>get_all_userData_sorted</w:t>
      </w:r>
      <w:proofErr w:type="spellEnd"/>
      <w:r w:rsidR="002F484B">
        <w:t xml:space="preserve"> </w:t>
      </w:r>
      <w:r w:rsidR="000E0FEC">
        <w:t xml:space="preserve">function, we await on the </w:t>
      </w:r>
      <w:r w:rsidR="00A07684">
        <w:t xml:space="preserve">results of the </w:t>
      </w:r>
      <w:proofErr w:type="spellStart"/>
      <w:r w:rsidR="00A07684">
        <w:rPr>
          <w:b/>
          <w:bCs/>
        </w:rPr>
        <w:t>getAllPlayer</w:t>
      </w:r>
      <w:r w:rsidR="00E00B37">
        <w:rPr>
          <w:b/>
          <w:bCs/>
        </w:rPr>
        <w:t>Data</w:t>
      </w:r>
      <w:proofErr w:type="spellEnd"/>
      <w:r w:rsidR="00E00B37">
        <w:t xml:space="preserve"> function </w:t>
      </w:r>
      <w:r w:rsidR="00A21E4D">
        <w:t xml:space="preserve">which we looked at above. We </w:t>
      </w:r>
      <w:r w:rsidR="00A21E4D" w:rsidRPr="00BD3D6F">
        <w:rPr>
          <w:b/>
          <w:bCs/>
        </w:rPr>
        <w:t>await</w:t>
      </w:r>
      <w:r w:rsidR="001C60E0">
        <w:t xml:space="preserve"> it to finish </w:t>
      </w:r>
      <w:r w:rsidR="00DF7025">
        <w:t xml:space="preserve">because </w:t>
      </w:r>
      <w:r w:rsidR="009D03E2">
        <w:t xml:space="preserve">the next line </w:t>
      </w:r>
      <w:r w:rsidR="00EA2448">
        <w:t xml:space="preserve">then checks </w:t>
      </w:r>
      <w:r w:rsidR="000E7F79">
        <w:t xml:space="preserve">if we have </w:t>
      </w:r>
      <w:r w:rsidR="00CB00C1">
        <w:t xml:space="preserve">successfully retrieved the data from the server. If we didn’t </w:t>
      </w:r>
      <w:r w:rsidR="00F5627C">
        <w:t xml:space="preserve">await </w:t>
      </w:r>
      <w:r w:rsidR="005C6B6A">
        <w:t xml:space="preserve">the </w:t>
      </w:r>
      <w:proofErr w:type="spellStart"/>
      <w:r w:rsidR="005C6B6A">
        <w:rPr>
          <w:b/>
          <w:bCs/>
        </w:rPr>
        <w:t>getAllPlayerData</w:t>
      </w:r>
      <w:proofErr w:type="spellEnd"/>
      <w:r w:rsidR="005C6B6A" w:rsidRPr="005C6B6A">
        <w:t xml:space="preserve"> </w:t>
      </w:r>
      <w:r w:rsidR="005C6B6A">
        <w:t xml:space="preserve">function, it would complete </w:t>
      </w:r>
      <w:r w:rsidR="003444ED">
        <w:t>in the background</w:t>
      </w:r>
      <w:r w:rsidR="76176666">
        <w:t>,</w:t>
      </w:r>
      <w:r w:rsidR="003444ED">
        <w:t xml:space="preserve"> but </w:t>
      </w:r>
      <w:r w:rsidR="00327A0E">
        <w:t xml:space="preserve">the program would </w:t>
      </w:r>
      <w:r w:rsidR="00125722">
        <w:t>have</w:t>
      </w:r>
      <w:r w:rsidR="00327A0E">
        <w:t xml:space="preserve"> </w:t>
      </w:r>
      <w:r w:rsidR="00683E74">
        <w:t xml:space="preserve">already done the check and concluded </w:t>
      </w:r>
      <w:r w:rsidR="00125722">
        <w:t>F</w:t>
      </w:r>
      <w:r w:rsidR="00683E74">
        <w:t>alse</w:t>
      </w:r>
      <w:r w:rsidR="00EB6C2D">
        <w:t xml:space="preserve"> by the time the server responded</w:t>
      </w:r>
      <w:r w:rsidR="00034B4A">
        <w:t xml:space="preserve"> and </w:t>
      </w:r>
      <w:r w:rsidR="00783059">
        <w:t>the data has been sorted</w:t>
      </w:r>
      <w:r w:rsidR="00E86A9D">
        <w:t>.</w:t>
      </w:r>
      <w:r w:rsidR="004D6444">
        <w:rPr>
          <w:lang w:val="en-GB"/>
        </w:rPr>
        <w:t xml:space="preserve">  </w:t>
      </w:r>
    </w:p>
    <w:p w14:paraId="5F208EB1" w14:textId="62FBEB8E" w:rsidR="14ADFDF7" w:rsidRDefault="14ADFDF7" w:rsidP="00D92A34">
      <w:pPr>
        <w:pStyle w:val="Heading4"/>
      </w:pPr>
      <w:r w:rsidRPr="6C961E31">
        <w:t>_thread</w:t>
      </w:r>
    </w:p>
    <w:p w14:paraId="758894E1" w14:textId="0326402D" w:rsidR="00001983" w:rsidRPr="00001983" w:rsidRDefault="00001983" w:rsidP="00001983">
      <w:r>
        <w:t xml:space="preserve">Threading allows </w:t>
      </w:r>
      <w:r w:rsidR="006D6D39">
        <w:t xml:space="preserve">me to create </w:t>
      </w:r>
      <w:r w:rsidR="00BF482D">
        <w:t>another pro</w:t>
      </w:r>
      <w:r w:rsidR="00BE2BF3">
        <w:t xml:space="preserve">cess to carry out </w:t>
      </w:r>
      <w:r w:rsidR="00BD5B13">
        <w:t xml:space="preserve">a task concurrently. </w:t>
      </w:r>
      <w:r w:rsidR="005F19AE">
        <w:t xml:space="preserve">I used </w:t>
      </w:r>
      <w:r w:rsidR="00460E39">
        <w:rPr>
          <w:b/>
          <w:bCs/>
        </w:rPr>
        <w:t xml:space="preserve">_thread </w:t>
      </w:r>
      <w:r w:rsidR="00DB1A25">
        <w:t>on the server</w:t>
      </w:r>
      <w:r w:rsidR="00384D86">
        <w:t xml:space="preserve"> </w:t>
      </w:r>
      <w:r w:rsidR="00D01B2B">
        <w:t xml:space="preserve">when </w:t>
      </w:r>
      <w:r w:rsidR="00BF3AEA">
        <w:t>processing</w:t>
      </w:r>
      <w:r w:rsidR="000D1FCF">
        <w:t xml:space="preserve"> a valid action</w:t>
      </w:r>
      <w:r w:rsidR="00BD3D6F">
        <w:t>. T</w:t>
      </w:r>
      <w:r w:rsidR="00BF3AEA">
        <w:t xml:space="preserve">his is because I </w:t>
      </w:r>
      <w:r w:rsidR="00E771A3">
        <w:t xml:space="preserve">don’t want a single action </w:t>
      </w:r>
      <w:r w:rsidR="005E71B4">
        <w:t>blocking other requests being carried out. For example</w:t>
      </w:r>
      <w:r w:rsidR="76176666">
        <w:t>,</w:t>
      </w:r>
      <w:r w:rsidR="00DD3213">
        <w:t xml:space="preserve"> </w:t>
      </w:r>
      <w:r w:rsidR="002D0C9F">
        <w:t>withou</w:t>
      </w:r>
      <w:r w:rsidR="00181E22">
        <w:t xml:space="preserve">t processing </w:t>
      </w:r>
      <w:r w:rsidR="008F7FB0">
        <w:t xml:space="preserve">request </w:t>
      </w:r>
      <w:r w:rsidR="00023529">
        <w:t>off the main thread</w:t>
      </w:r>
      <w:r w:rsidR="0058611A">
        <w:t xml:space="preserve"> </w:t>
      </w:r>
      <w:r w:rsidR="0030690E">
        <w:t>-</w:t>
      </w:r>
      <w:r w:rsidR="005E71B4">
        <w:t xml:space="preserve"> </w:t>
      </w:r>
      <w:r w:rsidR="00B97F57">
        <w:t xml:space="preserve">if </w:t>
      </w:r>
      <w:r w:rsidR="0058611A">
        <w:t xml:space="preserve">a </w:t>
      </w:r>
      <w:r w:rsidR="00B97F57">
        <w:t xml:space="preserve">player is waiting to join a </w:t>
      </w:r>
      <w:r w:rsidR="00257CC0">
        <w:t xml:space="preserve">game, the </w:t>
      </w:r>
      <w:r w:rsidR="76176666">
        <w:t>server's</w:t>
      </w:r>
      <w:r w:rsidR="00257CC0">
        <w:t xml:space="preserve"> main </w:t>
      </w:r>
      <w:r w:rsidR="002D0C9F">
        <w:t>thread will</w:t>
      </w:r>
      <w:r w:rsidR="00997D6D">
        <w:t xml:space="preserve"> </w:t>
      </w:r>
      <w:r w:rsidR="00661F2C">
        <w:t>be</w:t>
      </w:r>
      <w:r w:rsidR="00997D6D">
        <w:t xml:space="preserve"> blocked as it will be stuck in the waiting loop</w:t>
      </w:r>
      <w:r w:rsidR="0030690E">
        <w:t>.</w:t>
      </w:r>
      <w:r w:rsidR="000A3437">
        <w:t xml:space="preserve"> </w:t>
      </w:r>
      <w:r w:rsidR="00BD3D6F">
        <w:t>O</w:t>
      </w:r>
      <w:r w:rsidR="000A3437">
        <w:t>ther players action won</w:t>
      </w:r>
      <w:r w:rsidR="00661F2C">
        <w:t>'</w:t>
      </w:r>
      <w:r w:rsidR="000A3437">
        <w:t>t be pro</w:t>
      </w:r>
      <w:r w:rsidR="0030690E">
        <w:t>cessed</w:t>
      </w:r>
      <w:r w:rsidR="00661F2C">
        <w:t>, this is what I call “blocking”</w:t>
      </w:r>
      <w:r w:rsidR="00894BD2">
        <w:t xml:space="preserve"> and was an issue that I encountered</w:t>
      </w:r>
      <w:r w:rsidR="00661F2C">
        <w:t xml:space="preserve">. </w:t>
      </w:r>
      <w:r w:rsidR="0062131D">
        <w:t>Hence why</w:t>
      </w:r>
      <w:r w:rsidR="00564DE0">
        <w:t xml:space="preserve"> I </w:t>
      </w:r>
      <w:r w:rsidR="00DD3213">
        <w:t>create a new thread</w:t>
      </w:r>
      <w:r w:rsidR="002F4017">
        <w:t xml:space="preserve"> whenever an action </w:t>
      </w:r>
      <w:r w:rsidR="00A87565">
        <w:t xml:space="preserve">is being </w:t>
      </w:r>
      <w:r w:rsidR="00A87565">
        <w:lastRenderedPageBreak/>
        <w:t>processed on the serve</w:t>
      </w:r>
      <w:r w:rsidR="00EE4A83">
        <w:t>r.</w:t>
      </w:r>
      <w:r w:rsidR="00DD3213">
        <w:t xml:space="preserve"> </w:t>
      </w:r>
      <w:r w:rsidR="00EE4A83">
        <w:t xml:space="preserve">This method </w:t>
      </w:r>
      <w:r w:rsidR="00902AE8">
        <w:t>doesn’t block the main thread.</w:t>
      </w:r>
      <w:r>
        <w:rPr>
          <w:noProof/>
        </w:rPr>
        <w:drawing>
          <wp:inline distT="0" distB="0" distL="0" distR="0" wp14:anchorId="59A4C04F" wp14:editId="5784F0E5">
            <wp:extent cx="5943600" cy="495935"/>
            <wp:effectExtent l="0" t="0" r="0" b="0"/>
            <wp:docPr id="1323845695" name="Picture 25"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5">
                      <a:extLst>
                        <a:ext uri="{28A0092B-C50C-407E-A947-70E740481C1C}">
                          <a14:useLocalDpi xmlns:a14="http://schemas.microsoft.com/office/drawing/2010/main" val="0"/>
                        </a:ext>
                      </a:extLst>
                    </a:blip>
                    <a:stretch>
                      <a:fillRect/>
                    </a:stretch>
                  </pic:blipFill>
                  <pic:spPr>
                    <a:xfrm>
                      <a:off x="0" y="0"/>
                      <a:ext cx="5943600" cy="495935"/>
                    </a:xfrm>
                    <a:prstGeom prst="rect">
                      <a:avLst/>
                    </a:prstGeom>
                  </pic:spPr>
                </pic:pic>
              </a:graphicData>
            </a:graphic>
          </wp:inline>
        </w:drawing>
      </w:r>
    </w:p>
    <w:p w14:paraId="0C5A784E" w14:textId="778ACF98" w:rsidR="0004349E" w:rsidRPr="008776B0" w:rsidRDefault="0004349E" w:rsidP="006B4BBB">
      <w:pPr>
        <w:pStyle w:val="Heading2"/>
      </w:pPr>
      <w:bookmarkStart w:id="37" w:name="_Toc35719741"/>
      <w:r>
        <w:t>Packaging and depackaging actions</w:t>
      </w:r>
      <w:bookmarkEnd w:id="37"/>
      <w:r>
        <w:t xml:space="preserve"> </w:t>
      </w:r>
    </w:p>
    <w:p w14:paraId="05C601CF" w14:textId="77777777" w:rsidR="0004349E" w:rsidRDefault="0004349E" w:rsidP="0004349E">
      <w:pPr>
        <w:rPr>
          <w:lang w:val="en-GB"/>
        </w:rPr>
      </w:pPr>
      <w:r>
        <w:rPr>
          <w:lang w:val="en-GB"/>
        </w:rPr>
        <w:t xml:space="preserve">A </w:t>
      </w:r>
      <w:r w:rsidRPr="00CF0030">
        <w:rPr>
          <w:lang w:val="en-GB"/>
        </w:rPr>
        <w:t xml:space="preserve">difficult </w:t>
      </w:r>
      <w:r>
        <w:rPr>
          <w:lang w:val="en-GB"/>
        </w:rPr>
        <w:t xml:space="preserve">section was creating a function that would pickle and unpickle the Action </w:t>
      </w:r>
      <w:proofErr w:type="gramStart"/>
      <w:r>
        <w:rPr>
          <w:lang w:val="en-GB"/>
        </w:rPr>
        <w:t>object  (</w:t>
      </w:r>
      <w:proofErr w:type="gramEnd"/>
      <w:r>
        <w:rPr>
          <w:lang w:val="en-GB"/>
        </w:rPr>
        <w:t xml:space="preserve">into bytes and from bytes). Since you can only send bytes over the socket connection this would allow me to send and receive the action object over the sockets to both clients and server. </w:t>
      </w:r>
    </w:p>
    <w:p w14:paraId="184021E4" w14:textId="77777777" w:rsidR="0004349E" w:rsidRDefault="0004349E" w:rsidP="0004349E">
      <w:pPr>
        <w:rPr>
          <w:lang w:val="en-GB"/>
        </w:rPr>
      </w:pPr>
      <w:r>
        <w:rPr>
          <w:noProof/>
          <w:lang w:val="en-GB"/>
        </w:rPr>
        <w:drawing>
          <wp:inline distT="0" distB="0" distL="0" distR="0" wp14:anchorId="07125915" wp14:editId="65F02C28">
            <wp:extent cx="5544324" cy="200053"/>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2857C7.tmp"/>
                    <pic:cNvPicPr/>
                  </pic:nvPicPr>
                  <pic:blipFill>
                    <a:blip r:embed="rId46">
                      <a:extLst>
                        <a:ext uri="{28A0092B-C50C-407E-A947-70E740481C1C}">
                          <a14:useLocalDpi xmlns:a14="http://schemas.microsoft.com/office/drawing/2010/main" val="0"/>
                        </a:ext>
                      </a:extLst>
                    </a:blip>
                    <a:stretch>
                      <a:fillRect/>
                    </a:stretch>
                  </pic:blipFill>
                  <pic:spPr>
                    <a:xfrm>
                      <a:off x="0" y="0"/>
                      <a:ext cx="5544324" cy="200053"/>
                    </a:xfrm>
                    <a:prstGeom prst="rect">
                      <a:avLst/>
                    </a:prstGeom>
                  </pic:spPr>
                </pic:pic>
              </a:graphicData>
            </a:graphic>
          </wp:inline>
        </w:drawing>
      </w:r>
      <w:r>
        <w:rPr>
          <w:noProof/>
          <w:lang w:val="en-GB"/>
        </w:rPr>
        <w:drawing>
          <wp:inline distT="0" distB="0" distL="0" distR="0" wp14:anchorId="49DAD6D8" wp14:editId="6B70EDEA">
            <wp:extent cx="5943600" cy="4168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02F65.tmp"/>
                    <pic:cNvPicPr/>
                  </pic:nvPicPr>
                  <pic:blipFill>
                    <a:blip r:embed="rId47">
                      <a:extLst>
                        <a:ext uri="{28A0092B-C50C-407E-A947-70E740481C1C}">
                          <a14:useLocalDpi xmlns:a14="http://schemas.microsoft.com/office/drawing/2010/main" val="0"/>
                        </a:ext>
                      </a:extLst>
                    </a:blip>
                    <a:stretch>
                      <a:fillRect/>
                    </a:stretch>
                  </pic:blipFill>
                  <pic:spPr>
                    <a:xfrm>
                      <a:off x="0" y="0"/>
                      <a:ext cx="5943600" cy="4168140"/>
                    </a:xfrm>
                    <a:prstGeom prst="rect">
                      <a:avLst/>
                    </a:prstGeom>
                  </pic:spPr>
                </pic:pic>
              </a:graphicData>
            </a:graphic>
          </wp:inline>
        </w:drawing>
      </w:r>
    </w:p>
    <w:p w14:paraId="6F60EA70" w14:textId="5219B7B2" w:rsidR="0004349E" w:rsidRDefault="0004349E" w:rsidP="0004349E">
      <w:pPr>
        <w:rPr>
          <w:lang w:val="en-GB"/>
        </w:rPr>
      </w:pPr>
      <w:r>
        <w:rPr>
          <w:lang w:val="en-GB"/>
        </w:rPr>
        <w:t xml:space="preserve">I used the </w:t>
      </w:r>
      <w:r w:rsidRPr="00EE4A83">
        <w:rPr>
          <w:b/>
          <w:bCs/>
          <w:lang w:val="en-GB"/>
        </w:rPr>
        <w:t>pickle</w:t>
      </w:r>
      <w:r>
        <w:rPr>
          <w:lang w:val="en-GB"/>
        </w:rPr>
        <w:t xml:space="preserve"> library to achieve the parsing of the python object into bytes. Then I got the length of the bytes as an integer and prepended the length with the size of </w:t>
      </w:r>
      <w:r w:rsidRPr="00323B2D">
        <w:rPr>
          <w:b/>
          <w:lang w:val="en-GB"/>
        </w:rPr>
        <w:t>HEADER</w:t>
      </w:r>
      <w:r>
        <w:rPr>
          <w:b/>
          <w:lang w:val="en-GB"/>
        </w:rPr>
        <w:t xml:space="preserve"> </w:t>
      </w:r>
      <w:r w:rsidRPr="00323B2D">
        <w:rPr>
          <w:b/>
          <w:lang w:val="en-GB"/>
        </w:rPr>
        <w:t>SIZE</w:t>
      </w:r>
      <w:r>
        <w:rPr>
          <w:lang w:val="en-GB"/>
        </w:rPr>
        <w:t xml:space="preserve"> (</w:t>
      </w:r>
      <w:proofErr w:type="spellStart"/>
      <w:r>
        <w:rPr>
          <w:lang w:val="en-GB"/>
        </w:rPr>
        <w:t>eg.</w:t>
      </w:r>
      <w:proofErr w:type="spellEnd"/>
      <w:r>
        <w:rPr>
          <w:lang w:val="en-GB"/>
        </w:rPr>
        <w:t xml:space="preserve"> “512*******”, eg2. “12345*****”. The size of the header will always be fixed) to the action object (in bytes.).</w:t>
      </w:r>
    </w:p>
    <w:p w14:paraId="740EB6E2" w14:textId="77777777" w:rsidR="0004349E" w:rsidRDefault="0004349E" w:rsidP="0004349E">
      <w:pPr>
        <w:rPr>
          <w:lang w:val="en-GB"/>
        </w:rPr>
      </w:pPr>
      <w:r>
        <w:rPr>
          <w:noProof/>
          <w:lang w:val="en-GB"/>
        </w:rPr>
        <w:drawing>
          <wp:inline distT="0" distB="0" distL="0" distR="0" wp14:anchorId="666414DB" wp14:editId="2880F04C">
            <wp:extent cx="3429479" cy="390580"/>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28DDEF.tmp"/>
                    <pic:cNvPicPr/>
                  </pic:nvPicPr>
                  <pic:blipFill>
                    <a:blip r:embed="rId48">
                      <a:extLst>
                        <a:ext uri="{28A0092B-C50C-407E-A947-70E740481C1C}">
                          <a14:useLocalDpi xmlns:a14="http://schemas.microsoft.com/office/drawing/2010/main" val="0"/>
                        </a:ext>
                      </a:extLst>
                    </a:blip>
                    <a:stretch>
                      <a:fillRect/>
                    </a:stretch>
                  </pic:blipFill>
                  <pic:spPr>
                    <a:xfrm>
                      <a:off x="0" y="0"/>
                      <a:ext cx="3429479" cy="390580"/>
                    </a:xfrm>
                    <a:prstGeom prst="rect">
                      <a:avLst/>
                    </a:prstGeom>
                  </pic:spPr>
                </pic:pic>
              </a:graphicData>
            </a:graphic>
          </wp:inline>
        </w:drawing>
      </w:r>
    </w:p>
    <w:p w14:paraId="5A955A00" w14:textId="0F323C9D" w:rsidR="008B6FEE" w:rsidRDefault="0004349E" w:rsidP="008B6FEE">
      <w:pPr>
        <w:rPr>
          <w:lang w:val="en-GB"/>
        </w:rPr>
      </w:pPr>
      <w:r>
        <w:rPr>
          <w:lang w:val="en-GB"/>
        </w:rPr>
        <w:t xml:space="preserve">I included a </w:t>
      </w:r>
      <w:r w:rsidRPr="00503FC0">
        <w:rPr>
          <w:b/>
          <w:bCs/>
          <w:lang w:val="en-GB"/>
        </w:rPr>
        <w:t>HEADER SIZE</w:t>
      </w:r>
      <w:r>
        <w:rPr>
          <w:lang w:val="en-GB"/>
        </w:rPr>
        <w:t xml:space="preserve"> (of 10 bytes) because that would contain the length of the action. The receiving node will be able to read the first 10 bytes to get the full length of the action,</w:t>
      </w:r>
      <w:r w:rsidR="008B6FEE" w:rsidRPr="008B6FEE">
        <w:rPr>
          <w:lang w:val="en-GB"/>
        </w:rPr>
        <w:t xml:space="preserve"> </w:t>
      </w:r>
      <w:proofErr w:type="gramStart"/>
      <w:r w:rsidR="008B6FEE">
        <w:rPr>
          <w:lang w:val="en-GB"/>
        </w:rPr>
        <w:t>This</w:t>
      </w:r>
      <w:proofErr w:type="gramEnd"/>
      <w:r w:rsidR="008B6FEE">
        <w:rPr>
          <w:lang w:val="en-GB"/>
        </w:rPr>
        <w:t xml:space="preserve"> will tell the </w:t>
      </w:r>
      <w:r w:rsidR="008B6FEE">
        <w:rPr>
          <w:lang w:val="en-GB"/>
        </w:rPr>
        <w:t xml:space="preserve">receiving </w:t>
      </w:r>
      <w:r w:rsidR="008B6FEE">
        <w:rPr>
          <w:lang w:val="en-GB"/>
        </w:rPr>
        <w:t>node how much more bytes are part of the action that is being sent</w:t>
      </w:r>
      <w:r w:rsidR="001450A6">
        <w:rPr>
          <w:lang w:val="en-GB"/>
        </w:rPr>
        <w:t>,</w:t>
      </w:r>
      <w:r w:rsidR="008B6FEE">
        <w:rPr>
          <w:lang w:val="en-GB"/>
        </w:rPr>
        <w:t xml:space="preserve"> </w:t>
      </w:r>
    </w:p>
    <w:p w14:paraId="738AE107" w14:textId="2EAAAA69" w:rsidR="0004349E" w:rsidRDefault="0004349E" w:rsidP="0004349E">
      <w:pPr>
        <w:rPr>
          <w:lang w:val="en-GB"/>
        </w:rPr>
      </w:pPr>
      <w:r>
        <w:rPr>
          <w:lang w:val="en-GB"/>
        </w:rPr>
        <w:lastRenderedPageBreak/>
        <w:t xml:space="preserve"> then read in the next bytes to get the full action document in bytes. </w:t>
      </w:r>
    </w:p>
    <w:p w14:paraId="31E7BD29" w14:textId="77777777" w:rsidR="0004349E" w:rsidRDefault="0004349E" w:rsidP="0004349E">
      <w:pPr>
        <w:rPr>
          <w:lang w:val="en-GB"/>
        </w:rPr>
      </w:pPr>
      <w:r>
        <w:rPr>
          <w:noProof/>
          <w:lang w:val="en-GB"/>
        </w:rPr>
        <w:drawing>
          <wp:inline distT="0" distB="0" distL="0" distR="0" wp14:anchorId="758F6C2C" wp14:editId="1A35C8A6">
            <wp:extent cx="5943600" cy="23787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28F283.tmp"/>
                    <pic:cNvPicPr/>
                  </pic:nvPicPr>
                  <pic:blipFill>
                    <a:blip r:embed="rId49">
                      <a:extLst>
                        <a:ext uri="{28A0092B-C50C-407E-A947-70E740481C1C}">
                          <a14:useLocalDpi xmlns:a14="http://schemas.microsoft.com/office/drawing/2010/main" val="0"/>
                        </a:ext>
                      </a:extLst>
                    </a:blip>
                    <a:stretch>
                      <a:fillRect/>
                    </a:stretch>
                  </pic:blipFill>
                  <pic:spPr>
                    <a:xfrm>
                      <a:off x="0" y="0"/>
                      <a:ext cx="5943600" cy="2378710"/>
                    </a:xfrm>
                    <a:prstGeom prst="rect">
                      <a:avLst/>
                    </a:prstGeom>
                  </pic:spPr>
                </pic:pic>
              </a:graphicData>
            </a:graphic>
          </wp:inline>
        </w:drawing>
      </w:r>
    </w:p>
    <w:p w14:paraId="0E4AE072" w14:textId="70175AFD" w:rsidR="00FF6BD0" w:rsidRDefault="00FF6BD0" w:rsidP="00E241D3">
      <w:pPr>
        <w:pStyle w:val="Heading2"/>
        <w:rPr>
          <w:lang w:val="en-GB"/>
        </w:rPr>
      </w:pPr>
      <w:bookmarkStart w:id="38" w:name="_Toc35719742"/>
      <w:r>
        <w:rPr>
          <w:lang w:val="en-GB"/>
        </w:rPr>
        <w:t>Handling unauthenticated clients</w:t>
      </w:r>
      <w:bookmarkEnd w:id="38"/>
      <w:r>
        <w:rPr>
          <w:lang w:val="en-GB"/>
        </w:rPr>
        <w:t xml:space="preserve"> </w:t>
      </w:r>
    </w:p>
    <w:p w14:paraId="62946F72" w14:textId="242C9618" w:rsidR="76176666" w:rsidRDefault="76176666" w:rsidP="76176666">
      <w:pPr>
        <w:rPr>
          <w:lang w:val="en-GB"/>
        </w:rPr>
      </w:pPr>
      <w:r w:rsidRPr="76176666">
        <w:rPr>
          <w:lang w:val="en-GB"/>
        </w:rPr>
        <w:t xml:space="preserve">When an unauthenticated client sends a request to the server, it will get turned into an action object </w:t>
      </w:r>
      <w:r w:rsidR="00787DDF">
        <w:rPr>
          <w:lang w:val="en-GB"/>
        </w:rPr>
        <w:t>(</w:t>
      </w:r>
      <w:proofErr w:type="spellStart"/>
      <w:r w:rsidR="00AD555A" w:rsidRPr="00AD555A">
        <w:rPr>
          <w:b/>
          <w:lang w:val="en-GB"/>
        </w:rPr>
        <w:t>client_action_document</w:t>
      </w:r>
      <w:proofErr w:type="spellEnd"/>
      <w:r w:rsidR="00AD555A">
        <w:rPr>
          <w:b/>
          <w:lang w:val="en-GB"/>
        </w:rPr>
        <w:t xml:space="preserve"> </w:t>
      </w:r>
      <w:proofErr w:type="gramStart"/>
      <w:r w:rsidR="00AD555A" w:rsidRPr="00AD555A">
        <w:rPr>
          <w:lang w:val="en-GB"/>
        </w:rPr>
        <w:t>variable</w:t>
      </w:r>
      <w:r w:rsidR="00AD555A">
        <w:rPr>
          <w:b/>
          <w:lang w:val="en-GB"/>
        </w:rPr>
        <w:t xml:space="preserve"> </w:t>
      </w:r>
      <w:r w:rsidR="00787DDF">
        <w:rPr>
          <w:lang w:val="en-GB"/>
        </w:rPr>
        <w:t>)</w:t>
      </w:r>
      <w:proofErr w:type="gramEnd"/>
      <w:r w:rsidR="00BE0D44">
        <w:rPr>
          <w:lang w:val="en-GB"/>
        </w:rPr>
        <w:t xml:space="preserve"> </w:t>
      </w:r>
      <w:r w:rsidRPr="76176666">
        <w:rPr>
          <w:lang w:val="en-GB"/>
        </w:rPr>
        <w:t>and be filtered one of 2 action types: “[USER LOGIN]” or “[USER REGISTER]”.</w:t>
      </w:r>
    </w:p>
    <w:p w14:paraId="0FB17DB9" w14:textId="418293E8" w:rsidR="00EF1AC5" w:rsidRDefault="00EF1AC5" w:rsidP="00EF1AC5">
      <w:pPr>
        <w:pStyle w:val="Heading3"/>
        <w:rPr>
          <w:lang w:val="en-GB"/>
        </w:rPr>
      </w:pPr>
      <w:bookmarkStart w:id="39" w:name="_Toc35719743"/>
      <w:r w:rsidRPr="76176666">
        <w:rPr>
          <w:lang w:val="en-GB"/>
        </w:rPr>
        <w:t>[USER LOGIN]</w:t>
      </w:r>
      <w:bookmarkEnd w:id="39"/>
    </w:p>
    <w:p w14:paraId="69265CF5" w14:textId="09C47FE0" w:rsidR="00EF1AC5" w:rsidRDefault="00837F18" w:rsidP="76176666">
      <w:pPr>
        <w:rPr>
          <w:lang w:val="en-GB"/>
        </w:rPr>
      </w:pPr>
      <w:r>
        <w:rPr>
          <w:noProof/>
          <w:lang w:val="en-GB"/>
        </w:rPr>
        <w:lastRenderedPageBreak/>
        <w:drawing>
          <wp:inline distT="0" distB="0" distL="0" distR="0" wp14:anchorId="5823F365" wp14:editId="546BC97F">
            <wp:extent cx="5943600" cy="42443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8E037B6.tmp"/>
                    <pic:cNvPicPr/>
                  </pic:nvPicPr>
                  <pic:blipFill>
                    <a:blip r:embed="rId50">
                      <a:extLst>
                        <a:ext uri="{28A0092B-C50C-407E-A947-70E740481C1C}">
                          <a14:useLocalDpi xmlns:a14="http://schemas.microsoft.com/office/drawing/2010/main" val="0"/>
                        </a:ext>
                      </a:extLst>
                    </a:blip>
                    <a:stretch>
                      <a:fillRect/>
                    </a:stretch>
                  </pic:blipFill>
                  <pic:spPr>
                    <a:xfrm>
                      <a:off x="0" y="0"/>
                      <a:ext cx="5943600" cy="4244340"/>
                    </a:xfrm>
                    <a:prstGeom prst="rect">
                      <a:avLst/>
                    </a:prstGeom>
                  </pic:spPr>
                </pic:pic>
              </a:graphicData>
            </a:graphic>
          </wp:inline>
        </w:drawing>
      </w:r>
    </w:p>
    <w:p w14:paraId="70F0DB4A" w14:textId="5782AB86" w:rsidR="00176710" w:rsidRDefault="00302E8E" w:rsidP="76176666">
      <w:r>
        <w:rPr>
          <w:lang w:val="en-GB"/>
        </w:rPr>
        <w:t>T</w:t>
      </w:r>
      <w:r w:rsidR="00591347">
        <w:rPr>
          <w:lang w:val="en-GB"/>
        </w:rPr>
        <w:t xml:space="preserve">he </w:t>
      </w:r>
      <w:proofErr w:type="spellStart"/>
      <w:r w:rsidR="00591347" w:rsidRPr="00591347">
        <w:rPr>
          <w:b/>
          <w:lang w:val="en-GB"/>
        </w:rPr>
        <w:t>login_ma</w:t>
      </w:r>
      <w:r>
        <w:rPr>
          <w:b/>
          <w:lang w:val="en-GB"/>
        </w:rPr>
        <w:t>nager</w:t>
      </w:r>
      <w:proofErr w:type="spellEnd"/>
      <w:r>
        <w:t xml:space="preserve"> function is responsible for </w:t>
      </w:r>
      <w:r w:rsidR="006317CB">
        <w:t>qu</w:t>
      </w:r>
      <w:r w:rsidR="00D13886">
        <w:t>e</w:t>
      </w:r>
      <w:r w:rsidR="006317CB">
        <w:t xml:space="preserve">rying the </w:t>
      </w:r>
      <w:r w:rsidR="001D3257">
        <w:t>datab</w:t>
      </w:r>
      <w:r w:rsidR="00D13886">
        <w:t>a</w:t>
      </w:r>
      <w:r w:rsidR="001D3257">
        <w:t>se</w:t>
      </w:r>
      <w:r w:rsidR="00116806">
        <w:t xml:space="preserve"> and </w:t>
      </w:r>
      <w:r w:rsidR="00491CC8">
        <w:t xml:space="preserve">checking if the password sent matches </w:t>
      </w:r>
      <w:r w:rsidR="00176710">
        <w:t xml:space="preserve">the </w:t>
      </w:r>
      <w:r w:rsidR="00491CC8">
        <w:t xml:space="preserve">hashed </w:t>
      </w:r>
      <w:r w:rsidR="00176710">
        <w:t>password saved in the datab</w:t>
      </w:r>
      <w:r w:rsidR="00D13886">
        <w:t>a</w:t>
      </w:r>
      <w:r w:rsidR="00176710">
        <w:t xml:space="preserve">se for that username. </w:t>
      </w:r>
    </w:p>
    <w:p w14:paraId="526A7B42" w14:textId="3B925575" w:rsidR="00511169" w:rsidRDefault="00302E8E" w:rsidP="76176666">
      <w:pPr>
        <w:rPr>
          <w:lang w:val="en-GB"/>
        </w:rPr>
      </w:pPr>
      <w:r>
        <w:lastRenderedPageBreak/>
        <w:t xml:space="preserve"> </w:t>
      </w:r>
      <w:r w:rsidR="00591347">
        <w:rPr>
          <w:lang w:val="en-GB"/>
        </w:rPr>
        <w:t xml:space="preserve"> </w:t>
      </w:r>
      <w:r w:rsidR="00DB57F6">
        <w:rPr>
          <w:noProof/>
          <w:lang w:val="en-GB"/>
        </w:rPr>
        <w:drawing>
          <wp:inline distT="0" distB="0" distL="0" distR="0" wp14:anchorId="77E5491C" wp14:editId="69C34BCD">
            <wp:extent cx="5943600" cy="45224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8E0D0C6.tmp"/>
                    <pic:cNvPicPr/>
                  </pic:nvPicPr>
                  <pic:blipFill>
                    <a:blip r:embed="rId51">
                      <a:extLst>
                        <a:ext uri="{28A0092B-C50C-407E-A947-70E740481C1C}">
                          <a14:useLocalDpi xmlns:a14="http://schemas.microsoft.com/office/drawing/2010/main" val="0"/>
                        </a:ext>
                      </a:extLst>
                    </a:blip>
                    <a:stretch>
                      <a:fillRect/>
                    </a:stretch>
                  </pic:blipFill>
                  <pic:spPr>
                    <a:xfrm>
                      <a:off x="0" y="0"/>
                      <a:ext cx="5943600" cy="4522470"/>
                    </a:xfrm>
                    <a:prstGeom prst="rect">
                      <a:avLst/>
                    </a:prstGeom>
                  </pic:spPr>
                </pic:pic>
              </a:graphicData>
            </a:graphic>
          </wp:inline>
        </w:drawing>
      </w:r>
    </w:p>
    <w:p w14:paraId="4282BB4A" w14:textId="6D2AF640" w:rsidR="76176666" w:rsidRDefault="76176666" w:rsidP="76176666">
      <w:pPr>
        <w:pStyle w:val="Heading3"/>
        <w:rPr>
          <w:lang w:val="en-GB"/>
        </w:rPr>
      </w:pPr>
      <w:bookmarkStart w:id="40" w:name="_Toc35719744"/>
      <w:r w:rsidRPr="76176666">
        <w:rPr>
          <w:lang w:val="en-GB"/>
        </w:rPr>
        <w:t>[USER REGISTER]</w:t>
      </w:r>
      <w:bookmarkEnd w:id="40"/>
    </w:p>
    <w:p w14:paraId="111720D0" w14:textId="6F3516B2" w:rsidR="76176666" w:rsidRDefault="76176666" w:rsidP="76176666">
      <w:pPr>
        <w:rPr>
          <w:lang w:val="en-GB"/>
        </w:rPr>
      </w:pPr>
      <w:r w:rsidRPr="76176666">
        <w:rPr>
          <w:lang w:val="en-GB"/>
        </w:rPr>
        <w:t xml:space="preserve">This sequence works </w:t>
      </w:r>
      <w:r w:rsidR="00845A26">
        <w:rPr>
          <w:lang w:val="en-GB"/>
        </w:rPr>
        <w:t>as</w:t>
      </w:r>
      <w:r w:rsidRPr="76176666">
        <w:rPr>
          <w:lang w:val="en-GB"/>
        </w:rPr>
        <w:t xml:space="preserve"> I mentioned in the “design – action types - user register” section of this document. </w:t>
      </w:r>
    </w:p>
    <w:p w14:paraId="02E02FC6" w14:textId="6EA0EC1B" w:rsidR="004A662A" w:rsidRDefault="004A662A" w:rsidP="76176666">
      <w:pPr>
        <w:rPr>
          <w:lang w:val="en-GB"/>
        </w:rPr>
      </w:pPr>
      <w:r>
        <w:rPr>
          <w:noProof/>
        </w:rPr>
        <w:lastRenderedPageBreak/>
        <w:drawing>
          <wp:inline distT="0" distB="0" distL="0" distR="0" wp14:anchorId="19782FC7" wp14:editId="5D20D351">
            <wp:extent cx="5943600" cy="29845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8E05336.tmp"/>
                    <pic:cNvPicPr/>
                  </pic:nvPicPr>
                  <pic:blipFill>
                    <a:blip r:embed="rId52">
                      <a:extLst>
                        <a:ext uri="{28A0092B-C50C-407E-A947-70E740481C1C}">
                          <a14:useLocalDpi xmlns:a14="http://schemas.microsoft.com/office/drawing/2010/main" val="0"/>
                        </a:ext>
                      </a:extLst>
                    </a:blip>
                    <a:stretch>
                      <a:fillRect/>
                    </a:stretch>
                  </pic:blipFill>
                  <pic:spPr>
                    <a:xfrm>
                      <a:off x="0" y="0"/>
                      <a:ext cx="5943600" cy="2984500"/>
                    </a:xfrm>
                    <a:prstGeom prst="rect">
                      <a:avLst/>
                    </a:prstGeom>
                  </pic:spPr>
                </pic:pic>
              </a:graphicData>
            </a:graphic>
          </wp:inline>
        </w:drawing>
      </w:r>
    </w:p>
    <w:p w14:paraId="2E8EB62E" w14:textId="1B563BB0" w:rsidR="00776371" w:rsidRDefault="00776371" w:rsidP="76176666">
      <w:r>
        <w:rPr>
          <w:lang w:val="en-GB"/>
        </w:rPr>
        <w:t xml:space="preserve">The </w:t>
      </w:r>
      <w:proofErr w:type="spellStart"/>
      <w:r w:rsidR="00125411">
        <w:rPr>
          <w:b/>
          <w:lang w:val="en-GB"/>
        </w:rPr>
        <w:t>registration_manager</w:t>
      </w:r>
      <w:proofErr w:type="spellEnd"/>
      <w:r>
        <w:t xml:space="preserve"> function is responsible fo</w:t>
      </w:r>
      <w:r w:rsidR="00125411">
        <w:t xml:space="preserve">r creating the new user data in the </w:t>
      </w:r>
      <w:r w:rsidR="00845A26">
        <w:t>SQL</w:t>
      </w:r>
      <w:r w:rsidR="00125411">
        <w:t>ite datab</w:t>
      </w:r>
      <w:r w:rsidR="00845A26">
        <w:t>a</w:t>
      </w:r>
      <w:r w:rsidR="00125411">
        <w:t>se.</w:t>
      </w:r>
    </w:p>
    <w:p w14:paraId="56EFF1EB" w14:textId="68643FC1" w:rsidR="14ADFDF7" w:rsidRPr="00C62B5D" w:rsidRDefault="001A1276" w:rsidP="14ADFDF7">
      <w:pPr>
        <w:rPr>
          <w:lang w:val="en-GB"/>
        </w:rPr>
      </w:pPr>
      <w:r>
        <w:rPr>
          <w:noProof/>
          <w:lang w:val="en-GB"/>
        </w:rPr>
        <w:drawing>
          <wp:inline distT="0" distB="0" distL="0" distR="0" wp14:anchorId="6CF487F9" wp14:editId="0CCC6FB8">
            <wp:extent cx="6055079" cy="327660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8E0F913.tmp"/>
                    <pic:cNvPicPr/>
                  </pic:nvPicPr>
                  <pic:blipFill>
                    <a:blip r:embed="rId53">
                      <a:extLst>
                        <a:ext uri="{28A0092B-C50C-407E-A947-70E740481C1C}">
                          <a14:useLocalDpi xmlns:a14="http://schemas.microsoft.com/office/drawing/2010/main" val="0"/>
                        </a:ext>
                      </a:extLst>
                    </a:blip>
                    <a:stretch>
                      <a:fillRect/>
                    </a:stretch>
                  </pic:blipFill>
                  <pic:spPr>
                    <a:xfrm>
                      <a:off x="0" y="0"/>
                      <a:ext cx="6065664" cy="3282328"/>
                    </a:xfrm>
                    <a:prstGeom prst="rect">
                      <a:avLst/>
                    </a:prstGeom>
                  </pic:spPr>
                </pic:pic>
              </a:graphicData>
            </a:graphic>
          </wp:inline>
        </w:drawing>
      </w:r>
    </w:p>
    <w:p w14:paraId="198B30DA" w14:textId="0FD82184" w:rsidR="14ADFDF7" w:rsidRDefault="00A4737A" w:rsidP="14ADFDF7">
      <w:pPr>
        <w:pStyle w:val="Heading2"/>
      </w:pPr>
      <w:bookmarkStart w:id="41" w:name="_Toc35719745"/>
      <w:r w:rsidRPr="6C961E31">
        <w:t xml:space="preserve">Issue </w:t>
      </w:r>
      <w:r w:rsidR="14ADFDF7" w:rsidRPr="6C961E31">
        <w:t>Log</w:t>
      </w:r>
      <w:r w:rsidR="00FB73AF" w:rsidRPr="6C961E31">
        <w:t>:</w:t>
      </w:r>
      <w:bookmarkEnd w:id="41"/>
    </w:p>
    <w:p w14:paraId="35A5EFE8" w14:textId="7663198B" w:rsidR="002546C8" w:rsidRDefault="00C11AA8" w:rsidP="002546C8">
      <w:pPr>
        <w:pStyle w:val="ListParagraph"/>
        <w:numPr>
          <w:ilvl w:val="0"/>
          <w:numId w:val="25"/>
        </w:numPr>
      </w:pPr>
      <w:r w:rsidRPr="6C961E31">
        <w:t xml:space="preserve">I </w:t>
      </w:r>
      <w:r w:rsidR="00E340CC" w:rsidRPr="6C961E31">
        <w:t>decided</w:t>
      </w:r>
      <w:r w:rsidRPr="6C961E31">
        <w:t xml:space="preserve"> to </w:t>
      </w:r>
      <w:r w:rsidR="0002427F" w:rsidRPr="6C961E31">
        <w:t>tackle the client and server communication section first</w:t>
      </w:r>
      <w:r w:rsidR="00E340CC" w:rsidRPr="6C961E31">
        <w:t>, so</w:t>
      </w:r>
      <w:r w:rsidR="00F3472A" w:rsidRPr="6C961E31">
        <w:t xml:space="preserve">, </w:t>
      </w:r>
      <w:r w:rsidR="14ADFDF7" w:rsidRPr="6C961E31">
        <w:t>I began researching how to set up a sockets server that will listen to requests. However,</w:t>
      </w:r>
      <w:r w:rsidR="00256579" w:rsidRPr="6C961E31">
        <w:t xml:space="preserve"> I ran </w:t>
      </w:r>
      <w:r w:rsidR="00BE0EAF" w:rsidRPr="6C961E31">
        <w:t xml:space="preserve">into </w:t>
      </w:r>
      <w:r w:rsidR="00A4526D" w:rsidRPr="6C961E31">
        <w:t>a</w:t>
      </w:r>
      <w:r w:rsidR="00256579" w:rsidRPr="6C961E31">
        <w:t xml:space="preserve"> problem </w:t>
      </w:r>
      <w:r w:rsidR="00A4526D" w:rsidRPr="6C961E31">
        <w:t>where the server didn’t know how to handle</w:t>
      </w:r>
      <w:r w:rsidR="00BE0EAF" w:rsidRPr="6C961E31">
        <w:t xml:space="preserve"> </w:t>
      </w:r>
      <w:r w:rsidR="00E443B7" w:rsidRPr="6C961E31">
        <w:t xml:space="preserve">the </w:t>
      </w:r>
      <w:r w:rsidR="00BE0EAF" w:rsidRPr="6C961E31">
        <w:t>incoming data</w:t>
      </w:r>
      <w:r w:rsidR="005144E1" w:rsidRPr="6C961E31">
        <w:t xml:space="preserve">. That was when I implemented the “Action” </w:t>
      </w:r>
      <w:r w:rsidR="000E2147" w:rsidRPr="6C961E31">
        <w:t xml:space="preserve">object and </w:t>
      </w:r>
      <w:r w:rsidR="00552EAF" w:rsidRPr="6C961E31">
        <w:t xml:space="preserve">learnt about pickling </w:t>
      </w:r>
      <w:r w:rsidR="007A487F" w:rsidRPr="6C961E31">
        <w:t>P</w:t>
      </w:r>
      <w:r w:rsidR="00552EAF" w:rsidRPr="6C961E31">
        <w:t>ython objects</w:t>
      </w:r>
      <w:r w:rsidR="000E2147" w:rsidRPr="6C961E31">
        <w:t>.</w:t>
      </w:r>
      <w:r w:rsidR="00552EAF" w:rsidRPr="6C961E31">
        <w:t xml:space="preserve"> </w:t>
      </w:r>
      <w:r w:rsidR="000E2147" w:rsidRPr="6C961E31">
        <w:t xml:space="preserve"> </w:t>
      </w:r>
      <w:r w:rsidR="002A319B" w:rsidRPr="6C961E31">
        <w:t>Now sending</w:t>
      </w:r>
      <w:r w:rsidR="00F3472A" w:rsidRPr="6C961E31">
        <w:t xml:space="preserve"> data between the client socket</w:t>
      </w:r>
      <w:r w:rsidR="00E7586C" w:rsidRPr="6C961E31">
        <w:t xml:space="preserve">s and server socket was predictable and makes </w:t>
      </w:r>
      <w:r w:rsidR="002A319B" w:rsidRPr="6C961E31">
        <w:t>handling received</w:t>
      </w:r>
      <w:r w:rsidR="00E7586C" w:rsidRPr="6C961E31">
        <w:t>/</w:t>
      </w:r>
      <w:r w:rsidR="002A319B" w:rsidRPr="6C961E31">
        <w:t xml:space="preserve">sending data much easier. </w:t>
      </w:r>
    </w:p>
    <w:p w14:paraId="7BDC87F8" w14:textId="77777777" w:rsidR="00BE0D44" w:rsidRDefault="00FD7EE7" w:rsidP="00BE0D44">
      <w:pPr>
        <w:pStyle w:val="ListParagraph"/>
        <w:numPr>
          <w:ilvl w:val="0"/>
          <w:numId w:val="25"/>
        </w:numPr>
      </w:pPr>
      <w:r>
        <w:lastRenderedPageBreak/>
        <w:t xml:space="preserve">When I was creating the </w:t>
      </w:r>
      <w:r w:rsidR="00033197">
        <w:t>front</w:t>
      </w:r>
      <w:r w:rsidR="00BE0D44">
        <w:t>-</w:t>
      </w:r>
      <w:r w:rsidR="00033197">
        <w:t xml:space="preserve">end </w:t>
      </w:r>
      <w:r w:rsidR="00DE4404">
        <w:t>I was having dif</w:t>
      </w:r>
      <w:r w:rsidR="003425AD">
        <w:t>fi</w:t>
      </w:r>
      <w:r w:rsidR="00DE4404">
        <w:t xml:space="preserve">culty </w:t>
      </w:r>
      <w:r w:rsidR="00006FD7">
        <w:t>switching the screens, that is when I</w:t>
      </w:r>
      <w:r w:rsidR="001A5318">
        <w:t xml:space="preserve"> </w:t>
      </w:r>
      <w:r w:rsidR="006C061C">
        <w:t xml:space="preserve">implemented </w:t>
      </w:r>
      <w:r w:rsidR="00A26940">
        <w:t xml:space="preserve">the </w:t>
      </w:r>
      <w:proofErr w:type="spellStart"/>
      <w:r w:rsidR="00A26940" w:rsidRPr="00A26940">
        <w:rPr>
          <w:b/>
        </w:rPr>
        <w:t>switch_to_frame</w:t>
      </w:r>
      <w:proofErr w:type="spellEnd"/>
      <w:r w:rsidR="00A26940">
        <w:t xml:space="preserve"> function that </w:t>
      </w:r>
      <w:r w:rsidR="004824FF">
        <w:t>w</w:t>
      </w:r>
      <w:r w:rsidR="00A26940">
        <w:t xml:space="preserve">ould </w:t>
      </w:r>
      <w:r w:rsidR="004824FF">
        <w:t xml:space="preserve">bring </w:t>
      </w:r>
      <w:r w:rsidR="00092E08">
        <w:t xml:space="preserve">the </w:t>
      </w:r>
      <w:r w:rsidR="00483706">
        <w:t>frame that y</w:t>
      </w:r>
      <w:r w:rsidR="003425AD">
        <w:t>o</w:t>
      </w:r>
      <w:r w:rsidR="00483706">
        <w:t xml:space="preserve">u are </w:t>
      </w:r>
      <w:r w:rsidR="003425AD">
        <w:t>s</w:t>
      </w:r>
      <w:r w:rsidR="00483706">
        <w:t>witching</w:t>
      </w:r>
      <w:r w:rsidR="006B1F11">
        <w:t xml:space="preserve"> to, </w:t>
      </w:r>
      <w:r w:rsidR="00483706">
        <w:t xml:space="preserve"> to the fr</w:t>
      </w:r>
      <w:r w:rsidR="00936763">
        <w:t>ont</w:t>
      </w:r>
      <w:r w:rsidR="00D47892">
        <w:t xml:space="preserve"> then</w:t>
      </w:r>
      <w:r w:rsidR="007001F3">
        <w:t xml:space="preserve"> </w:t>
      </w:r>
      <w:r w:rsidR="001C677F">
        <w:t xml:space="preserve">removing </w:t>
      </w:r>
      <w:r w:rsidR="007001F3">
        <w:t xml:space="preserve">the </w:t>
      </w:r>
      <w:r w:rsidR="0092243A">
        <w:t>previous</w:t>
      </w:r>
      <w:r w:rsidR="007F746E">
        <w:t xml:space="preserve"> frame. By doing this I was able to easily switch vie</w:t>
      </w:r>
      <w:r w:rsidR="005073D3">
        <w:t>ws if a button was clic</w:t>
      </w:r>
      <w:r w:rsidR="00B10681">
        <w:t>ked or a condition state (</w:t>
      </w:r>
      <w:proofErr w:type="spellStart"/>
      <w:r w:rsidR="000D64E5">
        <w:t>eg</w:t>
      </w:r>
      <w:r w:rsidR="00BE0D44">
        <w:t>.</w:t>
      </w:r>
      <w:proofErr w:type="spellEnd"/>
      <w:r w:rsidR="000D64E5">
        <w:t xml:space="preserve"> log</w:t>
      </w:r>
      <w:r w:rsidR="00BE0D44">
        <w:t xml:space="preserve"> </w:t>
      </w:r>
      <w:r w:rsidR="000D64E5">
        <w:t xml:space="preserve">in view </w:t>
      </w:r>
      <w:r w:rsidR="00BE0D44">
        <w:t>to</w:t>
      </w:r>
      <w:r w:rsidR="00FD5A8C">
        <w:t xml:space="preserve"> home view</w:t>
      </w:r>
      <w:r w:rsidR="00B10681">
        <w:t>)</w:t>
      </w:r>
      <w:r w:rsidR="0092243A">
        <w:t xml:space="preserve">. </w:t>
      </w:r>
    </w:p>
    <w:p w14:paraId="0D7EB56D" w14:textId="4B183CAD" w:rsidR="00CF0A21" w:rsidRDefault="006666D5" w:rsidP="00BE0D44">
      <w:pPr>
        <w:pStyle w:val="ListParagraph"/>
        <w:numPr>
          <w:ilvl w:val="0"/>
          <w:numId w:val="25"/>
        </w:numPr>
      </w:pPr>
      <w:r>
        <w:t xml:space="preserve">Another issue </w:t>
      </w:r>
      <w:r w:rsidR="00050694">
        <w:t xml:space="preserve">was presented when </w:t>
      </w:r>
      <w:r w:rsidR="001C3844">
        <w:t xml:space="preserve">I was </w:t>
      </w:r>
      <w:r w:rsidR="00DC6D25">
        <w:t>working with dynamic views</w:t>
      </w:r>
      <w:r w:rsidR="005369F6">
        <w:t xml:space="preserve"> (</w:t>
      </w:r>
      <w:r w:rsidR="00655AC9">
        <w:t xml:space="preserve">for </w:t>
      </w:r>
      <w:r w:rsidR="001B1805">
        <w:t xml:space="preserve">example: </w:t>
      </w:r>
      <w:r w:rsidR="00237E2B">
        <w:t xml:space="preserve">updating </w:t>
      </w:r>
      <w:r w:rsidR="00C10CBD">
        <w:t>the leader board</w:t>
      </w:r>
      <w:r w:rsidR="00090670">
        <w:t xml:space="preserve"> after</w:t>
      </w:r>
      <w:r w:rsidR="00C93282">
        <w:t xml:space="preserve"> getting </w:t>
      </w:r>
      <w:r w:rsidR="00C10CBD">
        <w:t xml:space="preserve">the </w:t>
      </w:r>
      <w:r w:rsidR="00C93282">
        <w:t xml:space="preserve">data from </w:t>
      </w:r>
      <w:r w:rsidR="003A7E1E">
        <w:t xml:space="preserve">the </w:t>
      </w:r>
      <w:r w:rsidR="00234178">
        <w:t>server</w:t>
      </w:r>
      <w:r w:rsidR="005369F6">
        <w:t>)</w:t>
      </w:r>
      <w:r w:rsidR="00655AC9">
        <w:t>.</w:t>
      </w:r>
      <w:r w:rsidR="00234178">
        <w:t xml:space="preserve"> I needed a way to </w:t>
      </w:r>
      <w:r w:rsidR="00D709B8">
        <w:t xml:space="preserve">update the </w:t>
      </w:r>
      <w:r w:rsidR="009D2C88">
        <w:t xml:space="preserve">whole </w:t>
      </w:r>
      <w:r w:rsidR="00BB20C6">
        <w:t xml:space="preserve">frame. </w:t>
      </w:r>
      <w:r w:rsidR="00804A5B">
        <w:t xml:space="preserve">My solution was to add a </w:t>
      </w:r>
      <w:r w:rsidR="00804A5B" w:rsidRPr="00BE0D44">
        <w:rPr>
          <w:b/>
          <w:bCs/>
        </w:rPr>
        <w:t>render</w:t>
      </w:r>
      <w:r w:rsidR="00804A5B">
        <w:t xml:space="preserve"> function to </w:t>
      </w:r>
      <w:r w:rsidR="00DB5F7D">
        <w:t xml:space="preserve">each </w:t>
      </w:r>
      <w:r w:rsidR="00366216">
        <w:t xml:space="preserve">view </w:t>
      </w:r>
      <w:r w:rsidR="003A7E1E">
        <w:t xml:space="preserve">frame. This allowed me to re-render the </w:t>
      </w:r>
      <w:r w:rsidR="009771E6">
        <w:t>view e</w:t>
      </w:r>
      <w:r w:rsidR="00FE5DB1">
        <w:t xml:space="preserve">very time I wanted to rebuild </w:t>
      </w:r>
      <w:r w:rsidR="00F01AE7">
        <w:t>the view. I also made each view re</w:t>
      </w:r>
      <w:r w:rsidR="00757290">
        <w:t>-</w:t>
      </w:r>
      <w:r w:rsidR="00F01AE7">
        <w:t xml:space="preserve">render </w:t>
      </w:r>
      <w:r w:rsidR="00757290">
        <w:t xml:space="preserve">every time </w:t>
      </w:r>
      <w:r w:rsidR="009C29F2">
        <w:t>the view is switched to</w:t>
      </w:r>
      <w:r w:rsidR="00571E5D">
        <w:t xml:space="preserve"> (</w:t>
      </w:r>
      <w:proofErr w:type="spellStart"/>
      <w:r w:rsidR="00571E5D" w:rsidRPr="00BE0D44">
        <w:rPr>
          <w:b/>
        </w:rPr>
        <w:t>switch_to_frame</w:t>
      </w:r>
      <w:proofErr w:type="spellEnd"/>
      <w:r w:rsidR="00571E5D">
        <w:t>)</w:t>
      </w:r>
      <w:r w:rsidR="009C29F2">
        <w:t>.</w:t>
      </w:r>
      <w:r w:rsidR="006D313F">
        <w:rPr>
          <w:noProof/>
        </w:rPr>
        <w:drawing>
          <wp:inline distT="0" distB="0" distL="0" distR="0" wp14:anchorId="76994D82" wp14:editId="6E803900">
            <wp:extent cx="5943600" cy="169608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E8A37A.tmp"/>
                    <pic:cNvPicPr/>
                  </pic:nvPicPr>
                  <pic:blipFill>
                    <a:blip r:embed="rId54">
                      <a:extLst>
                        <a:ext uri="{28A0092B-C50C-407E-A947-70E740481C1C}">
                          <a14:useLocalDpi xmlns:a14="http://schemas.microsoft.com/office/drawing/2010/main" val="0"/>
                        </a:ext>
                      </a:extLst>
                    </a:blip>
                    <a:stretch>
                      <a:fillRect/>
                    </a:stretch>
                  </pic:blipFill>
                  <pic:spPr>
                    <a:xfrm>
                      <a:off x="0" y="0"/>
                      <a:ext cx="5943600" cy="1696085"/>
                    </a:xfrm>
                    <a:prstGeom prst="rect">
                      <a:avLst/>
                    </a:prstGeom>
                  </pic:spPr>
                </pic:pic>
              </a:graphicData>
            </a:graphic>
          </wp:inline>
        </w:drawing>
      </w:r>
    </w:p>
    <w:p w14:paraId="2058A43E" w14:textId="5059F3C0" w:rsidR="007955A2" w:rsidRDefault="007955A2" w:rsidP="007955A2">
      <w:pPr>
        <w:pStyle w:val="ListParagraph"/>
      </w:pPr>
      <w:hyperlink r:id="rId55" w:history="1">
        <w:r>
          <w:rPr>
            <w:rStyle w:val="Hyperlink"/>
          </w:rPr>
          <w:t>https://pythonprogramming.net/change-show-new-frame-tkinter/</w:t>
        </w:r>
      </w:hyperlink>
      <w:r w:rsidR="006D6594">
        <w:t xml:space="preserve">: </w:t>
      </w:r>
      <w:r w:rsidR="007A0E1D">
        <w:t>I used this write up to come to my solution</w:t>
      </w:r>
      <w:r w:rsidR="00DC6DC8">
        <w:t>.</w:t>
      </w:r>
    </w:p>
    <w:p w14:paraId="290D90B5" w14:textId="2873D9F3" w:rsidR="00C62B5D" w:rsidRDefault="00C62B5D" w:rsidP="00C62B5D"/>
    <w:p w14:paraId="7F7D0A21" w14:textId="4F155AE5" w:rsidR="00C62B5D" w:rsidRPr="00C62B5D" w:rsidRDefault="00E019F9" w:rsidP="00C62B5D">
      <w:pPr>
        <w:pStyle w:val="Heading2"/>
      </w:pPr>
      <w:bookmarkStart w:id="42" w:name="_Toc35719746"/>
      <w:r>
        <w:t>Testing different scenarios</w:t>
      </w:r>
      <w:r w:rsidR="002720FC">
        <w:t xml:space="preserve">: </w:t>
      </w:r>
      <w:r w:rsidR="006F3655" w:rsidRPr="00C62B5D">
        <w:t>User Interface</w:t>
      </w:r>
      <w:bookmarkEnd w:id="42"/>
    </w:p>
    <w:p w14:paraId="255AAAE8" w14:textId="2F9BA15A" w:rsidR="003A7B29" w:rsidRDefault="00C62B5D" w:rsidP="76176666">
      <w:pPr>
        <w:ind w:left="360"/>
        <w:rPr>
          <w:noProof/>
        </w:rPr>
      </w:pPr>
      <w:r>
        <w:t>My UI</w:t>
      </w:r>
      <w:r w:rsidR="0054230F">
        <w:t xml:space="preserve"> clos</w:t>
      </w:r>
      <w:r w:rsidR="003425AD">
        <w:t>e</w:t>
      </w:r>
      <w:r w:rsidR="0054230F">
        <w:t xml:space="preserve">ly </w:t>
      </w:r>
      <w:r>
        <w:t>matches my designs.</w:t>
      </w:r>
      <w:r w:rsidR="003A7B29" w:rsidRPr="003A7B29">
        <w:rPr>
          <w:noProof/>
        </w:rPr>
        <w:t xml:space="preserve"> </w:t>
      </w:r>
    </w:p>
    <w:p w14:paraId="36C16E5A" w14:textId="0184AE33" w:rsidR="003A7B29" w:rsidRDefault="004431E1" w:rsidP="76176666">
      <w:pPr>
        <w:ind w:left="360"/>
      </w:pPr>
      <w:r>
        <w:t>Commands used to start up the client and the server.</w:t>
      </w:r>
      <w:r w:rsidR="006F1A90">
        <w:t xml:space="preserve"> The programs need python 3.7 or higher to run. </w:t>
      </w:r>
      <w:r w:rsidR="00883406">
        <w:t>If you use python 2.7 the programs will run into errors when using string m</w:t>
      </w:r>
      <w:r w:rsidR="003425AD">
        <w:t>an</w:t>
      </w:r>
      <w:r w:rsidR="00883406">
        <w:t>ipulations</w:t>
      </w:r>
      <w:r w:rsidR="00BE0D44">
        <w:t xml:space="preserve"> via </w:t>
      </w:r>
      <w:r w:rsidR="00DB042C">
        <w:t xml:space="preserve">f strings. This is a </w:t>
      </w:r>
      <w:r w:rsidR="0007356D">
        <w:t>python 3.7 feature</w:t>
      </w:r>
      <w:r w:rsidR="00883406">
        <w:t xml:space="preserve">. </w:t>
      </w:r>
    </w:p>
    <w:p w14:paraId="3DAA0253" w14:textId="7039B14A" w:rsidR="004431E1" w:rsidRDefault="00E467D3" w:rsidP="76176666">
      <w:pPr>
        <w:ind w:left="360"/>
      </w:pPr>
      <w:r>
        <w:rPr>
          <w:noProof/>
        </w:rPr>
        <w:drawing>
          <wp:inline distT="0" distB="0" distL="0" distR="0" wp14:anchorId="570D621C" wp14:editId="520DA32C">
            <wp:extent cx="5191850" cy="333422"/>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8E0578B.tmp"/>
                    <pic:cNvPicPr/>
                  </pic:nvPicPr>
                  <pic:blipFill>
                    <a:blip r:embed="rId56">
                      <a:extLst>
                        <a:ext uri="{28A0092B-C50C-407E-A947-70E740481C1C}">
                          <a14:useLocalDpi xmlns:a14="http://schemas.microsoft.com/office/drawing/2010/main" val="0"/>
                        </a:ext>
                      </a:extLst>
                    </a:blip>
                    <a:stretch>
                      <a:fillRect/>
                    </a:stretch>
                  </pic:blipFill>
                  <pic:spPr>
                    <a:xfrm>
                      <a:off x="0" y="0"/>
                      <a:ext cx="5191850" cy="333422"/>
                    </a:xfrm>
                    <a:prstGeom prst="rect">
                      <a:avLst/>
                    </a:prstGeom>
                  </pic:spPr>
                </pic:pic>
              </a:graphicData>
            </a:graphic>
          </wp:inline>
        </w:drawing>
      </w:r>
    </w:p>
    <w:p w14:paraId="29565DC2" w14:textId="5C1277A9" w:rsidR="00AA39FC" w:rsidRDefault="00E467D3" w:rsidP="00557A08">
      <w:pPr>
        <w:ind w:left="360"/>
      </w:pPr>
      <w:r>
        <w:rPr>
          <w:noProof/>
        </w:rPr>
        <w:drawing>
          <wp:inline distT="0" distB="0" distL="0" distR="0" wp14:anchorId="3254EDE1" wp14:editId="2AFDBAA7">
            <wp:extent cx="5210902" cy="504895"/>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8E098AB.tmp"/>
                    <pic:cNvPicPr/>
                  </pic:nvPicPr>
                  <pic:blipFill>
                    <a:blip r:embed="rId57">
                      <a:extLst>
                        <a:ext uri="{28A0092B-C50C-407E-A947-70E740481C1C}">
                          <a14:useLocalDpi xmlns:a14="http://schemas.microsoft.com/office/drawing/2010/main" val="0"/>
                        </a:ext>
                      </a:extLst>
                    </a:blip>
                    <a:stretch>
                      <a:fillRect/>
                    </a:stretch>
                  </pic:blipFill>
                  <pic:spPr>
                    <a:xfrm>
                      <a:off x="0" y="0"/>
                      <a:ext cx="5210902" cy="504895"/>
                    </a:xfrm>
                    <a:prstGeom prst="rect">
                      <a:avLst/>
                    </a:prstGeom>
                  </pic:spPr>
                </pic:pic>
              </a:graphicData>
            </a:graphic>
          </wp:inline>
        </w:drawing>
      </w:r>
    </w:p>
    <w:p w14:paraId="4B856370" w14:textId="53E25129" w:rsidR="00557A08" w:rsidRDefault="00544228" w:rsidP="00557A08">
      <w:pPr>
        <w:ind w:left="360"/>
      </w:pPr>
      <w:r>
        <w:t>I</w:t>
      </w:r>
      <w:r w:rsidR="0007356D">
        <w:t xml:space="preserve"> ran this application on a school computer, </w:t>
      </w:r>
      <w:r>
        <w:t>t</w:t>
      </w:r>
      <w:r w:rsidR="00557A08">
        <w:t>he hostname of the server is ED</w:t>
      </w:r>
      <w:r w:rsidR="00881351">
        <w:t>U-D004872 and it is running on port 4201</w:t>
      </w:r>
    </w:p>
    <w:p w14:paraId="56E5DA2B" w14:textId="06FC2923" w:rsidR="00AB51A6" w:rsidRDefault="003A7B29" w:rsidP="007906EF">
      <w:pPr>
        <w:pStyle w:val="Heading3"/>
        <w:rPr>
          <w:rStyle w:val="Heading4Char"/>
        </w:rPr>
      </w:pPr>
      <w:bookmarkStart w:id="43" w:name="_Toc35719747"/>
      <w:r w:rsidRPr="00B17B59">
        <w:rPr>
          <w:rStyle w:val="Heading4Char"/>
        </w:rPr>
        <w:t>Authentication</w:t>
      </w:r>
      <w:r w:rsidR="001E05AB">
        <w:rPr>
          <w:rStyle w:val="Heading4Char"/>
        </w:rPr>
        <w:t xml:space="preserve"> page</w:t>
      </w:r>
      <w:bookmarkEnd w:id="43"/>
    </w:p>
    <w:p w14:paraId="00DAC378" w14:textId="309BB66E" w:rsidR="00883406" w:rsidRPr="00B32064" w:rsidRDefault="00883406" w:rsidP="00B32064">
      <w:r w:rsidRPr="00B32064">
        <w:t xml:space="preserve">This is </w:t>
      </w:r>
      <w:r w:rsidR="000E3177" w:rsidRPr="00B32064">
        <w:t xml:space="preserve">the first page that every player will see. They are required to </w:t>
      </w:r>
      <w:r w:rsidR="00763265" w:rsidRPr="00B32064">
        <w:t xml:space="preserve">provide their account username, </w:t>
      </w:r>
      <w:proofErr w:type="gramStart"/>
      <w:r w:rsidR="00763265" w:rsidRPr="00B32064">
        <w:t>password</w:t>
      </w:r>
      <w:r w:rsidR="00133CCD" w:rsidRPr="00B32064">
        <w:t xml:space="preserve">, </w:t>
      </w:r>
      <w:r w:rsidR="00763265" w:rsidRPr="00B32064">
        <w:t xml:space="preserve"> the</w:t>
      </w:r>
      <w:proofErr w:type="gramEnd"/>
      <w:r w:rsidR="00763265" w:rsidRPr="00B32064">
        <w:t xml:space="preserve"> address of the </w:t>
      </w:r>
      <w:r w:rsidR="00593A26" w:rsidRPr="00B32064">
        <w:t>server and the port the server is running on</w:t>
      </w:r>
      <w:r w:rsidR="00133CCD" w:rsidRPr="00B32064">
        <w:t xml:space="preserve"> to log</w:t>
      </w:r>
      <w:r w:rsidR="003425AD">
        <w:t xml:space="preserve"> </w:t>
      </w:r>
      <w:r w:rsidR="00133CCD" w:rsidRPr="00B32064">
        <w:t>in or register a</w:t>
      </w:r>
      <w:r w:rsidR="00AF4EB7" w:rsidRPr="00B32064">
        <w:t xml:space="preserve"> new account.</w:t>
      </w:r>
      <w:r w:rsidR="00C36C41">
        <w:t xml:space="preserve"> This</w:t>
      </w:r>
      <w:r w:rsidR="00C36C41">
        <w:t xml:space="preserve"> closely matches my </w:t>
      </w:r>
      <w:r w:rsidR="00C36C41">
        <w:t xml:space="preserve">UI </w:t>
      </w:r>
      <w:r w:rsidR="00C36C41">
        <w:t>design</w:t>
      </w:r>
      <w:r w:rsidR="00C36C41">
        <w:t>.</w:t>
      </w:r>
    </w:p>
    <w:p w14:paraId="14CCD585" w14:textId="77777777" w:rsidR="007906EF" w:rsidRDefault="003A7B29" w:rsidP="007906EF">
      <w:r>
        <w:rPr>
          <w:noProof/>
        </w:rPr>
        <w:lastRenderedPageBreak/>
        <w:drawing>
          <wp:inline distT="0" distB="0" distL="0" distR="0" wp14:anchorId="250DB891" wp14:editId="0D8FADFD">
            <wp:extent cx="4162425" cy="3574970"/>
            <wp:effectExtent l="0" t="0" r="0" b="6985"/>
            <wp:docPr id="28" name="Picture 28"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8E0C87C.tmp"/>
                    <pic:cNvPicPr/>
                  </pic:nvPicPr>
                  <pic:blipFill>
                    <a:blip r:embed="rId58">
                      <a:extLst>
                        <a:ext uri="{28A0092B-C50C-407E-A947-70E740481C1C}">
                          <a14:useLocalDpi xmlns:a14="http://schemas.microsoft.com/office/drawing/2010/main" val="0"/>
                        </a:ext>
                      </a:extLst>
                    </a:blip>
                    <a:stretch>
                      <a:fillRect/>
                    </a:stretch>
                  </pic:blipFill>
                  <pic:spPr>
                    <a:xfrm>
                      <a:off x="0" y="0"/>
                      <a:ext cx="4288787" cy="3683498"/>
                    </a:xfrm>
                    <a:prstGeom prst="rect">
                      <a:avLst/>
                    </a:prstGeom>
                  </pic:spPr>
                </pic:pic>
              </a:graphicData>
            </a:graphic>
          </wp:inline>
        </w:drawing>
      </w:r>
    </w:p>
    <w:p w14:paraId="78A235E6" w14:textId="33B8AF7D" w:rsidR="00C62B5D" w:rsidRDefault="00C9697B" w:rsidP="007906EF">
      <w:pPr>
        <w:pStyle w:val="Heading3"/>
      </w:pPr>
      <w:bookmarkStart w:id="44" w:name="_Toc35719748"/>
      <w:r>
        <w:t xml:space="preserve">Incorrect inputs </w:t>
      </w:r>
      <w:r w:rsidR="00285237">
        <w:t>test</w:t>
      </w:r>
      <w:bookmarkEnd w:id="44"/>
    </w:p>
    <w:p w14:paraId="5CFE1225" w14:textId="77777777" w:rsidR="003912C2" w:rsidRDefault="002A0DDC" w:rsidP="007906EF">
      <w:r>
        <w:t xml:space="preserve">I tried registering </w:t>
      </w:r>
      <w:r w:rsidR="000819C0">
        <w:t>and lo</w:t>
      </w:r>
      <w:r w:rsidR="006B0B25">
        <w:t>g</w:t>
      </w:r>
      <w:r w:rsidR="000819C0">
        <w:t xml:space="preserve">ging in </w:t>
      </w:r>
      <w:r>
        <w:t xml:space="preserve">an account </w:t>
      </w:r>
      <w:r w:rsidR="00285237">
        <w:t>with no username input</w:t>
      </w:r>
      <w:r w:rsidR="00414404">
        <w:t xml:space="preserve">, this should result </w:t>
      </w:r>
      <w:r w:rsidR="00C47508">
        <w:t>in an error</w:t>
      </w:r>
      <w:r w:rsidR="000819C0">
        <w:t xml:space="preserve">. </w:t>
      </w:r>
    </w:p>
    <w:p w14:paraId="4EEEC111" w14:textId="2B0AEBA0" w:rsidR="000A6752" w:rsidRDefault="007906EF" w:rsidP="007906EF">
      <w:r>
        <w:rPr>
          <w:noProof/>
        </w:rPr>
        <w:drawing>
          <wp:inline distT="0" distB="0" distL="0" distR="0" wp14:anchorId="479A0CB4" wp14:editId="6EB9C4B5">
            <wp:extent cx="4295660" cy="3689405"/>
            <wp:effectExtent l="0" t="0" r="0" b="6350"/>
            <wp:docPr id="178164512" name="Picture 178164512"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2" name="8E0572.tmp"/>
                    <pic:cNvPicPr/>
                  </pic:nvPicPr>
                  <pic:blipFill>
                    <a:blip r:embed="rId59">
                      <a:extLst>
                        <a:ext uri="{28A0092B-C50C-407E-A947-70E740481C1C}">
                          <a14:useLocalDpi xmlns:a14="http://schemas.microsoft.com/office/drawing/2010/main" val="0"/>
                        </a:ext>
                      </a:extLst>
                    </a:blip>
                    <a:stretch>
                      <a:fillRect/>
                    </a:stretch>
                  </pic:blipFill>
                  <pic:spPr>
                    <a:xfrm>
                      <a:off x="0" y="0"/>
                      <a:ext cx="4511776" cy="3875020"/>
                    </a:xfrm>
                    <a:prstGeom prst="rect">
                      <a:avLst/>
                    </a:prstGeom>
                  </pic:spPr>
                </pic:pic>
              </a:graphicData>
            </a:graphic>
          </wp:inline>
        </w:drawing>
      </w:r>
    </w:p>
    <w:p w14:paraId="6C1A7EC6" w14:textId="77777777" w:rsidR="003912C2" w:rsidRPr="002A0DDC" w:rsidRDefault="003912C2" w:rsidP="003912C2">
      <w:r>
        <w:lastRenderedPageBreak/>
        <w:t>The client program successfully picks this up and tell the user that there must be at least 1 character in the username input field.</w:t>
      </w:r>
    </w:p>
    <w:p w14:paraId="558F8CBA" w14:textId="27988246" w:rsidR="00E13991" w:rsidRDefault="00E13991" w:rsidP="007906EF">
      <w:r>
        <w:t>Next</w:t>
      </w:r>
      <w:r w:rsidR="006964AF">
        <w:t>,</w:t>
      </w:r>
      <w:r>
        <w:t xml:space="preserve"> I tested </w:t>
      </w:r>
      <w:r w:rsidR="000B0785">
        <w:t>registering and lo</w:t>
      </w:r>
      <w:r w:rsidR="006964AF">
        <w:t>g</w:t>
      </w:r>
      <w:r w:rsidR="000B0785">
        <w:t xml:space="preserve">ging in an account with less than 6 </w:t>
      </w:r>
      <w:r w:rsidR="0018470C">
        <w:t>char</w:t>
      </w:r>
      <w:r w:rsidR="008E37F8">
        <w:t>a</w:t>
      </w:r>
      <w:r w:rsidR="0018470C">
        <w:t>cters in your password</w:t>
      </w:r>
      <w:r w:rsidR="00453239">
        <w:t xml:space="preserve">, </w:t>
      </w:r>
      <w:r w:rsidR="00453239">
        <w:t>this should</w:t>
      </w:r>
      <w:r w:rsidR="00453239">
        <w:t xml:space="preserve"> also</w:t>
      </w:r>
      <w:r w:rsidR="00453239">
        <w:t xml:space="preserve"> result in an error</w:t>
      </w:r>
      <w:r w:rsidR="007F0D9D">
        <w:t>.</w:t>
      </w:r>
    </w:p>
    <w:p w14:paraId="6B9A10B5" w14:textId="09198571" w:rsidR="00BE3559" w:rsidRDefault="00BE3559" w:rsidP="007906EF">
      <w:r>
        <w:rPr>
          <w:noProof/>
        </w:rPr>
        <w:drawing>
          <wp:inline distT="0" distB="0" distL="0" distR="0" wp14:anchorId="5D36DF19" wp14:editId="6D799647">
            <wp:extent cx="6019800" cy="5170215"/>
            <wp:effectExtent l="0" t="0" r="0" b="0"/>
            <wp:docPr id="178164513" name="Picture 178164513"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3" name="8E0A3F5.tmp"/>
                    <pic:cNvPicPr/>
                  </pic:nvPicPr>
                  <pic:blipFill>
                    <a:blip r:embed="rId60">
                      <a:extLst>
                        <a:ext uri="{28A0092B-C50C-407E-A947-70E740481C1C}">
                          <a14:useLocalDpi xmlns:a14="http://schemas.microsoft.com/office/drawing/2010/main" val="0"/>
                        </a:ext>
                      </a:extLst>
                    </a:blip>
                    <a:stretch>
                      <a:fillRect/>
                    </a:stretch>
                  </pic:blipFill>
                  <pic:spPr>
                    <a:xfrm>
                      <a:off x="0" y="0"/>
                      <a:ext cx="6122812" cy="5258689"/>
                    </a:xfrm>
                    <a:prstGeom prst="rect">
                      <a:avLst/>
                    </a:prstGeom>
                  </pic:spPr>
                </pic:pic>
              </a:graphicData>
            </a:graphic>
          </wp:inline>
        </w:drawing>
      </w:r>
    </w:p>
    <w:p w14:paraId="6AC016F1" w14:textId="2DB48964" w:rsidR="007F0D9D" w:rsidRDefault="007F0D9D" w:rsidP="003912C2">
      <w:pPr>
        <w:rPr>
          <w:caps/>
          <w:color w:val="77230C" w:themeColor="accent1" w:themeShade="7F"/>
          <w:spacing w:val="15"/>
        </w:rPr>
      </w:pPr>
      <w:r>
        <w:t>The client application also catches this error and tell the user that their password must be 6 or more characters long.</w:t>
      </w:r>
    </w:p>
    <w:p w14:paraId="78151B16" w14:textId="77777777" w:rsidR="003912C2" w:rsidRDefault="003912C2">
      <w:pPr>
        <w:rPr>
          <w:caps/>
          <w:color w:val="77230C" w:themeColor="accent1" w:themeShade="7F"/>
          <w:spacing w:val="15"/>
        </w:rPr>
      </w:pPr>
      <w:r>
        <w:br w:type="page"/>
      </w:r>
    </w:p>
    <w:p w14:paraId="487075FA" w14:textId="6CE16F4D" w:rsidR="00DD0E2A" w:rsidRDefault="00DD0E2A" w:rsidP="00DD0E2A">
      <w:pPr>
        <w:pStyle w:val="Heading3"/>
      </w:pPr>
      <w:bookmarkStart w:id="45" w:name="_Toc35719749"/>
      <w:r>
        <w:lastRenderedPageBreak/>
        <w:t>Register</w:t>
      </w:r>
      <w:r w:rsidR="00091507">
        <w:t xml:space="preserve"> button </w:t>
      </w:r>
      <w:r w:rsidR="00FC41EF">
        <w:t>Testing</w:t>
      </w:r>
      <w:bookmarkEnd w:id="45"/>
    </w:p>
    <w:p w14:paraId="56E3CA2B" w14:textId="54070821" w:rsidR="00DD0E2A" w:rsidRDefault="00DD0E2A" w:rsidP="00B074B5">
      <w:pPr>
        <w:pStyle w:val="Heading4"/>
      </w:pPr>
      <w:r w:rsidRPr="00DD0E2A">
        <w:t xml:space="preserve"> </w:t>
      </w:r>
      <w:r w:rsidR="00A12735">
        <w:t xml:space="preserve">Attempting to register a </w:t>
      </w:r>
      <w:r w:rsidR="00E019F9">
        <w:t>username that already exists in the database</w:t>
      </w:r>
    </w:p>
    <w:p w14:paraId="60D8D5E0" w14:textId="7991D99F" w:rsidR="00F442EF" w:rsidRPr="00F442EF" w:rsidRDefault="00F442EF" w:rsidP="00F442EF">
      <w:r>
        <w:t>This should result in an error as usernames are unique to each player.</w:t>
      </w:r>
    </w:p>
    <w:p w14:paraId="31214B9A" w14:textId="57127463" w:rsidR="00987F06" w:rsidRDefault="007A1431" w:rsidP="00987F06">
      <w:r>
        <w:rPr>
          <w:noProof/>
        </w:rPr>
        <w:drawing>
          <wp:inline distT="0" distB="0" distL="0" distR="0" wp14:anchorId="005A317F" wp14:editId="4D348D4D">
            <wp:extent cx="5943600" cy="5104765"/>
            <wp:effectExtent l="0" t="0" r="0" b="635"/>
            <wp:docPr id="178164517" name="Picture 178164517"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7" name="8E0472A.tmp"/>
                    <pic:cNvPicPr/>
                  </pic:nvPicPr>
                  <pic:blipFill>
                    <a:blip r:embed="rId61">
                      <a:extLst>
                        <a:ext uri="{28A0092B-C50C-407E-A947-70E740481C1C}">
                          <a14:useLocalDpi xmlns:a14="http://schemas.microsoft.com/office/drawing/2010/main" val="0"/>
                        </a:ext>
                      </a:extLst>
                    </a:blip>
                    <a:stretch>
                      <a:fillRect/>
                    </a:stretch>
                  </pic:blipFill>
                  <pic:spPr>
                    <a:xfrm>
                      <a:off x="0" y="0"/>
                      <a:ext cx="5943600" cy="5104765"/>
                    </a:xfrm>
                    <a:prstGeom prst="rect">
                      <a:avLst/>
                    </a:prstGeom>
                  </pic:spPr>
                </pic:pic>
              </a:graphicData>
            </a:graphic>
          </wp:inline>
        </w:drawing>
      </w:r>
    </w:p>
    <w:p w14:paraId="7A07D84C" w14:textId="3DEF1739" w:rsidR="00D1712F" w:rsidRDefault="00D1712F" w:rsidP="00987F06">
      <w:r>
        <w:t>The serv</w:t>
      </w:r>
      <w:r w:rsidR="00801CA7">
        <w:t xml:space="preserve">er responds with </w:t>
      </w:r>
      <w:r w:rsidR="00607967">
        <w:t>the</w:t>
      </w:r>
      <w:r w:rsidR="00801CA7">
        <w:t xml:space="preserve"> “username already exists”</w:t>
      </w:r>
      <w:r w:rsidR="00AC31B7">
        <w:t xml:space="preserve"> error</w:t>
      </w:r>
      <w:r w:rsidR="00444E5D">
        <w:t xml:space="preserve">. If we </w:t>
      </w:r>
      <w:proofErr w:type="gramStart"/>
      <w:r w:rsidR="00444E5D">
        <w:t>take a look</w:t>
      </w:r>
      <w:proofErr w:type="gramEnd"/>
      <w:r w:rsidR="00444E5D">
        <w:t xml:space="preserve"> </w:t>
      </w:r>
      <w:r w:rsidR="00AB6AB4">
        <w:t>at</w:t>
      </w:r>
      <w:r w:rsidR="00444E5D">
        <w:t xml:space="preserve"> the </w:t>
      </w:r>
      <w:r w:rsidR="00AB6AB4">
        <w:t>SQL</w:t>
      </w:r>
      <w:r w:rsidR="00444E5D">
        <w:t>ite file, we</w:t>
      </w:r>
      <w:r w:rsidR="00801CA7">
        <w:t xml:space="preserve"> </w:t>
      </w:r>
      <w:r w:rsidR="00444E5D">
        <w:t xml:space="preserve">can see that there is already a username of </w:t>
      </w:r>
      <w:r w:rsidR="00607967">
        <w:t>“</w:t>
      </w:r>
      <w:r w:rsidR="00444E5D">
        <w:t>test1</w:t>
      </w:r>
      <w:r w:rsidR="00607967">
        <w:t>”</w:t>
      </w:r>
      <w:r w:rsidR="00444E5D">
        <w:t xml:space="preserve"> in the database. (I used </w:t>
      </w:r>
      <w:hyperlink r:id="rId62" w:history="1">
        <w:r w:rsidR="002F142B" w:rsidRPr="00854E05">
          <w:rPr>
            <w:rStyle w:val="Hyperlink"/>
          </w:rPr>
          <w:t>https://sqliteonline.com/</w:t>
        </w:r>
      </w:hyperlink>
      <w:r w:rsidR="002F142B">
        <w:t xml:space="preserve"> to view and debug my </w:t>
      </w:r>
      <w:r w:rsidR="00AB6AB4">
        <w:t>SQL</w:t>
      </w:r>
      <w:r w:rsidR="00544228">
        <w:t xml:space="preserve">ite </w:t>
      </w:r>
      <w:proofErr w:type="gramStart"/>
      <w:r w:rsidR="00C520A5">
        <w:t xml:space="preserve">file </w:t>
      </w:r>
      <w:r w:rsidR="00444E5D">
        <w:t>)</w:t>
      </w:r>
      <w:proofErr w:type="gramEnd"/>
      <w:r w:rsidR="00444E5D">
        <w:t xml:space="preserve"> </w:t>
      </w:r>
    </w:p>
    <w:p w14:paraId="3A7FC91D" w14:textId="267FD538" w:rsidR="00FC41EF" w:rsidRDefault="0033508C" w:rsidP="00987F06">
      <w:pPr>
        <w:rPr>
          <w:noProof/>
        </w:rPr>
      </w:pPr>
      <w:r>
        <w:rPr>
          <w:noProof/>
        </w:rPr>
        <w:drawing>
          <wp:inline distT="0" distB="0" distL="0" distR="0" wp14:anchorId="39DC3964" wp14:editId="50927ECE">
            <wp:extent cx="1590897" cy="6858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FC9A7.tmp"/>
                    <pic:cNvPicPr/>
                  </pic:nvPicPr>
                  <pic:blipFill>
                    <a:blip r:embed="rId63">
                      <a:extLst>
                        <a:ext uri="{28A0092B-C50C-407E-A947-70E740481C1C}">
                          <a14:useLocalDpi xmlns:a14="http://schemas.microsoft.com/office/drawing/2010/main" val="0"/>
                        </a:ext>
                      </a:extLst>
                    </a:blip>
                    <a:stretch>
                      <a:fillRect/>
                    </a:stretch>
                  </pic:blipFill>
                  <pic:spPr>
                    <a:xfrm>
                      <a:off x="0" y="0"/>
                      <a:ext cx="1590897" cy="685896"/>
                    </a:xfrm>
                    <a:prstGeom prst="rect">
                      <a:avLst/>
                    </a:prstGeom>
                  </pic:spPr>
                </pic:pic>
              </a:graphicData>
            </a:graphic>
          </wp:inline>
        </w:drawing>
      </w:r>
    </w:p>
    <w:p w14:paraId="11239A2A" w14:textId="1CBCCF59" w:rsidR="0033508C" w:rsidRDefault="0033508C" w:rsidP="00987F06">
      <w:r>
        <w:rPr>
          <w:noProof/>
        </w:rPr>
        <w:lastRenderedPageBreak/>
        <w:drawing>
          <wp:inline distT="0" distB="0" distL="0" distR="0" wp14:anchorId="126B54CA" wp14:editId="2F04826F">
            <wp:extent cx="5943600" cy="762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5FCB01A.tmp"/>
                    <pic:cNvPicPr/>
                  </pic:nvPicPr>
                  <pic:blipFill>
                    <a:blip r:embed="rId64">
                      <a:extLst>
                        <a:ext uri="{28A0092B-C50C-407E-A947-70E740481C1C}">
                          <a14:useLocalDpi xmlns:a14="http://schemas.microsoft.com/office/drawing/2010/main" val="0"/>
                        </a:ext>
                      </a:extLst>
                    </a:blip>
                    <a:stretch>
                      <a:fillRect/>
                    </a:stretch>
                  </pic:blipFill>
                  <pic:spPr>
                    <a:xfrm>
                      <a:off x="0" y="0"/>
                      <a:ext cx="5943600" cy="762000"/>
                    </a:xfrm>
                    <a:prstGeom prst="rect">
                      <a:avLst/>
                    </a:prstGeom>
                  </pic:spPr>
                </pic:pic>
              </a:graphicData>
            </a:graphic>
          </wp:inline>
        </w:drawing>
      </w:r>
    </w:p>
    <w:p w14:paraId="2FBF419B" w14:textId="2D25D1B8" w:rsidR="007A1431" w:rsidRDefault="006B0ED4" w:rsidP="00FC41EF">
      <w:pPr>
        <w:pStyle w:val="Heading4"/>
      </w:pPr>
      <w:r>
        <w:t>Successfully registering a user with a unique username</w:t>
      </w:r>
      <w:r w:rsidR="00C84CBF">
        <w:t>.</w:t>
      </w:r>
    </w:p>
    <w:p w14:paraId="1EEB3C2A" w14:textId="416FD333" w:rsidR="00F442EF" w:rsidRPr="00F442EF" w:rsidRDefault="00F442EF" w:rsidP="00F442EF">
      <w:r>
        <w:t>This should result in a new entity created in the user table with my provided username, hashed password and default player statistics.</w:t>
      </w:r>
    </w:p>
    <w:p w14:paraId="31341B7A" w14:textId="1EFD8D5E" w:rsidR="00224A11" w:rsidRDefault="00987F06" w:rsidP="007906EF">
      <w:r>
        <w:rPr>
          <w:noProof/>
        </w:rPr>
        <w:drawing>
          <wp:inline distT="0" distB="0" distL="0" distR="0" wp14:anchorId="3333EC5B" wp14:editId="4DBF5104">
            <wp:extent cx="5944339" cy="5105400"/>
            <wp:effectExtent l="0" t="0" r="0" b="0"/>
            <wp:docPr id="178164515" name="Picture 178164515"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5" name="8E0E7D2.tmp"/>
                    <pic:cNvPicPr/>
                  </pic:nvPicPr>
                  <pic:blipFill>
                    <a:blip r:embed="rId65">
                      <a:extLst>
                        <a:ext uri="{28A0092B-C50C-407E-A947-70E740481C1C}">
                          <a14:useLocalDpi xmlns:a14="http://schemas.microsoft.com/office/drawing/2010/main" val="0"/>
                        </a:ext>
                      </a:extLst>
                    </a:blip>
                    <a:stretch>
                      <a:fillRect/>
                    </a:stretch>
                  </pic:blipFill>
                  <pic:spPr>
                    <a:xfrm>
                      <a:off x="0" y="0"/>
                      <a:ext cx="5967443" cy="5125244"/>
                    </a:xfrm>
                    <a:prstGeom prst="rect">
                      <a:avLst/>
                    </a:prstGeom>
                  </pic:spPr>
                </pic:pic>
              </a:graphicData>
            </a:graphic>
          </wp:inline>
        </w:drawing>
      </w:r>
    </w:p>
    <w:p w14:paraId="0025131D" w14:textId="785D44D0" w:rsidR="005A7C02" w:rsidRDefault="00BA2D35" w:rsidP="007906EF">
      <w:r>
        <w:t>In this tes</w:t>
      </w:r>
      <w:r w:rsidR="00074F97">
        <w:t>t</w:t>
      </w:r>
      <w:r w:rsidR="00522255">
        <w:t>, I created the new use</w:t>
      </w:r>
      <w:r w:rsidR="007A6510">
        <w:t>r</w:t>
      </w:r>
      <w:r w:rsidR="009D2CB1">
        <w:t xml:space="preserve"> account </w:t>
      </w:r>
      <w:r w:rsidR="00EE229C">
        <w:t xml:space="preserve">with the username of </w:t>
      </w:r>
      <w:r w:rsidR="000877ED">
        <w:t>“</w:t>
      </w:r>
      <w:proofErr w:type="spellStart"/>
      <w:r w:rsidR="00EE229C">
        <w:t>testuser</w:t>
      </w:r>
      <w:proofErr w:type="spellEnd"/>
      <w:r w:rsidR="000877ED">
        <w:t>”</w:t>
      </w:r>
      <w:r w:rsidR="002E75BD">
        <w:t xml:space="preserve"> </w:t>
      </w:r>
      <w:r w:rsidR="00E44BE8">
        <w:t>and password of “</w:t>
      </w:r>
      <w:r w:rsidR="004D74A4">
        <w:t>test12</w:t>
      </w:r>
      <w:r w:rsidR="00E44BE8">
        <w:t>”</w:t>
      </w:r>
      <w:r w:rsidR="004D74A4">
        <w:t>.</w:t>
      </w:r>
      <w:r w:rsidR="00A216CC">
        <w:t xml:space="preserve"> As you can see the new user is s</w:t>
      </w:r>
      <w:r w:rsidR="00C346BC">
        <w:t xml:space="preserve">aved in </w:t>
      </w:r>
      <w:r w:rsidR="00073FDF">
        <w:t xml:space="preserve">the </w:t>
      </w:r>
      <w:r w:rsidR="00AB6AB4">
        <w:t>SQL</w:t>
      </w:r>
      <w:r w:rsidR="00073FDF">
        <w:t>ite database</w:t>
      </w:r>
      <w:r w:rsidR="00D954CA">
        <w:t xml:space="preserve"> with the default </w:t>
      </w:r>
      <w:r w:rsidR="003C5825">
        <w:t>statistics and hashed password.</w:t>
      </w:r>
    </w:p>
    <w:p w14:paraId="16BB1B38" w14:textId="77777777" w:rsidR="006B453F" w:rsidRDefault="006B453F">
      <w:r>
        <w:rPr>
          <w:noProof/>
        </w:rPr>
        <w:lastRenderedPageBreak/>
        <w:drawing>
          <wp:inline distT="0" distB="0" distL="0" distR="0" wp14:anchorId="43F6241B" wp14:editId="62317194">
            <wp:extent cx="1733792" cy="68589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5FCD380.tmp"/>
                    <pic:cNvPicPr/>
                  </pic:nvPicPr>
                  <pic:blipFill>
                    <a:blip r:embed="rId66">
                      <a:extLst>
                        <a:ext uri="{28A0092B-C50C-407E-A947-70E740481C1C}">
                          <a14:useLocalDpi xmlns:a14="http://schemas.microsoft.com/office/drawing/2010/main" val="0"/>
                        </a:ext>
                      </a:extLst>
                    </a:blip>
                    <a:stretch>
                      <a:fillRect/>
                    </a:stretch>
                  </pic:blipFill>
                  <pic:spPr>
                    <a:xfrm>
                      <a:off x="0" y="0"/>
                      <a:ext cx="1733792" cy="685896"/>
                    </a:xfrm>
                    <a:prstGeom prst="rect">
                      <a:avLst/>
                    </a:prstGeom>
                  </pic:spPr>
                </pic:pic>
              </a:graphicData>
            </a:graphic>
          </wp:inline>
        </w:drawing>
      </w:r>
    </w:p>
    <w:p w14:paraId="1B541269" w14:textId="232F1F2B" w:rsidR="00A30C06" w:rsidRDefault="00111A78">
      <w:pPr>
        <w:rPr>
          <w:caps/>
          <w:color w:val="77230C" w:themeColor="accent1" w:themeShade="7F"/>
          <w:spacing w:val="15"/>
        </w:rPr>
      </w:pPr>
      <w:r>
        <w:rPr>
          <w:noProof/>
        </w:rPr>
        <w:drawing>
          <wp:inline distT="0" distB="0" distL="0" distR="0" wp14:anchorId="61CB7D99" wp14:editId="4F780A27">
            <wp:extent cx="6290310" cy="619125"/>
            <wp:effectExtent l="0" t="0" r="0" b="9525"/>
            <wp:docPr id="178164531" name="Picture 178164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31" name="5FC6DBD.tmp"/>
                    <pic:cNvPicPr/>
                  </pic:nvPicPr>
                  <pic:blipFill>
                    <a:blip r:embed="rId67">
                      <a:extLst>
                        <a:ext uri="{28A0092B-C50C-407E-A947-70E740481C1C}">
                          <a14:useLocalDpi xmlns:a14="http://schemas.microsoft.com/office/drawing/2010/main" val="0"/>
                        </a:ext>
                      </a:extLst>
                    </a:blip>
                    <a:stretch>
                      <a:fillRect/>
                    </a:stretch>
                  </pic:blipFill>
                  <pic:spPr>
                    <a:xfrm>
                      <a:off x="0" y="0"/>
                      <a:ext cx="6296528" cy="619737"/>
                    </a:xfrm>
                    <a:prstGeom prst="rect">
                      <a:avLst/>
                    </a:prstGeom>
                  </pic:spPr>
                </pic:pic>
              </a:graphicData>
            </a:graphic>
          </wp:inline>
        </w:drawing>
      </w:r>
      <w:r w:rsidR="00A30C06">
        <w:br w:type="page"/>
      </w:r>
    </w:p>
    <w:p w14:paraId="339595D1" w14:textId="6461534E" w:rsidR="00A30C06" w:rsidRDefault="00A30C06" w:rsidP="00A30C06">
      <w:pPr>
        <w:pStyle w:val="Heading3"/>
      </w:pPr>
      <w:bookmarkStart w:id="46" w:name="_Toc35719750"/>
      <w:r w:rsidRPr="00224A11">
        <w:lastRenderedPageBreak/>
        <w:t>Log</w:t>
      </w:r>
      <w:r>
        <w:t>in button</w:t>
      </w:r>
      <w:bookmarkEnd w:id="46"/>
    </w:p>
    <w:p w14:paraId="0CA14AE5" w14:textId="50BD12BF" w:rsidR="00A30C06" w:rsidRDefault="00A30C06" w:rsidP="00FE65DE">
      <w:pPr>
        <w:pStyle w:val="Heading4"/>
      </w:pPr>
      <w:r w:rsidRPr="00CD67D5">
        <w:t>A</w:t>
      </w:r>
      <w:r w:rsidR="00BD1F86">
        <w:t>tt</w:t>
      </w:r>
      <w:r w:rsidR="00A12735">
        <w:t>empting to login with a username that doesn’t exists</w:t>
      </w:r>
    </w:p>
    <w:p w14:paraId="79A92BE5" w14:textId="6A05F111" w:rsidR="00F442EF" w:rsidRPr="00F442EF" w:rsidRDefault="00F442EF" w:rsidP="00F442EF">
      <w:r>
        <w:t>This should result in an error as there is no user with the provided username in the database.</w:t>
      </w:r>
    </w:p>
    <w:p w14:paraId="2B822F80" w14:textId="4A81DAAA" w:rsidR="00A30C06" w:rsidRDefault="00A30C06" w:rsidP="00A30C06">
      <w:r>
        <w:rPr>
          <w:noProof/>
        </w:rPr>
        <w:drawing>
          <wp:inline distT="0" distB="0" distL="0" distR="0" wp14:anchorId="0AB1CE7E" wp14:editId="624B6DCC">
            <wp:extent cx="5667086" cy="4867275"/>
            <wp:effectExtent l="0" t="0" r="0" b="0"/>
            <wp:docPr id="178164514" name="Picture 178164514"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4" name="8E05E.tmp"/>
                    <pic:cNvPicPr/>
                  </pic:nvPicPr>
                  <pic:blipFill>
                    <a:blip r:embed="rId68">
                      <a:extLst>
                        <a:ext uri="{28A0092B-C50C-407E-A947-70E740481C1C}">
                          <a14:useLocalDpi xmlns:a14="http://schemas.microsoft.com/office/drawing/2010/main" val="0"/>
                        </a:ext>
                      </a:extLst>
                    </a:blip>
                    <a:stretch>
                      <a:fillRect/>
                    </a:stretch>
                  </pic:blipFill>
                  <pic:spPr>
                    <a:xfrm>
                      <a:off x="0" y="0"/>
                      <a:ext cx="5674722" cy="4873834"/>
                    </a:xfrm>
                    <a:prstGeom prst="rect">
                      <a:avLst/>
                    </a:prstGeom>
                  </pic:spPr>
                </pic:pic>
              </a:graphicData>
            </a:graphic>
          </wp:inline>
        </w:drawing>
      </w:r>
    </w:p>
    <w:p w14:paraId="083C9D49" w14:textId="627B5194" w:rsidR="00A172F0" w:rsidRPr="00A172F0" w:rsidRDefault="00E47B33" w:rsidP="00A30C06">
      <w:r>
        <w:t xml:space="preserve">Before </w:t>
      </w:r>
      <w:r w:rsidR="003043C6">
        <w:t>c</w:t>
      </w:r>
      <w:r>
        <w:t xml:space="preserve">reating the </w:t>
      </w:r>
      <w:proofErr w:type="gramStart"/>
      <w:r>
        <w:t>account</w:t>
      </w:r>
      <w:proofErr w:type="gramEnd"/>
      <w:r>
        <w:t xml:space="preserve"> I attempted to </w:t>
      </w:r>
      <w:r w:rsidR="00497BE4">
        <w:t>login</w:t>
      </w:r>
      <w:r w:rsidR="00D04068">
        <w:t xml:space="preserve"> to the</w:t>
      </w:r>
      <w:r w:rsidR="002F65CC">
        <w:t xml:space="preserve"> “</w:t>
      </w:r>
      <w:proofErr w:type="spellStart"/>
      <w:r w:rsidR="002F65CC">
        <w:t>testuser</w:t>
      </w:r>
      <w:proofErr w:type="spellEnd"/>
      <w:r w:rsidR="002F65CC">
        <w:t xml:space="preserve">” account </w:t>
      </w:r>
      <w:r w:rsidR="00E72FBE">
        <w:t xml:space="preserve">which didn’t exist. The server </w:t>
      </w:r>
      <w:r w:rsidR="00D67CD0">
        <w:t xml:space="preserve">responded </w:t>
      </w:r>
      <w:r w:rsidR="00131270">
        <w:t>with the “</w:t>
      </w:r>
      <w:r w:rsidR="00230198">
        <w:t xml:space="preserve">No user found with the username: </w:t>
      </w:r>
      <w:proofErr w:type="spellStart"/>
      <w:r w:rsidR="00230198">
        <w:t>testuser</w:t>
      </w:r>
      <w:proofErr w:type="spellEnd"/>
      <w:r w:rsidR="00131270">
        <w:t>”</w:t>
      </w:r>
      <w:r w:rsidR="0092423C">
        <w:t xml:space="preserve"> </w:t>
      </w:r>
      <w:r w:rsidR="00B34F9F">
        <w:t>error</w:t>
      </w:r>
      <w:r w:rsidR="00C100D7">
        <w:t xml:space="preserve"> which </w:t>
      </w:r>
      <w:r w:rsidR="00F442EF">
        <w:t>gets</w:t>
      </w:r>
      <w:r w:rsidR="00C100D7">
        <w:t xml:space="preserve"> </w:t>
      </w:r>
      <w:r w:rsidR="00511FC6">
        <w:t>displayed to the user.</w:t>
      </w:r>
    </w:p>
    <w:p w14:paraId="289E3045" w14:textId="77777777" w:rsidR="00A30C06" w:rsidRDefault="00A30C06" w:rsidP="007906EF"/>
    <w:p w14:paraId="77DFA92B" w14:textId="77777777" w:rsidR="00A172F0" w:rsidRDefault="00A172F0">
      <w:pPr>
        <w:rPr>
          <w:caps/>
          <w:color w:val="B43412" w:themeColor="accent1" w:themeShade="BF"/>
          <w:spacing w:val="10"/>
        </w:rPr>
      </w:pPr>
      <w:r>
        <w:br w:type="page"/>
      </w:r>
    </w:p>
    <w:p w14:paraId="04FB0272" w14:textId="1B3D9FDC" w:rsidR="002A649E" w:rsidRDefault="00822407" w:rsidP="002D32F6">
      <w:pPr>
        <w:pStyle w:val="Heading4"/>
      </w:pPr>
      <w:r>
        <w:lastRenderedPageBreak/>
        <w:t xml:space="preserve">Attempting to </w:t>
      </w:r>
      <w:proofErr w:type="gramStart"/>
      <w:r>
        <w:t>login  with</w:t>
      </w:r>
      <w:proofErr w:type="gramEnd"/>
      <w:r>
        <w:t xml:space="preserve"> th</w:t>
      </w:r>
      <w:r w:rsidR="002A649E">
        <w:t>e wrong password for a username that exists.</w:t>
      </w:r>
    </w:p>
    <w:p w14:paraId="262A78AA" w14:textId="4663DF02" w:rsidR="00F442EF" w:rsidRPr="00F442EF" w:rsidRDefault="00F442EF" w:rsidP="00F442EF">
      <w:r>
        <w:t>This should result in an error because to be authenticated, the password that you send to the server must match the hashed password in the database that is linked to the username when your provided password is hashed.</w:t>
      </w:r>
    </w:p>
    <w:p w14:paraId="5EF0EF89" w14:textId="5A69C25E" w:rsidR="001E05AB" w:rsidRDefault="00BE4E7B" w:rsidP="007906EF">
      <w:r>
        <w:rPr>
          <w:noProof/>
        </w:rPr>
        <w:drawing>
          <wp:inline distT="0" distB="0" distL="0" distR="0" wp14:anchorId="04A1BA15" wp14:editId="6F82BFEF">
            <wp:extent cx="5988699" cy="5143500"/>
            <wp:effectExtent l="0" t="0" r="0" b="0"/>
            <wp:docPr id="178164518" name="Picture 178164518"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8" name="8E036D5.tmp"/>
                    <pic:cNvPicPr/>
                  </pic:nvPicPr>
                  <pic:blipFill>
                    <a:blip r:embed="rId69">
                      <a:extLst>
                        <a:ext uri="{28A0092B-C50C-407E-A947-70E740481C1C}">
                          <a14:useLocalDpi xmlns:a14="http://schemas.microsoft.com/office/drawing/2010/main" val="0"/>
                        </a:ext>
                      </a:extLst>
                    </a:blip>
                    <a:stretch>
                      <a:fillRect/>
                    </a:stretch>
                  </pic:blipFill>
                  <pic:spPr>
                    <a:xfrm>
                      <a:off x="0" y="0"/>
                      <a:ext cx="5999075" cy="5152412"/>
                    </a:xfrm>
                    <a:prstGeom prst="rect">
                      <a:avLst/>
                    </a:prstGeom>
                  </pic:spPr>
                </pic:pic>
              </a:graphicData>
            </a:graphic>
          </wp:inline>
        </w:drawing>
      </w:r>
    </w:p>
    <w:p w14:paraId="265271C8" w14:textId="69707B78" w:rsidR="00A172F0" w:rsidRDefault="00A172F0" w:rsidP="007906EF">
      <w:r>
        <w:t>The se</w:t>
      </w:r>
      <w:r w:rsidR="00AC757E">
        <w:t>rver successfully identifies that t</w:t>
      </w:r>
      <w:r w:rsidR="00C84DAD">
        <w:t>he password</w:t>
      </w:r>
      <w:r w:rsidR="00B97E00">
        <w:t xml:space="preserve"> provide</w:t>
      </w:r>
      <w:r w:rsidR="00D37202">
        <w:t>d</w:t>
      </w:r>
      <w:r w:rsidR="00B97E00">
        <w:t xml:space="preserve"> hashed doesn’t mat</w:t>
      </w:r>
      <w:r w:rsidR="00D37202">
        <w:t>c</w:t>
      </w:r>
      <w:r w:rsidR="00B97E00">
        <w:t>h the ha</w:t>
      </w:r>
      <w:r w:rsidR="009B5E1A">
        <w:t>s</w:t>
      </w:r>
      <w:r w:rsidR="00B97E00">
        <w:t xml:space="preserve">hed password associated with the username. The server responds with </w:t>
      </w:r>
      <w:r w:rsidR="00604AF4">
        <w:t>the “Inco</w:t>
      </w:r>
      <w:r w:rsidR="009B5E1A">
        <w:t>r</w:t>
      </w:r>
      <w:r w:rsidR="00604AF4">
        <w:t>rect password”</w:t>
      </w:r>
      <w:r w:rsidR="00B97E00">
        <w:t xml:space="preserve"> </w:t>
      </w:r>
      <w:r w:rsidR="006E7637">
        <w:t xml:space="preserve">message which gets displayed to the </w:t>
      </w:r>
      <w:r w:rsidR="00593143">
        <w:t>user.</w:t>
      </w:r>
    </w:p>
    <w:p w14:paraId="07FD9714" w14:textId="45F372AE" w:rsidR="00BE4E7B" w:rsidRDefault="00BE4E7B" w:rsidP="00BE4E7B">
      <w:pPr>
        <w:pStyle w:val="Heading3"/>
      </w:pPr>
      <w:bookmarkStart w:id="47" w:name="_Toc35719751"/>
      <w:r>
        <w:t xml:space="preserve">Successfully providing the </w:t>
      </w:r>
      <w:r w:rsidR="00A855EC">
        <w:t>right</w:t>
      </w:r>
      <w:r>
        <w:t xml:space="preserve"> password with a username that exists in the database</w:t>
      </w:r>
      <w:bookmarkEnd w:id="47"/>
    </w:p>
    <w:p w14:paraId="509BD3C9" w14:textId="26792398" w:rsidR="00891CFF" w:rsidRPr="00891CFF" w:rsidRDefault="00891CFF" w:rsidP="00891CFF">
      <w:r>
        <w:t>T</w:t>
      </w:r>
      <w:r w:rsidR="00886340">
        <w:t>his should successfully authenticate the player and switch the screen to the home page.</w:t>
      </w:r>
    </w:p>
    <w:p w14:paraId="22363A4A" w14:textId="1CD8F515" w:rsidR="00D23977" w:rsidRDefault="00A52B25" w:rsidP="00BE4E7B">
      <w:r>
        <w:rPr>
          <w:noProof/>
        </w:rPr>
        <w:lastRenderedPageBreak/>
        <w:drawing>
          <wp:inline distT="0" distB="0" distL="0" distR="0" wp14:anchorId="183E25BB" wp14:editId="5323EEB6">
            <wp:extent cx="4055365" cy="3619500"/>
            <wp:effectExtent l="0" t="0" r="2540" b="0"/>
            <wp:docPr id="178164519" name="Picture 178164519"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19" name="8E078DC.tmp"/>
                    <pic:cNvPicPr/>
                  </pic:nvPicPr>
                  <pic:blipFill>
                    <a:blip r:embed="rId70">
                      <a:extLst>
                        <a:ext uri="{28A0092B-C50C-407E-A947-70E740481C1C}">
                          <a14:useLocalDpi xmlns:a14="http://schemas.microsoft.com/office/drawing/2010/main" val="0"/>
                        </a:ext>
                      </a:extLst>
                    </a:blip>
                    <a:stretch>
                      <a:fillRect/>
                    </a:stretch>
                  </pic:blipFill>
                  <pic:spPr>
                    <a:xfrm>
                      <a:off x="0" y="0"/>
                      <a:ext cx="4062660" cy="3626011"/>
                    </a:xfrm>
                    <a:prstGeom prst="rect">
                      <a:avLst/>
                    </a:prstGeom>
                  </pic:spPr>
                </pic:pic>
              </a:graphicData>
            </a:graphic>
          </wp:inline>
        </w:drawing>
      </w:r>
    </w:p>
    <w:p w14:paraId="4A3EF959" w14:textId="1A7A4F37" w:rsidR="00D23977" w:rsidRDefault="00D23977" w:rsidP="00BE4E7B">
      <w:r>
        <w:t>The player</w:t>
      </w:r>
      <w:r w:rsidR="00677231">
        <w:t xml:space="preserve">’s client socket </w:t>
      </w:r>
      <w:r>
        <w:t xml:space="preserve">is now </w:t>
      </w:r>
      <w:r w:rsidR="00F35FEB">
        <w:t xml:space="preserve">successfully </w:t>
      </w:r>
      <w:r>
        <w:t>authenticated</w:t>
      </w:r>
      <w:r w:rsidR="00677231">
        <w:t xml:space="preserve"> (accepted) by the </w:t>
      </w:r>
      <w:r w:rsidR="00FC5F4E">
        <w:t xml:space="preserve">server socket. Any </w:t>
      </w:r>
      <w:r w:rsidR="00AB078F">
        <w:t>f</w:t>
      </w:r>
      <w:r w:rsidR="00FC5F4E">
        <w:t xml:space="preserve">urther </w:t>
      </w:r>
      <w:r w:rsidR="00D561AD">
        <w:t xml:space="preserve">request from that </w:t>
      </w:r>
      <w:r w:rsidR="005E14B3">
        <w:t>client socket will be register</w:t>
      </w:r>
      <w:r w:rsidR="00AB078F">
        <w:t>e</w:t>
      </w:r>
      <w:r w:rsidR="005E14B3">
        <w:t xml:space="preserve">d as </w:t>
      </w:r>
      <w:r w:rsidR="009B576B">
        <w:t>“</w:t>
      </w:r>
      <w:proofErr w:type="spellStart"/>
      <w:r w:rsidR="009B576B">
        <w:t>testuser</w:t>
      </w:r>
      <w:proofErr w:type="spellEnd"/>
      <w:r w:rsidR="009B576B">
        <w:t>”</w:t>
      </w:r>
      <w:r w:rsidR="00F35FEB">
        <w:t xml:space="preserve"> </w:t>
      </w:r>
      <w:r>
        <w:t xml:space="preserve"> </w:t>
      </w:r>
    </w:p>
    <w:p w14:paraId="6558CBB5" w14:textId="3C5C2F32" w:rsidR="00A52B25" w:rsidRDefault="00B765EB" w:rsidP="00DB5860">
      <w:pPr>
        <w:pStyle w:val="Heading3"/>
      </w:pPr>
      <w:bookmarkStart w:id="48" w:name="_Toc35719752"/>
      <w:r>
        <w:t>L</w:t>
      </w:r>
      <w:r w:rsidR="00DB5860">
        <w:t xml:space="preserve">eader </w:t>
      </w:r>
      <w:proofErr w:type="gramStart"/>
      <w:r w:rsidR="00DB5860">
        <w:t>board  page</w:t>
      </w:r>
      <w:bookmarkEnd w:id="48"/>
      <w:proofErr w:type="gramEnd"/>
      <w:r w:rsidR="00DB5860">
        <w:t xml:space="preserve"> </w:t>
      </w:r>
    </w:p>
    <w:p w14:paraId="237C2CC3" w14:textId="59144D49" w:rsidR="00886340" w:rsidRPr="00886340" w:rsidRDefault="00886340" w:rsidP="00886340">
      <w:r>
        <w:t xml:space="preserve">When clicking on the leader-board button the player is presented with </w:t>
      </w:r>
      <w:r w:rsidR="00725421">
        <w:t>the leaderboard page. This closely matches my design as well.</w:t>
      </w:r>
      <w:r w:rsidR="008876DF">
        <w:t xml:space="preserve"> </w:t>
      </w:r>
      <w:r w:rsidR="0022118C">
        <w:t>As required, only the top 20 players</w:t>
      </w:r>
      <w:r w:rsidR="000D1CC3">
        <w:t xml:space="preserve"> </w:t>
      </w:r>
      <w:proofErr w:type="gramStart"/>
      <w:r w:rsidR="0080736F">
        <w:t xml:space="preserve">( </w:t>
      </w:r>
      <w:r w:rsidR="005B7FF9">
        <w:t>with</w:t>
      </w:r>
      <w:proofErr w:type="gramEnd"/>
      <w:r w:rsidR="0080736F">
        <w:t xml:space="preserve"> </w:t>
      </w:r>
      <w:r w:rsidR="005B7FF9">
        <w:t>the highest wins</w:t>
      </w:r>
      <w:r w:rsidR="0080736F">
        <w:t>)</w:t>
      </w:r>
      <w:r w:rsidR="0022118C">
        <w:t xml:space="preserve"> are displayed </w:t>
      </w:r>
      <w:r w:rsidR="00E341DF">
        <w:t>on the leader board</w:t>
      </w:r>
      <w:r w:rsidR="00594EF2">
        <w:t>.</w:t>
      </w:r>
    </w:p>
    <w:p w14:paraId="6D92761A" w14:textId="5722CE89" w:rsidR="00DB5860" w:rsidRDefault="00823DD5" w:rsidP="00DB5860">
      <w:r>
        <w:rPr>
          <w:noProof/>
        </w:rPr>
        <w:drawing>
          <wp:inline distT="0" distB="0" distL="0" distR="0" wp14:anchorId="58602355" wp14:editId="1D3DE427">
            <wp:extent cx="4483387" cy="2981739"/>
            <wp:effectExtent l="0" t="0" r="0" b="9525"/>
            <wp:docPr id="178164520" name="Picture 178164520"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0" name="8E08490.tmp"/>
                    <pic:cNvPicPr/>
                  </pic:nvPicPr>
                  <pic:blipFill rotWithShape="1">
                    <a:blip r:embed="rId71">
                      <a:extLst>
                        <a:ext uri="{28A0092B-C50C-407E-A947-70E740481C1C}">
                          <a14:useLocalDpi xmlns:a14="http://schemas.microsoft.com/office/drawing/2010/main" val="0"/>
                        </a:ext>
                      </a:extLst>
                    </a:blip>
                    <a:srcRect b="30941"/>
                    <a:stretch/>
                  </pic:blipFill>
                  <pic:spPr bwMode="auto">
                    <a:xfrm>
                      <a:off x="0" y="0"/>
                      <a:ext cx="4586631" cy="3050403"/>
                    </a:xfrm>
                    <a:prstGeom prst="rect">
                      <a:avLst/>
                    </a:prstGeom>
                    <a:ln>
                      <a:noFill/>
                    </a:ln>
                    <a:extLst>
                      <a:ext uri="{53640926-AAD7-44D8-BBD7-CCE9431645EC}">
                        <a14:shadowObscured xmlns:a14="http://schemas.microsoft.com/office/drawing/2010/main"/>
                      </a:ext>
                    </a:extLst>
                  </pic:spPr>
                </pic:pic>
              </a:graphicData>
            </a:graphic>
          </wp:inline>
        </w:drawing>
      </w:r>
    </w:p>
    <w:p w14:paraId="6D5A3043" w14:textId="5766F10F" w:rsidR="00823DD5" w:rsidRDefault="00B765EB" w:rsidP="00790D5C">
      <w:pPr>
        <w:pStyle w:val="Heading4"/>
      </w:pPr>
      <w:r>
        <w:lastRenderedPageBreak/>
        <w:t>S</w:t>
      </w:r>
      <w:r w:rsidR="00565E20">
        <w:t>earching</w:t>
      </w:r>
      <w:r w:rsidR="00AB078F">
        <w:t xml:space="preserve"> </w:t>
      </w:r>
      <w:r w:rsidR="00565E20">
        <w:t>for</w:t>
      </w:r>
      <w:r w:rsidR="00823DD5">
        <w:t xml:space="preserve"> </w:t>
      </w:r>
      <w:r w:rsidR="00E865D7">
        <w:t>the rank of a player that do</w:t>
      </w:r>
      <w:r w:rsidR="00886340">
        <w:t>e</w:t>
      </w:r>
      <w:r w:rsidR="00E865D7">
        <w:t>sn’t exists</w:t>
      </w:r>
    </w:p>
    <w:p w14:paraId="4B672133" w14:textId="7AE5CF32" w:rsidR="00271558" w:rsidRPr="00271558" w:rsidRDefault="00271558" w:rsidP="00271558">
      <w:r>
        <w:t xml:space="preserve">This should result in an error as the program </w:t>
      </w:r>
      <w:r w:rsidR="00463E8B">
        <w:t>won</w:t>
      </w:r>
      <w:r w:rsidR="0080736F">
        <w:t>'</w:t>
      </w:r>
      <w:r w:rsidR="00463E8B">
        <w:t xml:space="preserve">t be able to </w:t>
      </w:r>
      <w:r w:rsidR="00494129">
        <w:t xml:space="preserve">find the desired username in the sorted </w:t>
      </w:r>
      <w:r w:rsidR="00612F89">
        <w:t xml:space="preserve">array </w:t>
      </w:r>
      <w:r w:rsidR="00C36B8E">
        <w:t>of all players stat</w:t>
      </w:r>
      <w:r w:rsidR="008876DF">
        <w:t>istics.</w:t>
      </w:r>
    </w:p>
    <w:p w14:paraId="52B5D984" w14:textId="5D4A9DA9" w:rsidR="00DA40E8" w:rsidRDefault="00DA40E8" w:rsidP="00DA40E8">
      <w:r>
        <w:rPr>
          <w:noProof/>
        </w:rPr>
        <w:drawing>
          <wp:inline distT="0" distB="0" distL="0" distR="0" wp14:anchorId="1F01E356" wp14:editId="4BF78D8D">
            <wp:extent cx="5943600" cy="3990975"/>
            <wp:effectExtent l="0" t="0" r="0" b="9525"/>
            <wp:docPr id="178164521" name="Picture 178164521"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1" name="8E0F48.tmp"/>
                    <pic:cNvPicPr/>
                  </pic:nvPicPr>
                  <pic:blipFill rotWithShape="1">
                    <a:blip r:embed="rId72">
                      <a:extLst>
                        <a:ext uri="{28A0092B-C50C-407E-A947-70E740481C1C}">
                          <a14:useLocalDpi xmlns:a14="http://schemas.microsoft.com/office/drawing/2010/main" val="0"/>
                        </a:ext>
                      </a:extLst>
                    </a:blip>
                    <a:srcRect b="32069"/>
                    <a:stretch/>
                  </pic:blipFill>
                  <pic:spPr bwMode="auto">
                    <a:xfrm>
                      <a:off x="0" y="0"/>
                      <a:ext cx="5943600" cy="3990975"/>
                    </a:xfrm>
                    <a:prstGeom prst="rect">
                      <a:avLst/>
                    </a:prstGeom>
                    <a:ln>
                      <a:noFill/>
                    </a:ln>
                    <a:extLst>
                      <a:ext uri="{53640926-AAD7-44D8-BBD7-CCE9431645EC}">
                        <a14:shadowObscured xmlns:a14="http://schemas.microsoft.com/office/drawing/2010/main"/>
                      </a:ext>
                    </a:extLst>
                  </pic:spPr>
                </pic:pic>
              </a:graphicData>
            </a:graphic>
          </wp:inline>
        </w:drawing>
      </w:r>
    </w:p>
    <w:p w14:paraId="128F36D6" w14:textId="47C80607" w:rsidR="0080736F" w:rsidRDefault="006B0E16" w:rsidP="00DA40E8">
      <w:r>
        <w:t>The program displaye</w:t>
      </w:r>
      <w:r w:rsidR="00450D85">
        <w:t>d</w:t>
      </w:r>
      <w:r>
        <w:t xml:space="preserve"> the message “Could not find non-existing-</w:t>
      </w:r>
      <w:r w:rsidR="00450D85">
        <w:t>user</w:t>
      </w:r>
      <w:r>
        <w:t>”</w:t>
      </w:r>
      <w:r w:rsidR="00F8654A">
        <w:t xml:space="preserve"> to the player. This </w:t>
      </w:r>
      <w:r w:rsidR="00AD34AF">
        <w:t xml:space="preserve">means that it </w:t>
      </w:r>
      <w:r w:rsidR="00A01DF7">
        <w:t xml:space="preserve">couldn’t find the </w:t>
      </w:r>
      <w:r w:rsidR="00C567E9">
        <w:t xml:space="preserve">player’s </w:t>
      </w:r>
      <w:r w:rsidR="00FA7D12">
        <w:t>and told the player.</w:t>
      </w:r>
    </w:p>
    <w:p w14:paraId="4C8AF73A" w14:textId="5F9C25C4" w:rsidR="00646082" w:rsidRDefault="00646082" w:rsidP="00790D5C">
      <w:pPr>
        <w:pStyle w:val="Heading4"/>
      </w:pPr>
      <w:r>
        <w:t>Searching for my rank</w:t>
      </w:r>
    </w:p>
    <w:p w14:paraId="60053778" w14:textId="37975F40" w:rsidR="004C292A" w:rsidRPr="00FA7D12" w:rsidRDefault="00FA7D12" w:rsidP="00FA7D12">
      <w:r>
        <w:t xml:space="preserve">This should result in the player </w:t>
      </w:r>
      <w:r w:rsidR="001078D4">
        <w:t xml:space="preserve">receiving their </w:t>
      </w:r>
      <w:r w:rsidR="004C292A">
        <w:t xml:space="preserve">rank amongst all </w:t>
      </w:r>
      <w:r w:rsidR="00F34858">
        <w:t>existing players.</w:t>
      </w:r>
      <w:r w:rsidR="004C292A">
        <w:t xml:space="preserve"> </w:t>
      </w:r>
    </w:p>
    <w:p w14:paraId="5485DB55" w14:textId="504A5B27" w:rsidR="00646082" w:rsidRDefault="00250CBF" w:rsidP="00646082">
      <w:r>
        <w:rPr>
          <w:noProof/>
        </w:rPr>
        <w:lastRenderedPageBreak/>
        <w:drawing>
          <wp:inline distT="0" distB="0" distL="0" distR="0" wp14:anchorId="23FB881A" wp14:editId="194B6691">
            <wp:extent cx="5943600" cy="3943350"/>
            <wp:effectExtent l="0" t="0" r="0" b="0"/>
            <wp:docPr id="178164522" name="Picture 178164522"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2" name="8E03EE0.tmp"/>
                    <pic:cNvPicPr/>
                  </pic:nvPicPr>
                  <pic:blipFill rotWithShape="1">
                    <a:blip r:embed="rId73">
                      <a:extLst>
                        <a:ext uri="{28A0092B-C50C-407E-A947-70E740481C1C}">
                          <a14:useLocalDpi xmlns:a14="http://schemas.microsoft.com/office/drawing/2010/main" val="0"/>
                        </a:ext>
                      </a:extLst>
                    </a:blip>
                    <a:srcRect b="31107"/>
                    <a:stretch/>
                  </pic:blipFill>
                  <pic:spPr bwMode="auto">
                    <a:xfrm>
                      <a:off x="0" y="0"/>
                      <a:ext cx="5943600" cy="3943350"/>
                    </a:xfrm>
                    <a:prstGeom prst="rect">
                      <a:avLst/>
                    </a:prstGeom>
                    <a:ln>
                      <a:noFill/>
                    </a:ln>
                    <a:extLst>
                      <a:ext uri="{53640926-AAD7-44D8-BBD7-CCE9431645EC}">
                        <a14:shadowObscured xmlns:a14="http://schemas.microsoft.com/office/drawing/2010/main"/>
                      </a:ext>
                    </a:extLst>
                  </pic:spPr>
                </pic:pic>
              </a:graphicData>
            </a:graphic>
          </wp:inline>
        </w:drawing>
      </w:r>
    </w:p>
    <w:p w14:paraId="4F97B505" w14:textId="2B4B254B" w:rsidR="00B87F48" w:rsidRDefault="00B87F48" w:rsidP="00646082">
      <w:r>
        <w:t>The program successfully displaye</w:t>
      </w:r>
      <w:r w:rsidR="00713E80">
        <w:t>d</w:t>
      </w:r>
      <w:r>
        <w:t xml:space="preserve"> the </w:t>
      </w:r>
      <w:r w:rsidR="00713E80">
        <w:t xml:space="preserve">current players rank. </w:t>
      </w:r>
    </w:p>
    <w:p w14:paraId="326FAC98" w14:textId="0D6885FB" w:rsidR="00250CBF" w:rsidRDefault="00282AC5" w:rsidP="00713E80">
      <w:pPr>
        <w:pStyle w:val="Heading4"/>
        <w:tabs>
          <w:tab w:val="left" w:pos="5259"/>
        </w:tabs>
      </w:pPr>
      <w:r>
        <w:t>Searching for another players rank</w:t>
      </w:r>
      <w:r w:rsidR="00713E80">
        <w:tab/>
      </w:r>
    </w:p>
    <w:p w14:paraId="7DE8ADDF" w14:textId="5923CCFB" w:rsidR="00713E80" w:rsidRPr="00713E80" w:rsidRDefault="00713E80" w:rsidP="00713E80">
      <w:r>
        <w:t xml:space="preserve">This should result in the player receiving </w:t>
      </w:r>
      <w:r>
        <w:t>the</w:t>
      </w:r>
      <w:r>
        <w:t xml:space="preserve"> rank </w:t>
      </w:r>
      <w:r>
        <w:t xml:space="preserve">of </w:t>
      </w:r>
      <w:r w:rsidR="00FB3E98">
        <w:t xml:space="preserve">the desired username </w:t>
      </w:r>
      <w:r>
        <w:t>amongst all existing players</w:t>
      </w:r>
      <w:r w:rsidR="00427BF0">
        <w:t xml:space="preserve"> if the username exists.</w:t>
      </w:r>
    </w:p>
    <w:p w14:paraId="4DACC423" w14:textId="1ECF6FB9" w:rsidR="00282AC5" w:rsidRDefault="00282AC5" w:rsidP="00282AC5">
      <w:r>
        <w:rPr>
          <w:noProof/>
        </w:rPr>
        <w:lastRenderedPageBreak/>
        <w:drawing>
          <wp:inline distT="0" distB="0" distL="0" distR="0" wp14:anchorId="5795F1A4" wp14:editId="0F1371D6">
            <wp:extent cx="5987089" cy="3933825"/>
            <wp:effectExtent l="0" t="0" r="0" b="0"/>
            <wp:docPr id="178164523" name="Picture 178164523"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3" name="8E0F976.tmp"/>
                    <pic:cNvPicPr/>
                  </pic:nvPicPr>
                  <pic:blipFill rotWithShape="1">
                    <a:blip r:embed="rId74">
                      <a:extLst>
                        <a:ext uri="{28A0092B-C50C-407E-A947-70E740481C1C}">
                          <a14:useLocalDpi xmlns:a14="http://schemas.microsoft.com/office/drawing/2010/main" val="0"/>
                        </a:ext>
                      </a:extLst>
                    </a:blip>
                    <a:srcRect b="31773"/>
                    <a:stretch/>
                  </pic:blipFill>
                  <pic:spPr bwMode="auto">
                    <a:xfrm>
                      <a:off x="0" y="0"/>
                      <a:ext cx="5989852" cy="3935641"/>
                    </a:xfrm>
                    <a:prstGeom prst="rect">
                      <a:avLst/>
                    </a:prstGeom>
                    <a:ln>
                      <a:noFill/>
                    </a:ln>
                    <a:extLst>
                      <a:ext uri="{53640926-AAD7-44D8-BBD7-CCE9431645EC}">
                        <a14:shadowObscured xmlns:a14="http://schemas.microsoft.com/office/drawing/2010/main"/>
                      </a:ext>
                    </a:extLst>
                  </pic:spPr>
                </pic:pic>
              </a:graphicData>
            </a:graphic>
          </wp:inline>
        </w:drawing>
      </w:r>
    </w:p>
    <w:p w14:paraId="16FDBD83" w14:textId="76B914DF" w:rsidR="00A33F78" w:rsidRDefault="00A33F78" w:rsidP="00282AC5">
      <w:r>
        <w:t>In this test</w:t>
      </w:r>
      <w:r w:rsidR="008A2311">
        <w:t>,</w:t>
      </w:r>
      <w:r>
        <w:t xml:space="preserve"> I want to get the rank of </w:t>
      </w:r>
      <w:r w:rsidR="00E26E04">
        <w:t xml:space="preserve">the username “test1” who is ranked </w:t>
      </w:r>
      <w:r w:rsidR="007E1347">
        <w:t xml:space="preserve">2 with 3 total wins. </w:t>
      </w:r>
      <w:r w:rsidR="008A2311">
        <w:t>The program successfully returns “Rank of test1: 2”</w:t>
      </w:r>
    </w:p>
    <w:p w14:paraId="3A602EEC" w14:textId="0655D817" w:rsidR="008724C4" w:rsidRDefault="0063019B" w:rsidP="008724C4">
      <w:pPr>
        <w:pStyle w:val="Heading3"/>
      </w:pPr>
      <w:bookmarkStart w:id="49" w:name="_Toc35719753"/>
      <w:r>
        <w:t>Joining a game loading page</w:t>
      </w:r>
      <w:bookmarkEnd w:id="49"/>
    </w:p>
    <w:p w14:paraId="3967B12B" w14:textId="25B2F805" w:rsidR="008724C4" w:rsidRPr="008724C4" w:rsidRDefault="008724C4" w:rsidP="008724C4">
      <w:r>
        <w:t xml:space="preserve">When </w:t>
      </w:r>
      <w:r w:rsidR="005C339D">
        <w:t>the player</w:t>
      </w:r>
      <w:r>
        <w:t xml:space="preserve"> click</w:t>
      </w:r>
      <w:r w:rsidR="005C339D">
        <w:t>s</w:t>
      </w:r>
      <w:r>
        <w:t xml:space="preserve"> on the “play a game” butt</w:t>
      </w:r>
      <w:r w:rsidR="005C339D">
        <w:t xml:space="preserve">on they get presented with the “joining a game” page. </w:t>
      </w:r>
      <w:r w:rsidR="00140963">
        <w:t xml:space="preserve">The player </w:t>
      </w:r>
      <w:r w:rsidR="00907A33">
        <w:t>is</w:t>
      </w:r>
      <w:r w:rsidR="00201280">
        <w:t xml:space="preserve"> </w:t>
      </w:r>
      <w:r w:rsidR="00907A33">
        <w:t>now</w:t>
      </w:r>
      <w:r w:rsidR="00201280">
        <w:t xml:space="preserve"> in the waiting queue</w:t>
      </w:r>
      <w:r w:rsidR="00907A33">
        <w:t xml:space="preserve"> on the server</w:t>
      </w:r>
      <w:r w:rsidR="00BE1D89">
        <w:t>. T</w:t>
      </w:r>
      <w:r w:rsidR="00724028">
        <w:t xml:space="preserve">he logic is </w:t>
      </w:r>
      <w:r w:rsidR="00FB78AC">
        <w:t xml:space="preserve">the same </w:t>
      </w:r>
      <w:r w:rsidR="0070094C">
        <w:t>in my design</w:t>
      </w:r>
      <w:r w:rsidR="00201280">
        <w:t xml:space="preserve">. </w:t>
      </w:r>
      <w:r w:rsidR="00907A33">
        <w:t>W</w:t>
      </w:r>
      <w:r w:rsidR="009206C9">
        <w:t xml:space="preserve">aiting for the </w:t>
      </w:r>
      <w:r w:rsidR="00AE37E5">
        <w:t xml:space="preserve">server to respond with </w:t>
      </w:r>
      <w:r w:rsidR="00067F26">
        <w:t>an opponent</w:t>
      </w:r>
      <w:r w:rsidR="00502A8C">
        <w:t xml:space="preserve"> to </w:t>
      </w:r>
      <w:r w:rsidR="00B26092">
        <w:t>play against</w:t>
      </w:r>
      <w:r w:rsidR="00067F26">
        <w:t xml:space="preserve"> is processed on another </w:t>
      </w:r>
      <w:r w:rsidR="00533743">
        <w:t>thread</w:t>
      </w:r>
      <w:r w:rsidR="00907A33">
        <w:t xml:space="preserve">, this allows the </w:t>
      </w:r>
      <w:r w:rsidR="00533743">
        <w:t xml:space="preserve">player </w:t>
      </w:r>
      <w:r w:rsidR="00907A33">
        <w:t xml:space="preserve">to </w:t>
      </w:r>
      <w:r w:rsidR="00533743">
        <w:t>still cancel</w:t>
      </w:r>
      <w:r w:rsidR="00907A33">
        <w:t xml:space="preserve"> while</w:t>
      </w:r>
      <w:r w:rsidR="00533743">
        <w:t xml:space="preserve"> </w:t>
      </w:r>
      <w:r w:rsidR="00640CE5">
        <w:t xml:space="preserve">waiting in the </w:t>
      </w:r>
      <w:r w:rsidR="00DC5924">
        <w:t>queue.</w:t>
      </w:r>
    </w:p>
    <w:p w14:paraId="1D08DFE2" w14:textId="3FE0B107" w:rsidR="0063019B" w:rsidRDefault="0006763B" w:rsidP="0063019B">
      <w:r>
        <w:rPr>
          <w:noProof/>
        </w:rPr>
        <w:lastRenderedPageBreak/>
        <w:drawing>
          <wp:inline distT="0" distB="0" distL="0" distR="0" wp14:anchorId="1AFF6F75" wp14:editId="6751FD7E">
            <wp:extent cx="2806810" cy="2487748"/>
            <wp:effectExtent l="0" t="0" r="0" b="8255"/>
            <wp:docPr id="178164524" name="Picture 178164524"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4" name="8E0BED6.tmp"/>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92643" cy="2563824"/>
                    </a:xfrm>
                    <a:prstGeom prst="rect">
                      <a:avLst/>
                    </a:prstGeom>
                  </pic:spPr>
                </pic:pic>
              </a:graphicData>
            </a:graphic>
          </wp:inline>
        </w:drawing>
      </w:r>
    </w:p>
    <w:p w14:paraId="29F43AF4" w14:textId="77777777" w:rsidR="00942918" w:rsidRDefault="00942918" w:rsidP="0063019B"/>
    <w:p w14:paraId="0825D043" w14:textId="2221B316" w:rsidR="0006763B" w:rsidRDefault="0006763B" w:rsidP="0006763B">
      <w:pPr>
        <w:pStyle w:val="Heading4"/>
      </w:pPr>
      <w:r>
        <w:t>Clicking on the cancel button.</w:t>
      </w:r>
    </w:p>
    <w:p w14:paraId="01E00C64" w14:textId="4D4BE432" w:rsidR="001122C9" w:rsidRPr="001122C9" w:rsidRDefault="001122C9" w:rsidP="001122C9">
      <w:r>
        <w:t>This remove</w:t>
      </w:r>
      <w:r w:rsidR="00A159AC">
        <w:t xml:space="preserve">s the player from the </w:t>
      </w:r>
      <w:r w:rsidR="00B95549">
        <w:t>waiting queue</w:t>
      </w:r>
      <w:r w:rsidR="00907A33">
        <w:t xml:space="preserve"> on the server</w:t>
      </w:r>
      <w:r w:rsidR="00556E40">
        <w:t xml:space="preserve">. The server handles for this </w:t>
      </w:r>
      <w:r w:rsidR="003D3980">
        <w:t xml:space="preserve">by always checking if the player is still waiting to join </w:t>
      </w:r>
      <w:r w:rsidR="00261E92">
        <w:t xml:space="preserve">a game when they are </w:t>
      </w:r>
      <w:r w:rsidR="00907A33">
        <w:t>waiting.</w:t>
      </w:r>
    </w:p>
    <w:p w14:paraId="2F26B88B" w14:textId="7890A27F" w:rsidR="0006763B" w:rsidRDefault="00D20B37" w:rsidP="0006763B">
      <w:r>
        <w:rPr>
          <w:noProof/>
        </w:rPr>
        <w:drawing>
          <wp:inline distT="0" distB="0" distL="0" distR="0" wp14:anchorId="171FED96" wp14:editId="3C159B6E">
            <wp:extent cx="3238500" cy="2890430"/>
            <wp:effectExtent l="0" t="0" r="0" b="5715"/>
            <wp:docPr id="178164525" name="Picture 178164525" descr="Tic Tac To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5" name="8E03D0F.tmp"/>
                    <pic:cNvPicPr/>
                  </pic:nvPicPr>
                  <pic:blipFill>
                    <a:blip r:embed="rId76">
                      <a:extLst>
                        <a:ext uri="{28A0092B-C50C-407E-A947-70E740481C1C}">
                          <a14:useLocalDpi xmlns:a14="http://schemas.microsoft.com/office/drawing/2010/main" val="0"/>
                        </a:ext>
                      </a:extLst>
                    </a:blip>
                    <a:stretch>
                      <a:fillRect/>
                    </a:stretch>
                  </pic:blipFill>
                  <pic:spPr>
                    <a:xfrm>
                      <a:off x="0" y="0"/>
                      <a:ext cx="3258368" cy="2908162"/>
                    </a:xfrm>
                    <a:prstGeom prst="rect">
                      <a:avLst/>
                    </a:prstGeom>
                  </pic:spPr>
                </pic:pic>
              </a:graphicData>
            </a:graphic>
          </wp:inline>
        </w:drawing>
      </w:r>
    </w:p>
    <w:p w14:paraId="5FB6DA8B" w14:textId="562C4302" w:rsidR="00D20B37" w:rsidRDefault="00D20B37" w:rsidP="00D20B37">
      <w:pPr>
        <w:pStyle w:val="Heading3"/>
      </w:pPr>
      <w:bookmarkStart w:id="50" w:name="_Toc35719754"/>
      <w:r>
        <w:t>Successfully getting 2 players in a game</w:t>
      </w:r>
      <w:bookmarkEnd w:id="50"/>
    </w:p>
    <w:p w14:paraId="59AEE529" w14:textId="737E30F2" w:rsidR="00247E99" w:rsidRPr="00247E99" w:rsidRDefault="001B5C3C" w:rsidP="00247E99">
      <w:r>
        <w:t xml:space="preserve">When </w:t>
      </w:r>
      <w:r w:rsidR="009F3476">
        <w:t>2 players are</w:t>
      </w:r>
      <w:r>
        <w:t xml:space="preserve"> waiting in the queue the host </w:t>
      </w:r>
      <w:r w:rsidR="00EC7DF9">
        <w:t xml:space="preserve">request will create the game </w:t>
      </w:r>
      <w:r w:rsidR="00C668B2">
        <w:t>data and not</w:t>
      </w:r>
      <w:r w:rsidR="009F3476">
        <w:t>i</w:t>
      </w:r>
      <w:r w:rsidR="00C668B2">
        <w:t xml:space="preserve">fy both players that the game has </w:t>
      </w:r>
      <w:proofErr w:type="gramStart"/>
      <w:r w:rsidR="00B90808">
        <w:t>started .</w:t>
      </w:r>
      <w:proofErr w:type="gramEnd"/>
      <w:r w:rsidR="00B90808">
        <w:t xml:space="preserve"> with this data the client program creates the </w:t>
      </w:r>
      <w:r w:rsidR="009F3476">
        <w:t>UI below tha</w:t>
      </w:r>
      <w:r w:rsidR="00F3534D">
        <w:t>t</w:t>
      </w:r>
      <w:r w:rsidR="009F3476">
        <w:t xml:space="preserve"> </w:t>
      </w:r>
      <w:r w:rsidR="00F3534D">
        <w:t>matche</w:t>
      </w:r>
      <w:r w:rsidR="009F3476">
        <w:t xml:space="preserve">s my design </w:t>
      </w:r>
    </w:p>
    <w:p w14:paraId="39239EFD" w14:textId="5D22FE48" w:rsidR="003B1BD3" w:rsidRPr="003B1BD3" w:rsidRDefault="00D7023D" w:rsidP="003B1BD3">
      <w:r>
        <w:rPr>
          <w:noProof/>
        </w:rPr>
        <w:lastRenderedPageBreak/>
        <w:drawing>
          <wp:inline distT="0" distB="0" distL="0" distR="0" wp14:anchorId="2281F0F7" wp14:editId="21455639">
            <wp:extent cx="5128591" cy="2296359"/>
            <wp:effectExtent l="0" t="0" r="0" b="8890"/>
            <wp:docPr id="178164526" name="Picture 17816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6" name="8E0A97C.tmp"/>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146278" cy="2304279"/>
                    </a:xfrm>
                    <a:prstGeom prst="rect">
                      <a:avLst/>
                    </a:prstGeom>
                  </pic:spPr>
                </pic:pic>
              </a:graphicData>
            </a:graphic>
          </wp:inline>
        </w:drawing>
      </w:r>
    </w:p>
    <w:p w14:paraId="2642FB15" w14:textId="0CB5FA58" w:rsidR="00D20B37" w:rsidRDefault="00C55F2B" w:rsidP="003B1BD3">
      <w:pPr>
        <w:pStyle w:val="Heading4"/>
      </w:pPr>
      <w:r>
        <w:t>Players taking their tur</w:t>
      </w:r>
      <w:r w:rsidR="003B1BD3">
        <w:t xml:space="preserve">ns </w:t>
      </w:r>
    </w:p>
    <w:p w14:paraId="3C51CC00" w14:textId="7FF9EC2F" w:rsidR="00DF2996" w:rsidRDefault="00DF2996" w:rsidP="00DF2996">
      <w:r>
        <w:t xml:space="preserve">Player 1 takes </w:t>
      </w:r>
      <w:r w:rsidR="007F4792">
        <w:t xml:space="preserve">a </w:t>
      </w:r>
      <w:r>
        <w:t>turn</w:t>
      </w:r>
      <w:r w:rsidR="00577F4D">
        <w:t>.</w:t>
      </w:r>
    </w:p>
    <w:p w14:paraId="3BBD8AA9" w14:textId="7BF9C94D" w:rsidR="00DF2996" w:rsidRDefault="00DF2996" w:rsidP="00DF2996">
      <w:r>
        <w:rPr>
          <w:noProof/>
        </w:rPr>
        <w:drawing>
          <wp:inline distT="0" distB="0" distL="0" distR="0" wp14:anchorId="197E5619" wp14:editId="79B61C31">
            <wp:extent cx="5104737" cy="2264409"/>
            <wp:effectExtent l="0" t="0" r="1270" b="3175"/>
            <wp:docPr id="178164527" name="Picture 178164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7" name="8E0528F.tmp"/>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140320" cy="2280193"/>
                    </a:xfrm>
                    <a:prstGeom prst="rect">
                      <a:avLst/>
                    </a:prstGeom>
                  </pic:spPr>
                </pic:pic>
              </a:graphicData>
            </a:graphic>
          </wp:inline>
        </w:drawing>
      </w:r>
    </w:p>
    <w:p w14:paraId="38AC9C37" w14:textId="3272FA52" w:rsidR="00DF2996" w:rsidRDefault="00DF2996" w:rsidP="00DF2996">
      <w:r>
        <w:t>Player 2 take</w:t>
      </w:r>
      <w:r w:rsidR="007F4792">
        <w:t>s</w:t>
      </w:r>
      <w:r>
        <w:t xml:space="preserve"> </w:t>
      </w:r>
      <w:r w:rsidR="007F4792">
        <w:t>its</w:t>
      </w:r>
      <w:r>
        <w:t xml:space="preserve"> </w:t>
      </w:r>
      <w:r w:rsidR="00422358">
        <w:t>turn</w:t>
      </w:r>
      <w:r w:rsidR="00577F4D">
        <w:t>.</w:t>
      </w:r>
    </w:p>
    <w:p w14:paraId="1E2B9317" w14:textId="45D405BE" w:rsidR="00422358" w:rsidRDefault="00422358" w:rsidP="00DF2996">
      <w:r>
        <w:rPr>
          <w:noProof/>
        </w:rPr>
        <w:drawing>
          <wp:inline distT="0" distB="0" distL="0" distR="0" wp14:anchorId="0D04A488" wp14:editId="6A413718">
            <wp:extent cx="5009480" cy="2217337"/>
            <wp:effectExtent l="0" t="0" r="1270" b="0"/>
            <wp:docPr id="178164528" name="Picture 17816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8" name="8E0D184.tmp"/>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049442" cy="2235025"/>
                    </a:xfrm>
                    <a:prstGeom prst="rect">
                      <a:avLst/>
                    </a:prstGeom>
                  </pic:spPr>
                </pic:pic>
              </a:graphicData>
            </a:graphic>
          </wp:inline>
        </w:drawing>
      </w:r>
    </w:p>
    <w:p w14:paraId="534E0A80" w14:textId="4FA70A4A" w:rsidR="002F7F6C" w:rsidRDefault="00840AE2" w:rsidP="00DF2996">
      <w:r>
        <w:lastRenderedPageBreak/>
        <w:t>Player 1 wins</w:t>
      </w:r>
      <w:r w:rsidR="00577F4D">
        <w:t>.</w:t>
      </w:r>
    </w:p>
    <w:p w14:paraId="71ED24FC" w14:textId="353F2A7F" w:rsidR="00840AE2" w:rsidRDefault="00840AE2" w:rsidP="00DF2996">
      <w:r>
        <w:rPr>
          <w:noProof/>
        </w:rPr>
        <w:drawing>
          <wp:inline distT="0" distB="0" distL="0" distR="0" wp14:anchorId="547EF098" wp14:editId="58E94337">
            <wp:extent cx="5943600" cy="2642870"/>
            <wp:effectExtent l="0" t="0" r="0" b="5080"/>
            <wp:docPr id="178164529" name="Picture 17816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29" name="8E0279F.tmp"/>
                    <pic:cNvPicPr/>
                  </pic:nvPicPr>
                  <pic:blipFill>
                    <a:blip r:embed="rId80">
                      <a:extLst>
                        <a:ext uri="{28A0092B-C50C-407E-A947-70E740481C1C}">
                          <a14:useLocalDpi xmlns:a14="http://schemas.microsoft.com/office/drawing/2010/main" val="0"/>
                        </a:ext>
                      </a:extLst>
                    </a:blip>
                    <a:stretch>
                      <a:fillRect/>
                    </a:stretch>
                  </pic:blipFill>
                  <pic:spPr>
                    <a:xfrm>
                      <a:off x="0" y="0"/>
                      <a:ext cx="5943600" cy="2642870"/>
                    </a:xfrm>
                    <a:prstGeom prst="rect">
                      <a:avLst/>
                    </a:prstGeom>
                  </pic:spPr>
                </pic:pic>
              </a:graphicData>
            </a:graphic>
          </wp:inline>
        </w:drawing>
      </w:r>
    </w:p>
    <w:p w14:paraId="40301B17" w14:textId="31E6C375" w:rsidR="00114159" w:rsidRDefault="007F4792" w:rsidP="00DF2996">
      <w:r>
        <w:t>The g</w:t>
      </w:r>
      <w:r w:rsidR="00114159">
        <w:t>ame comes to a draw</w:t>
      </w:r>
      <w:r w:rsidR="00840AE2">
        <w:t>.</w:t>
      </w:r>
    </w:p>
    <w:p w14:paraId="1E92CA58" w14:textId="7CD573D5" w:rsidR="00E53BE9" w:rsidRDefault="00E53BE9" w:rsidP="00DF2996">
      <w:r>
        <w:rPr>
          <w:noProof/>
        </w:rPr>
        <w:drawing>
          <wp:inline distT="0" distB="0" distL="0" distR="0" wp14:anchorId="66567117" wp14:editId="1AC1187F">
            <wp:extent cx="5913799" cy="2623930"/>
            <wp:effectExtent l="0" t="0" r="0" b="5080"/>
            <wp:docPr id="178164530" name="Picture 17816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4530" name="8E0D5A3.tmp"/>
                    <pic:cNvPicPr/>
                  </pic:nvPicPr>
                  <pic:blipFill>
                    <a:blip r:embed="rId81">
                      <a:extLst>
                        <a:ext uri="{28A0092B-C50C-407E-A947-70E740481C1C}">
                          <a14:useLocalDpi xmlns:a14="http://schemas.microsoft.com/office/drawing/2010/main" val="0"/>
                        </a:ext>
                      </a:extLst>
                    </a:blip>
                    <a:stretch>
                      <a:fillRect/>
                    </a:stretch>
                  </pic:blipFill>
                  <pic:spPr>
                    <a:xfrm>
                      <a:off x="0" y="0"/>
                      <a:ext cx="6046384" cy="2682757"/>
                    </a:xfrm>
                    <a:prstGeom prst="rect">
                      <a:avLst/>
                    </a:prstGeom>
                  </pic:spPr>
                </pic:pic>
              </a:graphicData>
            </a:graphic>
          </wp:inline>
        </w:drawing>
      </w:r>
    </w:p>
    <w:p w14:paraId="0DBD79E5" w14:textId="1B4ADF72" w:rsidR="001C1149" w:rsidRDefault="001C1149" w:rsidP="001C1149">
      <w:r>
        <w:t xml:space="preserve">Each player account statistic </w:t>
      </w:r>
      <w:r>
        <w:t>gets up</w:t>
      </w:r>
      <w:r>
        <w:t xml:space="preserve">dated </w:t>
      </w:r>
      <w:r w:rsidR="00310E6E">
        <w:t xml:space="preserve">after the game </w:t>
      </w:r>
      <w:r>
        <w:t>reflecting the result of the game.</w:t>
      </w:r>
      <w:r w:rsidR="00310E6E">
        <w:t xml:space="preserve"> For example</w:t>
      </w:r>
      <w:r w:rsidR="000C3051">
        <w:t>,</w:t>
      </w:r>
      <w:r w:rsidR="00310E6E">
        <w:t xml:space="preserve"> since </w:t>
      </w:r>
      <w:r w:rsidR="00FA2B5B">
        <w:t xml:space="preserve">the player </w:t>
      </w:r>
      <w:r w:rsidR="008C674E">
        <w:t>“</w:t>
      </w:r>
      <w:proofErr w:type="spellStart"/>
      <w:r w:rsidR="008C674E">
        <w:t>testuser</w:t>
      </w:r>
      <w:proofErr w:type="spellEnd"/>
      <w:r w:rsidR="008C674E">
        <w:t>”</w:t>
      </w:r>
      <w:r w:rsidR="00FA2B5B">
        <w:t xml:space="preserve"> lost </w:t>
      </w:r>
      <w:r w:rsidR="00B31419">
        <w:t xml:space="preserve">a game and drew the </w:t>
      </w:r>
      <w:r w:rsidR="00CF590F">
        <w:t xml:space="preserve">next game </w:t>
      </w:r>
      <w:r w:rsidR="00066DE2">
        <w:t xml:space="preserve">its statistics in the database are </w:t>
      </w:r>
      <w:r w:rsidR="0025176D">
        <w:t>now</w:t>
      </w:r>
      <w:r w:rsidR="00FD6405">
        <w:t>:</w:t>
      </w:r>
      <w:r w:rsidR="0025176D">
        <w:t xml:space="preserve"> </w:t>
      </w:r>
      <w:r w:rsidR="00FD6405">
        <w:t>0 win</w:t>
      </w:r>
      <w:r w:rsidR="000C3051">
        <w:t>s</w:t>
      </w:r>
      <w:r w:rsidR="00FD6405">
        <w:t xml:space="preserve">, 2 loses </w:t>
      </w:r>
      <w:r w:rsidR="0034502D">
        <w:t>2 games</w:t>
      </w:r>
      <w:r w:rsidR="00F1068A">
        <w:t xml:space="preserve"> played</w:t>
      </w:r>
      <w:r w:rsidR="00BE28F0">
        <w:t xml:space="preserve">. </w:t>
      </w:r>
    </w:p>
    <w:p w14:paraId="17AE6DCE" w14:textId="27C3DF2F" w:rsidR="00BE28F0" w:rsidRDefault="00317463" w:rsidP="001C1149">
      <w:r>
        <w:rPr>
          <w:noProof/>
        </w:rPr>
        <w:drawing>
          <wp:inline distT="0" distB="0" distL="0" distR="0" wp14:anchorId="2FB57B3D" wp14:editId="4A7DF721">
            <wp:extent cx="5941124" cy="1213844"/>
            <wp:effectExtent l="0" t="0" r="2540" b="5715"/>
            <wp:docPr id="22" name="Picture 2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9E8125E.tmp"/>
                    <pic:cNvPicPr/>
                  </pic:nvPicPr>
                  <pic:blipFill rotWithShape="1">
                    <a:blip r:embed="rId82">
                      <a:extLst>
                        <a:ext uri="{28A0092B-C50C-407E-A947-70E740481C1C}">
                          <a14:useLocalDpi xmlns:a14="http://schemas.microsoft.com/office/drawing/2010/main" val="0"/>
                        </a:ext>
                      </a:extLst>
                    </a:blip>
                    <a:srcRect t="5564"/>
                    <a:stretch/>
                  </pic:blipFill>
                  <pic:spPr bwMode="auto">
                    <a:xfrm>
                      <a:off x="0" y="0"/>
                      <a:ext cx="5943600" cy="1214350"/>
                    </a:xfrm>
                    <a:prstGeom prst="rect">
                      <a:avLst/>
                    </a:prstGeom>
                    <a:ln>
                      <a:noFill/>
                    </a:ln>
                    <a:extLst>
                      <a:ext uri="{53640926-AAD7-44D8-BBD7-CCE9431645EC}">
                        <a14:shadowObscured xmlns:a14="http://schemas.microsoft.com/office/drawing/2010/main"/>
                      </a:ext>
                    </a:extLst>
                  </pic:spPr>
                </pic:pic>
              </a:graphicData>
            </a:graphic>
          </wp:inline>
        </w:drawing>
      </w:r>
    </w:p>
    <w:p w14:paraId="3FE4C9F6" w14:textId="6512842E" w:rsidR="002A28E7" w:rsidRDefault="00F75C23" w:rsidP="000B0B26">
      <w:pPr>
        <w:pStyle w:val="Heading3"/>
      </w:pPr>
      <w:bookmarkStart w:id="51" w:name="_Toc35719755"/>
      <w:r>
        <w:lastRenderedPageBreak/>
        <w:t>Multiple server</w:t>
      </w:r>
      <w:r w:rsidR="006F5809">
        <w:t xml:space="preserve"> connection</w:t>
      </w:r>
      <w:r w:rsidR="000B0B26">
        <w:t>s</w:t>
      </w:r>
      <w:r w:rsidR="006F5809">
        <w:t xml:space="preserve"> </w:t>
      </w:r>
      <w:r w:rsidR="000B0B26">
        <w:t>6</w:t>
      </w:r>
      <w:bookmarkEnd w:id="51"/>
    </w:p>
    <w:p w14:paraId="6D13D5E5" w14:textId="6C174F39" w:rsidR="00AF5CCB" w:rsidRDefault="00AF5CCB" w:rsidP="001C1149">
      <w:r>
        <w:t xml:space="preserve">I tested if the server was able to handle </w:t>
      </w:r>
      <w:r w:rsidR="00AD243F">
        <w:t xml:space="preserve">6 connected </w:t>
      </w:r>
      <w:r w:rsidR="00D756F1">
        <w:t>clients</w:t>
      </w:r>
      <w:r w:rsidR="00AD243F">
        <w:t xml:space="preserve"> playing 3 </w:t>
      </w:r>
      <w:r w:rsidR="003C41E7">
        <w:t>different games.</w:t>
      </w:r>
    </w:p>
    <w:p w14:paraId="2055D675" w14:textId="32475E26" w:rsidR="00AF5CCB" w:rsidRDefault="00AF5CCB" w:rsidP="001C1149">
      <w:r>
        <w:rPr>
          <w:noProof/>
        </w:rPr>
        <w:drawing>
          <wp:inline distT="0" distB="0" distL="0" distR="0" wp14:anchorId="327293ED" wp14:editId="5A90B75D">
            <wp:extent cx="5943600" cy="1923415"/>
            <wp:effectExtent l="0" t="0" r="0" b="635"/>
            <wp:docPr id="33" name="Picture 3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9E8D444.tmp"/>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943600" cy="1923415"/>
                    </a:xfrm>
                    <a:prstGeom prst="rect">
                      <a:avLst/>
                    </a:prstGeom>
                  </pic:spPr>
                </pic:pic>
              </a:graphicData>
            </a:graphic>
          </wp:inline>
        </w:drawing>
      </w:r>
    </w:p>
    <w:p w14:paraId="76F39CA9" w14:textId="299E6EF3" w:rsidR="00B028A3" w:rsidRDefault="006C44A6" w:rsidP="001C1149">
      <w:r>
        <w:t>The server succe</w:t>
      </w:r>
      <w:r w:rsidR="00D756F1">
        <w:t>ss</w:t>
      </w:r>
      <w:r>
        <w:t>fully matched each player into a game</w:t>
      </w:r>
      <w:r w:rsidR="00C729D2">
        <w:t xml:space="preserve"> a</w:t>
      </w:r>
      <w:r w:rsidR="00BB2B91">
        <w:t xml:space="preserve">nd </w:t>
      </w:r>
      <w:r w:rsidR="00D756F1">
        <w:t>can</w:t>
      </w:r>
      <w:r w:rsidR="00BB2B91">
        <w:t xml:space="preserve"> keep track of all </w:t>
      </w:r>
      <w:r w:rsidR="006A2109">
        <w:t>3 games at the same time.</w:t>
      </w:r>
    </w:p>
    <w:p w14:paraId="49EEB1ED" w14:textId="3AF1C23E" w:rsidR="006A2109" w:rsidRDefault="006A2109" w:rsidP="001C1149">
      <w:r>
        <w:rPr>
          <w:noProof/>
        </w:rPr>
        <w:drawing>
          <wp:inline distT="0" distB="0" distL="0" distR="0" wp14:anchorId="1CDB59BF" wp14:editId="0DEA5F70">
            <wp:extent cx="5943600" cy="34353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9E82BC3.tmp"/>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943600" cy="3435350"/>
                    </a:xfrm>
                    <a:prstGeom prst="rect">
                      <a:avLst/>
                    </a:prstGeom>
                  </pic:spPr>
                </pic:pic>
              </a:graphicData>
            </a:graphic>
          </wp:inline>
        </w:drawing>
      </w:r>
    </w:p>
    <w:p w14:paraId="67B5972B" w14:textId="4C319BD0" w:rsidR="007D135B" w:rsidRDefault="007D135B" w:rsidP="001C1149">
      <w:r>
        <w:t xml:space="preserve">The server was also able to </w:t>
      </w:r>
      <w:r w:rsidR="000D40E6">
        <w:t>de</w:t>
      </w:r>
      <w:r w:rsidR="0096476B">
        <w:t>termine the end state for all 3 game boards</w:t>
      </w:r>
      <w:r w:rsidR="00B52CAD">
        <w:t xml:space="preserve"> successfully</w:t>
      </w:r>
      <w:r w:rsidR="0096476B">
        <w:t>.</w:t>
      </w:r>
    </w:p>
    <w:p w14:paraId="5DE8A84F" w14:textId="482485D2" w:rsidR="00410E02" w:rsidRDefault="00410E02" w:rsidP="001C1149">
      <w:r>
        <w:rPr>
          <w:noProof/>
        </w:rPr>
        <w:lastRenderedPageBreak/>
        <w:drawing>
          <wp:inline distT="0" distB="0" distL="0" distR="0" wp14:anchorId="7A8D9ACC" wp14:editId="0C1CCE57">
            <wp:extent cx="5943600" cy="2052955"/>
            <wp:effectExtent l="0" t="0" r="0" b="4445"/>
            <wp:docPr id="35" name="Picture 3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9E889E.tmp"/>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943600" cy="2052955"/>
                    </a:xfrm>
                    <a:prstGeom prst="rect">
                      <a:avLst/>
                    </a:prstGeom>
                  </pic:spPr>
                </pic:pic>
              </a:graphicData>
            </a:graphic>
          </wp:inline>
        </w:drawing>
      </w:r>
    </w:p>
    <w:p w14:paraId="3C2E9531" w14:textId="3C0FC9EC" w:rsidR="00410E02" w:rsidRDefault="00410E02" w:rsidP="001C1149">
      <w:r>
        <w:t xml:space="preserve">Lastly, the server </w:t>
      </w:r>
      <w:r w:rsidR="00AB1908">
        <w:t xml:space="preserve">was able to </w:t>
      </w:r>
      <w:r w:rsidR="00122787">
        <w:t>acc</w:t>
      </w:r>
      <w:r w:rsidR="00CA7C4A">
        <w:t>urate</w:t>
      </w:r>
      <w:r w:rsidR="00122787">
        <w:t xml:space="preserve">ly update each player data </w:t>
      </w:r>
      <w:r w:rsidR="00CA7C4A">
        <w:t>in the database successfully.</w:t>
      </w:r>
    </w:p>
    <w:p w14:paraId="443E3FBA" w14:textId="77777777" w:rsidR="0096476B" w:rsidRDefault="0096476B" w:rsidP="001C1149"/>
    <w:p w14:paraId="05897916" w14:textId="3C31426E" w:rsidR="002E34C5" w:rsidRDefault="002E34C5" w:rsidP="00A42952">
      <w:pPr>
        <w:pStyle w:val="Heading1"/>
        <w:rPr>
          <w:lang w:val="en-GB"/>
        </w:rPr>
      </w:pPr>
      <w:bookmarkStart w:id="52" w:name="_Toc35719756"/>
      <w:r w:rsidRPr="6C961E31">
        <w:rPr>
          <w:lang w:val="en-GB"/>
        </w:rPr>
        <w:t>Evaluation</w:t>
      </w:r>
      <w:bookmarkEnd w:id="52"/>
    </w:p>
    <w:p w14:paraId="3E9FBD2B" w14:textId="45BF8DC9" w:rsidR="002D0994" w:rsidRDefault="00B2659F" w:rsidP="5F1D6F86">
      <w:pPr>
        <w:rPr>
          <w:lang w:val="en-GB"/>
        </w:rPr>
      </w:pPr>
      <w:r>
        <w:rPr>
          <w:lang w:val="en-GB"/>
        </w:rPr>
        <w:t>Since all my tests were all successful</w:t>
      </w:r>
      <w:r w:rsidR="00B91633">
        <w:rPr>
          <w:lang w:val="en-GB"/>
        </w:rPr>
        <w:t>,</w:t>
      </w:r>
      <w:r>
        <w:rPr>
          <w:lang w:val="en-GB"/>
        </w:rPr>
        <w:t xml:space="preserve"> </w:t>
      </w:r>
      <w:r w:rsidR="00BB6C5F">
        <w:rPr>
          <w:lang w:val="en-GB"/>
        </w:rPr>
        <w:t xml:space="preserve">I believe that </w:t>
      </w:r>
      <w:r w:rsidR="0060389D">
        <w:rPr>
          <w:lang w:val="en-GB"/>
        </w:rPr>
        <w:t>the</w:t>
      </w:r>
      <w:r w:rsidR="00483190">
        <w:rPr>
          <w:lang w:val="en-GB"/>
        </w:rPr>
        <w:t xml:space="preserve"> application that I wrote </w:t>
      </w:r>
      <w:r w:rsidR="003B1A5C">
        <w:rPr>
          <w:lang w:val="en-GB"/>
        </w:rPr>
        <w:t xml:space="preserve">fully satisfy the </w:t>
      </w:r>
      <w:r w:rsidR="00FF453C">
        <w:rPr>
          <w:lang w:val="en-GB"/>
        </w:rPr>
        <w:t>specification requirements</w:t>
      </w:r>
      <w:r w:rsidR="002D0994">
        <w:rPr>
          <w:lang w:val="en-GB"/>
        </w:rPr>
        <w:t>:</w:t>
      </w:r>
      <w:r w:rsidR="00FF453C">
        <w:rPr>
          <w:lang w:val="en-GB"/>
        </w:rPr>
        <w:t xml:space="preserve"> </w:t>
      </w:r>
    </w:p>
    <w:p w14:paraId="0CA427BE" w14:textId="53A4E1E1" w:rsidR="004023CD" w:rsidRDefault="004023CD" w:rsidP="004023CD">
      <w:pPr>
        <w:pStyle w:val="ListParagraph"/>
        <w:numPr>
          <w:ilvl w:val="0"/>
          <w:numId w:val="32"/>
        </w:numPr>
        <w:rPr>
          <w:lang w:val="en-GB"/>
        </w:rPr>
      </w:pPr>
      <w:r>
        <w:rPr>
          <w:lang w:val="en-GB"/>
        </w:rPr>
        <w:t xml:space="preserve">Players interact with a </w:t>
      </w:r>
      <w:r w:rsidR="00CB7215">
        <w:rPr>
          <w:lang w:val="en-GB"/>
        </w:rPr>
        <w:t xml:space="preserve">clear and easy to use </w:t>
      </w:r>
      <w:r w:rsidR="00292492">
        <w:rPr>
          <w:lang w:val="en-GB"/>
        </w:rPr>
        <w:t>user interface</w:t>
      </w:r>
      <w:r w:rsidR="002F16B3">
        <w:rPr>
          <w:lang w:val="en-GB"/>
        </w:rPr>
        <w:t xml:space="preserve"> with input validation</w:t>
      </w:r>
      <w:r w:rsidR="00292492">
        <w:rPr>
          <w:lang w:val="en-GB"/>
        </w:rPr>
        <w:t>.</w:t>
      </w:r>
    </w:p>
    <w:p w14:paraId="3DA264E0" w14:textId="6915F01B" w:rsidR="00B91633" w:rsidRDefault="00F816CE" w:rsidP="004023CD">
      <w:pPr>
        <w:pStyle w:val="ListParagraph"/>
        <w:numPr>
          <w:ilvl w:val="0"/>
          <w:numId w:val="32"/>
        </w:numPr>
        <w:rPr>
          <w:lang w:val="en-GB"/>
        </w:rPr>
      </w:pPr>
      <w:r w:rsidRPr="002D0994">
        <w:rPr>
          <w:lang w:val="en-GB"/>
        </w:rPr>
        <w:t xml:space="preserve">Players can </w:t>
      </w:r>
      <w:r w:rsidR="00261EB3" w:rsidRPr="002D0994">
        <w:rPr>
          <w:lang w:val="en-GB"/>
        </w:rPr>
        <w:t xml:space="preserve">register an account and </w:t>
      </w:r>
      <w:r w:rsidRPr="002D0994">
        <w:rPr>
          <w:lang w:val="en-GB"/>
        </w:rPr>
        <w:t>authenticat</w:t>
      </w:r>
      <w:r w:rsidR="00261EB3" w:rsidRPr="002D0994">
        <w:rPr>
          <w:lang w:val="en-GB"/>
        </w:rPr>
        <w:t>e their client</w:t>
      </w:r>
      <w:r w:rsidR="00663091" w:rsidRPr="002D0994">
        <w:rPr>
          <w:lang w:val="en-GB"/>
        </w:rPr>
        <w:t>.</w:t>
      </w:r>
      <w:r w:rsidR="009A18FC">
        <w:rPr>
          <w:lang w:val="en-GB"/>
        </w:rPr>
        <w:t xml:space="preserve"> This </w:t>
      </w:r>
      <w:r w:rsidR="00722A8C">
        <w:rPr>
          <w:lang w:val="en-GB"/>
        </w:rPr>
        <w:t xml:space="preserve">provides a level of security for the players and </w:t>
      </w:r>
      <w:r w:rsidR="00DA69F4">
        <w:rPr>
          <w:lang w:val="en-GB"/>
        </w:rPr>
        <w:t xml:space="preserve">the database. </w:t>
      </w:r>
    </w:p>
    <w:p w14:paraId="09A91E0B" w14:textId="78A88037" w:rsidR="00347FE3" w:rsidRPr="004023CD" w:rsidRDefault="00347FE3" w:rsidP="004023CD">
      <w:pPr>
        <w:pStyle w:val="ListParagraph"/>
        <w:numPr>
          <w:ilvl w:val="0"/>
          <w:numId w:val="32"/>
        </w:numPr>
        <w:rPr>
          <w:lang w:val="en-GB"/>
        </w:rPr>
      </w:pPr>
      <w:r>
        <w:rPr>
          <w:lang w:val="en-GB"/>
        </w:rPr>
        <w:t xml:space="preserve">Players passwords are hashed in the database. </w:t>
      </w:r>
    </w:p>
    <w:p w14:paraId="6B84CA4E" w14:textId="0BD6624A" w:rsidR="006B1F1E" w:rsidRDefault="00133984" w:rsidP="002D0994">
      <w:pPr>
        <w:pStyle w:val="ListParagraph"/>
        <w:numPr>
          <w:ilvl w:val="0"/>
          <w:numId w:val="32"/>
        </w:numPr>
        <w:rPr>
          <w:lang w:val="en-GB"/>
        </w:rPr>
      </w:pPr>
      <w:r w:rsidRPr="002D0994">
        <w:rPr>
          <w:lang w:val="en-GB"/>
        </w:rPr>
        <w:t>The server</w:t>
      </w:r>
      <w:r w:rsidR="0018571B" w:rsidRPr="002D0994">
        <w:rPr>
          <w:lang w:val="en-GB"/>
        </w:rPr>
        <w:t xml:space="preserve"> and client </w:t>
      </w:r>
      <w:r w:rsidR="00A70983">
        <w:rPr>
          <w:lang w:val="en-GB"/>
        </w:rPr>
        <w:t xml:space="preserve">utilize </w:t>
      </w:r>
      <w:r w:rsidR="006B1F1E">
        <w:rPr>
          <w:lang w:val="en-GB"/>
        </w:rPr>
        <w:t xml:space="preserve">python </w:t>
      </w:r>
      <w:r w:rsidR="0018571B" w:rsidRPr="002D0994">
        <w:rPr>
          <w:lang w:val="en-GB"/>
        </w:rPr>
        <w:t>sockets to communicate</w:t>
      </w:r>
      <w:r w:rsidR="00E04B0E">
        <w:rPr>
          <w:lang w:val="en-GB"/>
        </w:rPr>
        <w:t>.</w:t>
      </w:r>
    </w:p>
    <w:p w14:paraId="680F4DA7" w14:textId="77777777" w:rsidR="00DA69F4" w:rsidRDefault="006B1F1E" w:rsidP="002D0994">
      <w:pPr>
        <w:pStyle w:val="ListParagraph"/>
        <w:numPr>
          <w:ilvl w:val="0"/>
          <w:numId w:val="32"/>
        </w:numPr>
        <w:rPr>
          <w:lang w:val="en-GB"/>
        </w:rPr>
      </w:pPr>
      <w:r>
        <w:rPr>
          <w:lang w:val="en-GB"/>
        </w:rPr>
        <w:t>A</w:t>
      </w:r>
      <w:r w:rsidR="005A690A" w:rsidRPr="002D0994">
        <w:rPr>
          <w:lang w:val="en-GB"/>
        </w:rPr>
        <w:t>dditionally</w:t>
      </w:r>
      <w:r w:rsidR="00E83225" w:rsidRPr="002D0994">
        <w:rPr>
          <w:lang w:val="en-GB"/>
        </w:rPr>
        <w:t>,</w:t>
      </w:r>
      <w:r w:rsidR="005A690A" w:rsidRPr="002D0994">
        <w:rPr>
          <w:lang w:val="en-GB"/>
        </w:rPr>
        <w:t xml:space="preserve"> the </w:t>
      </w:r>
      <w:r w:rsidR="002477E7" w:rsidRPr="002D0994">
        <w:rPr>
          <w:lang w:val="en-GB"/>
        </w:rPr>
        <w:t>server makes use of c</w:t>
      </w:r>
      <w:r w:rsidR="00694258" w:rsidRPr="002D0994">
        <w:rPr>
          <w:lang w:val="en-GB"/>
        </w:rPr>
        <w:t>oncu</w:t>
      </w:r>
      <w:r w:rsidR="00474799" w:rsidRPr="002D0994">
        <w:rPr>
          <w:lang w:val="en-GB"/>
        </w:rPr>
        <w:t>rre</w:t>
      </w:r>
      <w:r w:rsidR="00694258" w:rsidRPr="002D0994">
        <w:rPr>
          <w:lang w:val="en-GB"/>
        </w:rPr>
        <w:t xml:space="preserve">nt programming and threading to </w:t>
      </w:r>
      <w:r w:rsidR="002C7BB5" w:rsidRPr="002D0994">
        <w:rPr>
          <w:lang w:val="en-GB"/>
        </w:rPr>
        <w:t xml:space="preserve">handle the </w:t>
      </w:r>
      <w:r w:rsidR="00491A55" w:rsidRPr="002D0994">
        <w:rPr>
          <w:lang w:val="en-GB"/>
        </w:rPr>
        <w:t xml:space="preserve">minimum required </w:t>
      </w:r>
      <w:r w:rsidR="00D5616E" w:rsidRPr="002D0994">
        <w:rPr>
          <w:lang w:val="en-GB"/>
        </w:rPr>
        <w:t xml:space="preserve">clients of </w:t>
      </w:r>
      <w:r w:rsidR="00222A29" w:rsidRPr="002D0994">
        <w:rPr>
          <w:lang w:val="en-GB"/>
        </w:rPr>
        <w:t>6</w:t>
      </w:r>
      <w:r w:rsidR="007E6B1E" w:rsidRPr="002D0994">
        <w:rPr>
          <w:lang w:val="en-GB"/>
        </w:rPr>
        <w:t>, this also allows the server to han</w:t>
      </w:r>
      <w:r w:rsidR="009F2D54" w:rsidRPr="002D0994">
        <w:rPr>
          <w:lang w:val="en-GB"/>
        </w:rPr>
        <w:t>d</w:t>
      </w:r>
      <w:r w:rsidR="007E6B1E" w:rsidRPr="002D0994">
        <w:rPr>
          <w:lang w:val="en-GB"/>
        </w:rPr>
        <w:t xml:space="preserve">le </w:t>
      </w:r>
      <w:r w:rsidR="009F2D54" w:rsidRPr="002D0994">
        <w:rPr>
          <w:lang w:val="en-GB"/>
        </w:rPr>
        <w:t>more players.</w:t>
      </w:r>
      <w:r w:rsidR="00425A23" w:rsidRPr="002D0994">
        <w:rPr>
          <w:lang w:val="en-GB"/>
        </w:rPr>
        <w:t xml:space="preserve"> </w:t>
      </w:r>
    </w:p>
    <w:p w14:paraId="0166166B" w14:textId="633159C1" w:rsidR="00903B01" w:rsidRDefault="00425A23" w:rsidP="002D0994">
      <w:pPr>
        <w:pStyle w:val="ListParagraph"/>
        <w:numPr>
          <w:ilvl w:val="0"/>
          <w:numId w:val="32"/>
        </w:numPr>
        <w:rPr>
          <w:lang w:val="en-GB"/>
        </w:rPr>
      </w:pPr>
      <w:r w:rsidRPr="002D0994">
        <w:rPr>
          <w:lang w:val="en-GB"/>
        </w:rPr>
        <w:t xml:space="preserve">Players </w:t>
      </w:r>
      <w:r w:rsidR="002B7393" w:rsidRPr="002D0994">
        <w:rPr>
          <w:lang w:val="en-GB"/>
        </w:rPr>
        <w:t>can</w:t>
      </w:r>
      <w:r w:rsidRPr="002D0994">
        <w:rPr>
          <w:lang w:val="en-GB"/>
        </w:rPr>
        <w:t xml:space="preserve"> play a game of </w:t>
      </w:r>
      <w:r w:rsidR="002B7393" w:rsidRPr="002D0994">
        <w:rPr>
          <w:lang w:val="en-GB"/>
        </w:rPr>
        <w:t>tick-tack toa and get their statistics updated at the end of the game.</w:t>
      </w:r>
      <w:r w:rsidR="00615D62">
        <w:rPr>
          <w:lang w:val="en-GB"/>
        </w:rPr>
        <w:t xml:space="preserve"> This makes playing the game fun and ha</w:t>
      </w:r>
      <w:r w:rsidR="00387787">
        <w:rPr>
          <w:lang w:val="en-GB"/>
        </w:rPr>
        <w:t>s</w:t>
      </w:r>
      <w:r w:rsidR="00615D62">
        <w:rPr>
          <w:lang w:val="en-GB"/>
        </w:rPr>
        <w:t xml:space="preserve"> a stake</w:t>
      </w:r>
      <w:r w:rsidR="00387787">
        <w:rPr>
          <w:lang w:val="en-GB"/>
        </w:rPr>
        <w:t xml:space="preserve"> attached to each game</w:t>
      </w:r>
      <w:r w:rsidR="00615D62">
        <w:rPr>
          <w:lang w:val="en-GB"/>
        </w:rPr>
        <w:t>.</w:t>
      </w:r>
    </w:p>
    <w:p w14:paraId="26A0A2CF" w14:textId="1DB1DDBE" w:rsidR="00615D62" w:rsidRDefault="00615D62" w:rsidP="002D0994">
      <w:pPr>
        <w:pStyle w:val="ListParagraph"/>
        <w:numPr>
          <w:ilvl w:val="0"/>
          <w:numId w:val="32"/>
        </w:numPr>
        <w:rPr>
          <w:lang w:val="en-GB"/>
        </w:rPr>
      </w:pPr>
      <w:r>
        <w:rPr>
          <w:lang w:val="en-GB"/>
        </w:rPr>
        <w:t>Players can view the leader board</w:t>
      </w:r>
      <w:r w:rsidR="002B098D">
        <w:rPr>
          <w:lang w:val="en-GB"/>
        </w:rPr>
        <w:t xml:space="preserve">, </w:t>
      </w:r>
      <w:r w:rsidR="00F94E36">
        <w:rPr>
          <w:lang w:val="en-GB"/>
        </w:rPr>
        <w:t xml:space="preserve">which </w:t>
      </w:r>
      <w:r w:rsidR="002B098D">
        <w:rPr>
          <w:lang w:val="en-GB"/>
        </w:rPr>
        <w:t>shows the to</w:t>
      </w:r>
      <w:r w:rsidR="00D070E7">
        <w:rPr>
          <w:lang w:val="en-GB"/>
        </w:rPr>
        <w:t xml:space="preserve">p 20 players </w:t>
      </w:r>
      <w:r w:rsidR="004B3E7F">
        <w:rPr>
          <w:lang w:val="en-GB"/>
        </w:rPr>
        <w:t>in a list.</w:t>
      </w:r>
      <w:r w:rsidR="004A1DA8">
        <w:rPr>
          <w:lang w:val="en-GB"/>
        </w:rPr>
        <w:t xml:space="preserve"> This makes use </w:t>
      </w:r>
      <w:r w:rsidR="002A4BC4">
        <w:rPr>
          <w:lang w:val="en-GB"/>
        </w:rPr>
        <w:t xml:space="preserve">of the insertion sort to </w:t>
      </w:r>
      <w:r w:rsidR="008C1ECD">
        <w:rPr>
          <w:lang w:val="en-GB"/>
        </w:rPr>
        <w:t xml:space="preserve">sort players by numbers of games the won </w:t>
      </w:r>
      <w:r w:rsidR="0027601D">
        <w:rPr>
          <w:lang w:val="en-GB"/>
        </w:rPr>
        <w:t>descending order.</w:t>
      </w:r>
    </w:p>
    <w:p w14:paraId="5B255016" w14:textId="54AC64D1" w:rsidR="00C625EB" w:rsidRDefault="00C625EB" w:rsidP="002D0994">
      <w:pPr>
        <w:pStyle w:val="ListParagraph"/>
        <w:numPr>
          <w:ilvl w:val="0"/>
          <w:numId w:val="32"/>
        </w:numPr>
        <w:rPr>
          <w:lang w:val="en-GB"/>
        </w:rPr>
      </w:pPr>
      <w:r>
        <w:rPr>
          <w:lang w:val="en-GB"/>
        </w:rPr>
        <w:t xml:space="preserve">Layers can also </w:t>
      </w:r>
      <w:r w:rsidR="004D1A17">
        <w:rPr>
          <w:lang w:val="en-GB"/>
        </w:rPr>
        <w:t>search their ranks and other player ranks</w:t>
      </w:r>
      <w:r w:rsidR="0099758C">
        <w:rPr>
          <w:lang w:val="en-GB"/>
        </w:rPr>
        <w:t>.</w:t>
      </w:r>
    </w:p>
    <w:p w14:paraId="74A478F2" w14:textId="66759A34" w:rsidR="00730D56" w:rsidRDefault="00730D56" w:rsidP="002D0994">
      <w:pPr>
        <w:pStyle w:val="ListParagraph"/>
        <w:numPr>
          <w:ilvl w:val="0"/>
          <w:numId w:val="32"/>
        </w:numPr>
        <w:rPr>
          <w:lang w:val="en-GB"/>
        </w:rPr>
      </w:pPr>
      <w:r>
        <w:rPr>
          <w:lang w:val="en-GB"/>
        </w:rPr>
        <w:t>Starting up the</w:t>
      </w:r>
      <w:r w:rsidR="00C95D29">
        <w:rPr>
          <w:lang w:val="en-GB"/>
        </w:rPr>
        <w:t xml:space="preserve"> server is </w:t>
      </w:r>
      <w:r w:rsidR="00167559">
        <w:rPr>
          <w:lang w:val="en-GB"/>
        </w:rPr>
        <w:t xml:space="preserve">easy </w:t>
      </w:r>
      <w:r w:rsidR="00692300">
        <w:rPr>
          <w:lang w:val="en-GB"/>
        </w:rPr>
        <w:t xml:space="preserve">and </w:t>
      </w:r>
      <w:r w:rsidR="002F16B3">
        <w:rPr>
          <w:lang w:val="en-GB"/>
        </w:rPr>
        <w:t>is</w:t>
      </w:r>
      <w:r w:rsidR="00FB3C24">
        <w:rPr>
          <w:lang w:val="en-GB"/>
        </w:rPr>
        <w:t xml:space="preserve"> </w:t>
      </w:r>
      <w:r w:rsidR="001E6E4D">
        <w:rPr>
          <w:lang w:val="en-GB"/>
        </w:rPr>
        <w:t xml:space="preserve">easily portable. </w:t>
      </w:r>
    </w:p>
    <w:p w14:paraId="3B4B6892" w14:textId="066EA8B7" w:rsidR="00F1622C" w:rsidRDefault="00543658" w:rsidP="00F1622C">
      <w:pPr>
        <w:rPr>
          <w:lang w:val="en-GB"/>
        </w:rPr>
      </w:pPr>
      <w:r>
        <w:rPr>
          <w:lang w:val="en-GB"/>
        </w:rPr>
        <w:t xml:space="preserve">I </w:t>
      </w:r>
      <w:r w:rsidR="003C426D">
        <w:rPr>
          <w:lang w:val="en-GB"/>
        </w:rPr>
        <w:t>f</w:t>
      </w:r>
      <w:r w:rsidR="007F76A9">
        <w:rPr>
          <w:lang w:val="en-GB"/>
        </w:rPr>
        <w:t>ully documented my code</w:t>
      </w:r>
      <w:r w:rsidR="00C87097">
        <w:rPr>
          <w:lang w:val="en-GB"/>
        </w:rPr>
        <w:t xml:space="preserve"> and </w:t>
      </w:r>
      <w:r w:rsidR="003C426D">
        <w:rPr>
          <w:lang w:val="en-GB"/>
        </w:rPr>
        <w:t>added small descriptions to each function</w:t>
      </w:r>
      <w:r w:rsidR="00B82249">
        <w:rPr>
          <w:lang w:val="en-GB"/>
        </w:rPr>
        <w:t>. The code that I wrote is object</w:t>
      </w:r>
      <w:r w:rsidR="00A60EFC">
        <w:rPr>
          <w:lang w:val="en-GB"/>
        </w:rPr>
        <w:t>-</w:t>
      </w:r>
      <w:r w:rsidR="00B82249">
        <w:rPr>
          <w:lang w:val="en-GB"/>
        </w:rPr>
        <w:t xml:space="preserve">oriented </w:t>
      </w:r>
      <w:r w:rsidR="00FC2B04">
        <w:rPr>
          <w:lang w:val="en-GB"/>
        </w:rPr>
        <w:t>and modular.</w:t>
      </w:r>
      <w:r w:rsidR="00282784">
        <w:rPr>
          <w:lang w:val="en-GB"/>
        </w:rPr>
        <w:t xml:space="preserve"> This </w:t>
      </w:r>
      <w:r w:rsidR="00141AE1">
        <w:rPr>
          <w:lang w:val="en-GB"/>
        </w:rPr>
        <w:t>makes updat</w:t>
      </w:r>
      <w:r w:rsidR="00D85286">
        <w:rPr>
          <w:lang w:val="en-GB"/>
        </w:rPr>
        <w:t>ing</w:t>
      </w:r>
      <w:r w:rsidR="00141AE1">
        <w:rPr>
          <w:lang w:val="en-GB"/>
        </w:rPr>
        <w:t xml:space="preserve"> </w:t>
      </w:r>
      <w:r w:rsidR="00793823">
        <w:rPr>
          <w:lang w:val="en-GB"/>
        </w:rPr>
        <w:t xml:space="preserve">or changing sections </w:t>
      </w:r>
      <w:r w:rsidR="00D33BEB">
        <w:rPr>
          <w:lang w:val="en-GB"/>
        </w:rPr>
        <w:t>of my cod</w:t>
      </w:r>
      <w:r w:rsidR="004F3032">
        <w:rPr>
          <w:lang w:val="en-GB"/>
        </w:rPr>
        <w:t>e clear and easy.</w:t>
      </w:r>
      <w:r w:rsidR="00DD4940">
        <w:rPr>
          <w:lang w:val="en-GB"/>
        </w:rPr>
        <w:t xml:space="preserve"> </w:t>
      </w:r>
      <w:r w:rsidR="00602450">
        <w:rPr>
          <w:lang w:val="en-GB"/>
        </w:rPr>
        <w:t xml:space="preserve">I also </w:t>
      </w:r>
      <w:r w:rsidR="004010FD">
        <w:rPr>
          <w:lang w:val="en-GB"/>
        </w:rPr>
        <w:t xml:space="preserve">provide a </w:t>
      </w:r>
      <w:r w:rsidR="00B548B9">
        <w:rPr>
          <w:lang w:val="en-GB"/>
        </w:rPr>
        <w:t>README</w:t>
      </w:r>
      <w:r w:rsidR="00BC28C2">
        <w:rPr>
          <w:lang w:val="en-GB"/>
        </w:rPr>
        <w:t>.</w:t>
      </w:r>
      <w:r w:rsidR="004010FD">
        <w:rPr>
          <w:lang w:val="en-GB"/>
        </w:rPr>
        <w:t>md</w:t>
      </w:r>
      <w:r w:rsidR="00BC28C2">
        <w:rPr>
          <w:lang w:val="en-GB"/>
        </w:rPr>
        <w:t xml:space="preserve"> file </w:t>
      </w:r>
      <w:r w:rsidR="000C4172">
        <w:rPr>
          <w:lang w:val="en-GB"/>
        </w:rPr>
        <w:t xml:space="preserve">and some bash scripts to easily get </w:t>
      </w:r>
      <w:r w:rsidR="00D104E1">
        <w:rPr>
          <w:lang w:val="en-GB"/>
        </w:rPr>
        <w:t xml:space="preserve">end-users started. </w:t>
      </w:r>
      <w:r w:rsidR="007C0DF9">
        <w:rPr>
          <w:lang w:val="en-GB"/>
        </w:rPr>
        <w:t>B</w:t>
      </w:r>
      <w:r w:rsidR="00DD4940">
        <w:rPr>
          <w:lang w:val="en-GB"/>
        </w:rPr>
        <w:t>y doing</w:t>
      </w:r>
      <w:r w:rsidR="00EC44DD">
        <w:rPr>
          <w:lang w:val="en-GB"/>
        </w:rPr>
        <w:t xml:space="preserve"> all of </w:t>
      </w:r>
      <w:r w:rsidR="00B36C87">
        <w:rPr>
          <w:lang w:val="en-GB"/>
        </w:rPr>
        <w:t>this,</w:t>
      </w:r>
      <w:r w:rsidR="00602450">
        <w:rPr>
          <w:lang w:val="en-GB"/>
        </w:rPr>
        <w:t xml:space="preserve"> makes</w:t>
      </w:r>
      <w:r w:rsidR="00DD4940">
        <w:rPr>
          <w:lang w:val="en-GB"/>
        </w:rPr>
        <w:t xml:space="preserve"> </w:t>
      </w:r>
      <w:r w:rsidR="00057B7B">
        <w:rPr>
          <w:lang w:val="en-GB"/>
        </w:rPr>
        <w:t xml:space="preserve">my code </w:t>
      </w:r>
      <w:r w:rsidR="005B6C45">
        <w:rPr>
          <w:lang w:val="en-GB"/>
        </w:rPr>
        <w:t xml:space="preserve">more </w:t>
      </w:r>
      <w:r w:rsidR="00057B7B">
        <w:rPr>
          <w:lang w:val="en-GB"/>
        </w:rPr>
        <w:t>ma</w:t>
      </w:r>
      <w:r w:rsidR="007C0DF9">
        <w:rPr>
          <w:lang w:val="en-GB"/>
        </w:rPr>
        <w:t>in</w:t>
      </w:r>
      <w:r w:rsidR="00057B7B">
        <w:rPr>
          <w:lang w:val="en-GB"/>
        </w:rPr>
        <w:t>tainabl</w:t>
      </w:r>
      <w:r w:rsidR="00A60EFC">
        <w:rPr>
          <w:lang w:val="en-GB"/>
        </w:rPr>
        <w:t>e.</w:t>
      </w:r>
    </w:p>
    <w:p w14:paraId="338A141A" w14:textId="73004BA1" w:rsidR="007750F6" w:rsidRDefault="00AD30C6" w:rsidP="007750F6">
      <w:pPr>
        <w:rPr>
          <w:lang w:val="en-GB"/>
        </w:rPr>
      </w:pPr>
      <w:r>
        <w:rPr>
          <w:lang w:val="en-GB"/>
        </w:rPr>
        <w:t>When writing my SQL queries</w:t>
      </w:r>
      <w:r w:rsidR="00AD279F">
        <w:rPr>
          <w:lang w:val="en-GB"/>
        </w:rPr>
        <w:t xml:space="preserve">, I was also thinking about </w:t>
      </w:r>
      <w:r w:rsidR="007750F6">
        <w:rPr>
          <w:lang w:val="en-GB"/>
        </w:rPr>
        <w:t>possible SQL injection</w:t>
      </w:r>
      <w:r w:rsidR="00F46FA9">
        <w:rPr>
          <w:lang w:val="en-GB"/>
        </w:rPr>
        <w:t>s</w:t>
      </w:r>
      <w:r w:rsidR="005B6C45">
        <w:rPr>
          <w:lang w:val="en-GB"/>
        </w:rPr>
        <w:t>.</w:t>
      </w:r>
      <w:r w:rsidR="009013AC">
        <w:rPr>
          <w:lang w:val="en-GB"/>
        </w:rPr>
        <w:t xml:space="preserve"> </w:t>
      </w:r>
      <w:r w:rsidR="00880C06">
        <w:rPr>
          <w:lang w:val="en-GB"/>
        </w:rPr>
        <w:t>I used built</w:t>
      </w:r>
      <w:r w:rsidR="00B91633">
        <w:rPr>
          <w:lang w:val="en-GB"/>
        </w:rPr>
        <w:t>-</w:t>
      </w:r>
      <w:r w:rsidR="00880C06">
        <w:rPr>
          <w:lang w:val="en-GB"/>
        </w:rPr>
        <w:t>in character escape</w:t>
      </w:r>
      <w:r w:rsidR="005B6C45">
        <w:rPr>
          <w:lang w:val="en-GB"/>
        </w:rPr>
        <w:t>s</w:t>
      </w:r>
      <w:r w:rsidR="00880C06">
        <w:rPr>
          <w:lang w:val="en-GB"/>
        </w:rPr>
        <w:t xml:space="preserve"> </w:t>
      </w:r>
      <w:r w:rsidR="00B92B03">
        <w:rPr>
          <w:lang w:val="en-GB"/>
        </w:rPr>
        <w:t>making</w:t>
      </w:r>
      <w:r w:rsidR="00E956E4">
        <w:rPr>
          <w:lang w:val="en-GB"/>
        </w:rPr>
        <w:t xml:space="preserve"> my SQL state</w:t>
      </w:r>
      <w:r w:rsidR="00B91633">
        <w:rPr>
          <w:lang w:val="en-GB"/>
        </w:rPr>
        <w:t>m</w:t>
      </w:r>
      <w:r w:rsidR="00E956E4">
        <w:rPr>
          <w:lang w:val="en-GB"/>
        </w:rPr>
        <w:t xml:space="preserve">ents </w:t>
      </w:r>
      <w:r w:rsidR="00B91633">
        <w:rPr>
          <w:lang w:val="en-GB"/>
        </w:rPr>
        <w:t>safer</w:t>
      </w:r>
      <w:r w:rsidR="00AC6DA2">
        <w:rPr>
          <w:lang w:val="en-GB"/>
        </w:rPr>
        <w:t xml:space="preserve">. </w:t>
      </w:r>
      <w:r w:rsidR="00C2581A">
        <w:rPr>
          <w:lang w:val="en-GB"/>
        </w:rPr>
        <w:t>Additionally</w:t>
      </w:r>
      <w:r w:rsidR="00B92B03">
        <w:rPr>
          <w:lang w:val="en-GB"/>
        </w:rPr>
        <w:t>,</w:t>
      </w:r>
      <w:r w:rsidR="00C2581A">
        <w:rPr>
          <w:lang w:val="en-GB"/>
        </w:rPr>
        <w:t xml:space="preserve"> I established </w:t>
      </w:r>
      <w:r w:rsidR="00AD138B">
        <w:rPr>
          <w:lang w:val="en-GB"/>
        </w:rPr>
        <w:t>s</w:t>
      </w:r>
      <w:bookmarkStart w:id="53" w:name="_GoBack"/>
      <w:bookmarkEnd w:id="53"/>
      <w:r w:rsidR="00AD138B">
        <w:rPr>
          <w:lang w:val="en-GB"/>
        </w:rPr>
        <w:t>trong input validation</w:t>
      </w:r>
      <w:r w:rsidR="00871120">
        <w:rPr>
          <w:lang w:val="en-GB"/>
        </w:rPr>
        <w:t xml:space="preserve"> on the client</w:t>
      </w:r>
      <w:r w:rsidR="00B92B03">
        <w:rPr>
          <w:lang w:val="en-GB"/>
        </w:rPr>
        <w:t>-</w:t>
      </w:r>
      <w:r w:rsidR="00871120">
        <w:rPr>
          <w:lang w:val="en-GB"/>
        </w:rPr>
        <w:t>sid</w:t>
      </w:r>
      <w:r w:rsidR="00B92B03">
        <w:rPr>
          <w:lang w:val="en-GB"/>
        </w:rPr>
        <w:t>e</w:t>
      </w:r>
      <w:r w:rsidR="00290BBE">
        <w:rPr>
          <w:lang w:val="en-GB"/>
        </w:rPr>
        <w:t xml:space="preserve"> </w:t>
      </w:r>
      <w:r w:rsidR="00726915">
        <w:rPr>
          <w:lang w:val="en-GB"/>
        </w:rPr>
        <w:t>and the program</w:t>
      </w:r>
      <w:r w:rsidR="008317F5">
        <w:rPr>
          <w:lang w:val="en-GB"/>
        </w:rPr>
        <w:t>s</w:t>
      </w:r>
      <w:r w:rsidR="00726915">
        <w:rPr>
          <w:lang w:val="en-GB"/>
        </w:rPr>
        <w:t xml:space="preserve"> </w:t>
      </w:r>
      <w:r w:rsidR="00AD138B">
        <w:rPr>
          <w:lang w:val="en-GB"/>
        </w:rPr>
        <w:t>account for and handle errors when they occur</w:t>
      </w:r>
      <w:r w:rsidR="00B92B03">
        <w:rPr>
          <w:lang w:val="en-GB"/>
        </w:rPr>
        <w:t>.</w:t>
      </w:r>
      <w:r w:rsidR="00B91633">
        <w:rPr>
          <w:lang w:val="en-GB"/>
        </w:rPr>
        <w:t xml:space="preserve"> </w:t>
      </w:r>
      <w:r w:rsidR="00AD138B">
        <w:rPr>
          <w:lang w:val="en-GB"/>
        </w:rPr>
        <w:t>These make my</w:t>
      </w:r>
      <w:r w:rsidR="00B91633">
        <w:rPr>
          <w:lang w:val="en-GB"/>
        </w:rPr>
        <w:t xml:space="preserve"> code </w:t>
      </w:r>
      <w:r w:rsidR="00B90584">
        <w:rPr>
          <w:lang w:val="en-GB"/>
        </w:rPr>
        <w:t xml:space="preserve">more </w:t>
      </w:r>
      <w:r w:rsidR="007750F6">
        <w:rPr>
          <w:lang w:val="en-GB"/>
        </w:rPr>
        <w:t>robust</w:t>
      </w:r>
      <w:r w:rsidR="00B548B9">
        <w:rPr>
          <w:lang w:val="en-GB"/>
        </w:rPr>
        <w:t>.</w:t>
      </w:r>
    </w:p>
    <w:sectPr w:rsidR="007750F6" w:rsidSect="00004463">
      <w:headerReference w:type="default" r:id="rId86"/>
      <w:footerReference w:type="default" r:id="rId87"/>
      <w:pgSz w:w="12240" w:h="15840"/>
      <w:pgMar w:top="1440" w:right="1440" w:bottom="1440" w:left="1440" w:header="720" w:footer="720" w:gutter="0"/>
      <w:pgNumType w:start="0"/>
      <w:cols w:space="720"/>
      <w:titlePg/>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B66A489" w16cex:intelligentPlaceholder="1" w16cex:dateUtc="2020-03-16T09:33:53.534Z"/>
  <w16cex:commentExtensible w16cex:durableId="422F7709" w16cex:intelligentPlaceholder="1" w16cex:dateUtc="2020-03-16T09:34:14.972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16315" w14:textId="77777777" w:rsidR="00C834AD" w:rsidRDefault="00C834AD">
      <w:pPr>
        <w:spacing w:after="0" w:line="240" w:lineRule="auto"/>
      </w:pPr>
      <w:r>
        <w:separator/>
      </w:r>
    </w:p>
  </w:endnote>
  <w:endnote w:type="continuationSeparator" w:id="0">
    <w:p w14:paraId="15EBA671" w14:textId="77777777" w:rsidR="00C834AD" w:rsidRDefault="00C834AD">
      <w:pPr>
        <w:spacing w:after="0" w:line="240" w:lineRule="auto"/>
      </w:pPr>
      <w:r>
        <w:continuationSeparator/>
      </w:r>
    </w:p>
  </w:endnote>
  <w:endnote w:type="continuationNotice" w:id="1">
    <w:p w14:paraId="68A8ECFE" w14:textId="77777777" w:rsidR="00C834AD" w:rsidRDefault="00C834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60" w:type="dxa"/>
      <w:tblLayout w:type="fixed"/>
      <w:tblLook w:val="06A0" w:firstRow="1" w:lastRow="0" w:firstColumn="1" w:lastColumn="0" w:noHBand="1" w:noVBand="1"/>
    </w:tblPr>
    <w:tblGrid>
      <w:gridCol w:w="3120"/>
      <w:gridCol w:w="3120"/>
      <w:gridCol w:w="3120"/>
    </w:tblGrid>
    <w:tr w:rsidR="5F1D6F86" w14:paraId="5E7FA9BE" w14:textId="77777777" w:rsidTr="76176666">
      <w:tc>
        <w:tcPr>
          <w:tcW w:w="3120" w:type="dxa"/>
        </w:tcPr>
        <w:p w14:paraId="53D76DFB" w14:textId="541BEAF3" w:rsidR="5F1D6F86" w:rsidRDefault="5F1D6F86" w:rsidP="5F1D6F86">
          <w:pPr>
            <w:pStyle w:val="Header"/>
            <w:ind w:left="-115"/>
          </w:pPr>
        </w:p>
      </w:tc>
      <w:tc>
        <w:tcPr>
          <w:tcW w:w="3120" w:type="dxa"/>
        </w:tcPr>
        <w:p w14:paraId="3032F002" w14:textId="33FD3076" w:rsidR="5F1D6F86" w:rsidRDefault="5F1D6F86" w:rsidP="5F1D6F86">
          <w:pPr>
            <w:pStyle w:val="Header"/>
            <w:jc w:val="center"/>
          </w:pPr>
        </w:p>
      </w:tc>
      <w:tc>
        <w:tcPr>
          <w:tcW w:w="3120" w:type="dxa"/>
        </w:tcPr>
        <w:p w14:paraId="10BC6BC7" w14:textId="27BDAF75" w:rsidR="76176666" w:rsidRDefault="76176666" w:rsidP="76176666">
          <w:pPr>
            <w:pStyle w:val="Header"/>
            <w:jc w:val="center"/>
          </w:pPr>
          <w:r>
            <w:fldChar w:fldCharType="begin"/>
          </w:r>
          <w:r>
            <w:instrText>PAGE</w:instrText>
          </w:r>
          <w:r>
            <w:fldChar w:fldCharType="separate"/>
          </w:r>
          <w:r w:rsidR="00252040">
            <w:rPr>
              <w:noProof/>
            </w:rPr>
            <w:t>1</w:t>
          </w:r>
          <w:r>
            <w:fldChar w:fldCharType="end"/>
          </w:r>
        </w:p>
      </w:tc>
    </w:tr>
  </w:tbl>
  <w:p w14:paraId="5C81960C" w14:textId="6F5B83AF" w:rsidR="5F1D6F86" w:rsidRDefault="5F1D6F86" w:rsidP="5F1D6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212B8" w14:textId="77777777" w:rsidR="00C834AD" w:rsidRDefault="00C834AD">
      <w:pPr>
        <w:spacing w:after="0" w:line="240" w:lineRule="auto"/>
      </w:pPr>
      <w:r>
        <w:separator/>
      </w:r>
    </w:p>
  </w:footnote>
  <w:footnote w:type="continuationSeparator" w:id="0">
    <w:p w14:paraId="42928A4C" w14:textId="77777777" w:rsidR="00C834AD" w:rsidRDefault="00C834AD">
      <w:pPr>
        <w:spacing w:after="0" w:line="240" w:lineRule="auto"/>
      </w:pPr>
      <w:r>
        <w:continuationSeparator/>
      </w:r>
    </w:p>
  </w:footnote>
  <w:footnote w:type="continuationNotice" w:id="1">
    <w:p w14:paraId="770A2F06" w14:textId="77777777" w:rsidR="00C834AD" w:rsidRDefault="00C834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F1D6F86" w14:paraId="6B882D24" w14:textId="77777777" w:rsidTr="5F1D6F86">
      <w:tc>
        <w:tcPr>
          <w:tcW w:w="3120" w:type="dxa"/>
        </w:tcPr>
        <w:p w14:paraId="3B8DEF4D" w14:textId="2FFCDCF4" w:rsidR="5F1D6F86" w:rsidRDefault="5F1D6F86" w:rsidP="5F1D6F86">
          <w:pPr>
            <w:pStyle w:val="Header"/>
            <w:ind w:left="-115"/>
          </w:pPr>
          <w:r>
            <w:t>Isaac Diaby</w:t>
          </w:r>
        </w:p>
      </w:tc>
      <w:tc>
        <w:tcPr>
          <w:tcW w:w="3120" w:type="dxa"/>
        </w:tcPr>
        <w:p w14:paraId="1537B851" w14:textId="2E456465" w:rsidR="5F1D6F86" w:rsidRDefault="5F1D6F86" w:rsidP="5F1D6F86">
          <w:pPr>
            <w:pStyle w:val="Header"/>
            <w:jc w:val="center"/>
          </w:pPr>
          <w:r>
            <w:t xml:space="preserve">Advance Higher Computing Science </w:t>
          </w:r>
        </w:p>
      </w:tc>
      <w:tc>
        <w:tcPr>
          <w:tcW w:w="3120" w:type="dxa"/>
        </w:tcPr>
        <w:p w14:paraId="16BEA2E8" w14:textId="3FED8DBC" w:rsidR="5F1D6F86" w:rsidRDefault="5F1D6F86" w:rsidP="5F1D6F86">
          <w:pPr>
            <w:pStyle w:val="Header"/>
            <w:ind w:right="-115"/>
            <w:jc w:val="right"/>
          </w:pPr>
          <w:r>
            <w:t>090492276</w:t>
          </w:r>
        </w:p>
      </w:tc>
    </w:tr>
  </w:tbl>
  <w:p w14:paraId="24EA8CA6" w14:textId="3565A2DF" w:rsidR="5F1D6F86" w:rsidRDefault="5F1D6F86" w:rsidP="5F1D6F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D012E"/>
    <w:multiLevelType w:val="hybridMultilevel"/>
    <w:tmpl w:val="F1DE59F6"/>
    <w:lvl w:ilvl="0" w:tplc="8604EE48">
      <w:start w:val="1"/>
      <w:numFmt w:val="bullet"/>
      <w:lvlText w:val=""/>
      <w:lvlJc w:val="left"/>
      <w:pPr>
        <w:ind w:left="720" w:hanging="360"/>
      </w:pPr>
      <w:rPr>
        <w:rFonts w:ascii="Symbol" w:hAnsi="Symbol" w:hint="default"/>
      </w:rPr>
    </w:lvl>
    <w:lvl w:ilvl="1" w:tplc="DECA948C">
      <w:start w:val="1"/>
      <w:numFmt w:val="bullet"/>
      <w:lvlText w:val=""/>
      <w:lvlJc w:val="left"/>
      <w:pPr>
        <w:ind w:left="1440" w:hanging="360"/>
      </w:pPr>
      <w:rPr>
        <w:rFonts w:ascii="Symbol" w:hAnsi="Symbol" w:hint="default"/>
      </w:rPr>
    </w:lvl>
    <w:lvl w:ilvl="2" w:tplc="3E688B90">
      <w:start w:val="1"/>
      <w:numFmt w:val="bullet"/>
      <w:lvlText w:val=""/>
      <w:lvlJc w:val="left"/>
      <w:pPr>
        <w:ind w:left="2160" w:hanging="360"/>
      </w:pPr>
      <w:rPr>
        <w:rFonts w:ascii="Wingdings" w:hAnsi="Wingdings" w:hint="default"/>
      </w:rPr>
    </w:lvl>
    <w:lvl w:ilvl="3" w:tplc="94D8B9CE">
      <w:start w:val="1"/>
      <w:numFmt w:val="bullet"/>
      <w:lvlText w:val=""/>
      <w:lvlJc w:val="left"/>
      <w:pPr>
        <w:ind w:left="2880" w:hanging="360"/>
      </w:pPr>
      <w:rPr>
        <w:rFonts w:ascii="Symbol" w:hAnsi="Symbol" w:hint="default"/>
      </w:rPr>
    </w:lvl>
    <w:lvl w:ilvl="4" w:tplc="B874E462">
      <w:start w:val="1"/>
      <w:numFmt w:val="bullet"/>
      <w:lvlText w:val="o"/>
      <w:lvlJc w:val="left"/>
      <w:pPr>
        <w:ind w:left="3600" w:hanging="360"/>
      </w:pPr>
      <w:rPr>
        <w:rFonts w:ascii="Courier New" w:hAnsi="Courier New" w:hint="default"/>
      </w:rPr>
    </w:lvl>
    <w:lvl w:ilvl="5" w:tplc="1F00A444">
      <w:start w:val="1"/>
      <w:numFmt w:val="bullet"/>
      <w:lvlText w:val=""/>
      <w:lvlJc w:val="left"/>
      <w:pPr>
        <w:ind w:left="4320" w:hanging="360"/>
      </w:pPr>
      <w:rPr>
        <w:rFonts w:ascii="Wingdings" w:hAnsi="Wingdings" w:hint="default"/>
      </w:rPr>
    </w:lvl>
    <w:lvl w:ilvl="6" w:tplc="653292F0">
      <w:start w:val="1"/>
      <w:numFmt w:val="bullet"/>
      <w:lvlText w:val=""/>
      <w:lvlJc w:val="left"/>
      <w:pPr>
        <w:ind w:left="5040" w:hanging="360"/>
      </w:pPr>
      <w:rPr>
        <w:rFonts w:ascii="Symbol" w:hAnsi="Symbol" w:hint="default"/>
      </w:rPr>
    </w:lvl>
    <w:lvl w:ilvl="7" w:tplc="8C260026">
      <w:start w:val="1"/>
      <w:numFmt w:val="bullet"/>
      <w:lvlText w:val="o"/>
      <w:lvlJc w:val="left"/>
      <w:pPr>
        <w:ind w:left="5760" w:hanging="360"/>
      </w:pPr>
      <w:rPr>
        <w:rFonts w:ascii="Courier New" w:hAnsi="Courier New" w:hint="default"/>
      </w:rPr>
    </w:lvl>
    <w:lvl w:ilvl="8" w:tplc="04687EEC">
      <w:start w:val="1"/>
      <w:numFmt w:val="bullet"/>
      <w:lvlText w:val=""/>
      <w:lvlJc w:val="left"/>
      <w:pPr>
        <w:ind w:left="6480" w:hanging="360"/>
      </w:pPr>
      <w:rPr>
        <w:rFonts w:ascii="Wingdings" w:hAnsi="Wingdings" w:hint="default"/>
      </w:rPr>
    </w:lvl>
  </w:abstractNum>
  <w:abstractNum w:abstractNumId="1" w15:restartNumberingAfterBreak="0">
    <w:nsid w:val="0C543233"/>
    <w:multiLevelType w:val="hybridMultilevel"/>
    <w:tmpl w:val="FFFFFFFF"/>
    <w:lvl w:ilvl="0" w:tplc="017EB31E">
      <w:start w:val="1"/>
      <w:numFmt w:val="bullet"/>
      <w:lvlText w:val=""/>
      <w:lvlJc w:val="left"/>
      <w:pPr>
        <w:ind w:left="720" w:hanging="360"/>
      </w:pPr>
      <w:rPr>
        <w:rFonts w:ascii="Symbol" w:hAnsi="Symbol" w:hint="default"/>
      </w:rPr>
    </w:lvl>
    <w:lvl w:ilvl="1" w:tplc="0F322FD4">
      <w:start w:val="1"/>
      <w:numFmt w:val="bullet"/>
      <w:lvlText w:val="o"/>
      <w:lvlJc w:val="left"/>
      <w:pPr>
        <w:ind w:left="1440" w:hanging="360"/>
      </w:pPr>
      <w:rPr>
        <w:rFonts w:ascii="Courier New" w:hAnsi="Courier New" w:hint="default"/>
      </w:rPr>
    </w:lvl>
    <w:lvl w:ilvl="2" w:tplc="4EA0AA58">
      <w:start w:val="1"/>
      <w:numFmt w:val="bullet"/>
      <w:lvlText w:val=""/>
      <w:lvlJc w:val="left"/>
      <w:pPr>
        <w:ind w:left="2160" w:hanging="360"/>
      </w:pPr>
      <w:rPr>
        <w:rFonts w:ascii="Wingdings" w:hAnsi="Wingdings" w:hint="default"/>
      </w:rPr>
    </w:lvl>
    <w:lvl w:ilvl="3" w:tplc="6BBC6CB0">
      <w:start w:val="1"/>
      <w:numFmt w:val="bullet"/>
      <w:lvlText w:val=""/>
      <w:lvlJc w:val="left"/>
      <w:pPr>
        <w:ind w:left="2880" w:hanging="360"/>
      </w:pPr>
      <w:rPr>
        <w:rFonts w:ascii="Symbol" w:hAnsi="Symbol" w:hint="default"/>
      </w:rPr>
    </w:lvl>
    <w:lvl w:ilvl="4" w:tplc="2BB0505C">
      <w:start w:val="1"/>
      <w:numFmt w:val="bullet"/>
      <w:lvlText w:val="o"/>
      <w:lvlJc w:val="left"/>
      <w:pPr>
        <w:ind w:left="3600" w:hanging="360"/>
      </w:pPr>
      <w:rPr>
        <w:rFonts w:ascii="Courier New" w:hAnsi="Courier New" w:hint="default"/>
      </w:rPr>
    </w:lvl>
    <w:lvl w:ilvl="5" w:tplc="289C4496">
      <w:start w:val="1"/>
      <w:numFmt w:val="bullet"/>
      <w:lvlText w:val=""/>
      <w:lvlJc w:val="left"/>
      <w:pPr>
        <w:ind w:left="4320" w:hanging="360"/>
      </w:pPr>
      <w:rPr>
        <w:rFonts w:ascii="Wingdings" w:hAnsi="Wingdings" w:hint="default"/>
      </w:rPr>
    </w:lvl>
    <w:lvl w:ilvl="6" w:tplc="885CB38A">
      <w:start w:val="1"/>
      <w:numFmt w:val="bullet"/>
      <w:lvlText w:val=""/>
      <w:lvlJc w:val="left"/>
      <w:pPr>
        <w:ind w:left="5040" w:hanging="360"/>
      </w:pPr>
      <w:rPr>
        <w:rFonts w:ascii="Symbol" w:hAnsi="Symbol" w:hint="default"/>
      </w:rPr>
    </w:lvl>
    <w:lvl w:ilvl="7" w:tplc="31E807B8">
      <w:start w:val="1"/>
      <w:numFmt w:val="bullet"/>
      <w:lvlText w:val="o"/>
      <w:lvlJc w:val="left"/>
      <w:pPr>
        <w:ind w:left="5760" w:hanging="360"/>
      </w:pPr>
      <w:rPr>
        <w:rFonts w:ascii="Courier New" w:hAnsi="Courier New" w:hint="default"/>
      </w:rPr>
    </w:lvl>
    <w:lvl w:ilvl="8" w:tplc="6248F7C2">
      <w:start w:val="1"/>
      <w:numFmt w:val="bullet"/>
      <w:lvlText w:val=""/>
      <w:lvlJc w:val="left"/>
      <w:pPr>
        <w:ind w:left="6480" w:hanging="360"/>
      </w:pPr>
      <w:rPr>
        <w:rFonts w:ascii="Wingdings" w:hAnsi="Wingdings" w:hint="default"/>
      </w:rPr>
    </w:lvl>
  </w:abstractNum>
  <w:abstractNum w:abstractNumId="2" w15:restartNumberingAfterBreak="0">
    <w:nsid w:val="11286ABD"/>
    <w:multiLevelType w:val="hybridMultilevel"/>
    <w:tmpl w:val="4BE64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294420"/>
    <w:multiLevelType w:val="hybridMultilevel"/>
    <w:tmpl w:val="60C26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1313D6"/>
    <w:multiLevelType w:val="hybridMultilevel"/>
    <w:tmpl w:val="375643EE"/>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5" w15:restartNumberingAfterBreak="0">
    <w:nsid w:val="21BC6ADE"/>
    <w:multiLevelType w:val="hybridMultilevel"/>
    <w:tmpl w:val="057A7C6A"/>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890767"/>
    <w:multiLevelType w:val="hybridMultilevel"/>
    <w:tmpl w:val="6A9A0C34"/>
    <w:lvl w:ilvl="0" w:tplc="FFFFFFFF">
      <w:start w:val="1"/>
      <w:numFmt w:val="bullet"/>
      <w:lvlText w:val=""/>
      <w:lvlJc w:val="left"/>
      <w:pPr>
        <w:ind w:left="720" w:hanging="360"/>
      </w:pPr>
      <w:rPr>
        <w:rFonts w:ascii="Symbol" w:hAnsi="Symbol" w:hint="default"/>
      </w:rPr>
    </w:lvl>
    <w:lvl w:ilvl="1" w:tplc="197E4984">
      <w:start w:val="1"/>
      <w:numFmt w:val="bullet"/>
      <w:lvlText w:val="o"/>
      <w:lvlJc w:val="left"/>
      <w:pPr>
        <w:ind w:left="1440" w:hanging="360"/>
      </w:pPr>
      <w:rPr>
        <w:rFonts w:ascii="Courier New" w:hAnsi="Courier New" w:hint="default"/>
      </w:rPr>
    </w:lvl>
    <w:lvl w:ilvl="2" w:tplc="ABD23C64">
      <w:start w:val="1"/>
      <w:numFmt w:val="bullet"/>
      <w:lvlText w:val=""/>
      <w:lvlJc w:val="left"/>
      <w:pPr>
        <w:ind w:left="2160" w:hanging="360"/>
      </w:pPr>
      <w:rPr>
        <w:rFonts w:ascii="Wingdings" w:hAnsi="Wingdings" w:hint="default"/>
      </w:rPr>
    </w:lvl>
    <w:lvl w:ilvl="3" w:tplc="37C260DC">
      <w:start w:val="1"/>
      <w:numFmt w:val="bullet"/>
      <w:lvlText w:val=""/>
      <w:lvlJc w:val="left"/>
      <w:pPr>
        <w:ind w:left="2880" w:hanging="360"/>
      </w:pPr>
      <w:rPr>
        <w:rFonts w:ascii="Symbol" w:hAnsi="Symbol" w:hint="default"/>
      </w:rPr>
    </w:lvl>
    <w:lvl w:ilvl="4" w:tplc="6C08026A">
      <w:start w:val="1"/>
      <w:numFmt w:val="bullet"/>
      <w:lvlText w:val="o"/>
      <w:lvlJc w:val="left"/>
      <w:pPr>
        <w:ind w:left="3600" w:hanging="360"/>
      </w:pPr>
      <w:rPr>
        <w:rFonts w:ascii="Courier New" w:hAnsi="Courier New" w:hint="default"/>
      </w:rPr>
    </w:lvl>
    <w:lvl w:ilvl="5" w:tplc="1E2CD3C4">
      <w:start w:val="1"/>
      <w:numFmt w:val="bullet"/>
      <w:lvlText w:val=""/>
      <w:lvlJc w:val="left"/>
      <w:pPr>
        <w:ind w:left="4320" w:hanging="360"/>
      </w:pPr>
      <w:rPr>
        <w:rFonts w:ascii="Wingdings" w:hAnsi="Wingdings" w:hint="default"/>
      </w:rPr>
    </w:lvl>
    <w:lvl w:ilvl="6" w:tplc="983EFFDA">
      <w:start w:val="1"/>
      <w:numFmt w:val="bullet"/>
      <w:lvlText w:val=""/>
      <w:lvlJc w:val="left"/>
      <w:pPr>
        <w:ind w:left="5040" w:hanging="360"/>
      </w:pPr>
      <w:rPr>
        <w:rFonts w:ascii="Symbol" w:hAnsi="Symbol" w:hint="default"/>
      </w:rPr>
    </w:lvl>
    <w:lvl w:ilvl="7" w:tplc="0590BC72">
      <w:start w:val="1"/>
      <w:numFmt w:val="bullet"/>
      <w:lvlText w:val="o"/>
      <w:lvlJc w:val="left"/>
      <w:pPr>
        <w:ind w:left="5760" w:hanging="360"/>
      </w:pPr>
      <w:rPr>
        <w:rFonts w:ascii="Courier New" w:hAnsi="Courier New" w:hint="default"/>
      </w:rPr>
    </w:lvl>
    <w:lvl w:ilvl="8" w:tplc="FB5C8390">
      <w:start w:val="1"/>
      <w:numFmt w:val="bullet"/>
      <w:lvlText w:val=""/>
      <w:lvlJc w:val="left"/>
      <w:pPr>
        <w:ind w:left="6480" w:hanging="360"/>
      </w:pPr>
      <w:rPr>
        <w:rFonts w:ascii="Wingdings" w:hAnsi="Wingdings" w:hint="default"/>
      </w:rPr>
    </w:lvl>
  </w:abstractNum>
  <w:abstractNum w:abstractNumId="7" w15:restartNumberingAfterBreak="0">
    <w:nsid w:val="24D00B01"/>
    <w:multiLevelType w:val="hybridMultilevel"/>
    <w:tmpl w:val="8CE4A0C2"/>
    <w:lvl w:ilvl="0" w:tplc="C3203376">
      <w:start w:val="1"/>
      <w:numFmt w:val="decimal"/>
      <w:lvlText w:val="%1."/>
      <w:lvlJc w:val="left"/>
      <w:pPr>
        <w:ind w:left="720" w:hanging="360"/>
      </w:pPr>
    </w:lvl>
    <w:lvl w:ilvl="1" w:tplc="A844A256">
      <w:start w:val="1"/>
      <w:numFmt w:val="lowerLetter"/>
      <w:lvlText w:val="%2."/>
      <w:lvlJc w:val="left"/>
      <w:pPr>
        <w:ind w:left="1440" w:hanging="360"/>
      </w:pPr>
    </w:lvl>
    <w:lvl w:ilvl="2" w:tplc="643E370C">
      <w:start w:val="1"/>
      <w:numFmt w:val="lowerRoman"/>
      <w:lvlText w:val="%3."/>
      <w:lvlJc w:val="right"/>
      <w:pPr>
        <w:ind w:left="2160" w:hanging="180"/>
      </w:pPr>
    </w:lvl>
    <w:lvl w:ilvl="3" w:tplc="4D48145C">
      <w:start w:val="1"/>
      <w:numFmt w:val="decimal"/>
      <w:lvlText w:val="%4."/>
      <w:lvlJc w:val="left"/>
      <w:pPr>
        <w:ind w:left="2880" w:hanging="360"/>
      </w:pPr>
    </w:lvl>
    <w:lvl w:ilvl="4" w:tplc="57641EFC">
      <w:start w:val="1"/>
      <w:numFmt w:val="lowerLetter"/>
      <w:lvlText w:val="%5."/>
      <w:lvlJc w:val="left"/>
      <w:pPr>
        <w:ind w:left="3600" w:hanging="360"/>
      </w:pPr>
    </w:lvl>
    <w:lvl w:ilvl="5" w:tplc="31E68BB8">
      <w:start w:val="1"/>
      <w:numFmt w:val="lowerRoman"/>
      <w:lvlText w:val="%6."/>
      <w:lvlJc w:val="right"/>
      <w:pPr>
        <w:ind w:left="4320" w:hanging="180"/>
      </w:pPr>
    </w:lvl>
    <w:lvl w:ilvl="6" w:tplc="A406F0EC">
      <w:start w:val="1"/>
      <w:numFmt w:val="decimal"/>
      <w:lvlText w:val="%7."/>
      <w:lvlJc w:val="left"/>
      <w:pPr>
        <w:ind w:left="5040" w:hanging="360"/>
      </w:pPr>
    </w:lvl>
    <w:lvl w:ilvl="7" w:tplc="3CE21080">
      <w:start w:val="1"/>
      <w:numFmt w:val="lowerLetter"/>
      <w:lvlText w:val="%8."/>
      <w:lvlJc w:val="left"/>
      <w:pPr>
        <w:ind w:left="5760" w:hanging="360"/>
      </w:pPr>
    </w:lvl>
    <w:lvl w:ilvl="8" w:tplc="6AB4DB20">
      <w:start w:val="1"/>
      <w:numFmt w:val="lowerRoman"/>
      <w:lvlText w:val="%9."/>
      <w:lvlJc w:val="right"/>
      <w:pPr>
        <w:ind w:left="6480" w:hanging="180"/>
      </w:pPr>
    </w:lvl>
  </w:abstractNum>
  <w:abstractNum w:abstractNumId="8" w15:restartNumberingAfterBreak="0">
    <w:nsid w:val="2C185309"/>
    <w:multiLevelType w:val="hybridMultilevel"/>
    <w:tmpl w:val="89B8C9E2"/>
    <w:lvl w:ilvl="0" w:tplc="47969A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3D6193"/>
    <w:multiLevelType w:val="hybridMultilevel"/>
    <w:tmpl w:val="45DA3AC2"/>
    <w:lvl w:ilvl="0" w:tplc="89CE3F1C">
      <w:start w:val="1"/>
      <w:numFmt w:val="bullet"/>
      <w:lvlText w:val=""/>
      <w:lvlJc w:val="left"/>
      <w:pPr>
        <w:ind w:left="720" w:hanging="360"/>
      </w:pPr>
      <w:rPr>
        <w:rFonts w:ascii="Symbol" w:hAnsi="Symbol" w:hint="default"/>
      </w:rPr>
    </w:lvl>
    <w:lvl w:ilvl="1" w:tplc="A6F6B0F0">
      <w:start w:val="1"/>
      <w:numFmt w:val="bullet"/>
      <w:lvlText w:val="o"/>
      <w:lvlJc w:val="left"/>
      <w:pPr>
        <w:ind w:left="1440" w:hanging="360"/>
      </w:pPr>
      <w:rPr>
        <w:rFonts w:ascii="Courier New" w:hAnsi="Courier New" w:hint="default"/>
      </w:rPr>
    </w:lvl>
    <w:lvl w:ilvl="2" w:tplc="5A341632">
      <w:start w:val="1"/>
      <w:numFmt w:val="bullet"/>
      <w:lvlText w:val=""/>
      <w:lvlJc w:val="left"/>
      <w:pPr>
        <w:ind w:left="2160" w:hanging="360"/>
      </w:pPr>
      <w:rPr>
        <w:rFonts w:ascii="Wingdings" w:hAnsi="Wingdings" w:hint="default"/>
      </w:rPr>
    </w:lvl>
    <w:lvl w:ilvl="3" w:tplc="EF4E13AC">
      <w:start w:val="1"/>
      <w:numFmt w:val="bullet"/>
      <w:lvlText w:val=""/>
      <w:lvlJc w:val="left"/>
      <w:pPr>
        <w:ind w:left="2880" w:hanging="360"/>
      </w:pPr>
      <w:rPr>
        <w:rFonts w:ascii="Symbol" w:hAnsi="Symbol" w:hint="default"/>
      </w:rPr>
    </w:lvl>
    <w:lvl w:ilvl="4" w:tplc="EDAC89CE">
      <w:start w:val="1"/>
      <w:numFmt w:val="bullet"/>
      <w:lvlText w:val="o"/>
      <w:lvlJc w:val="left"/>
      <w:pPr>
        <w:ind w:left="3600" w:hanging="360"/>
      </w:pPr>
      <w:rPr>
        <w:rFonts w:ascii="Courier New" w:hAnsi="Courier New" w:hint="default"/>
      </w:rPr>
    </w:lvl>
    <w:lvl w:ilvl="5" w:tplc="38F20752">
      <w:start w:val="1"/>
      <w:numFmt w:val="bullet"/>
      <w:lvlText w:val=""/>
      <w:lvlJc w:val="left"/>
      <w:pPr>
        <w:ind w:left="4320" w:hanging="360"/>
      </w:pPr>
      <w:rPr>
        <w:rFonts w:ascii="Wingdings" w:hAnsi="Wingdings" w:hint="default"/>
      </w:rPr>
    </w:lvl>
    <w:lvl w:ilvl="6" w:tplc="37BEE4A4">
      <w:start w:val="1"/>
      <w:numFmt w:val="bullet"/>
      <w:lvlText w:val=""/>
      <w:lvlJc w:val="left"/>
      <w:pPr>
        <w:ind w:left="5040" w:hanging="360"/>
      </w:pPr>
      <w:rPr>
        <w:rFonts w:ascii="Symbol" w:hAnsi="Symbol" w:hint="default"/>
      </w:rPr>
    </w:lvl>
    <w:lvl w:ilvl="7" w:tplc="F2A0837A">
      <w:start w:val="1"/>
      <w:numFmt w:val="bullet"/>
      <w:lvlText w:val="o"/>
      <w:lvlJc w:val="left"/>
      <w:pPr>
        <w:ind w:left="5760" w:hanging="360"/>
      </w:pPr>
      <w:rPr>
        <w:rFonts w:ascii="Courier New" w:hAnsi="Courier New" w:hint="default"/>
      </w:rPr>
    </w:lvl>
    <w:lvl w:ilvl="8" w:tplc="62027F20">
      <w:start w:val="1"/>
      <w:numFmt w:val="bullet"/>
      <w:lvlText w:val=""/>
      <w:lvlJc w:val="left"/>
      <w:pPr>
        <w:ind w:left="6480" w:hanging="360"/>
      </w:pPr>
      <w:rPr>
        <w:rFonts w:ascii="Wingdings" w:hAnsi="Wingdings" w:hint="default"/>
      </w:rPr>
    </w:lvl>
  </w:abstractNum>
  <w:abstractNum w:abstractNumId="10" w15:restartNumberingAfterBreak="0">
    <w:nsid w:val="30BF572A"/>
    <w:multiLevelType w:val="hybridMultilevel"/>
    <w:tmpl w:val="52D2B4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DB70B5"/>
    <w:multiLevelType w:val="hybridMultilevel"/>
    <w:tmpl w:val="5C746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28254B"/>
    <w:multiLevelType w:val="hybridMultilevel"/>
    <w:tmpl w:val="52AC0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8D4DF7"/>
    <w:multiLevelType w:val="hybridMultilevel"/>
    <w:tmpl w:val="9864A98E"/>
    <w:lvl w:ilvl="0" w:tplc="1F1CEB70">
      <w:start w:val="1"/>
      <w:numFmt w:val="bullet"/>
      <w:lvlText w:val=""/>
      <w:lvlJc w:val="left"/>
      <w:pPr>
        <w:ind w:left="720" w:hanging="360"/>
      </w:pPr>
      <w:rPr>
        <w:rFonts w:ascii="Symbol" w:hAnsi="Symbol" w:hint="default"/>
      </w:rPr>
    </w:lvl>
    <w:lvl w:ilvl="1" w:tplc="AFFE4F72">
      <w:start w:val="1"/>
      <w:numFmt w:val="bullet"/>
      <w:lvlText w:val="o"/>
      <w:lvlJc w:val="left"/>
      <w:pPr>
        <w:ind w:left="1440" w:hanging="360"/>
      </w:pPr>
      <w:rPr>
        <w:rFonts w:ascii="Courier New" w:hAnsi="Courier New" w:hint="default"/>
      </w:rPr>
    </w:lvl>
    <w:lvl w:ilvl="2" w:tplc="278213D4">
      <w:start w:val="1"/>
      <w:numFmt w:val="bullet"/>
      <w:lvlText w:val=""/>
      <w:lvlJc w:val="left"/>
      <w:pPr>
        <w:ind w:left="2160" w:hanging="360"/>
      </w:pPr>
      <w:rPr>
        <w:rFonts w:ascii="Wingdings" w:hAnsi="Wingdings" w:hint="default"/>
      </w:rPr>
    </w:lvl>
    <w:lvl w:ilvl="3" w:tplc="173244D2">
      <w:start w:val="1"/>
      <w:numFmt w:val="bullet"/>
      <w:lvlText w:val=""/>
      <w:lvlJc w:val="left"/>
      <w:pPr>
        <w:ind w:left="2880" w:hanging="360"/>
      </w:pPr>
      <w:rPr>
        <w:rFonts w:ascii="Symbol" w:hAnsi="Symbol" w:hint="default"/>
      </w:rPr>
    </w:lvl>
    <w:lvl w:ilvl="4" w:tplc="7ED89602">
      <w:start w:val="1"/>
      <w:numFmt w:val="bullet"/>
      <w:lvlText w:val="o"/>
      <w:lvlJc w:val="left"/>
      <w:pPr>
        <w:ind w:left="3600" w:hanging="360"/>
      </w:pPr>
      <w:rPr>
        <w:rFonts w:ascii="Courier New" w:hAnsi="Courier New" w:hint="default"/>
      </w:rPr>
    </w:lvl>
    <w:lvl w:ilvl="5" w:tplc="668801C4">
      <w:start w:val="1"/>
      <w:numFmt w:val="bullet"/>
      <w:lvlText w:val=""/>
      <w:lvlJc w:val="left"/>
      <w:pPr>
        <w:ind w:left="4320" w:hanging="360"/>
      </w:pPr>
      <w:rPr>
        <w:rFonts w:ascii="Wingdings" w:hAnsi="Wingdings" w:hint="default"/>
      </w:rPr>
    </w:lvl>
    <w:lvl w:ilvl="6" w:tplc="1168298E">
      <w:start w:val="1"/>
      <w:numFmt w:val="bullet"/>
      <w:lvlText w:val=""/>
      <w:lvlJc w:val="left"/>
      <w:pPr>
        <w:ind w:left="5040" w:hanging="360"/>
      </w:pPr>
      <w:rPr>
        <w:rFonts w:ascii="Symbol" w:hAnsi="Symbol" w:hint="default"/>
      </w:rPr>
    </w:lvl>
    <w:lvl w:ilvl="7" w:tplc="ABFEA35A">
      <w:start w:val="1"/>
      <w:numFmt w:val="bullet"/>
      <w:lvlText w:val="o"/>
      <w:lvlJc w:val="left"/>
      <w:pPr>
        <w:ind w:left="5760" w:hanging="360"/>
      </w:pPr>
      <w:rPr>
        <w:rFonts w:ascii="Courier New" w:hAnsi="Courier New" w:hint="default"/>
      </w:rPr>
    </w:lvl>
    <w:lvl w:ilvl="8" w:tplc="2E3C0212">
      <w:start w:val="1"/>
      <w:numFmt w:val="bullet"/>
      <w:lvlText w:val=""/>
      <w:lvlJc w:val="left"/>
      <w:pPr>
        <w:ind w:left="6480" w:hanging="360"/>
      </w:pPr>
      <w:rPr>
        <w:rFonts w:ascii="Wingdings" w:hAnsi="Wingdings" w:hint="default"/>
      </w:rPr>
    </w:lvl>
  </w:abstractNum>
  <w:abstractNum w:abstractNumId="14" w15:restartNumberingAfterBreak="0">
    <w:nsid w:val="407D4B9E"/>
    <w:multiLevelType w:val="hybridMultilevel"/>
    <w:tmpl w:val="FFFFFFFF"/>
    <w:lvl w:ilvl="0" w:tplc="880CCDAA">
      <w:start w:val="1"/>
      <w:numFmt w:val="bullet"/>
      <w:lvlText w:val=""/>
      <w:lvlJc w:val="left"/>
      <w:pPr>
        <w:ind w:left="720" w:hanging="360"/>
      </w:pPr>
      <w:rPr>
        <w:rFonts w:ascii="Symbol" w:hAnsi="Symbol" w:hint="default"/>
      </w:rPr>
    </w:lvl>
    <w:lvl w:ilvl="1" w:tplc="AEDCD02E">
      <w:start w:val="1"/>
      <w:numFmt w:val="bullet"/>
      <w:lvlText w:val="o"/>
      <w:lvlJc w:val="left"/>
      <w:pPr>
        <w:ind w:left="1440" w:hanging="360"/>
      </w:pPr>
      <w:rPr>
        <w:rFonts w:ascii="Courier New" w:hAnsi="Courier New" w:hint="default"/>
      </w:rPr>
    </w:lvl>
    <w:lvl w:ilvl="2" w:tplc="FA10D960">
      <w:start w:val="1"/>
      <w:numFmt w:val="bullet"/>
      <w:lvlText w:val=""/>
      <w:lvlJc w:val="left"/>
      <w:pPr>
        <w:ind w:left="2160" w:hanging="360"/>
      </w:pPr>
      <w:rPr>
        <w:rFonts w:ascii="Wingdings" w:hAnsi="Wingdings" w:hint="default"/>
      </w:rPr>
    </w:lvl>
    <w:lvl w:ilvl="3" w:tplc="E6B696B8">
      <w:start w:val="1"/>
      <w:numFmt w:val="bullet"/>
      <w:lvlText w:val=""/>
      <w:lvlJc w:val="left"/>
      <w:pPr>
        <w:ind w:left="2880" w:hanging="360"/>
      </w:pPr>
      <w:rPr>
        <w:rFonts w:ascii="Symbol" w:hAnsi="Symbol" w:hint="default"/>
      </w:rPr>
    </w:lvl>
    <w:lvl w:ilvl="4" w:tplc="B3F2C316">
      <w:start w:val="1"/>
      <w:numFmt w:val="bullet"/>
      <w:lvlText w:val="o"/>
      <w:lvlJc w:val="left"/>
      <w:pPr>
        <w:ind w:left="3600" w:hanging="360"/>
      </w:pPr>
      <w:rPr>
        <w:rFonts w:ascii="Courier New" w:hAnsi="Courier New" w:hint="default"/>
      </w:rPr>
    </w:lvl>
    <w:lvl w:ilvl="5" w:tplc="CF38341A">
      <w:start w:val="1"/>
      <w:numFmt w:val="bullet"/>
      <w:lvlText w:val=""/>
      <w:lvlJc w:val="left"/>
      <w:pPr>
        <w:ind w:left="4320" w:hanging="360"/>
      </w:pPr>
      <w:rPr>
        <w:rFonts w:ascii="Wingdings" w:hAnsi="Wingdings" w:hint="default"/>
      </w:rPr>
    </w:lvl>
    <w:lvl w:ilvl="6" w:tplc="263C519C">
      <w:start w:val="1"/>
      <w:numFmt w:val="bullet"/>
      <w:lvlText w:val=""/>
      <w:lvlJc w:val="left"/>
      <w:pPr>
        <w:ind w:left="5040" w:hanging="360"/>
      </w:pPr>
      <w:rPr>
        <w:rFonts w:ascii="Symbol" w:hAnsi="Symbol" w:hint="default"/>
      </w:rPr>
    </w:lvl>
    <w:lvl w:ilvl="7" w:tplc="38C670E8">
      <w:start w:val="1"/>
      <w:numFmt w:val="bullet"/>
      <w:lvlText w:val="o"/>
      <w:lvlJc w:val="left"/>
      <w:pPr>
        <w:ind w:left="5760" w:hanging="360"/>
      </w:pPr>
      <w:rPr>
        <w:rFonts w:ascii="Courier New" w:hAnsi="Courier New" w:hint="default"/>
      </w:rPr>
    </w:lvl>
    <w:lvl w:ilvl="8" w:tplc="F542ADC8">
      <w:start w:val="1"/>
      <w:numFmt w:val="bullet"/>
      <w:lvlText w:val=""/>
      <w:lvlJc w:val="left"/>
      <w:pPr>
        <w:ind w:left="6480" w:hanging="360"/>
      </w:pPr>
      <w:rPr>
        <w:rFonts w:ascii="Wingdings" w:hAnsi="Wingdings" w:hint="default"/>
      </w:rPr>
    </w:lvl>
  </w:abstractNum>
  <w:abstractNum w:abstractNumId="15" w15:restartNumberingAfterBreak="0">
    <w:nsid w:val="4C756766"/>
    <w:multiLevelType w:val="hybridMultilevel"/>
    <w:tmpl w:val="05B69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974564"/>
    <w:multiLevelType w:val="hybridMultilevel"/>
    <w:tmpl w:val="85C67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AE0F4E"/>
    <w:multiLevelType w:val="hybridMultilevel"/>
    <w:tmpl w:val="C840D3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CE47FC"/>
    <w:multiLevelType w:val="hybridMultilevel"/>
    <w:tmpl w:val="834EB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8E0716"/>
    <w:multiLevelType w:val="hybridMultilevel"/>
    <w:tmpl w:val="26AACB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5F3F3E"/>
    <w:multiLevelType w:val="hybridMultilevel"/>
    <w:tmpl w:val="BD98F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A71EB5"/>
    <w:multiLevelType w:val="hybridMultilevel"/>
    <w:tmpl w:val="7F0EE21A"/>
    <w:lvl w:ilvl="0" w:tplc="96C0B6B4">
      <w:start w:val="1"/>
      <w:numFmt w:val="bullet"/>
      <w:lvlText w:val=""/>
      <w:lvlJc w:val="left"/>
      <w:pPr>
        <w:ind w:left="720" w:hanging="360"/>
      </w:pPr>
      <w:rPr>
        <w:rFonts w:ascii="Symbol" w:hAnsi="Symbol" w:hint="default"/>
      </w:rPr>
    </w:lvl>
    <w:lvl w:ilvl="1" w:tplc="B014A174">
      <w:start w:val="1"/>
      <w:numFmt w:val="bullet"/>
      <w:lvlText w:val=""/>
      <w:lvlJc w:val="left"/>
      <w:pPr>
        <w:ind w:left="1440" w:hanging="360"/>
      </w:pPr>
      <w:rPr>
        <w:rFonts w:ascii="Symbol" w:hAnsi="Symbol" w:hint="default"/>
      </w:rPr>
    </w:lvl>
    <w:lvl w:ilvl="2" w:tplc="6A84A36A">
      <w:start w:val="1"/>
      <w:numFmt w:val="bullet"/>
      <w:lvlText w:val=""/>
      <w:lvlJc w:val="left"/>
      <w:pPr>
        <w:ind w:left="2160" w:hanging="360"/>
      </w:pPr>
      <w:rPr>
        <w:rFonts w:ascii="Wingdings" w:hAnsi="Wingdings" w:hint="default"/>
      </w:rPr>
    </w:lvl>
    <w:lvl w:ilvl="3" w:tplc="98C2AF90">
      <w:start w:val="1"/>
      <w:numFmt w:val="bullet"/>
      <w:lvlText w:val=""/>
      <w:lvlJc w:val="left"/>
      <w:pPr>
        <w:ind w:left="2880" w:hanging="360"/>
      </w:pPr>
      <w:rPr>
        <w:rFonts w:ascii="Symbol" w:hAnsi="Symbol" w:hint="default"/>
      </w:rPr>
    </w:lvl>
    <w:lvl w:ilvl="4" w:tplc="B872A454">
      <w:start w:val="1"/>
      <w:numFmt w:val="bullet"/>
      <w:lvlText w:val="o"/>
      <w:lvlJc w:val="left"/>
      <w:pPr>
        <w:ind w:left="3600" w:hanging="360"/>
      </w:pPr>
      <w:rPr>
        <w:rFonts w:ascii="Courier New" w:hAnsi="Courier New" w:hint="default"/>
      </w:rPr>
    </w:lvl>
    <w:lvl w:ilvl="5" w:tplc="C3C85F9C">
      <w:start w:val="1"/>
      <w:numFmt w:val="bullet"/>
      <w:lvlText w:val=""/>
      <w:lvlJc w:val="left"/>
      <w:pPr>
        <w:ind w:left="4320" w:hanging="360"/>
      </w:pPr>
      <w:rPr>
        <w:rFonts w:ascii="Wingdings" w:hAnsi="Wingdings" w:hint="default"/>
      </w:rPr>
    </w:lvl>
    <w:lvl w:ilvl="6" w:tplc="729C35E2">
      <w:start w:val="1"/>
      <w:numFmt w:val="bullet"/>
      <w:lvlText w:val=""/>
      <w:lvlJc w:val="left"/>
      <w:pPr>
        <w:ind w:left="5040" w:hanging="360"/>
      </w:pPr>
      <w:rPr>
        <w:rFonts w:ascii="Symbol" w:hAnsi="Symbol" w:hint="default"/>
      </w:rPr>
    </w:lvl>
    <w:lvl w:ilvl="7" w:tplc="7B96A72E">
      <w:start w:val="1"/>
      <w:numFmt w:val="bullet"/>
      <w:lvlText w:val="o"/>
      <w:lvlJc w:val="left"/>
      <w:pPr>
        <w:ind w:left="5760" w:hanging="360"/>
      </w:pPr>
      <w:rPr>
        <w:rFonts w:ascii="Courier New" w:hAnsi="Courier New" w:hint="default"/>
      </w:rPr>
    </w:lvl>
    <w:lvl w:ilvl="8" w:tplc="2A80BDD2">
      <w:start w:val="1"/>
      <w:numFmt w:val="bullet"/>
      <w:lvlText w:val=""/>
      <w:lvlJc w:val="left"/>
      <w:pPr>
        <w:ind w:left="6480" w:hanging="360"/>
      </w:pPr>
      <w:rPr>
        <w:rFonts w:ascii="Wingdings" w:hAnsi="Wingdings" w:hint="default"/>
      </w:rPr>
    </w:lvl>
  </w:abstractNum>
  <w:abstractNum w:abstractNumId="22" w15:restartNumberingAfterBreak="0">
    <w:nsid w:val="5F0229EB"/>
    <w:multiLevelType w:val="hybridMultilevel"/>
    <w:tmpl w:val="94AAA358"/>
    <w:lvl w:ilvl="0" w:tplc="0809000F">
      <w:start w:val="1"/>
      <w:numFmt w:val="decimal"/>
      <w:lvlText w:val="%1."/>
      <w:lvlJc w:val="left"/>
      <w:pPr>
        <w:ind w:left="720" w:hanging="360"/>
      </w:pPr>
      <w:rPr>
        <w:rFonts w:hint="default"/>
      </w:rPr>
    </w:lvl>
    <w:lvl w:ilvl="1" w:tplc="133659A2">
      <w:start w:val="1"/>
      <w:numFmt w:val="bullet"/>
      <w:lvlText w:val=""/>
      <w:lvlJc w:val="left"/>
      <w:pPr>
        <w:ind w:left="1440" w:hanging="360"/>
      </w:pPr>
      <w:rPr>
        <w:rFonts w:ascii="Symbol" w:hAnsi="Symbol" w:hint="default"/>
      </w:rPr>
    </w:lvl>
    <w:lvl w:ilvl="2" w:tplc="0B08B4CA">
      <w:start w:val="1"/>
      <w:numFmt w:val="bullet"/>
      <w:lvlText w:val=""/>
      <w:lvlJc w:val="left"/>
      <w:pPr>
        <w:ind w:left="2160" w:hanging="360"/>
      </w:pPr>
      <w:rPr>
        <w:rFonts w:ascii="Wingdings" w:hAnsi="Wingdings" w:hint="default"/>
      </w:rPr>
    </w:lvl>
    <w:lvl w:ilvl="3" w:tplc="4A06421C">
      <w:start w:val="1"/>
      <w:numFmt w:val="bullet"/>
      <w:lvlText w:val=""/>
      <w:lvlJc w:val="left"/>
      <w:pPr>
        <w:ind w:left="2880" w:hanging="360"/>
      </w:pPr>
      <w:rPr>
        <w:rFonts w:ascii="Symbol" w:hAnsi="Symbol" w:hint="default"/>
      </w:rPr>
    </w:lvl>
    <w:lvl w:ilvl="4" w:tplc="B3E27628">
      <w:start w:val="1"/>
      <w:numFmt w:val="bullet"/>
      <w:lvlText w:val="o"/>
      <w:lvlJc w:val="left"/>
      <w:pPr>
        <w:ind w:left="3600" w:hanging="360"/>
      </w:pPr>
      <w:rPr>
        <w:rFonts w:ascii="Courier New" w:hAnsi="Courier New" w:hint="default"/>
      </w:rPr>
    </w:lvl>
    <w:lvl w:ilvl="5" w:tplc="5B1A863A">
      <w:start w:val="1"/>
      <w:numFmt w:val="bullet"/>
      <w:lvlText w:val=""/>
      <w:lvlJc w:val="left"/>
      <w:pPr>
        <w:ind w:left="4320" w:hanging="360"/>
      </w:pPr>
      <w:rPr>
        <w:rFonts w:ascii="Wingdings" w:hAnsi="Wingdings" w:hint="default"/>
      </w:rPr>
    </w:lvl>
    <w:lvl w:ilvl="6" w:tplc="E90281BA">
      <w:start w:val="1"/>
      <w:numFmt w:val="bullet"/>
      <w:lvlText w:val=""/>
      <w:lvlJc w:val="left"/>
      <w:pPr>
        <w:ind w:left="5040" w:hanging="360"/>
      </w:pPr>
      <w:rPr>
        <w:rFonts w:ascii="Symbol" w:hAnsi="Symbol" w:hint="default"/>
      </w:rPr>
    </w:lvl>
    <w:lvl w:ilvl="7" w:tplc="1D9E88CC">
      <w:start w:val="1"/>
      <w:numFmt w:val="bullet"/>
      <w:lvlText w:val="o"/>
      <w:lvlJc w:val="left"/>
      <w:pPr>
        <w:ind w:left="5760" w:hanging="360"/>
      </w:pPr>
      <w:rPr>
        <w:rFonts w:ascii="Courier New" w:hAnsi="Courier New" w:hint="default"/>
      </w:rPr>
    </w:lvl>
    <w:lvl w:ilvl="8" w:tplc="9DE873C6">
      <w:start w:val="1"/>
      <w:numFmt w:val="bullet"/>
      <w:lvlText w:val=""/>
      <w:lvlJc w:val="left"/>
      <w:pPr>
        <w:ind w:left="6480" w:hanging="360"/>
      </w:pPr>
      <w:rPr>
        <w:rFonts w:ascii="Wingdings" w:hAnsi="Wingdings" w:hint="default"/>
      </w:rPr>
    </w:lvl>
  </w:abstractNum>
  <w:abstractNum w:abstractNumId="23" w15:restartNumberingAfterBreak="0">
    <w:nsid w:val="60EA38D1"/>
    <w:multiLevelType w:val="hybridMultilevel"/>
    <w:tmpl w:val="C9A0B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300B70"/>
    <w:multiLevelType w:val="hybridMultilevel"/>
    <w:tmpl w:val="0A362966"/>
    <w:lvl w:ilvl="0" w:tplc="B184BC24">
      <w:start w:val="1"/>
      <w:numFmt w:val="decimal"/>
      <w:lvlText w:val="%1."/>
      <w:lvlJc w:val="left"/>
      <w:pPr>
        <w:ind w:left="720" w:hanging="360"/>
      </w:pPr>
    </w:lvl>
    <w:lvl w:ilvl="1" w:tplc="34EA4E2A">
      <w:start w:val="1"/>
      <w:numFmt w:val="lowerLetter"/>
      <w:lvlText w:val="%2."/>
      <w:lvlJc w:val="left"/>
      <w:pPr>
        <w:ind w:left="1440" w:hanging="360"/>
      </w:pPr>
    </w:lvl>
    <w:lvl w:ilvl="2" w:tplc="0AD2A01C">
      <w:start w:val="1"/>
      <w:numFmt w:val="lowerRoman"/>
      <w:lvlText w:val="%3."/>
      <w:lvlJc w:val="right"/>
      <w:pPr>
        <w:ind w:left="2160" w:hanging="180"/>
      </w:pPr>
    </w:lvl>
    <w:lvl w:ilvl="3" w:tplc="D040E862">
      <w:start w:val="1"/>
      <w:numFmt w:val="decimal"/>
      <w:lvlText w:val="%4."/>
      <w:lvlJc w:val="left"/>
      <w:pPr>
        <w:ind w:left="2880" w:hanging="360"/>
      </w:pPr>
    </w:lvl>
    <w:lvl w:ilvl="4" w:tplc="BEB8282A">
      <w:start w:val="1"/>
      <w:numFmt w:val="lowerLetter"/>
      <w:lvlText w:val="%5."/>
      <w:lvlJc w:val="left"/>
      <w:pPr>
        <w:ind w:left="3600" w:hanging="360"/>
      </w:pPr>
    </w:lvl>
    <w:lvl w:ilvl="5" w:tplc="2A6E076C">
      <w:start w:val="1"/>
      <w:numFmt w:val="lowerRoman"/>
      <w:lvlText w:val="%6."/>
      <w:lvlJc w:val="right"/>
      <w:pPr>
        <w:ind w:left="4320" w:hanging="180"/>
      </w:pPr>
    </w:lvl>
    <w:lvl w:ilvl="6" w:tplc="3676D122">
      <w:start w:val="1"/>
      <w:numFmt w:val="decimal"/>
      <w:lvlText w:val="%7."/>
      <w:lvlJc w:val="left"/>
      <w:pPr>
        <w:ind w:left="5040" w:hanging="360"/>
      </w:pPr>
    </w:lvl>
    <w:lvl w:ilvl="7" w:tplc="83FCE8B6">
      <w:start w:val="1"/>
      <w:numFmt w:val="lowerLetter"/>
      <w:lvlText w:val="%8."/>
      <w:lvlJc w:val="left"/>
      <w:pPr>
        <w:ind w:left="5760" w:hanging="360"/>
      </w:pPr>
    </w:lvl>
    <w:lvl w:ilvl="8" w:tplc="53647DB4">
      <w:start w:val="1"/>
      <w:numFmt w:val="lowerRoman"/>
      <w:lvlText w:val="%9."/>
      <w:lvlJc w:val="right"/>
      <w:pPr>
        <w:ind w:left="6480" w:hanging="180"/>
      </w:pPr>
    </w:lvl>
  </w:abstractNum>
  <w:abstractNum w:abstractNumId="25" w15:restartNumberingAfterBreak="0">
    <w:nsid w:val="62495F90"/>
    <w:multiLevelType w:val="hybridMultilevel"/>
    <w:tmpl w:val="E1F40D64"/>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6" w15:restartNumberingAfterBreak="0">
    <w:nsid w:val="67CA0573"/>
    <w:multiLevelType w:val="hybridMultilevel"/>
    <w:tmpl w:val="9F8EA6F2"/>
    <w:lvl w:ilvl="0" w:tplc="22CC5D20">
      <w:start w:val="1"/>
      <w:numFmt w:val="bullet"/>
      <w:lvlText w:val=""/>
      <w:lvlJc w:val="left"/>
      <w:pPr>
        <w:ind w:left="720" w:hanging="360"/>
      </w:pPr>
      <w:rPr>
        <w:rFonts w:ascii="Symbol" w:hAnsi="Symbol" w:hint="default"/>
      </w:rPr>
    </w:lvl>
    <w:lvl w:ilvl="1" w:tplc="F8847DC6">
      <w:start w:val="1"/>
      <w:numFmt w:val="bullet"/>
      <w:lvlText w:val="o"/>
      <w:lvlJc w:val="left"/>
      <w:pPr>
        <w:ind w:left="1440" w:hanging="360"/>
      </w:pPr>
      <w:rPr>
        <w:rFonts w:ascii="Courier New" w:hAnsi="Courier New" w:hint="default"/>
      </w:rPr>
    </w:lvl>
    <w:lvl w:ilvl="2" w:tplc="B24A5512">
      <w:start w:val="1"/>
      <w:numFmt w:val="bullet"/>
      <w:lvlText w:val=""/>
      <w:lvlJc w:val="left"/>
      <w:pPr>
        <w:ind w:left="2160" w:hanging="360"/>
      </w:pPr>
      <w:rPr>
        <w:rFonts w:ascii="Wingdings" w:hAnsi="Wingdings" w:hint="default"/>
      </w:rPr>
    </w:lvl>
    <w:lvl w:ilvl="3" w:tplc="046CFFFC">
      <w:start w:val="1"/>
      <w:numFmt w:val="bullet"/>
      <w:lvlText w:val=""/>
      <w:lvlJc w:val="left"/>
      <w:pPr>
        <w:ind w:left="2880" w:hanging="360"/>
      </w:pPr>
      <w:rPr>
        <w:rFonts w:ascii="Symbol" w:hAnsi="Symbol" w:hint="default"/>
      </w:rPr>
    </w:lvl>
    <w:lvl w:ilvl="4" w:tplc="2AEC2580">
      <w:start w:val="1"/>
      <w:numFmt w:val="bullet"/>
      <w:lvlText w:val="o"/>
      <w:lvlJc w:val="left"/>
      <w:pPr>
        <w:ind w:left="3600" w:hanging="360"/>
      </w:pPr>
      <w:rPr>
        <w:rFonts w:ascii="Courier New" w:hAnsi="Courier New" w:hint="default"/>
      </w:rPr>
    </w:lvl>
    <w:lvl w:ilvl="5" w:tplc="26EA2CD8">
      <w:start w:val="1"/>
      <w:numFmt w:val="bullet"/>
      <w:lvlText w:val=""/>
      <w:lvlJc w:val="left"/>
      <w:pPr>
        <w:ind w:left="4320" w:hanging="360"/>
      </w:pPr>
      <w:rPr>
        <w:rFonts w:ascii="Wingdings" w:hAnsi="Wingdings" w:hint="default"/>
      </w:rPr>
    </w:lvl>
    <w:lvl w:ilvl="6" w:tplc="E0B40186">
      <w:start w:val="1"/>
      <w:numFmt w:val="bullet"/>
      <w:lvlText w:val=""/>
      <w:lvlJc w:val="left"/>
      <w:pPr>
        <w:ind w:left="5040" w:hanging="360"/>
      </w:pPr>
      <w:rPr>
        <w:rFonts w:ascii="Symbol" w:hAnsi="Symbol" w:hint="default"/>
      </w:rPr>
    </w:lvl>
    <w:lvl w:ilvl="7" w:tplc="C598F32E">
      <w:start w:val="1"/>
      <w:numFmt w:val="bullet"/>
      <w:lvlText w:val="o"/>
      <w:lvlJc w:val="left"/>
      <w:pPr>
        <w:ind w:left="5760" w:hanging="360"/>
      </w:pPr>
      <w:rPr>
        <w:rFonts w:ascii="Courier New" w:hAnsi="Courier New" w:hint="default"/>
      </w:rPr>
    </w:lvl>
    <w:lvl w:ilvl="8" w:tplc="D0B8DA72">
      <w:start w:val="1"/>
      <w:numFmt w:val="bullet"/>
      <w:lvlText w:val=""/>
      <w:lvlJc w:val="left"/>
      <w:pPr>
        <w:ind w:left="6480" w:hanging="360"/>
      </w:pPr>
      <w:rPr>
        <w:rFonts w:ascii="Wingdings" w:hAnsi="Wingdings" w:hint="default"/>
      </w:rPr>
    </w:lvl>
  </w:abstractNum>
  <w:abstractNum w:abstractNumId="27" w15:restartNumberingAfterBreak="0">
    <w:nsid w:val="67ED4610"/>
    <w:multiLevelType w:val="hybridMultilevel"/>
    <w:tmpl w:val="4C4A1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A630A4"/>
    <w:multiLevelType w:val="hybridMultilevel"/>
    <w:tmpl w:val="A2C6F48A"/>
    <w:lvl w:ilvl="0" w:tplc="F25C778C">
      <w:start w:val="1"/>
      <w:numFmt w:val="bullet"/>
      <w:lvlText w:val=""/>
      <w:lvlJc w:val="left"/>
      <w:pPr>
        <w:ind w:left="720" w:hanging="360"/>
      </w:pPr>
      <w:rPr>
        <w:rFonts w:ascii="Symbol" w:hAnsi="Symbol" w:hint="default"/>
      </w:rPr>
    </w:lvl>
    <w:lvl w:ilvl="1" w:tplc="AEE61C4E">
      <w:start w:val="1"/>
      <w:numFmt w:val="bullet"/>
      <w:lvlText w:val="o"/>
      <w:lvlJc w:val="left"/>
      <w:pPr>
        <w:ind w:left="1440" w:hanging="360"/>
      </w:pPr>
      <w:rPr>
        <w:rFonts w:ascii="Courier New" w:hAnsi="Courier New" w:hint="default"/>
      </w:rPr>
    </w:lvl>
    <w:lvl w:ilvl="2" w:tplc="5FF6FA56">
      <w:start w:val="1"/>
      <w:numFmt w:val="bullet"/>
      <w:lvlText w:val=""/>
      <w:lvlJc w:val="left"/>
      <w:pPr>
        <w:ind w:left="2160" w:hanging="360"/>
      </w:pPr>
      <w:rPr>
        <w:rFonts w:ascii="Wingdings" w:hAnsi="Wingdings" w:hint="default"/>
      </w:rPr>
    </w:lvl>
    <w:lvl w:ilvl="3" w:tplc="3D067EFE">
      <w:start w:val="1"/>
      <w:numFmt w:val="bullet"/>
      <w:lvlText w:val=""/>
      <w:lvlJc w:val="left"/>
      <w:pPr>
        <w:ind w:left="2880" w:hanging="360"/>
      </w:pPr>
      <w:rPr>
        <w:rFonts w:ascii="Symbol" w:hAnsi="Symbol" w:hint="default"/>
      </w:rPr>
    </w:lvl>
    <w:lvl w:ilvl="4" w:tplc="3554483C">
      <w:start w:val="1"/>
      <w:numFmt w:val="bullet"/>
      <w:lvlText w:val="o"/>
      <w:lvlJc w:val="left"/>
      <w:pPr>
        <w:ind w:left="3600" w:hanging="360"/>
      </w:pPr>
      <w:rPr>
        <w:rFonts w:ascii="Courier New" w:hAnsi="Courier New" w:hint="default"/>
      </w:rPr>
    </w:lvl>
    <w:lvl w:ilvl="5" w:tplc="BBECD424">
      <w:start w:val="1"/>
      <w:numFmt w:val="bullet"/>
      <w:lvlText w:val=""/>
      <w:lvlJc w:val="left"/>
      <w:pPr>
        <w:ind w:left="4320" w:hanging="360"/>
      </w:pPr>
      <w:rPr>
        <w:rFonts w:ascii="Wingdings" w:hAnsi="Wingdings" w:hint="default"/>
      </w:rPr>
    </w:lvl>
    <w:lvl w:ilvl="6" w:tplc="E81619D6">
      <w:start w:val="1"/>
      <w:numFmt w:val="bullet"/>
      <w:lvlText w:val=""/>
      <w:lvlJc w:val="left"/>
      <w:pPr>
        <w:ind w:left="5040" w:hanging="360"/>
      </w:pPr>
      <w:rPr>
        <w:rFonts w:ascii="Symbol" w:hAnsi="Symbol" w:hint="default"/>
      </w:rPr>
    </w:lvl>
    <w:lvl w:ilvl="7" w:tplc="A628CDCA">
      <w:start w:val="1"/>
      <w:numFmt w:val="bullet"/>
      <w:lvlText w:val="o"/>
      <w:lvlJc w:val="left"/>
      <w:pPr>
        <w:ind w:left="5760" w:hanging="360"/>
      </w:pPr>
      <w:rPr>
        <w:rFonts w:ascii="Courier New" w:hAnsi="Courier New" w:hint="default"/>
      </w:rPr>
    </w:lvl>
    <w:lvl w:ilvl="8" w:tplc="3BFECCB6">
      <w:start w:val="1"/>
      <w:numFmt w:val="bullet"/>
      <w:lvlText w:val=""/>
      <w:lvlJc w:val="left"/>
      <w:pPr>
        <w:ind w:left="6480" w:hanging="360"/>
      </w:pPr>
      <w:rPr>
        <w:rFonts w:ascii="Wingdings" w:hAnsi="Wingdings" w:hint="default"/>
      </w:rPr>
    </w:lvl>
  </w:abstractNum>
  <w:abstractNum w:abstractNumId="29" w15:restartNumberingAfterBreak="0">
    <w:nsid w:val="6D2164A4"/>
    <w:multiLevelType w:val="hybridMultilevel"/>
    <w:tmpl w:val="7CFA2568"/>
    <w:lvl w:ilvl="0" w:tplc="64CA02D2">
      <w:start w:val="1"/>
      <w:numFmt w:val="bullet"/>
      <w:lvlText w:val=""/>
      <w:lvlJc w:val="left"/>
      <w:pPr>
        <w:ind w:left="720" w:hanging="360"/>
      </w:pPr>
      <w:rPr>
        <w:rFonts w:ascii="Symbol" w:hAnsi="Symbol" w:hint="default"/>
      </w:rPr>
    </w:lvl>
    <w:lvl w:ilvl="1" w:tplc="813C7D5A">
      <w:start w:val="1"/>
      <w:numFmt w:val="bullet"/>
      <w:lvlText w:val="o"/>
      <w:lvlJc w:val="left"/>
      <w:pPr>
        <w:ind w:left="1440" w:hanging="360"/>
      </w:pPr>
      <w:rPr>
        <w:rFonts w:ascii="Courier New" w:hAnsi="Courier New" w:hint="default"/>
      </w:rPr>
    </w:lvl>
    <w:lvl w:ilvl="2" w:tplc="42C4E6AE">
      <w:start w:val="1"/>
      <w:numFmt w:val="bullet"/>
      <w:lvlText w:val=""/>
      <w:lvlJc w:val="left"/>
      <w:pPr>
        <w:ind w:left="2160" w:hanging="360"/>
      </w:pPr>
      <w:rPr>
        <w:rFonts w:ascii="Wingdings" w:hAnsi="Wingdings" w:hint="default"/>
      </w:rPr>
    </w:lvl>
    <w:lvl w:ilvl="3" w:tplc="249CFE92">
      <w:start w:val="1"/>
      <w:numFmt w:val="bullet"/>
      <w:lvlText w:val=""/>
      <w:lvlJc w:val="left"/>
      <w:pPr>
        <w:ind w:left="2880" w:hanging="360"/>
      </w:pPr>
      <w:rPr>
        <w:rFonts w:ascii="Symbol" w:hAnsi="Symbol" w:hint="default"/>
      </w:rPr>
    </w:lvl>
    <w:lvl w:ilvl="4" w:tplc="B1EAEEA0">
      <w:start w:val="1"/>
      <w:numFmt w:val="bullet"/>
      <w:lvlText w:val="o"/>
      <w:lvlJc w:val="left"/>
      <w:pPr>
        <w:ind w:left="3600" w:hanging="360"/>
      </w:pPr>
      <w:rPr>
        <w:rFonts w:ascii="Courier New" w:hAnsi="Courier New" w:hint="default"/>
      </w:rPr>
    </w:lvl>
    <w:lvl w:ilvl="5" w:tplc="3A0EA6A8">
      <w:start w:val="1"/>
      <w:numFmt w:val="bullet"/>
      <w:lvlText w:val=""/>
      <w:lvlJc w:val="left"/>
      <w:pPr>
        <w:ind w:left="4320" w:hanging="360"/>
      </w:pPr>
      <w:rPr>
        <w:rFonts w:ascii="Wingdings" w:hAnsi="Wingdings" w:hint="default"/>
      </w:rPr>
    </w:lvl>
    <w:lvl w:ilvl="6" w:tplc="1BF25544">
      <w:start w:val="1"/>
      <w:numFmt w:val="bullet"/>
      <w:lvlText w:val=""/>
      <w:lvlJc w:val="left"/>
      <w:pPr>
        <w:ind w:left="5040" w:hanging="360"/>
      </w:pPr>
      <w:rPr>
        <w:rFonts w:ascii="Symbol" w:hAnsi="Symbol" w:hint="default"/>
      </w:rPr>
    </w:lvl>
    <w:lvl w:ilvl="7" w:tplc="79FEA4B6">
      <w:start w:val="1"/>
      <w:numFmt w:val="bullet"/>
      <w:lvlText w:val="o"/>
      <w:lvlJc w:val="left"/>
      <w:pPr>
        <w:ind w:left="5760" w:hanging="360"/>
      </w:pPr>
      <w:rPr>
        <w:rFonts w:ascii="Courier New" w:hAnsi="Courier New" w:hint="default"/>
      </w:rPr>
    </w:lvl>
    <w:lvl w:ilvl="8" w:tplc="75D01ADE">
      <w:start w:val="1"/>
      <w:numFmt w:val="bullet"/>
      <w:lvlText w:val=""/>
      <w:lvlJc w:val="left"/>
      <w:pPr>
        <w:ind w:left="6480" w:hanging="360"/>
      </w:pPr>
      <w:rPr>
        <w:rFonts w:ascii="Wingdings" w:hAnsi="Wingdings" w:hint="default"/>
      </w:rPr>
    </w:lvl>
  </w:abstractNum>
  <w:abstractNum w:abstractNumId="30" w15:restartNumberingAfterBreak="0">
    <w:nsid w:val="70E72C87"/>
    <w:multiLevelType w:val="hybridMultilevel"/>
    <w:tmpl w:val="DE669F1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7B605FD8"/>
    <w:multiLevelType w:val="hybridMultilevel"/>
    <w:tmpl w:val="663226A8"/>
    <w:lvl w:ilvl="0" w:tplc="6A8278EE">
      <w:start w:val="1"/>
      <w:numFmt w:val="bullet"/>
      <w:lvlText w:val=""/>
      <w:lvlJc w:val="left"/>
      <w:pPr>
        <w:ind w:left="720" w:hanging="360"/>
      </w:pPr>
      <w:rPr>
        <w:rFonts w:ascii="Symbol" w:hAnsi="Symbol" w:hint="default"/>
      </w:rPr>
    </w:lvl>
    <w:lvl w:ilvl="1" w:tplc="CBFC1628">
      <w:start w:val="1"/>
      <w:numFmt w:val="bullet"/>
      <w:lvlText w:val="o"/>
      <w:lvlJc w:val="left"/>
      <w:pPr>
        <w:ind w:left="1440" w:hanging="360"/>
      </w:pPr>
      <w:rPr>
        <w:rFonts w:ascii="Courier New" w:hAnsi="Courier New" w:hint="default"/>
      </w:rPr>
    </w:lvl>
    <w:lvl w:ilvl="2" w:tplc="72687842">
      <w:start w:val="1"/>
      <w:numFmt w:val="bullet"/>
      <w:lvlText w:val=""/>
      <w:lvlJc w:val="left"/>
      <w:pPr>
        <w:ind w:left="2160" w:hanging="360"/>
      </w:pPr>
      <w:rPr>
        <w:rFonts w:ascii="Wingdings" w:hAnsi="Wingdings" w:hint="default"/>
      </w:rPr>
    </w:lvl>
    <w:lvl w:ilvl="3" w:tplc="0428D586">
      <w:start w:val="1"/>
      <w:numFmt w:val="bullet"/>
      <w:lvlText w:val=""/>
      <w:lvlJc w:val="left"/>
      <w:pPr>
        <w:ind w:left="2880" w:hanging="360"/>
      </w:pPr>
      <w:rPr>
        <w:rFonts w:ascii="Symbol" w:hAnsi="Symbol" w:hint="default"/>
      </w:rPr>
    </w:lvl>
    <w:lvl w:ilvl="4" w:tplc="0F382E94">
      <w:start w:val="1"/>
      <w:numFmt w:val="bullet"/>
      <w:lvlText w:val="o"/>
      <w:lvlJc w:val="left"/>
      <w:pPr>
        <w:ind w:left="3600" w:hanging="360"/>
      </w:pPr>
      <w:rPr>
        <w:rFonts w:ascii="Courier New" w:hAnsi="Courier New" w:hint="default"/>
      </w:rPr>
    </w:lvl>
    <w:lvl w:ilvl="5" w:tplc="2C34107E">
      <w:start w:val="1"/>
      <w:numFmt w:val="bullet"/>
      <w:lvlText w:val=""/>
      <w:lvlJc w:val="left"/>
      <w:pPr>
        <w:ind w:left="4320" w:hanging="360"/>
      </w:pPr>
      <w:rPr>
        <w:rFonts w:ascii="Wingdings" w:hAnsi="Wingdings" w:hint="default"/>
      </w:rPr>
    </w:lvl>
    <w:lvl w:ilvl="6" w:tplc="2C02B80A">
      <w:start w:val="1"/>
      <w:numFmt w:val="bullet"/>
      <w:lvlText w:val=""/>
      <w:lvlJc w:val="left"/>
      <w:pPr>
        <w:ind w:left="5040" w:hanging="360"/>
      </w:pPr>
      <w:rPr>
        <w:rFonts w:ascii="Symbol" w:hAnsi="Symbol" w:hint="default"/>
      </w:rPr>
    </w:lvl>
    <w:lvl w:ilvl="7" w:tplc="F120FB24">
      <w:start w:val="1"/>
      <w:numFmt w:val="bullet"/>
      <w:lvlText w:val="o"/>
      <w:lvlJc w:val="left"/>
      <w:pPr>
        <w:ind w:left="5760" w:hanging="360"/>
      </w:pPr>
      <w:rPr>
        <w:rFonts w:ascii="Courier New" w:hAnsi="Courier New" w:hint="default"/>
      </w:rPr>
    </w:lvl>
    <w:lvl w:ilvl="8" w:tplc="2536CC64">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29"/>
  </w:num>
  <w:num w:numId="4">
    <w:abstractNumId w:val="31"/>
  </w:num>
  <w:num w:numId="5">
    <w:abstractNumId w:val="28"/>
  </w:num>
  <w:num w:numId="6">
    <w:abstractNumId w:val="1"/>
  </w:num>
  <w:num w:numId="7">
    <w:abstractNumId w:val="6"/>
  </w:num>
  <w:num w:numId="8">
    <w:abstractNumId w:val="14"/>
  </w:num>
  <w:num w:numId="9">
    <w:abstractNumId w:val="21"/>
  </w:num>
  <w:num w:numId="10">
    <w:abstractNumId w:val="22"/>
  </w:num>
  <w:num w:numId="11">
    <w:abstractNumId w:val="0"/>
  </w:num>
  <w:num w:numId="12">
    <w:abstractNumId w:val="24"/>
  </w:num>
  <w:num w:numId="13">
    <w:abstractNumId w:val="19"/>
  </w:num>
  <w:num w:numId="14">
    <w:abstractNumId w:val="8"/>
  </w:num>
  <w:num w:numId="15">
    <w:abstractNumId w:val="25"/>
  </w:num>
  <w:num w:numId="16">
    <w:abstractNumId w:val="16"/>
  </w:num>
  <w:num w:numId="17">
    <w:abstractNumId w:val="5"/>
  </w:num>
  <w:num w:numId="18">
    <w:abstractNumId w:val="27"/>
  </w:num>
  <w:num w:numId="19">
    <w:abstractNumId w:val="15"/>
  </w:num>
  <w:num w:numId="20">
    <w:abstractNumId w:val="3"/>
  </w:num>
  <w:num w:numId="21">
    <w:abstractNumId w:val="18"/>
  </w:num>
  <w:num w:numId="22">
    <w:abstractNumId w:val="12"/>
  </w:num>
  <w:num w:numId="23">
    <w:abstractNumId w:val="20"/>
  </w:num>
  <w:num w:numId="24">
    <w:abstractNumId w:val="7"/>
  </w:num>
  <w:num w:numId="25">
    <w:abstractNumId w:val="23"/>
  </w:num>
  <w:num w:numId="26">
    <w:abstractNumId w:val="11"/>
  </w:num>
  <w:num w:numId="27">
    <w:abstractNumId w:val="17"/>
  </w:num>
  <w:num w:numId="28">
    <w:abstractNumId w:val="30"/>
  </w:num>
  <w:num w:numId="29">
    <w:abstractNumId w:val="10"/>
  </w:num>
  <w:num w:numId="30">
    <w:abstractNumId w:val="26"/>
  </w:num>
  <w:num w:numId="31">
    <w:abstractNumId w:val="4"/>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NLM0MrA0NjQ2NTRS0lEKTi0uzszPAykwrQUAZV3y7SwAAAA="/>
  </w:docVars>
  <w:rsids>
    <w:rsidRoot w:val="03D6BB27"/>
    <w:rsid w:val="00001636"/>
    <w:rsid w:val="00001983"/>
    <w:rsid w:val="000036B6"/>
    <w:rsid w:val="00004463"/>
    <w:rsid w:val="00006177"/>
    <w:rsid w:val="00006FD7"/>
    <w:rsid w:val="000112D0"/>
    <w:rsid w:val="0001131E"/>
    <w:rsid w:val="00013B13"/>
    <w:rsid w:val="000142FF"/>
    <w:rsid w:val="00014ED6"/>
    <w:rsid w:val="00016D26"/>
    <w:rsid w:val="00017B79"/>
    <w:rsid w:val="00021667"/>
    <w:rsid w:val="0002178F"/>
    <w:rsid w:val="00023529"/>
    <w:rsid w:val="00023922"/>
    <w:rsid w:val="0002427F"/>
    <w:rsid w:val="0002437A"/>
    <w:rsid w:val="00024F65"/>
    <w:rsid w:val="000261A6"/>
    <w:rsid w:val="00026235"/>
    <w:rsid w:val="000265A9"/>
    <w:rsid w:val="000269A5"/>
    <w:rsid w:val="00030AA9"/>
    <w:rsid w:val="0003285D"/>
    <w:rsid w:val="00033197"/>
    <w:rsid w:val="000346B3"/>
    <w:rsid w:val="00034B4A"/>
    <w:rsid w:val="000355CC"/>
    <w:rsid w:val="00035779"/>
    <w:rsid w:val="00036164"/>
    <w:rsid w:val="00036B8D"/>
    <w:rsid w:val="00037DBE"/>
    <w:rsid w:val="0004122D"/>
    <w:rsid w:val="0004271F"/>
    <w:rsid w:val="0004349E"/>
    <w:rsid w:val="00045416"/>
    <w:rsid w:val="00047141"/>
    <w:rsid w:val="00047212"/>
    <w:rsid w:val="00047D06"/>
    <w:rsid w:val="00050694"/>
    <w:rsid w:val="0005169D"/>
    <w:rsid w:val="00057B7B"/>
    <w:rsid w:val="00061AF4"/>
    <w:rsid w:val="00062ED2"/>
    <w:rsid w:val="0006311B"/>
    <w:rsid w:val="000632A9"/>
    <w:rsid w:val="00065772"/>
    <w:rsid w:val="00065F0F"/>
    <w:rsid w:val="00066DE2"/>
    <w:rsid w:val="00066F01"/>
    <w:rsid w:val="000672E6"/>
    <w:rsid w:val="0006763B"/>
    <w:rsid w:val="00067F26"/>
    <w:rsid w:val="0007059E"/>
    <w:rsid w:val="0007171F"/>
    <w:rsid w:val="000725A3"/>
    <w:rsid w:val="0007356D"/>
    <w:rsid w:val="00073FDF"/>
    <w:rsid w:val="00074F97"/>
    <w:rsid w:val="0007626B"/>
    <w:rsid w:val="00080B72"/>
    <w:rsid w:val="00081041"/>
    <w:rsid w:val="000819C0"/>
    <w:rsid w:val="00081F8A"/>
    <w:rsid w:val="00082311"/>
    <w:rsid w:val="0008231B"/>
    <w:rsid w:val="00082CC3"/>
    <w:rsid w:val="00085CD1"/>
    <w:rsid w:val="000872A9"/>
    <w:rsid w:val="000877ED"/>
    <w:rsid w:val="00090670"/>
    <w:rsid w:val="00090C4A"/>
    <w:rsid w:val="00090E51"/>
    <w:rsid w:val="0009138A"/>
    <w:rsid w:val="00091507"/>
    <w:rsid w:val="00092E08"/>
    <w:rsid w:val="00095494"/>
    <w:rsid w:val="000956B4"/>
    <w:rsid w:val="000967AE"/>
    <w:rsid w:val="00097A7B"/>
    <w:rsid w:val="000A1734"/>
    <w:rsid w:val="000A1F68"/>
    <w:rsid w:val="000A3437"/>
    <w:rsid w:val="000A3C65"/>
    <w:rsid w:val="000A6752"/>
    <w:rsid w:val="000A6D09"/>
    <w:rsid w:val="000B0785"/>
    <w:rsid w:val="000B09CB"/>
    <w:rsid w:val="000B0B26"/>
    <w:rsid w:val="000B1100"/>
    <w:rsid w:val="000B17D6"/>
    <w:rsid w:val="000B212B"/>
    <w:rsid w:val="000B2F05"/>
    <w:rsid w:val="000B3446"/>
    <w:rsid w:val="000B641A"/>
    <w:rsid w:val="000C2A55"/>
    <w:rsid w:val="000C2ACC"/>
    <w:rsid w:val="000C3051"/>
    <w:rsid w:val="000C3931"/>
    <w:rsid w:val="000C4172"/>
    <w:rsid w:val="000D1CC3"/>
    <w:rsid w:val="000D1FCF"/>
    <w:rsid w:val="000D40E6"/>
    <w:rsid w:val="000D64E5"/>
    <w:rsid w:val="000D7456"/>
    <w:rsid w:val="000D79F2"/>
    <w:rsid w:val="000E02C4"/>
    <w:rsid w:val="000E0FEC"/>
    <w:rsid w:val="000E14E8"/>
    <w:rsid w:val="000E1A0D"/>
    <w:rsid w:val="000E2147"/>
    <w:rsid w:val="000E2BD7"/>
    <w:rsid w:val="000E3177"/>
    <w:rsid w:val="000E3297"/>
    <w:rsid w:val="000E37F6"/>
    <w:rsid w:val="000E3EEF"/>
    <w:rsid w:val="000E3F6C"/>
    <w:rsid w:val="000E4F2C"/>
    <w:rsid w:val="000E5D63"/>
    <w:rsid w:val="000E6D8D"/>
    <w:rsid w:val="000E79AD"/>
    <w:rsid w:val="000E7F79"/>
    <w:rsid w:val="000F0198"/>
    <w:rsid w:val="000F05B2"/>
    <w:rsid w:val="000F08C3"/>
    <w:rsid w:val="000F244C"/>
    <w:rsid w:val="000F2E5F"/>
    <w:rsid w:val="000F2F58"/>
    <w:rsid w:val="000F3878"/>
    <w:rsid w:val="000F4C69"/>
    <w:rsid w:val="000F59AD"/>
    <w:rsid w:val="000F5A59"/>
    <w:rsid w:val="000F7673"/>
    <w:rsid w:val="000F777D"/>
    <w:rsid w:val="001028B5"/>
    <w:rsid w:val="0010334D"/>
    <w:rsid w:val="00103F13"/>
    <w:rsid w:val="001043E9"/>
    <w:rsid w:val="00104847"/>
    <w:rsid w:val="00105191"/>
    <w:rsid w:val="00105E8F"/>
    <w:rsid w:val="00106945"/>
    <w:rsid w:val="001078D4"/>
    <w:rsid w:val="001079F5"/>
    <w:rsid w:val="00107E76"/>
    <w:rsid w:val="00110867"/>
    <w:rsid w:val="00110EF8"/>
    <w:rsid w:val="00111A78"/>
    <w:rsid w:val="001122C9"/>
    <w:rsid w:val="00112A19"/>
    <w:rsid w:val="00112CAC"/>
    <w:rsid w:val="00112E6F"/>
    <w:rsid w:val="00114159"/>
    <w:rsid w:val="0011438B"/>
    <w:rsid w:val="0011444A"/>
    <w:rsid w:val="00115A10"/>
    <w:rsid w:val="00116806"/>
    <w:rsid w:val="00117E8E"/>
    <w:rsid w:val="00120130"/>
    <w:rsid w:val="00120847"/>
    <w:rsid w:val="00121106"/>
    <w:rsid w:val="001224B5"/>
    <w:rsid w:val="001226BF"/>
    <w:rsid w:val="00122787"/>
    <w:rsid w:val="00122FB2"/>
    <w:rsid w:val="00124DC1"/>
    <w:rsid w:val="00125411"/>
    <w:rsid w:val="00125722"/>
    <w:rsid w:val="001260EF"/>
    <w:rsid w:val="001277C6"/>
    <w:rsid w:val="00131270"/>
    <w:rsid w:val="00131359"/>
    <w:rsid w:val="00132553"/>
    <w:rsid w:val="001338F6"/>
    <w:rsid w:val="00133984"/>
    <w:rsid w:val="00133CCD"/>
    <w:rsid w:val="001345EF"/>
    <w:rsid w:val="00134F1E"/>
    <w:rsid w:val="001368B7"/>
    <w:rsid w:val="001370F8"/>
    <w:rsid w:val="0013743D"/>
    <w:rsid w:val="00137CC3"/>
    <w:rsid w:val="00140963"/>
    <w:rsid w:val="00141293"/>
    <w:rsid w:val="00141AE1"/>
    <w:rsid w:val="001426AF"/>
    <w:rsid w:val="00144C17"/>
    <w:rsid w:val="00144D7F"/>
    <w:rsid w:val="00144DE6"/>
    <w:rsid w:val="001450A6"/>
    <w:rsid w:val="00146C29"/>
    <w:rsid w:val="00150329"/>
    <w:rsid w:val="001504E6"/>
    <w:rsid w:val="00150637"/>
    <w:rsid w:val="00151251"/>
    <w:rsid w:val="001524E1"/>
    <w:rsid w:val="00152964"/>
    <w:rsid w:val="00152B83"/>
    <w:rsid w:val="00153336"/>
    <w:rsid w:val="001565E9"/>
    <w:rsid w:val="00157EB6"/>
    <w:rsid w:val="00162EB8"/>
    <w:rsid w:val="00163973"/>
    <w:rsid w:val="00164915"/>
    <w:rsid w:val="00164D0B"/>
    <w:rsid w:val="0016697B"/>
    <w:rsid w:val="00167559"/>
    <w:rsid w:val="00170545"/>
    <w:rsid w:val="00170B62"/>
    <w:rsid w:val="00172B2E"/>
    <w:rsid w:val="00176710"/>
    <w:rsid w:val="00176CC3"/>
    <w:rsid w:val="00180552"/>
    <w:rsid w:val="00181E22"/>
    <w:rsid w:val="00182DF8"/>
    <w:rsid w:val="001832BC"/>
    <w:rsid w:val="00184595"/>
    <w:rsid w:val="0018470C"/>
    <w:rsid w:val="0018571B"/>
    <w:rsid w:val="0018653B"/>
    <w:rsid w:val="001878B3"/>
    <w:rsid w:val="00190318"/>
    <w:rsid w:val="00192B19"/>
    <w:rsid w:val="001937ED"/>
    <w:rsid w:val="00195DEC"/>
    <w:rsid w:val="00196054"/>
    <w:rsid w:val="001961FC"/>
    <w:rsid w:val="00196CAD"/>
    <w:rsid w:val="00197737"/>
    <w:rsid w:val="00197BC6"/>
    <w:rsid w:val="001A0654"/>
    <w:rsid w:val="001A1276"/>
    <w:rsid w:val="001A1C92"/>
    <w:rsid w:val="001A2CA0"/>
    <w:rsid w:val="001A4001"/>
    <w:rsid w:val="001A4735"/>
    <w:rsid w:val="001A5318"/>
    <w:rsid w:val="001A5A69"/>
    <w:rsid w:val="001A70AC"/>
    <w:rsid w:val="001B1805"/>
    <w:rsid w:val="001B19B9"/>
    <w:rsid w:val="001B5C3C"/>
    <w:rsid w:val="001B5F08"/>
    <w:rsid w:val="001C1149"/>
    <w:rsid w:val="001C15AF"/>
    <w:rsid w:val="001C23A0"/>
    <w:rsid w:val="001C3844"/>
    <w:rsid w:val="001C60E0"/>
    <w:rsid w:val="001C677F"/>
    <w:rsid w:val="001C7885"/>
    <w:rsid w:val="001D0967"/>
    <w:rsid w:val="001D183A"/>
    <w:rsid w:val="001D3257"/>
    <w:rsid w:val="001D41E6"/>
    <w:rsid w:val="001D6410"/>
    <w:rsid w:val="001D6838"/>
    <w:rsid w:val="001D69FD"/>
    <w:rsid w:val="001D6CEF"/>
    <w:rsid w:val="001E05AB"/>
    <w:rsid w:val="001E1C47"/>
    <w:rsid w:val="001E3300"/>
    <w:rsid w:val="001E39AA"/>
    <w:rsid w:val="001E3EFE"/>
    <w:rsid w:val="001E3FE6"/>
    <w:rsid w:val="001E4327"/>
    <w:rsid w:val="001E5232"/>
    <w:rsid w:val="001E61E4"/>
    <w:rsid w:val="001E6321"/>
    <w:rsid w:val="001E6E4D"/>
    <w:rsid w:val="001F0865"/>
    <w:rsid w:val="001F3282"/>
    <w:rsid w:val="001F3721"/>
    <w:rsid w:val="001F435B"/>
    <w:rsid w:val="001F4C13"/>
    <w:rsid w:val="001F4E78"/>
    <w:rsid w:val="001F5025"/>
    <w:rsid w:val="001F5030"/>
    <w:rsid w:val="001F70E7"/>
    <w:rsid w:val="001F77D6"/>
    <w:rsid w:val="001F7E4F"/>
    <w:rsid w:val="00201280"/>
    <w:rsid w:val="002021EF"/>
    <w:rsid w:val="00202A23"/>
    <w:rsid w:val="00203F49"/>
    <w:rsid w:val="00204FDF"/>
    <w:rsid w:val="00205335"/>
    <w:rsid w:val="0021010A"/>
    <w:rsid w:val="002106CD"/>
    <w:rsid w:val="00211AD8"/>
    <w:rsid w:val="00212F91"/>
    <w:rsid w:val="002137A3"/>
    <w:rsid w:val="002137D9"/>
    <w:rsid w:val="00213CBC"/>
    <w:rsid w:val="00214CCC"/>
    <w:rsid w:val="00216410"/>
    <w:rsid w:val="00217255"/>
    <w:rsid w:val="00217461"/>
    <w:rsid w:val="00220231"/>
    <w:rsid w:val="0022118C"/>
    <w:rsid w:val="002227C7"/>
    <w:rsid w:val="00222A29"/>
    <w:rsid w:val="00224A11"/>
    <w:rsid w:val="00225083"/>
    <w:rsid w:val="00227B4F"/>
    <w:rsid w:val="00230198"/>
    <w:rsid w:val="00234178"/>
    <w:rsid w:val="00234D7B"/>
    <w:rsid w:val="00237DB4"/>
    <w:rsid w:val="00237E2B"/>
    <w:rsid w:val="002420B9"/>
    <w:rsid w:val="00244DF7"/>
    <w:rsid w:val="002477E7"/>
    <w:rsid w:val="00247E99"/>
    <w:rsid w:val="00250CBF"/>
    <w:rsid w:val="0025176D"/>
    <w:rsid w:val="00251D33"/>
    <w:rsid w:val="00252040"/>
    <w:rsid w:val="00252EAE"/>
    <w:rsid w:val="002546C8"/>
    <w:rsid w:val="002552C4"/>
    <w:rsid w:val="00256579"/>
    <w:rsid w:val="00257CC0"/>
    <w:rsid w:val="002600C4"/>
    <w:rsid w:val="00260BF8"/>
    <w:rsid w:val="002611A3"/>
    <w:rsid w:val="00261E92"/>
    <w:rsid w:val="00261EB3"/>
    <w:rsid w:val="0026265B"/>
    <w:rsid w:val="0026459E"/>
    <w:rsid w:val="00264DCD"/>
    <w:rsid w:val="00266D7A"/>
    <w:rsid w:val="002701A3"/>
    <w:rsid w:val="002709C6"/>
    <w:rsid w:val="00271495"/>
    <w:rsid w:val="00271558"/>
    <w:rsid w:val="002720FC"/>
    <w:rsid w:val="00273B99"/>
    <w:rsid w:val="00275003"/>
    <w:rsid w:val="0027500F"/>
    <w:rsid w:val="00275994"/>
    <w:rsid w:val="0027601D"/>
    <w:rsid w:val="0028139E"/>
    <w:rsid w:val="00282784"/>
    <w:rsid w:val="002829DB"/>
    <w:rsid w:val="00282AC5"/>
    <w:rsid w:val="00282C81"/>
    <w:rsid w:val="00285237"/>
    <w:rsid w:val="0028636A"/>
    <w:rsid w:val="00286BC5"/>
    <w:rsid w:val="00290BBE"/>
    <w:rsid w:val="00292492"/>
    <w:rsid w:val="00292951"/>
    <w:rsid w:val="00292A14"/>
    <w:rsid w:val="00293BD3"/>
    <w:rsid w:val="00294F25"/>
    <w:rsid w:val="00295CEF"/>
    <w:rsid w:val="00295E11"/>
    <w:rsid w:val="00296AB0"/>
    <w:rsid w:val="002A018C"/>
    <w:rsid w:val="002A04D3"/>
    <w:rsid w:val="002A09DA"/>
    <w:rsid w:val="002A0DDC"/>
    <w:rsid w:val="002A28E7"/>
    <w:rsid w:val="002A2EF7"/>
    <w:rsid w:val="002A319B"/>
    <w:rsid w:val="002A4822"/>
    <w:rsid w:val="002A48E8"/>
    <w:rsid w:val="002A4BC4"/>
    <w:rsid w:val="002A5B59"/>
    <w:rsid w:val="002A60D8"/>
    <w:rsid w:val="002A649E"/>
    <w:rsid w:val="002B098D"/>
    <w:rsid w:val="002B0B75"/>
    <w:rsid w:val="002B205C"/>
    <w:rsid w:val="002B3591"/>
    <w:rsid w:val="002B392D"/>
    <w:rsid w:val="002B3DDB"/>
    <w:rsid w:val="002B3E6E"/>
    <w:rsid w:val="002B71A1"/>
    <w:rsid w:val="002B7393"/>
    <w:rsid w:val="002C025D"/>
    <w:rsid w:val="002C047E"/>
    <w:rsid w:val="002C0F73"/>
    <w:rsid w:val="002C11EC"/>
    <w:rsid w:val="002C1777"/>
    <w:rsid w:val="002C46DE"/>
    <w:rsid w:val="002C7BB5"/>
    <w:rsid w:val="002D0994"/>
    <w:rsid w:val="002D0C9F"/>
    <w:rsid w:val="002D15A7"/>
    <w:rsid w:val="002D19B4"/>
    <w:rsid w:val="002D2125"/>
    <w:rsid w:val="002D2BDA"/>
    <w:rsid w:val="002D32F6"/>
    <w:rsid w:val="002D376E"/>
    <w:rsid w:val="002D584D"/>
    <w:rsid w:val="002D5F31"/>
    <w:rsid w:val="002D6F60"/>
    <w:rsid w:val="002E0DCA"/>
    <w:rsid w:val="002E1CA1"/>
    <w:rsid w:val="002E2572"/>
    <w:rsid w:val="002E2EC8"/>
    <w:rsid w:val="002E34C5"/>
    <w:rsid w:val="002E4A15"/>
    <w:rsid w:val="002E4D6A"/>
    <w:rsid w:val="002E5038"/>
    <w:rsid w:val="002E5A15"/>
    <w:rsid w:val="002E62C9"/>
    <w:rsid w:val="002E6EEF"/>
    <w:rsid w:val="002E75BD"/>
    <w:rsid w:val="002E7A14"/>
    <w:rsid w:val="002F142B"/>
    <w:rsid w:val="002F16B3"/>
    <w:rsid w:val="002F342A"/>
    <w:rsid w:val="002F4017"/>
    <w:rsid w:val="002F484B"/>
    <w:rsid w:val="002F5EE6"/>
    <w:rsid w:val="002F65CC"/>
    <w:rsid w:val="002F6D81"/>
    <w:rsid w:val="002F7751"/>
    <w:rsid w:val="002F7F6C"/>
    <w:rsid w:val="002F7F95"/>
    <w:rsid w:val="00300532"/>
    <w:rsid w:val="0030289A"/>
    <w:rsid w:val="0030291E"/>
    <w:rsid w:val="00302E8E"/>
    <w:rsid w:val="003034F1"/>
    <w:rsid w:val="003043C6"/>
    <w:rsid w:val="003048E5"/>
    <w:rsid w:val="00306566"/>
    <w:rsid w:val="0030690E"/>
    <w:rsid w:val="00307F6A"/>
    <w:rsid w:val="00310BC3"/>
    <w:rsid w:val="00310E6E"/>
    <w:rsid w:val="00311FE8"/>
    <w:rsid w:val="00313840"/>
    <w:rsid w:val="00314D9A"/>
    <w:rsid w:val="003162BE"/>
    <w:rsid w:val="00316375"/>
    <w:rsid w:val="00317463"/>
    <w:rsid w:val="003177C9"/>
    <w:rsid w:val="00320B07"/>
    <w:rsid w:val="00323B2D"/>
    <w:rsid w:val="00324B15"/>
    <w:rsid w:val="003254BF"/>
    <w:rsid w:val="003256B5"/>
    <w:rsid w:val="00326CC6"/>
    <w:rsid w:val="00327A0E"/>
    <w:rsid w:val="00330FFE"/>
    <w:rsid w:val="003331DD"/>
    <w:rsid w:val="003332B6"/>
    <w:rsid w:val="00334E82"/>
    <w:rsid w:val="0033508C"/>
    <w:rsid w:val="003363E7"/>
    <w:rsid w:val="00336619"/>
    <w:rsid w:val="00337450"/>
    <w:rsid w:val="003376C6"/>
    <w:rsid w:val="003415F6"/>
    <w:rsid w:val="003424B8"/>
    <w:rsid w:val="003425AD"/>
    <w:rsid w:val="00342E5A"/>
    <w:rsid w:val="003431A9"/>
    <w:rsid w:val="003444ED"/>
    <w:rsid w:val="0034470E"/>
    <w:rsid w:val="0034502D"/>
    <w:rsid w:val="00345604"/>
    <w:rsid w:val="00347F31"/>
    <w:rsid w:val="00347FE3"/>
    <w:rsid w:val="00350454"/>
    <w:rsid w:val="003530E3"/>
    <w:rsid w:val="0035435D"/>
    <w:rsid w:val="00355686"/>
    <w:rsid w:val="00357ED7"/>
    <w:rsid w:val="003618E7"/>
    <w:rsid w:val="00365157"/>
    <w:rsid w:val="00365E62"/>
    <w:rsid w:val="00366216"/>
    <w:rsid w:val="003667E3"/>
    <w:rsid w:val="00371710"/>
    <w:rsid w:val="00372716"/>
    <w:rsid w:val="00373A65"/>
    <w:rsid w:val="00373EC3"/>
    <w:rsid w:val="00374C9C"/>
    <w:rsid w:val="00375E08"/>
    <w:rsid w:val="00375E3A"/>
    <w:rsid w:val="00376FC9"/>
    <w:rsid w:val="003772E8"/>
    <w:rsid w:val="003778F9"/>
    <w:rsid w:val="00380BAA"/>
    <w:rsid w:val="003813D6"/>
    <w:rsid w:val="00382C4C"/>
    <w:rsid w:val="00382F57"/>
    <w:rsid w:val="0038380D"/>
    <w:rsid w:val="00383BE1"/>
    <w:rsid w:val="00384133"/>
    <w:rsid w:val="00384D86"/>
    <w:rsid w:val="00386E0D"/>
    <w:rsid w:val="00387787"/>
    <w:rsid w:val="00387D71"/>
    <w:rsid w:val="003912C2"/>
    <w:rsid w:val="00392B7A"/>
    <w:rsid w:val="00394191"/>
    <w:rsid w:val="0039475B"/>
    <w:rsid w:val="00395ECB"/>
    <w:rsid w:val="00396A13"/>
    <w:rsid w:val="00397E57"/>
    <w:rsid w:val="003A1D69"/>
    <w:rsid w:val="003A2788"/>
    <w:rsid w:val="003A6422"/>
    <w:rsid w:val="003A7B29"/>
    <w:rsid w:val="003A7E1E"/>
    <w:rsid w:val="003B1A5C"/>
    <w:rsid w:val="003B1BD3"/>
    <w:rsid w:val="003B20C2"/>
    <w:rsid w:val="003B3806"/>
    <w:rsid w:val="003B658F"/>
    <w:rsid w:val="003B6E7B"/>
    <w:rsid w:val="003C1218"/>
    <w:rsid w:val="003C277F"/>
    <w:rsid w:val="003C350A"/>
    <w:rsid w:val="003C351F"/>
    <w:rsid w:val="003C41E7"/>
    <w:rsid w:val="003C426D"/>
    <w:rsid w:val="003C5825"/>
    <w:rsid w:val="003C6061"/>
    <w:rsid w:val="003C6260"/>
    <w:rsid w:val="003C633F"/>
    <w:rsid w:val="003C747E"/>
    <w:rsid w:val="003D0200"/>
    <w:rsid w:val="003D3104"/>
    <w:rsid w:val="003D3980"/>
    <w:rsid w:val="003D4F5D"/>
    <w:rsid w:val="003D6AD7"/>
    <w:rsid w:val="003E0DB8"/>
    <w:rsid w:val="003E32B4"/>
    <w:rsid w:val="003E336F"/>
    <w:rsid w:val="003E39B0"/>
    <w:rsid w:val="003E5A33"/>
    <w:rsid w:val="003E5C4E"/>
    <w:rsid w:val="003E7603"/>
    <w:rsid w:val="003E7D7C"/>
    <w:rsid w:val="003F20DD"/>
    <w:rsid w:val="003F2AAB"/>
    <w:rsid w:val="003F35A2"/>
    <w:rsid w:val="003F4948"/>
    <w:rsid w:val="003F60D9"/>
    <w:rsid w:val="003F69CB"/>
    <w:rsid w:val="003F7500"/>
    <w:rsid w:val="004010EB"/>
    <w:rsid w:val="004010FD"/>
    <w:rsid w:val="00401EB0"/>
    <w:rsid w:val="004020CF"/>
    <w:rsid w:val="004023CD"/>
    <w:rsid w:val="00406562"/>
    <w:rsid w:val="00410E02"/>
    <w:rsid w:val="004129A9"/>
    <w:rsid w:val="0041383B"/>
    <w:rsid w:val="00414404"/>
    <w:rsid w:val="004148AC"/>
    <w:rsid w:val="004159ED"/>
    <w:rsid w:val="00420905"/>
    <w:rsid w:val="00420CF0"/>
    <w:rsid w:val="00422358"/>
    <w:rsid w:val="00424A41"/>
    <w:rsid w:val="00425243"/>
    <w:rsid w:val="004256E0"/>
    <w:rsid w:val="00425A23"/>
    <w:rsid w:val="00427BF0"/>
    <w:rsid w:val="00433362"/>
    <w:rsid w:val="004363D4"/>
    <w:rsid w:val="00437FA9"/>
    <w:rsid w:val="00440BE5"/>
    <w:rsid w:val="004410DC"/>
    <w:rsid w:val="004431E1"/>
    <w:rsid w:val="00443D8E"/>
    <w:rsid w:val="00443EF1"/>
    <w:rsid w:val="00444E5D"/>
    <w:rsid w:val="004468E5"/>
    <w:rsid w:val="00447052"/>
    <w:rsid w:val="004474F3"/>
    <w:rsid w:val="00450C07"/>
    <w:rsid w:val="00450D85"/>
    <w:rsid w:val="004523FD"/>
    <w:rsid w:val="00452E0F"/>
    <w:rsid w:val="00453239"/>
    <w:rsid w:val="0045352A"/>
    <w:rsid w:val="00454640"/>
    <w:rsid w:val="0045486F"/>
    <w:rsid w:val="004556D0"/>
    <w:rsid w:val="0045577B"/>
    <w:rsid w:val="00460E39"/>
    <w:rsid w:val="004619D4"/>
    <w:rsid w:val="00463E8B"/>
    <w:rsid w:val="00465B33"/>
    <w:rsid w:val="0046697E"/>
    <w:rsid w:val="00467859"/>
    <w:rsid w:val="004709B7"/>
    <w:rsid w:val="00473007"/>
    <w:rsid w:val="0047309C"/>
    <w:rsid w:val="00474799"/>
    <w:rsid w:val="0047563F"/>
    <w:rsid w:val="00476E06"/>
    <w:rsid w:val="004770A9"/>
    <w:rsid w:val="004772D2"/>
    <w:rsid w:val="00480889"/>
    <w:rsid w:val="0048096D"/>
    <w:rsid w:val="00481D1E"/>
    <w:rsid w:val="004824FF"/>
    <w:rsid w:val="00482646"/>
    <w:rsid w:val="00483190"/>
    <w:rsid w:val="00483603"/>
    <w:rsid w:val="00483706"/>
    <w:rsid w:val="00484B10"/>
    <w:rsid w:val="00485C6F"/>
    <w:rsid w:val="0048685F"/>
    <w:rsid w:val="00486E5B"/>
    <w:rsid w:val="0048741C"/>
    <w:rsid w:val="0049059F"/>
    <w:rsid w:val="00490B4E"/>
    <w:rsid w:val="00491849"/>
    <w:rsid w:val="00491A55"/>
    <w:rsid w:val="00491CC8"/>
    <w:rsid w:val="00491F91"/>
    <w:rsid w:val="00493B13"/>
    <w:rsid w:val="00494129"/>
    <w:rsid w:val="00494DA3"/>
    <w:rsid w:val="004954E7"/>
    <w:rsid w:val="00497BE4"/>
    <w:rsid w:val="004A1B3E"/>
    <w:rsid w:val="004A1DA8"/>
    <w:rsid w:val="004A35A0"/>
    <w:rsid w:val="004A416E"/>
    <w:rsid w:val="004A5A0B"/>
    <w:rsid w:val="004A5B6C"/>
    <w:rsid w:val="004A662A"/>
    <w:rsid w:val="004A6651"/>
    <w:rsid w:val="004A6E7F"/>
    <w:rsid w:val="004B1197"/>
    <w:rsid w:val="004B131B"/>
    <w:rsid w:val="004B3DE3"/>
    <w:rsid w:val="004B3E7F"/>
    <w:rsid w:val="004B3F9D"/>
    <w:rsid w:val="004B4F37"/>
    <w:rsid w:val="004B5353"/>
    <w:rsid w:val="004B53E8"/>
    <w:rsid w:val="004B727A"/>
    <w:rsid w:val="004B72BE"/>
    <w:rsid w:val="004C292A"/>
    <w:rsid w:val="004C63AF"/>
    <w:rsid w:val="004C6BA4"/>
    <w:rsid w:val="004D1A17"/>
    <w:rsid w:val="004D6444"/>
    <w:rsid w:val="004D6830"/>
    <w:rsid w:val="004D74A4"/>
    <w:rsid w:val="004D74E6"/>
    <w:rsid w:val="004D7543"/>
    <w:rsid w:val="004D78D6"/>
    <w:rsid w:val="004D79FF"/>
    <w:rsid w:val="004D7F5D"/>
    <w:rsid w:val="004E0B6F"/>
    <w:rsid w:val="004E2634"/>
    <w:rsid w:val="004E3B89"/>
    <w:rsid w:val="004E3CC1"/>
    <w:rsid w:val="004E48C8"/>
    <w:rsid w:val="004E521A"/>
    <w:rsid w:val="004F26BD"/>
    <w:rsid w:val="004F3032"/>
    <w:rsid w:val="004F5BB9"/>
    <w:rsid w:val="004F716B"/>
    <w:rsid w:val="00502A8C"/>
    <w:rsid w:val="00503FC0"/>
    <w:rsid w:val="005073D3"/>
    <w:rsid w:val="00507A91"/>
    <w:rsid w:val="0051027C"/>
    <w:rsid w:val="0051044F"/>
    <w:rsid w:val="00510508"/>
    <w:rsid w:val="00511169"/>
    <w:rsid w:val="00511FC6"/>
    <w:rsid w:val="00512078"/>
    <w:rsid w:val="005144E1"/>
    <w:rsid w:val="00514AB7"/>
    <w:rsid w:val="00515B8C"/>
    <w:rsid w:val="00515E84"/>
    <w:rsid w:val="005162B0"/>
    <w:rsid w:val="005167E1"/>
    <w:rsid w:val="00516B67"/>
    <w:rsid w:val="0052124F"/>
    <w:rsid w:val="00522255"/>
    <w:rsid w:val="00522434"/>
    <w:rsid w:val="005228AD"/>
    <w:rsid w:val="00522CB8"/>
    <w:rsid w:val="00523245"/>
    <w:rsid w:val="00525113"/>
    <w:rsid w:val="00526249"/>
    <w:rsid w:val="005271EB"/>
    <w:rsid w:val="00531060"/>
    <w:rsid w:val="00531E13"/>
    <w:rsid w:val="00532787"/>
    <w:rsid w:val="0053337E"/>
    <w:rsid w:val="00533743"/>
    <w:rsid w:val="00535620"/>
    <w:rsid w:val="00535BE6"/>
    <w:rsid w:val="005369F6"/>
    <w:rsid w:val="00541942"/>
    <w:rsid w:val="005422E8"/>
    <w:rsid w:val="0054230F"/>
    <w:rsid w:val="00543658"/>
    <w:rsid w:val="00544228"/>
    <w:rsid w:val="005465D4"/>
    <w:rsid w:val="0054752B"/>
    <w:rsid w:val="005512A0"/>
    <w:rsid w:val="00551F33"/>
    <w:rsid w:val="00552EAF"/>
    <w:rsid w:val="005536A5"/>
    <w:rsid w:val="005536E5"/>
    <w:rsid w:val="00555DB3"/>
    <w:rsid w:val="0055648C"/>
    <w:rsid w:val="00556E40"/>
    <w:rsid w:val="00557A08"/>
    <w:rsid w:val="00561AC0"/>
    <w:rsid w:val="00562858"/>
    <w:rsid w:val="00564CED"/>
    <w:rsid w:val="00564DE0"/>
    <w:rsid w:val="00565DA8"/>
    <w:rsid w:val="00565E20"/>
    <w:rsid w:val="005666B7"/>
    <w:rsid w:val="00571E5D"/>
    <w:rsid w:val="00572E22"/>
    <w:rsid w:val="00573044"/>
    <w:rsid w:val="00574B63"/>
    <w:rsid w:val="00574E21"/>
    <w:rsid w:val="00576728"/>
    <w:rsid w:val="005773D1"/>
    <w:rsid w:val="00577F4D"/>
    <w:rsid w:val="00581257"/>
    <w:rsid w:val="005824C5"/>
    <w:rsid w:val="00585855"/>
    <w:rsid w:val="00585FA5"/>
    <w:rsid w:val="0058611A"/>
    <w:rsid w:val="00586E93"/>
    <w:rsid w:val="0058717B"/>
    <w:rsid w:val="0059035C"/>
    <w:rsid w:val="00591347"/>
    <w:rsid w:val="00591B1E"/>
    <w:rsid w:val="00593143"/>
    <w:rsid w:val="00593A26"/>
    <w:rsid w:val="00594060"/>
    <w:rsid w:val="005945DA"/>
    <w:rsid w:val="00594DF7"/>
    <w:rsid w:val="00594EF2"/>
    <w:rsid w:val="0059714F"/>
    <w:rsid w:val="005A523D"/>
    <w:rsid w:val="005A53BD"/>
    <w:rsid w:val="005A54D6"/>
    <w:rsid w:val="005A690A"/>
    <w:rsid w:val="005A728A"/>
    <w:rsid w:val="005A7C02"/>
    <w:rsid w:val="005B1C41"/>
    <w:rsid w:val="005B24EC"/>
    <w:rsid w:val="005B2617"/>
    <w:rsid w:val="005B42BE"/>
    <w:rsid w:val="005B44F6"/>
    <w:rsid w:val="005B5EF2"/>
    <w:rsid w:val="005B6C45"/>
    <w:rsid w:val="005B7671"/>
    <w:rsid w:val="005B794C"/>
    <w:rsid w:val="005B7FF9"/>
    <w:rsid w:val="005C0439"/>
    <w:rsid w:val="005C18D3"/>
    <w:rsid w:val="005C241E"/>
    <w:rsid w:val="005C339D"/>
    <w:rsid w:val="005C5DE7"/>
    <w:rsid w:val="005C6A3B"/>
    <w:rsid w:val="005C6B6A"/>
    <w:rsid w:val="005C6DAE"/>
    <w:rsid w:val="005C7F08"/>
    <w:rsid w:val="005D032D"/>
    <w:rsid w:val="005D0A7B"/>
    <w:rsid w:val="005D0DF3"/>
    <w:rsid w:val="005D308D"/>
    <w:rsid w:val="005D4AD9"/>
    <w:rsid w:val="005D4D6F"/>
    <w:rsid w:val="005D6A33"/>
    <w:rsid w:val="005D704D"/>
    <w:rsid w:val="005D7352"/>
    <w:rsid w:val="005E025F"/>
    <w:rsid w:val="005E057E"/>
    <w:rsid w:val="005E0E7A"/>
    <w:rsid w:val="005E14B3"/>
    <w:rsid w:val="005E2C0A"/>
    <w:rsid w:val="005E3068"/>
    <w:rsid w:val="005E434D"/>
    <w:rsid w:val="005E5953"/>
    <w:rsid w:val="005E645F"/>
    <w:rsid w:val="005E71B4"/>
    <w:rsid w:val="005E7423"/>
    <w:rsid w:val="005F08A2"/>
    <w:rsid w:val="005F106B"/>
    <w:rsid w:val="005F19AE"/>
    <w:rsid w:val="005F2315"/>
    <w:rsid w:val="005F339F"/>
    <w:rsid w:val="005F455A"/>
    <w:rsid w:val="005F4A68"/>
    <w:rsid w:val="005F5BC2"/>
    <w:rsid w:val="005F6E03"/>
    <w:rsid w:val="005F7E1D"/>
    <w:rsid w:val="006005FB"/>
    <w:rsid w:val="00601966"/>
    <w:rsid w:val="00602450"/>
    <w:rsid w:val="00602504"/>
    <w:rsid w:val="0060389D"/>
    <w:rsid w:val="00604AB7"/>
    <w:rsid w:val="00604AF4"/>
    <w:rsid w:val="00606DB6"/>
    <w:rsid w:val="006076E7"/>
    <w:rsid w:val="00607967"/>
    <w:rsid w:val="00611D3E"/>
    <w:rsid w:val="00612F89"/>
    <w:rsid w:val="00614796"/>
    <w:rsid w:val="00615D62"/>
    <w:rsid w:val="0062131D"/>
    <w:rsid w:val="006214A2"/>
    <w:rsid w:val="0062323F"/>
    <w:rsid w:val="00624E82"/>
    <w:rsid w:val="00626197"/>
    <w:rsid w:val="0062677A"/>
    <w:rsid w:val="00626AC0"/>
    <w:rsid w:val="00626DE2"/>
    <w:rsid w:val="0063019B"/>
    <w:rsid w:val="006317CB"/>
    <w:rsid w:val="006321BC"/>
    <w:rsid w:val="00632855"/>
    <w:rsid w:val="00632D16"/>
    <w:rsid w:val="00635719"/>
    <w:rsid w:val="0063725C"/>
    <w:rsid w:val="00640CE5"/>
    <w:rsid w:val="006412F4"/>
    <w:rsid w:val="006427F4"/>
    <w:rsid w:val="006446E5"/>
    <w:rsid w:val="00644ED9"/>
    <w:rsid w:val="00645052"/>
    <w:rsid w:val="006456FB"/>
    <w:rsid w:val="00645AC2"/>
    <w:rsid w:val="00646038"/>
    <w:rsid w:val="00646082"/>
    <w:rsid w:val="00646712"/>
    <w:rsid w:val="00651C9A"/>
    <w:rsid w:val="00651DD2"/>
    <w:rsid w:val="00654705"/>
    <w:rsid w:val="00655AC9"/>
    <w:rsid w:val="00656199"/>
    <w:rsid w:val="00656830"/>
    <w:rsid w:val="00656CD3"/>
    <w:rsid w:val="00656F61"/>
    <w:rsid w:val="0066053E"/>
    <w:rsid w:val="00661F2C"/>
    <w:rsid w:val="00663091"/>
    <w:rsid w:val="006633EC"/>
    <w:rsid w:val="00665E76"/>
    <w:rsid w:val="006662FB"/>
    <w:rsid w:val="006666D5"/>
    <w:rsid w:val="0066672F"/>
    <w:rsid w:val="006716FE"/>
    <w:rsid w:val="00672399"/>
    <w:rsid w:val="0067271A"/>
    <w:rsid w:val="00672FBE"/>
    <w:rsid w:val="006750F0"/>
    <w:rsid w:val="00676CA5"/>
    <w:rsid w:val="00677231"/>
    <w:rsid w:val="006808C3"/>
    <w:rsid w:val="00681968"/>
    <w:rsid w:val="00682FA8"/>
    <w:rsid w:val="00683E74"/>
    <w:rsid w:val="006848A0"/>
    <w:rsid w:val="00685762"/>
    <w:rsid w:val="006906B2"/>
    <w:rsid w:val="006906E4"/>
    <w:rsid w:val="00692300"/>
    <w:rsid w:val="0069270E"/>
    <w:rsid w:val="00694258"/>
    <w:rsid w:val="00695770"/>
    <w:rsid w:val="006964AF"/>
    <w:rsid w:val="006972BB"/>
    <w:rsid w:val="006A0F99"/>
    <w:rsid w:val="006A2109"/>
    <w:rsid w:val="006A2E3A"/>
    <w:rsid w:val="006A389B"/>
    <w:rsid w:val="006A4281"/>
    <w:rsid w:val="006A58E2"/>
    <w:rsid w:val="006A7213"/>
    <w:rsid w:val="006B0A6C"/>
    <w:rsid w:val="006B0B25"/>
    <w:rsid w:val="006B0E16"/>
    <w:rsid w:val="006B0ED4"/>
    <w:rsid w:val="006B1F11"/>
    <w:rsid w:val="006B1F1E"/>
    <w:rsid w:val="006B30AB"/>
    <w:rsid w:val="006B453F"/>
    <w:rsid w:val="006B46CE"/>
    <w:rsid w:val="006B4BBB"/>
    <w:rsid w:val="006B4D1F"/>
    <w:rsid w:val="006B50AC"/>
    <w:rsid w:val="006B5A72"/>
    <w:rsid w:val="006B5B3E"/>
    <w:rsid w:val="006B6926"/>
    <w:rsid w:val="006B734C"/>
    <w:rsid w:val="006C05F1"/>
    <w:rsid w:val="006C061C"/>
    <w:rsid w:val="006C065D"/>
    <w:rsid w:val="006C0950"/>
    <w:rsid w:val="006C0FDB"/>
    <w:rsid w:val="006C3089"/>
    <w:rsid w:val="006C3806"/>
    <w:rsid w:val="006C44A6"/>
    <w:rsid w:val="006C568F"/>
    <w:rsid w:val="006C5A70"/>
    <w:rsid w:val="006D0483"/>
    <w:rsid w:val="006D2B76"/>
    <w:rsid w:val="006D313F"/>
    <w:rsid w:val="006D5024"/>
    <w:rsid w:val="006D55F2"/>
    <w:rsid w:val="006D6205"/>
    <w:rsid w:val="006D6322"/>
    <w:rsid w:val="006D6594"/>
    <w:rsid w:val="006D6D39"/>
    <w:rsid w:val="006D79FC"/>
    <w:rsid w:val="006E08EF"/>
    <w:rsid w:val="006E1785"/>
    <w:rsid w:val="006E2DEC"/>
    <w:rsid w:val="006E31A0"/>
    <w:rsid w:val="006E3F50"/>
    <w:rsid w:val="006E69F4"/>
    <w:rsid w:val="006E6DD2"/>
    <w:rsid w:val="006E752B"/>
    <w:rsid w:val="006E7637"/>
    <w:rsid w:val="006F03CB"/>
    <w:rsid w:val="006F15C4"/>
    <w:rsid w:val="006F1A90"/>
    <w:rsid w:val="006F2483"/>
    <w:rsid w:val="006F3655"/>
    <w:rsid w:val="006F3726"/>
    <w:rsid w:val="006F404C"/>
    <w:rsid w:val="006F5809"/>
    <w:rsid w:val="007001F3"/>
    <w:rsid w:val="0070094C"/>
    <w:rsid w:val="00702EB8"/>
    <w:rsid w:val="00704029"/>
    <w:rsid w:val="00704124"/>
    <w:rsid w:val="00705D7C"/>
    <w:rsid w:val="00705F8B"/>
    <w:rsid w:val="007060CF"/>
    <w:rsid w:val="007067FA"/>
    <w:rsid w:val="00710982"/>
    <w:rsid w:val="007114E6"/>
    <w:rsid w:val="007129F0"/>
    <w:rsid w:val="00713E80"/>
    <w:rsid w:val="007146F7"/>
    <w:rsid w:val="00715335"/>
    <w:rsid w:val="00715A7F"/>
    <w:rsid w:val="00717F46"/>
    <w:rsid w:val="00720AA0"/>
    <w:rsid w:val="00722A8C"/>
    <w:rsid w:val="00723261"/>
    <w:rsid w:val="00723EBB"/>
    <w:rsid w:val="00724028"/>
    <w:rsid w:val="007247DE"/>
    <w:rsid w:val="00725421"/>
    <w:rsid w:val="00726915"/>
    <w:rsid w:val="00726F6F"/>
    <w:rsid w:val="00730D56"/>
    <w:rsid w:val="00734BB4"/>
    <w:rsid w:val="007373A8"/>
    <w:rsid w:val="007407D1"/>
    <w:rsid w:val="00740F8F"/>
    <w:rsid w:val="007416C0"/>
    <w:rsid w:val="00741FFA"/>
    <w:rsid w:val="00743B76"/>
    <w:rsid w:val="007463D9"/>
    <w:rsid w:val="00746B1B"/>
    <w:rsid w:val="00747C84"/>
    <w:rsid w:val="00747EA5"/>
    <w:rsid w:val="00750529"/>
    <w:rsid w:val="007519A0"/>
    <w:rsid w:val="007537D2"/>
    <w:rsid w:val="00753FC8"/>
    <w:rsid w:val="00755117"/>
    <w:rsid w:val="00756B2C"/>
    <w:rsid w:val="007571EC"/>
    <w:rsid w:val="00757290"/>
    <w:rsid w:val="007576F9"/>
    <w:rsid w:val="007618FD"/>
    <w:rsid w:val="00761DA0"/>
    <w:rsid w:val="00763265"/>
    <w:rsid w:val="00763E90"/>
    <w:rsid w:val="00764B9B"/>
    <w:rsid w:val="00764FF7"/>
    <w:rsid w:val="00765735"/>
    <w:rsid w:val="00765B93"/>
    <w:rsid w:val="007662B7"/>
    <w:rsid w:val="007713DB"/>
    <w:rsid w:val="00771640"/>
    <w:rsid w:val="007732C4"/>
    <w:rsid w:val="007738BB"/>
    <w:rsid w:val="007740D8"/>
    <w:rsid w:val="007750F6"/>
    <w:rsid w:val="007755CB"/>
    <w:rsid w:val="0077601B"/>
    <w:rsid w:val="00776371"/>
    <w:rsid w:val="00776DA7"/>
    <w:rsid w:val="00776F16"/>
    <w:rsid w:val="00781234"/>
    <w:rsid w:val="00781672"/>
    <w:rsid w:val="00783059"/>
    <w:rsid w:val="00783860"/>
    <w:rsid w:val="00784F44"/>
    <w:rsid w:val="00787DDF"/>
    <w:rsid w:val="00787FD4"/>
    <w:rsid w:val="00790194"/>
    <w:rsid w:val="007906EF"/>
    <w:rsid w:val="00790D5C"/>
    <w:rsid w:val="00791A78"/>
    <w:rsid w:val="00791B7D"/>
    <w:rsid w:val="0079214F"/>
    <w:rsid w:val="00793342"/>
    <w:rsid w:val="00793823"/>
    <w:rsid w:val="007943BF"/>
    <w:rsid w:val="007955A2"/>
    <w:rsid w:val="007A02C3"/>
    <w:rsid w:val="007A0E1D"/>
    <w:rsid w:val="007A1012"/>
    <w:rsid w:val="007A1431"/>
    <w:rsid w:val="007A4591"/>
    <w:rsid w:val="007A487F"/>
    <w:rsid w:val="007A5D52"/>
    <w:rsid w:val="007A6510"/>
    <w:rsid w:val="007B0E57"/>
    <w:rsid w:val="007B0ED1"/>
    <w:rsid w:val="007B1949"/>
    <w:rsid w:val="007B3C54"/>
    <w:rsid w:val="007B4B5E"/>
    <w:rsid w:val="007B51B8"/>
    <w:rsid w:val="007C0DF9"/>
    <w:rsid w:val="007C3377"/>
    <w:rsid w:val="007D0B3F"/>
    <w:rsid w:val="007D0C9C"/>
    <w:rsid w:val="007D135B"/>
    <w:rsid w:val="007D154B"/>
    <w:rsid w:val="007D621A"/>
    <w:rsid w:val="007D6B94"/>
    <w:rsid w:val="007D7934"/>
    <w:rsid w:val="007E0071"/>
    <w:rsid w:val="007E0B3D"/>
    <w:rsid w:val="007E1059"/>
    <w:rsid w:val="007E1347"/>
    <w:rsid w:val="007E1A97"/>
    <w:rsid w:val="007E1CFC"/>
    <w:rsid w:val="007E6B1E"/>
    <w:rsid w:val="007E6C9E"/>
    <w:rsid w:val="007E7403"/>
    <w:rsid w:val="007F0D9D"/>
    <w:rsid w:val="007F182B"/>
    <w:rsid w:val="007F318B"/>
    <w:rsid w:val="007F3FBA"/>
    <w:rsid w:val="007F4312"/>
    <w:rsid w:val="007F4792"/>
    <w:rsid w:val="007F5480"/>
    <w:rsid w:val="007F746E"/>
    <w:rsid w:val="007F75D4"/>
    <w:rsid w:val="007F76A9"/>
    <w:rsid w:val="007F7726"/>
    <w:rsid w:val="007F7F2B"/>
    <w:rsid w:val="0080020D"/>
    <w:rsid w:val="008006E6"/>
    <w:rsid w:val="00801593"/>
    <w:rsid w:val="00801CA7"/>
    <w:rsid w:val="00803E6C"/>
    <w:rsid w:val="00804A5B"/>
    <w:rsid w:val="0080693E"/>
    <w:rsid w:val="00806A50"/>
    <w:rsid w:val="00806FF0"/>
    <w:rsid w:val="0080736F"/>
    <w:rsid w:val="00807BC8"/>
    <w:rsid w:val="00810421"/>
    <w:rsid w:val="00814D44"/>
    <w:rsid w:val="00816F3F"/>
    <w:rsid w:val="008170E8"/>
    <w:rsid w:val="0082006C"/>
    <w:rsid w:val="0082232C"/>
    <w:rsid w:val="00822407"/>
    <w:rsid w:val="008234B1"/>
    <w:rsid w:val="00823DD5"/>
    <w:rsid w:val="00824A3F"/>
    <w:rsid w:val="00824C56"/>
    <w:rsid w:val="0082664F"/>
    <w:rsid w:val="008277D2"/>
    <w:rsid w:val="0083153B"/>
    <w:rsid w:val="008317F5"/>
    <w:rsid w:val="00831C39"/>
    <w:rsid w:val="00834887"/>
    <w:rsid w:val="00834C57"/>
    <w:rsid w:val="00835F28"/>
    <w:rsid w:val="008368A2"/>
    <w:rsid w:val="00836B88"/>
    <w:rsid w:val="008371EA"/>
    <w:rsid w:val="00837F18"/>
    <w:rsid w:val="0084067F"/>
    <w:rsid w:val="00840AE2"/>
    <w:rsid w:val="008442C9"/>
    <w:rsid w:val="00845049"/>
    <w:rsid w:val="00845A26"/>
    <w:rsid w:val="0084609E"/>
    <w:rsid w:val="00846F3D"/>
    <w:rsid w:val="00847191"/>
    <w:rsid w:val="00850D20"/>
    <w:rsid w:val="008550B6"/>
    <w:rsid w:val="00855129"/>
    <w:rsid w:val="00857484"/>
    <w:rsid w:val="00862A5E"/>
    <w:rsid w:val="00863B5B"/>
    <w:rsid w:val="00864624"/>
    <w:rsid w:val="00866D7C"/>
    <w:rsid w:val="00867A50"/>
    <w:rsid w:val="00870F46"/>
    <w:rsid w:val="00871120"/>
    <w:rsid w:val="008724C4"/>
    <w:rsid w:val="008744E7"/>
    <w:rsid w:val="00875738"/>
    <w:rsid w:val="008770E4"/>
    <w:rsid w:val="008776B0"/>
    <w:rsid w:val="008803A5"/>
    <w:rsid w:val="008804A3"/>
    <w:rsid w:val="00880C06"/>
    <w:rsid w:val="00880F4D"/>
    <w:rsid w:val="00881150"/>
    <w:rsid w:val="00881351"/>
    <w:rsid w:val="00883406"/>
    <w:rsid w:val="00885CDE"/>
    <w:rsid w:val="00886340"/>
    <w:rsid w:val="0088663F"/>
    <w:rsid w:val="008867F6"/>
    <w:rsid w:val="00886BF8"/>
    <w:rsid w:val="008876DF"/>
    <w:rsid w:val="00891991"/>
    <w:rsid w:val="00891CFF"/>
    <w:rsid w:val="008921E8"/>
    <w:rsid w:val="00893C8B"/>
    <w:rsid w:val="00894BD2"/>
    <w:rsid w:val="00897495"/>
    <w:rsid w:val="0089792F"/>
    <w:rsid w:val="008A0AE3"/>
    <w:rsid w:val="008A1610"/>
    <w:rsid w:val="008A2311"/>
    <w:rsid w:val="008A2643"/>
    <w:rsid w:val="008A56E0"/>
    <w:rsid w:val="008A579B"/>
    <w:rsid w:val="008A6AFD"/>
    <w:rsid w:val="008A7A2C"/>
    <w:rsid w:val="008B003D"/>
    <w:rsid w:val="008B3F05"/>
    <w:rsid w:val="008B67F8"/>
    <w:rsid w:val="008B6BE4"/>
    <w:rsid w:val="008B6FEE"/>
    <w:rsid w:val="008C1ECD"/>
    <w:rsid w:val="008C29A7"/>
    <w:rsid w:val="008C42A8"/>
    <w:rsid w:val="008C478E"/>
    <w:rsid w:val="008C5076"/>
    <w:rsid w:val="008C5946"/>
    <w:rsid w:val="008C5956"/>
    <w:rsid w:val="008C5BF7"/>
    <w:rsid w:val="008C66C2"/>
    <w:rsid w:val="008C674E"/>
    <w:rsid w:val="008C6C21"/>
    <w:rsid w:val="008C7144"/>
    <w:rsid w:val="008D0CA9"/>
    <w:rsid w:val="008D2427"/>
    <w:rsid w:val="008D5342"/>
    <w:rsid w:val="008D608E"/>
    <w:rsid w:val="008D719D"/>
    <w:rsid w:val="008D7B4A"/>
    <w:rsid w:val="008E018F"/>
    <w:rsid w:val="008E01F5"/>
    <w:rsid w:val="008E2F2B"/>
    <w:rsid w:val="008E37F8"/>
    <w:rsid w:val="008E5CCE"/>
    <w:rsid w:val="008E6DB1"/>
    <w:rsid w:val="008F0608"/>
    <w:rsid w:val="008F0ED7"/>
    <w:rsid w:val="008F194D"/>
    <w:rsid w:val="008F2C69"/>
    <w:rsid w:val="008F2E59"/>
    <w:rsid w:val="008F31CE"/>
    <w:rsid w:val="008F4228"/>
    <w:rsid w:val="008F7A0B"/>
    <w:rsid w:val="008F7FB0"/>
    <w:rsid w:val="009013AC"/>
    <w:rsid w:val="00902AE8"/>
    <w:rsid w:val="00902F98"/>
    <w:rsid w:val="00903B01"/>
    <w:rsid w:val="00905EE5"/>
    <w:rsid w:val="00906DE3"/>
    <w:rsid w:val="00907A33"/>
    <w:rsid w:val="00910C8C"/>
    <w:rsid w:val="00911C2F"/>
    <w:rsid w:val="00912C65"/>
    <w:rsid w:val="00912E41"/>
    <w:rsid w:val="00912F36"/>
    <w:rsid w:val="009148EE"/>
    <w:rsid w:val="00914A0D"/>
    <w:rsid w:val="00914E91"/>
    <w:rsid w:val="009153C4"/>
    <w:rsid w:val="009164D9"/>
    <w:rsid w:val="00916F53"/>
    <w:rsid w:val="00917954"/>
    <w:rsid w:val="009206C9"/>
    <w:rsid w:val="00921586"/>
    <w:rsid w:val="0092243A"/>
    <w:rsid w:val="009239EF"/>
    <w:rsid w:val="0092423C"/>
    <w:rsid w:val="00926949"/>
    <w:rsid w:val="0092763B"/>
    <w:rsid w:val="00930AC6"/>
    <w:rsid w:val="00932C85"/>
    <w:rsid w:val="00932FEF"/>
    <w:rsid w:val="0093504E"/>
    <w:rsid w:val="00936763"/>
    <w:rsid w:val="00936865"/>
    <w:rsid w:val="00937328"/>
    <w:rsid w:val="00940985"/>
    <w:rsid w:val="0094157F"/>
    <w:rsid w:val="00941C2D"/>
    <w:rsid w:val="00942918"/>
    <w:rsid w:val="009438B2"/>
    <w:rsid w:val="0094390A"/>
    <w:rsid w:val="009442E5"/>
    <w:rsid w:val="00952A87"/>
    <w:rsid w:val="0095373A"/>
    <w:rsid w:val="00955980"/>
    <w:rsid w:val="00955FF9"/>
    <w:rsid w:val="009563BE"/>
    <w:rsid w:val="00960FFC"/>
    <w:rsid w:val="00961570"/>
    <w:rsid w:val="00961B86"/>
    <w:rsid w:val="0096319F"/>
    <w:rsid w:val="0096476B"/>
    <w:rsid w:val="00966FE0"/>
    <w:rsid w:val="009670EC"/>
    <w:rsid w:val="0096767C"/>
    <w:rsid w:val="00967B3F"/>
    <w:rsid w:val="009706FB"/>
    <w:rsid w:val="00976907"/>
    <w:rsid w:val="00976B30"/>
    <w:rsid w:val="009771E6"/>
    <w:rsid w:val="00981A75"/>
    <w:rsid w:val="009820DE"/>
    <w:rsid w:val="0098355D"/>
    <w:rsid w:val="00984A5A"/>
    <w:rsid w:val="00985C61"/>
    <w:rsid w:val="00987F06"/>
    <w:rsid w:val="009932D1"/>
    <w:rsid w:val="00993B00"/>
    <w:rsid w:val="00993BA9"/>
    <w:rsid w:val="00993F96"/>
    <w:rsid w:val="00994811"/>
    <w:rsid w:val="00995580"/>
    <w:rsid w:val="00995B2D"/>
    <w:rsid w:val="0099740F"/>
    <w:rsid w:val="0099758C"/>
    <w:rsid w:val="00997D6D"/>
    <w:rsid w:val="009A0421"/>
    <w:rsid w:val="009A0A0C"/>
    <w:rsid w:val="009A0AA8"/>
    <w:rsid w:val="009A18FC"/>
    <w:rsid w:val="009A196D"/>
    <w:rsid w:val="009A3450"/>
    <w:rsid w:val="009A3B37"/>
    <w:rsid w:val="009A47DD"/>
    <w:rsid w:val="009A577C"/>
    <w:rsid w:val="009A5C53"/>
    <w:rsid w:val="009B062B"/>
    <w:rsid w:val="009B071F"/>
    <w:rsid w:val="009B17E9"/>
    <w:rsid w:val="009B1A43"/>
    <w:rsid w:val="009B2734"/>
    <w:rsid w:val="009B2C92"/>
    <w:rsid w:val="009B3FBE"/>
    <w:rsid w:val="009B5563"/>
    <w:rsid w:val="009B576B"/>
    <w:rsid w:val="009B5E1A"/>
    <w:rsid w:val="009C29F2"/>
    <w:rsid w:val="009C365F"/>
    <w:rsid w:val="009C5012"/>
    <w:rsid w:val="009C5F0D"/>
    <w:rsid w:val="009C647A"/>
    <w:rsid w:val="009C6654"/>
    <w:rsid w:val="009C7F0B"/>
    <w:rsid w:val="009D03E2"/>
    <w:rsid w:val="009D1AB9"/>
    <w:rsid w:val="009D28F5"/>
    <w:rsid w:val="009D2A54"/>
    <w:rsid w:val="009D2C88"/>
    <w:rsid w:val="009D2CB1"/>
    <w:rsid w:val="009D39C9"/>
    <w:rsid w:val="009D47B1"/>
    <w:rsid w:val="009D5980"/>
    <w:rsid w:val="009D74AB"/>
    <w:rsid w:val="009D7977"/>
    <w:rsid w:val="009E25F7"/>
    <w:rsid w:val="009F0D2C"/>
    <w:rsid w:val="009F17DE"/>
    <w:rsid w:val="009F24EB"/>
    <w:rsid w:val="009F2D54"/>
    <w:rsid w:val="009F3476"/>
    <w:rsid w:val="009F5F91"/>
    <w:rsid w:val="00A00FB1"/>
    <w:rsid w:val="00A01DF7"/>
    <w:rsid w:val="00A02E9D"/>
    <w:rsid w:val="00A03A72"/>
    <w:rsid w:val="00A06951"/>
    <w:rsid w:val="00A07079"/>
    <w:rsid w:val="00A07684"/>
    <w:rsid w:val="00A10F19"/>
    <w:rsid w:val="00A11FBD"/>
    <w:rsid w:val="00A12735"/>
    <w:rsid w:val="00A12FCF"/>
    <w:rsid w:val="00A159AC"/>
    <w:rsid w:val="00A166C8"/>
    <w:rsid w:val="00A16CCC"/>
    <w:rsid w:val="00A172F0"/>
    <w:rsid w:val="00A20E63"/>
    <w:rsid w:val="00A216CC"/>
    <w:rsid w:val="00A21E4D"/>
    <w:rsid w:val="00A22140"/>
    <w:rsid w:val="00A25C56"/>
    <w:rsid w:val="00A25CFF"/>
    <w:rsid w:val="00A25DF9"/>
    <w:rsid w:val="00A26940"/>
    <w:rsid w:val="00A27B68"/>
    <w:rsid w:val="00A27B9F"/>
    <w:rsid w:val="00A30C06"/>
    <w:rsid w:val="00A317CB"/>
    <w:rsid w:val="00A319D0"/>
    <w:rsid w:val="00A3202F"/>
    <w:rsid w:val="00A32254"/>
    <w:rsid w:val="00A32C0E"/>
    <w:rsid w:val="00A32EC4"/>
    <w:rsid w:val="00A33D51"/>
    <w:rsid w:val="00A33F78"/>
    <w:rsid w:val="00A34BB4"/>
    <w:rsid w:val="00A37DFB"/>
    <w:rsid w:val="00A42952"/>
    <w:rsid w:val="00A43917"/>
    <w:rsid w:val="00A44727"/>
    <w:rsid w:val="00A4526D"/>
    <w:rsid w:val="00A4670A"/>
    <w:rsid w:val="00A4737A"/>
    <w:rsid w:val="00A52B25"/>
    <w:rsid w:val="00A53818"/>
    <w:rsid w:val="00A54BF0"/>
    <w:rsid w:val="00A5641A"/>
    <w:rsid w:val="00A60EFC"/>
    <w:rsid w:val="00A619E4"/>
    <w:rsid w:val="00A61A6C"/>
    <w:rsid w:val="00A61DC2"/>
    <w:rsid w:val="00A62E4C"/>
    <w:rsid w:val="00A63FF2"/>
    <w:rsid w:val="00A70983"/>
    <w:rsid w:val="00A71D2D"/>
    <w:rsid w:val="00A72354"/>
    <w:rsid w:val="00A728D4"/>
    <w:rsid w:val="00A74F5A"/>
    <w:rsid w:val="00A7535F"/>
    <w:rsid w:val="00A75669"/>
    <w:rsid w:val="00A76C63"/>
    <w:rsid w:val="00A775BC"/>
    <w:rsid w:val="00A77F82"/>
    <w:rsid w:val="00A837D4"/>
    <w:rsid w:val="00A8417E"/>
    <w:rsid w:val="00A84C8E"/>
    <w:rsid w:val="00A855EC"/>
    <w:rsid w:val="00A85E8F"/>
    <w:rsid w:val="00A85F96"/>
    <w:rsid w:val="00A8637D"/>
    <w:rsid w:val="00A868AC"/>
    <w:rsid w:val="00A87510"/>
    <w:rsid w:val="00A87565"/>
    <w:rsid w:val="00A9432C"/>
    <w:rsid w:val="00A94919"/>
    <w:rsid w:val="00A970A3"/>
    <w:rsid w:val="00A97311"/>
    <w:rsid w:val="00AA0BA1"/>
    <w:rsid w:val="00AA29B6"/>
    <w:rsid w:val="00AA39FC"/>
    <w:rsid w:val="00AA4B9A"/>
    <w:rsid w:val="00AA7784"/>
    <w:rsid w:val="00AB078F"/>
    <w:rsid w:val="00AB0911"/>
    <w:rsid w:val="00AB0E13"/>
    <w:rsid w:val="00AB1908"/>
    <w:rsid w:val="00AB3D00"/>
    <w:rsid w:val="00AB51A6"/>
    <w:rsid w:val="00AB5331"/>
    <w:rsid w:val="00AB6798"/>
    <w:rsid w:val="00AB6AB4"/>
    <w:rsid w:val="00AB7A3A"/>
    <w:rsid w:val="00AB7BD5"/>
    <w:rsid w:val="00AB7D82"/>
    <w:rsid w:val="00AB7E53"/>
    <w:rsid w:val="00AC1D38"/>
    <w:rsid w:val="00AC31B7"/>
    <w:rsid w:val="00AC3ABF"/>
    <w:rsid w:val="00AC6DA2"/>
    <w:rsid w:val="00AC757E"/>
    <w:rsid w:val="00AC785F"/>
    <w:rsid w:val="00AD138B"/>
    <w:rsid w:val="00AD243F"/>
    <w:rsid w:val="00AD264B"/>
    <w:rsid w:val="00AD279F"/>
    <w:rsid w:val="00AD30C6"/>
    <w:rsid w:val="00AD34AF"/>
    <w:rsid w:val="00AD45E4"/>
    <w:rsid w:val="00AD467E"/>
    <w:rsid w:val="00AD555A"/>
    <w:rsid w:val="00AD619E"/>
    <w:rsid w:val="00AE0DCA"/>
    <w:rsid w:val="00AE3560"/>
    <w:rsid w:val="00AE37E5"/>
    <w:rsid w:val="00AE5639"/>
    <w:rsid w:val="00AE62BC"/>
    <w:rsid w:val="00AE694E"/>
    <w:rsid w:val="00AE725B"/>
    <w:rsid w:val="00AE75EF"/>
    <w:rsid w:val="00AE7B6C"/>
    <w:rsid w:val="00AF0BFA"/>
    <w:rsid w:val="00AF4017"/>
    <w:rsid w:val="00AF4EB7"/>
    <w:rsid w:val="00AF50CB"/>
    <w:rsid w:val="00AF5CCB"/>
    <w:rsid w:val="00AF6FE1"/>
    <w:rsid w:val="00B01D87"/>
    <w:rsid w:val="00B02246"/>
    <w:rsid w:val="00B028A3"/>
    <w:rsid w:val="00B02E7B"/>
    <w:rsid w:val="00B03131"/>
    <w:rsid w:val="00B03D00"/>
    <w:rsid w:val="00B047CF"/>
    <w:rsid w:val="00B04DA6"/>
    <w:rsid w:val="00B06408"/>
    <w:rsid w:val="00B06518"/>
    <w:rsid w:val="00B074B5"/>
    <w:rsid w:val="00B10681"/>
    <w:rsid w:val="00B116D3"/>
    <w:rsid w:val="00B11C49"/>
    <w:rsid w:val="00B11FEF"/>
    <w:rsid w:val="00B16009"/>
    <w:rsid w:val="00B1660B"/>
    <w:rsid w:val="00B16A3C"/>
    <w:rsid w:val="00B16B1C"/>
    <w:rsid w:val="00B17B59"/>
    <w:rsid w:val="00B20C33"/>
    <w:rsid w:val="00B216CC"/>
    <w:rsid w:val="00B21955"/>
    <w:rsid w:val="00B233F9"/>
    <w:rsid w:val="00B23F5E"/>
    <w:rsid w:val="00B26092"/>
    <w:rsid w:val="00B2659F"/>
    <w:rsid w:val="00B26BDB"/>
    <w:rsid w:val="00B30826"/>
    <w:rsid w:val="00B31419"/>
    <w:rsid w:val="00B314E0"/>
    <w:rsid w:val="00B318EE"/>
    <w:rsid w:val="00B31CFD"/>
    <w:rsid w:val="00B32064"/>
    <w:rsid w:val="00B3220F"/>
    <w:rsid w:val="00B330A4"/>
    <w:rsid w:val="00B330CE"/>
    <w:rsid w:val="00B33EDF"/>
    <w:rsid w:val="00B34058"/>
    <w:rsid w:val="00B34AAF"/>
    <w:rsid w:val="00B34F9F"/>
    <w:rsid w:val="00B34FE3"/>
    <w:rsid w:val="00B35E43"/>
    <w:rsid w:val="00B36310"/>
    <w:rsid w:val="00B36B66"/>
    <w:rsid w:val="00B36C87"/>
    <w:rsid w:val="00B473BD"/>
    <w:rsid w:val="00B47C58"/>
    <w:rsid w:val="00B47CE6"/>
    <w:rsid w:val="00B502ED"/>
    <w:rsid w:val="00B5050E"/>
    <w:rsid w:val="00B50F16"/>
    <w:rsid w:val="00B52CAD"/>
    <w:rsid w:val="00B5393D"/>
    <w:rsid w:val="00B548B9"/>
    <w:rsid w:val="00B55E73"/>
    <w:rsid w:val="00B56B30"/>
    <w:rsid w:val="00B61346"/>
    <w:rsid w:val="00B62532"/>
    <w:rsid w:val="00B6301D"/>
    <w:rsid w:val="00B647B2"/>
    <w:rsid w:val="00B64E04"/>
    <w:rsid w:val="00B65F5A"/>
    <w:rsid w:val="00B66A7A"/>
    <w:rsid w:val="00B701AE"/>
    <w:rsid w:val="00B714C4"/>
    <w:rsid w:val="00B71FD6"/>
    <w:rsid w:val="00B73CCC"/>
    <w:rsid w:val="00B746CF"/>
    <w:rsid w:val="00B7471B"/>
    <w:rsid w:val="00B765EB"/>
    <w:rsid w:val="00B77264"/>
    <w:rsid w:val="00B80558"/>
    <w:rsid w:val="00B81C8E"/>
    <w:rsid w:val="00B82249"/>
    <w:rsid w:val="00B8527F"/>
    <w:rsid w:val="00B85D80"/>
    <w:rsid w:val="00B86499"/>
    <w:rsid w:val="00B864CA"/>
    <w:rsid w:val="00B87AE6"/>
    <w:rsid w:val="00B87F48"/>
    <w:rsid w:val="00B90584"/>
    <w:rsid w:val="00B90808"/>
    <w:rsid w:val="00B91633"/>
    <w:rsid w:val="00B91AC7"/>
    <w:rsid w:val="00B926FD"/>
    <w:rsid w:val="00B92B03"/>
    <w:rsid w:val="00B95549"/>
    <w:rsid w:val="00B97548"/>
    <w:rsid w:val="00B97E00"/>
    <w:rsid w:val="00B97F57"/>
    <w:rsid w:val="00BA10AB"/>
    <w:rsid w:val="00BA2D35"/>
    <w:rsid w:val="00BA40E2"/>
    <w:rsid w:val="00BA51A5"/>
    <w:rsid w:val="00BA5750"/>
    <w:rsid w:val="00BA5F40"/>
    <w:rsid w:val="00BB06FA"/>
    <w:rsid w:val="00BB1EEC"/>
    <w:rsid w:val="00BB20C6"/>
    <w:rsid w:val="00BB256E"/>
    <w:rsid w:val="00BB2B91"/>
    <w:rsid w:val="00BB4C01"/>
    <w:rsid w:val="00BB6C5F"/>
    <w:rsid w:val="00BB7070"/>
    <w:rsid w:val="00BB73B5"/>
    <w:rsid w:val="00BC001F"/>
    <w:rsid w:val="00BC0D96"/>
    <w:rsid w:val="00BC17C8"/>
    <w:rsid w:val="00BC2754"/>
    <w:rsid w:val="00BC28C2"/>
    <w:rsid w:val="00BC3489"/>
    <w:rsid w:val="00BC37A5"/>
    <w:rsid w:val="00BC6187"/>
    <w:rsid w:val="00BC76ED"/>
    <w:rsid w:val="00BD0740"/>
    <w:rsid w:val="00BD0D8B"/>
    <w:rsid w:val="00BD100B"/>
    <w:rsid w:val="00BD1021"/>
    <w:rsid w:val="00BD13E4"/>
    <w:rsid w:val="00BD1F86"/>
    <w:rsid w:val="00BD2003"/>
    <w:rsid w:val="00BD232C"/>
    <w:rsid w:val="00BD3799"/>
    <w:rsid w:val="00BD3D6F"/>
    <w:rsid w:val="00BD3D78"/>
    <w:rsid w:val="00BD3DEF"/>
    <w:rsid w:val="00BD5B13"/>
    <w:rsid w:val="00BD6DB8"/>
    <w:rsid w:val="00BD7FFB"/>
    <w:rsid w:val="00BE0D44"/>
    <w:rsid w:val="00BE0EAF"/>
    <w:rsid w:val="00BE13CE"/>
    <w:rsid w:val="00BE1D89"/>
    <w:rsid w:val="00BE28F0"/>
    <w:rsid w:val="00BE2BF3"/>
    <w:rsid w:val="00BE3559"/>
    <w:rsid w:val="00BE4E7B"/>
    <w:rsid w:val="00BE5258"/>
    <w:rsid w:val="00BE5331"/>
    <w:rsid w:val="00BE5610"/>
    <w:rsid w:val="00BE7367"/>
    <w:rsid w:val="00BF0B9B"/>
    <w:rsid w:val="00BF10A7"/>
    <w:rsid w:val="00BF1AD5"/>
    <w:rsid w:val="00BF265B"/>
    <w:rsid w:val="00BF26CD"/>
    <w:rsid w:val="00BF37BB"/>
    <w:rsid w:val="00BF3AEA"/>
    <w:rsid w:val="00BF482D"/>
    <w:rsid w:val="00BF5370"/>
    <w:rsid w:val="00BF61F1"/>
    <w:rsid w:val="00C0026C"/>
    <w:rsid w:val="00C022C9"/>
    <w:rsid w:val="00C03E9B"/>
    <w:rsid w:val="00C0401A"/>
    <w:rsid w:val="00C05A89"/>
    <w:rsid w:val="00C0623F"/>
    <w:rsid w:val="00C0759A"/>
    <w:rsid w:val="00C100D7"/>
    <w:rsid w:val="00C10CBD"/>
    <w:rsid w:val="00C111E3"/>
    <w:rsid w:val="00C1167B"/>
    <w:rsid w:val="00C11AA8"/>
    <w:rsid w:val="00C1201E"/>
    <w:rsid w:val="00C12FD4"/>
    <w:rsid w:val="00C148E4"/>
    <w:rsid w:val="00C1492D"/>
    <w:rsid w:val="00C14E89"/>
    <w:rsid w:val="00C162E4"/>
    <w:rsid w:val="00C17AF6"/>
    <w:rsid w:val="00C20098"/>
    <w:rsid w:val="00C20CF6"/>
    <w:rsid w:val="00C22B8F"/>
    <w:rsid w:val="00C22E6E"/>
    <w:rsid w:val="00C242AC"/>
    <w:rsid w:val="00C24C19"/>
    <w:rsid w:val="00C2581A"/>
    <w:rsid w:val="00C26A1F"/>
    <w:rsid w:val="00C26CA7"/>
    <w:rsid w:val="00C26E82"/>
    <w:rsid w:val="00C271C8"/>
    <w:rsid w:val="00C27286"/>
    <w:rsid w:val="00C276EC"/>
    <w:rsid w:val="00C316AB"/>
    <w:rsid w:val="00C321CC"/>
    <w:rsid w:val="00C32BB5"/>
    <w:rsid w:val="00C33BE2"/>
    <w:rsid w:val="00C346BC"/>
    <w:rsid w:val="00C35796"/>
    <w:rsid w:val="00C35ED4"/>
    <w:rsid w:val="00C3698C"/>
    <w:rsid w:val="00C36B8E"/>
    <w:rsid w:val="00C36C41"/>
    <w:rsid w:val="00C36F1F"/>
    <w:rsid w:val="00C40331"/>
    <w:rsid w:val="00C41F9B"/>
    <w:rsid w:val="00C423A6"/>
    <w:rsid w:val="00C43BCA"/>
    <w:rsid w:val="00C45455"/>
    <w:rsid w:val="00C45DB8"/>
    <w:rsid w:val="00C46EF4"/>
    <w:rsid w:val="00C47508"/>
    <w:rsid w:val="00C47BB8"/>
    <w:rsid w:val="00C47FB7"/>
    <w:rsid w:val="00C5032B"/>
    <w:rsid w:val="00C50CD2"/>
    <w:rsid w:val="00C520A5"/>
    <w:rsid w:val="00C53AAC"/>
    <w:rsid w:val="00C55D51"/>
    <w:rsid w:val="00C55F2B"/>
    <w:rsid w:val="00C567E9"/>
    <w:rsid w:val="00C57CBF"/>
    <w:rsid w:val="00C625EB"/>
    <w:rsid w:val="00C62B5D"/>
    <w:rsid w:val="00C62F25"/>
    <w:rsid w:val="00C63641"/>
    <w:rsid w:val="00C638C1"/>
    <w:rsid w:val="00C659D6"/>
    <w:rsid w:val="00C66725"/>
    <w:rsid w:val="00C66759"/>
    <w:rsid w:val="00C668B2"/>
    <w:rsid w:val="00C67E41"/>
    <w:rsid w:val="00C702DE"/>
    <w:rsid w:val="00C72214"/>
    <w:rsid w:val="00C729D2"/>
    <w:rsid w:val="00C72C7D"/>
    <w:rsid w:val="00C73E87"/>
    <w:rsid w:val="00C75EE0"/>
    <w:rsid w:val="00C75F71"/>
    <w:rsid w:val="00C82754"/>
    <w:rsid w:val="00C831C3"/>
    <w:rsid w:val="00C834AD"/>
    <w:rsid w:val="00C84130"/>
    <w:rsid w:val="00C84856"/>
    <w:rsid w:val="00C84CBF"/>
    <w:rsid w:val="00C84DAD"/>
    <w:rsid w:val="00C865FB"/>
    <w:rsid w:val="00C87097"/>
    <w:rsid w:val="00C8711E"/>
    <w:rsid w:val="00C87536"/>
    <w:rsid w:val="00C87773"/>
    <w:rsid w:val="00C93282"/>
    <w:rsid w:val="00C93C59"/>
    <w:rsid w:val="00C944D8"/>
    <w:rsid w:val="00C94C12"/>
    <w:rsid w:val="00C95D29"/>
    <w:rsid w:val="00C9697B"/>
    <w:rsid w:val="00C9768A"/>
    <w:rsid w:val="00CA3979"/>
    <w:rsid w:val="00CA452C"/>
    <w:rsid w:val="00CA506B"/>
    <w:rsid w:val="00CA78D4"/>
    <w:rsid w:val="00CA7C4A"/>
    <w:rsid w:val="00CB00C1"/>
    <w:rsid w:val="00CB0694"/>
    <w:rsid w:val="00CB0F1E"/>
    <w:rsid w:val="00CB12AA"/>
    <w:rsid w:val="00CB1C90"/>
    <w:rsid w:val="00CB66FB"/>
    <w:rsid w:val="00CB68C3"/>
    <w:rsid w:val="00CB7215"/>
    <w:rsid w:val="00CC03D3"/>
    <w:rsid w:val="00CC086B"/>
    <w:rsid w:val="00CC0BD7"/>
    <w:rsid w:val="00CC23F8"/>
    <w:rsid w:val="00CD14E1"/>
    <w:rsid w:val="00CD2AF8"/>
    <w:rsid w:val="00CD54F4"/>
    <w:rsid w:val="00CD67D5"/>
    <w:rsid w:val="00CE2A65"/>
    <w:rsid w:val="00CE2E3F"/>
    <w:rsid w:val="00CE34B6"/>
    <w:rsid w:val="00CE7353"/>
    <w:rsid w:val="00CE7EE3"/>
    <w:rsid w:val="00CF0030"/>
    <w:rsid w:val="00CF0190"/>
    <w:rsid w:val="00CF0A21"/>
    <w:rsid w:val="00CF590F"/>
    <w:rsid w:val="00CF5A4F"/>
    <w:rsid w:val="00CF67EE"/>
    <w:rsid w:val="00CF68E1"/>
    <w:rsid w:val="00CF7E7D"/>
    <w:rsid w:val="00D01B2B"/>
    <w:rsid w:val="00D01CD1"/>
    <w:rsid w:val="00D03483"/>
    <w:rsid w:val="00D04068"/>
    <w:rsid w:val="00D04F6C"/>
    <w:rsid w:val="00D05BED"/>
    <w:rsid w:val="00D0605A"/>
    <w:rsid w:val="00D06F7A"/>
    <w:rsid w:val="00D070E7"/>
    <w:rsid w:val="00D0773D"/>
    <w:rsid w:val="00D104E1"/>
    <w:rsid w:val="00D11F23"/>
    <w:rsid w:val="00D13886"/>
    <w:rsid w:val="00D151FD"/>
    <w:rsid w:val="00D16E9D"/>
    <w:rsid w:val="00D1712F"/>
    <w:rsid w:val="00D17BC6"/>
    <w:rsid w:val="00D17D52"/>
    <w:rsid w:val="00D20B37"/>
    <w:rsid w:val="00D20F52"/>
    <w:rsid w:val="00D215BA"/>
    <w:rsid w:val="00D238F5"/>
    <w:rsid w:val="00D23952"/>
    <w:rsid w:val="00D23977"/>
    <w:rsid w:val="00D2466C"/>
    <w:rsid w:val="00D24919"/>
    <w:rsid w:val="00D24E7A"/>
    <w:rsid w:val="00D25540"/>
    <w:rsid w:val="00D25BCD"/>
    <w:rsid w:val="00D26679"/>
    <w:rsid w:val="00D2786B"/>
    <w:rsid w:val="00D30B59"/>
    <w:rsid w:val="00D33BEB"/>
    <w:rsid w:val="00D352A0"/>
    <w:rsid w:val="00D3647B"/>
    <w:rsid w:val="00D37202"/>
    <w:rsid w:val="00D403F1"/>
    <w:rsid w:val="00D42824"/>
    <w:rsid w:val="00D4441E"/>
    <w:rsid w:val="00D4558D"/>
    <w:rsid w:val="00D45F14"/>
    <w:rsid w:val="00D47892"/>
    <w:rsid w:val="00D5097B"/>
    <w:rsid w:val="00D51F6D"/>
    <w:rsid w:val="00D52D93"/>
    <w:rsid w:val="00D5340F"/>
    <w:rsid w:val="00D54318"/>
    <w:rsid w:val="00D54C65"/>
    <w:rsid w:val="00D55339"/>
    <w:rsid w:val="00D5616E"/>
    <w:rsid w:val="00D561AD"/>
    <w:rsid w:val="00D5633C"/>
    <w:rsid w:val="00D576EE"/>
    <w:rsid w:val="00D57DA3"/>
    <w:rsid w:val="00D57FA3"/>
    <w:rsid w:val="00D60EAF"/>
    <w:rsid w:val="00D61299"/>
    <w:rsid w:val="00D61C53"/>
    <w:rsid w:val="00D64453"/>
    <w:rsid w:val="00D665D0"/>
    <w:rsid w:val="00D66B15"/>
    <w:rsid w:val="00D67CD0"/>
    <w:rsid w:val="00D67DF9"/>
    <w:rsid w:val="00D7013F"/>
    <w:rsid w:val="00D7023D"/>
    <w:rsid w:val="00D709B8"/>
    <w:rsid w:val="00D73BB0"/>
    <w:rsid w:val="00D74050"/>
    <w:rsid w:val="00D7405D"/>
    <w:rsid w:val="00D750BB"/>
    <w:rsid w:val="00D756F1"/>
    <w:rsid w:val="00D77FDE"/>
    <w:rsid w:val="00D80033"/>
    <w:rsid w:val="00D8142D"/>
    <w:rsid w:val="00D814F1"/>
    <w:rsid w:val="00D8186E"/>
    <w:rsid w:val="00D83799"/>
    <w:rsid w:val="00D83D94"/>
    <w:rsid w:val="00D83EE8"/>
    <w:rsid w:val="00D842CD"/>
    <w:rsid w:val="00D848C1"/>
    <w:rsid w:val="00D85286"/>
    <w:rsid w:val="00D86B05"/>
    <w:rsid w:val="00D91667"/>
    <w:rsid w:val="00D92A34"/>
    <w:rsid w:val="00D92C98"/>
    <w:rsid w:val="00D931FE"/>
    <w:rsid w:val="00D94475"/>
    <w:rsid w:val="00D954CA"/>
    <w:rsid w:val="00D96662"/>
    <w:rsid w:val="00DA00A6"/>
    <w:rsid w:val="00DA05F7"/>
    <w:rsid w:val="00DA10D1"/>
    <w:rsid w:val="00DA13E4"/>
    <w:rsid w:val="00DA1DE0"/>
    <w:rsid w:val="00DA2078"/>
    <w:rsid w:val="00DA40E8"/>
    <w:rsid w:val="00DA4C16"/>
    <w:rsid w:val="00DA65C2"/>
    <w:rsid w:val="00DA69F4"/>
    <w:rsid w:val="00DA6B63"/>
    <w:rsid w:val="00DA6B87"/>
    <w:rsid w:val="00DB042C"/>
    <w:rsid w:val="00DB1A25"/>
    <w:rsid w:val="00DB1DA1"/>
    <w:rsid w:val="00DB3AAA"/>
    <w:rsid w:val="00DB57F6"/>
    <w:rsid w:val="00DB5860"/>
    <w:rsid w:val="00DB5F7D"/>
    <w:rsid w:val="00DB6180"/>
    <w:rsid w:val="00DB7363"/>
    <w:rsid w:val="00DB7B55"/>
    <w:rsid w:val="00DC1799"/>
    <w:rsid w:val="00DC186F"/>
    <w:rsid w:val="00DC2187"/>
    <w:rsid w:val="00DC40F8"/>
    <w:rsid w:val="00DC49C2"/>
    <w:rsid w:val="00DC52B5"/>
    <w:rsid w:val="00DC5924"/>
    <w:rsid w:val="00DC5EEB"/>
    <w:rsid w:val="00DC623F"/>
    <w:rsid w:val="00DC6B15"/>
    <w:rsid w:val="00DC6D25"/>
    <w:rsid w:val="00DC6DC8"/>
    <w:rsid w:val="00DD0E2A"/>
    <w:rsid w:val="00DD19CE"/>
    <w:rsid w:val="00DD1DB1"/>
    <w:rsid w:val="00DD3213"/>
    <w:rsid w:val="00DD4940"/>
    <w:rsid w:val="00DD49F4"/>
    <w:rsid w:val="00DD4B93"/>
    <w:rsid w:val="00DD7DA4"/>
    <w:rsid w:val="00DE373F"/>
    <w:rsid w:val="00DE4404"/>
    <w:rsid w:val="00DE5BFD"/>
    <w:rsid w:val="00DF07A8"/>
    <w:rsid w:val="00DF2996"/>
    <w:rsid w:val="00DF2F33"/>
    <w:rsid w:val="00DF31FD"/>
    <w:rsid w:val="00DF53E5"/>
    <w:rsid w:val="00DF7025"/>
    <w:rsid w:val="00E00B37"/>
    <w:rsid w:val="00E019F9"/>
    <w:rsid w:val="00E01BDD"/>
    <w:rsid w:val="00E03839"/>
    <w:rsid w:val="00E04B0E"/>
    <w:rsid w:val="00E053CC"/>
    <w:rsid w:val="00E068E8"/>
    <w:rsid w:val="00E07404"/>
    <w:rsid w:val="00E10FF1"/>
    <w:rsid w:val="00E11765"/>
    <w:rsid w:val="00E125AB"/>
    <w:rsid w:val="00E12E37"/>
    <w:rsid w:val="00E13991"/>
    <w:rsid w:val="00E22C50"/>
    <w:rsid w:val="00E241D3"/>
    <w:rsid w:val="00E24960"/>
    <w:rsid w:val="00E257AF"/>
    <w:rsid w:val="00E2669E"/>
    <w:rsid w:val="00E26A98"/>
    <w:rsid w:val="00E26E04"/>
    <w:rsid w:val="00E302ED"/>
    <w:rsid w:val="00E325B2"/>
    <w:rsid w:val="00E32663"/>
    <w:rsid w:val="00E33F38"/>
    <w:rsid w:val="00E340CC"/>
    <w:rsid w:val="00E341DF"/>
    <w:rsid w:val="00E35F02"/>
    <w:rsid w:val="00E411C0"/>
    <w:rsid w:val="00E443B7"/>
    <w:rsid w:val="00E4450F"/>
    <w:rsid w:val="00E44BE8"/>
    <w:rsid w:val="00E467D3"/>
    <w:rsid w:val="00E46B3F"/>
    <w:rsid w:val="00E47495"/>
    <w:rsid w:val="00E47B33"/>
    <w:rsid w:val="00E51324"/>
    <w:rsid w:val="00E5197B"/>
    <w:rsid w:val="00E524AC"/>
    <w:rsid w:val="00E524FA"/>
    <w:rsid w:val="00E5255E"/>
    <w:rsid w:val="00E53AE3"/>
    <w:rsid w:val="00E53BE9"/>
    <w:rsid w:val="00E53C29"/>
    <w:rsid w:val="00E55E35"/>
    <w:rsid w:val="00E56797"/>
    <w:rsid w:val="00E57391"/>
    <w:rsid w:val="00E61E70"/>
    <w:rsid w:val="00E62E1A"/>
    <w:rsid w:val="00E63066"/>
    <w:rsid w:val="00E63FE6"/>
    <w:rsid w:val="00E66B7E"/>
    <w:rsid w:val="00E70767"/>
    <w:rsid w:val="00E72FBE"/>
    <w:rsid w:val="00E73210"/>
    <w:rsid w:val="00E7349C"/>
    <w:rsid w:val="00E743FE"/>
    <w:rsid w:val="00E7586C"/>
    <w:rsid w:val="00E758F4"/>
    <w:rsid w:val="00E76E1C"/>
    <w:rsid w:val="00E76E90"/>
    <w:rsid w:val="00E771A3"/>
    <w:rsid w:val="00E80800"/>
    <w:rsid w:val="00E83225"/>
    <w:rsid w:val="00E84233"/>
    <w:rsid w:val="00E8525C"/>
    <w:rsid w:val="00E8528A"/>
    <w:rsid w:val="00E85A77"/>
    <w:rsid w:val="00E865D7"/>
    <w:rsid w:val="00E8664B"/>
    <w:rsid w:val="00E86A9D"/>
    <w:rsid w:val="00E87BED"/>
    <w:rsid w:val="00E909EC"/>
    <w:rsid w:val="00E91290"/>
    <w:rsid w:val="00E915AB"/>
    <w:rsid w:val="00E94887"/>
    <w:rsid w:val="00E949C8"/>
    <w:rsid w:val="00E956E4"/>
    <w:rsid w:val="00E96DE9"/>
    <w:rsid w:val="00E9744D"/>
    <w:rsid w:val="00EA041B"/>
    <w:rsid w:val="00EA1A2F"/>
    <w:rsid w:val="00EA1B5F"/>
    <w:rsid w:val="00EA2448"/>
    <w:rsid w:val="00EA3B90"/>
    <w:rsid w:val="00EA3F48"/>
    <w:rsid w:val="00EA4167"/>
    <w:rsid w:val="00EB1668"/>
    <w:rsid w:val="00EB1B70"/>
    <w:rsid w:val="00EB2B76"/>
    <w:rsid w:val="00EB3240"/>
    <w:rsid w:val="00EB3D0D"/>
    <w:rsid w:val="00EB5425"/>
    <w:rsid w:val="00EB6392"/>
    <w:rsid w:val="00EB6C2D"/>
    <w:rsid w:val="00EC0B33"/>
    <w:rsid w:val="00EC124A"/>
    <w:rsid w:val="00EC1969"/>
    <w:rsid w:val="00EC34F9"/>
    <w:rsid w:val="00EC44DD"/>
    <w:rsid w:val="00EC6545"/>
    <w:rsid w:val="00EC6898"/>
    <w:rsid w:val="00EC7DF9"/>
    <w:rsid w:val="00ED01AE"/>
    <w:rsid w:val="00ED1152"/>
    <w:rsid w:val="00ED1C69"/>
    <w:rsid w:val="00ED2460"/>
    <w:rsid w:val="00ED2727"/>
    <w:rsid w:val="00ED33E4"/>
    <w:rsid w:val="00ED57C1"/>
    <w:rsid w:val="00ED6540"/>
    <w:rsid w:val="00ED6EDE"/>
    <w:rsid w:val="00ED7689"/>
    <w:rsid w:val="00EE141E"/>
    <w:rsid w:val="00EE229C"/>
    <w:rsid w:val="00EE2533"/>
    <w:rsid w:val="00EE4A83"/>
    <w:rsid w:val="00EF1AC5"/>
    <w:rsid w:val="00EF405F"/>
    <w:rsid w:val="00EF4CC4"/>
    <w:rsid w:val="00EF4F5D"/>
    <w:rsid w:val="00EF4FDD"/>
    <w:rsid w:val="00EF7511"/>
    <w:rsid w:val="00F01AE7"/>
    <w:rsid w:val="00F03367"/>
    <w:rsid w:val="00F034F4"/>
    <w:rsid w:val="00F03ECA"/>
    <w:rsid w:val="00F05DB4"/>
    <w:rsid w:val="00F05F6F"/>
    <w:rsid w:val="00F065A1"/>
    <w:rsid w:val="00F06995"/>
    <w:rsid w:val="00F1068A"/>
    <w:rsid w:val="00F115A3"/>
    <w:rsid w:val="00F11C93"/>
    <w:rsid w:val="00F12FBC"/>
    <w:rsid w:val="00F137D3"/>
    <w:rsid w:val="00F14232"/>
    <w:rsid w:val="00F14510"/>
    <w:rsid w:val="00F15099"/>
    <w:rsid w:val="00F1622C"/>
    <w:rsid w:val="00F17CB7"/>
    <w:rsid w:val="00F200D0"/>
    <w:rsid w:val="00F2113F"/>
    <w:rsid w:val="00F21562"/>
    <w:rsid w:val="00F230E0"/>
    <w:rsid w:val="00F23506"/>
    <w:rsid w:val="00F23C5F"/>
    <w:rsid w:val="00F24B68"/>
    <w:rsid w:val="00F25220"/>
    <w:rsid w:val="00F25EB8"/>
    <w:rsid w:val="00F27514"/>
    <w:rsid w:val="00F303C3"/>
    <w:rsid w:val="00F33F9A"/>
    <w:rsid w:val="00F3472A"/>
    <w:rsid w:val="00F34858"/>
    <w:rsid w:val="00F3534D"/>
    <w:rsid w:val="00F35FEB"/>
    <w:rsid w:val="00F37037"/>
    <w:rsid w:val="00F37110"/>
    <w:rsid w:val="00F371A1"/>
    <w:rsid w:val="00F37DC9"/>
    <w:rsid w:val="00F40626"/>
    <w:rsid w:val="00F40934"/>
    <w:rsid w:val="00F417B4"/>
    <w:rsid w:val="00F42840"/>
    <w:rsid w:val="00F43A29"/>
    <w:rsid w:val="00F442EF"/>
    <w:rsid w:val="00F44B33"/>
    <w:rsid w:val="00F45DD3"/>
    <w:rsid w:val="00F467B4"/>
    <w:rsid w:val="00F46FA9"/>
    <w:rsid w:val="00F4738B"/>
    <w:rsid w:val="00F47898"/>
    <w:rsid w:val="00F50BC3"/>
    <w:rsid w:val="00F52956"/>
    <w:rsid w:val="00F5627C"/>
    <w:rsid w:val="00F56D33"/>
    <w:rsid w:val="00F6025F"/>
    <w:rsid w:val="00F60621"/>
    <w:rsid w:val="00F618EF"/>
    <w:rsid w:val="00F626A2"/>
    <w:rsid w:val="00F633FD"/>
    <w:rsid w:val="00F64443"/>
    <w:rsid w:val="00F64608"/>
    <w:rsid w:val="00F67FCA"/>
    <w:rsid w:val="00F721CF"/>
    <w:rsid w:val="00F72ABE"/>
    <w:rsid w:val="00F7485B"/>
    <w:rsid w:val="00F75C23"/>
    <w:rsid w:val="00F80167"/>
    <w:rsid w:val="00F805E1"/>
    <w:rsid w:val="00F8074B"/>
    <w:rsid w:val="00F80C5E"/>
    <w:rsid w:val="00F816CE"/>
    <w:rsid w:val="00F821A9"/>
    <w:rsid w:val="00F83E53"/>
    <w:rsid w:val="00F8447C"/>
    <w:rsid w:val="00F8654A"/>
    <w:rsid w:val="00F90077"/>
    <w:rsid w:val="00F91F82"/>
    <w:rsid w:val="00F9495B"/>
    <w:rsid w:val="00F94E36"/>
    <w:rsid w:val="00F95501"/>
    <w:rsid w:val="00F97A5B"/>
    <w:rsid w:val="00FA2B5B"/>
    <w:rsid w:val="00FA2BA5"/>
    <w:rsid w:val="00FA4DD6"/>
    <w:rsid w:val="00FA501F"/>
    <w:rsid w:val="00FA6281"/>
    <w:rsid w:val="00FA6465"/>
    <w:rsid w:val="00FA7A9C"/>
    <w:rsid w:val="00FA7D12"/>
    <w:rsid w:val="00FB06F9"/>
    <w:rsid w:val="00FB0DD8"/>
    <w:rsid w:val="00FB1024"/>
    <w:rsid w:val="00FB135E"/>
    <w:rsid w:val="00FB227E"/>
    <w:rsid w:val="00FB34DC"/>
    <w:rsid w:val="00FB3C24"/>
    <w:rsid w:val="00FB3E98"/>
    <w:rsid w:val="00FB441E"/>
    <w:rsid w:val="00FB6A5B"/>
    <w:rsid w:val="00FB73AF"/>
    <w:rsid w:val="00FB78AC"/>
    <w:rsid w:val="00FC12A6"/>
    <w:rsid w:val="00FC1A12"/>
    <w:rsid w:val="00FC2B04"/>
    <w:rsid w:val="00FC34F9"/>
    <w:rsid w:val="00FC41EF"/>
    <w:rsid w:val="00FC5F4E"/>
    <w:rsid w:val="00FC745C"/>
    <w:rsid w:val="00FD18A5"/>
    <w:rsid w:val="00FD5567"/>
    <w:rsid w:val="00FD5A8C"/>
    <w:rsid w:val="00FD63E0"/>
    <w:rsid w:val="00FD6405"/>
    <w:rsid w:val="00FD6E4F"/>
    <w:rsid w:val="00FD6E64"/>
    <w:rsid w:val="00FD708B"/>
    <w:rsid w:val="00FD7A04"/>
    <w:rsid w:val="00FD7EE7"/>
    <w:rsid w:val="00FD7F90"/>
    <w:rsid w:val="00FE0D19"/>
    <w:rsid w:val="00FE2372"/>
    <w:rsid w:val="00FE2C22"/>
    <w:rsid w:val="00FE4156"/>
    <w:rsid w:val="00FE4B6B"/>
    <w:rsid w:val="00FE5DB1"/>
    <w:rsid w:val="00FE65DE"/>
    <w:rsid w:val="00FE6B4E"/>
    <w:rsid w:val="00FE71EA"/>
    <w:rsid w:val="00FE79FB"/>
    <w:rsid w:val="00FF3946"/>
    <w:rsid w:val="00FF453C"/>
    <w:rsid w:val="00FF4609"/>
    <w:rsid w:val="00FF598D"/>
    <w:rsid w:val="00FF6B9E"/>
    <w:rsid w:val="00FF6BD0"/>
    <w:rsid w:val="021FB2E3"/>
    <w:rsid w:val="03D6BB27"/>
    <w:rsid w:val="05A6531D"/>
    <w:rsid w:val="0829CE9A"/>
    <w:rsid w:val="0A5A29F3"/>
    <w:rsid w:val="10304399"/>
    <w:rsid w:val="1458096B"/>
    <w:rsid w:val="14ADFDF7"/>
    <w:rsid w:val="17448E97"/>
    <w:rsid w:val="17BFB7FF"/>
    <w:rsid w:val="1963C75F"/>
    <w:rsid w:val="1F6C8C22"/>
    <w:rsid w:val="2D23E9A6"/>
    <w:rsid w:val="2E666658"/>
    <w:rsid w:val="313CC625"/>
    <w:rsid w:val="341F6100"/>
    <w:rsid w:val="3FFB2898"/>
    <w:rsid w:val="40292D06"/>
    <w:rsid w:val="41AB383C"/>
    <w:rsid w:val="4590661C"/>
    <w:rsid w:val="481B2A58"/>
    <w:rsid w:val="49450839"/>
    <w:rsid w:val="4EE4A2D0"/>
    <w:rsid w:val="52DF62A0"/>
    <w:rsid w:val="5905DBB5"/>
    <w:rsid w:val="59DD75C7"/>
    <w:rsid w:val="5A728B2B"/>
    <w:rsid w:val="5F1D6F86"/>
    <w:rsid w:val="689C33DB"/>
    <w:rsid w:val="6900E2F3"/>
    <w:rsid w:val="6C281D36"/>
    <w:rsid w:val="6C961E31"/>
    <w:rsid w:val="6F65E5B0"/>
    <w:rsid w:val="71EAFB2E"/>
    <w:rsid w:val="76176666"/>
    <w:rsid w:val="76DB1292"/>
    <w:rsid w:val="79287C2C"/>
    <w:rsid w:val="7A5B0594"/>
    <w:rsid w:val="7A836B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6BB27"/>
  <w15:chartTrackingRefBased/>
  <w15:docId w15:val="{671EC651-E7BF-4D54-B92E-17696DADB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7A8"/>
  </w:style>
  <w:style w:type="paragraph" w:styleId="Heading1">
    <w:name w:val="heading 1"/>
    <w:basedOn w:val="Normal"/>
    <w:next w:val="Normal"/>
    <w:link w:val="Heading1Char"/>
    <w:uiPriority w:val="9"/>
    <w:qFormat/>
    <w:rsid w:val="00DF07A8"/>
    <w:pPr>
      <w:pBdr>
        <w:top w:val="single" w:sz="24" w:space="0" w:color="E84C22" w:themeColor="accent1"/>
        <w:left w:val="single" w:sz="24" w:space="0" w:color="E84C22" w:themeColor="accent1"/>
        <w:bottom w:val="single" w:sz="24" w:space="0" w:color="E84C22" w:themeColor="accent1"/>
        <w:right w:val="single" w:sz="24" w:space="0" w:color="E84C22" w:themeColor="accent1"/>
      </w:pBdr>
      <w:shd w:val="clear" w:color="auto" w:fill="E84C2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DF07A8"/>
    <w:pPr>
      <w:pBdr>
        <w:top w:val="single" w:sz="24" w:space="0" w:color="FADAD2" w:themeColor="accent1" w:themeTint="33"/>
        <w:left w:val="single" w:sz="24" w:space="0" w:color="FADAD2" w:themeColor="accent1" w:themeTint="33"/>
        <w:bottom w:val="single" w:sz="24" w:space="0" w:color="FADAD2" w:themeColor="accent1" w:themeTint="33"/>
        <w:right w:val="single" w:sz="24" w:space="0" w:color="FADAD2" w:themeColor="accent1" w:themeTint="33"/>
      </w:pBdr>
      <w:shd w:val="clear" w:color="auto" w:fill="FADAD2"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DF07A8"/>
    <w:pPr>
      <w:pBdr>
        <w:top w:val="single" w:sz="6" w:space="2" w:color="E84C22" w:themeColor="accent1"/>
      </w:pBdr>
      <w:spacing w:before="300" w:after="0"/>
      <w:outlineLvl w:val="2"/>
    </w:pPr>
    <w:rPr>
      <w:caps/>
      <w:color w:val="77230C" w:themeColor="accent1" w:themeShade="7F"/>
      <w:spacing w:val="15"/>
    </w:rPr>
  </w:style>
  <w:style w:type="paragraph" w:styleId="Heading4">
    <w:name w:val="heading 4"/>
    <w:basedOn w:val="Normal"/>
    <w:next w:val="Normal"/>
    <w:link w:val="Heading4Char"/>
    <w:uiPriority w:val="9"/>
    <w:unhideWhenUsed/>
    <w:qFormat/>
    <w:rsid w:val="00DF07A8"/>
    <w:pPr>
      <w:pBdr>
        <w:top w:val="dotted" w:sz="6" w:space="2" w:color="E84C22" w:themeColor="accent1"/>
      </w:pBdr>
      <w:spacing w:before="200" w:after="0"/>
      <w:outlineLvl w:val="3"/>
    </w:pPr>
    <w:rPr>
      <w:caps/>
      <w:color w:val="B43412" w:themeColor="accent1" w:themeShade="BF"/>
      <w:spacing w:val="10"/>
    </w:rPr>
  </w:style>
  <w:style w:type="paragraph" w:styleId="Heading5">
    <w:name w:val="heading 5"/>
    <w:basedOn w:val="Normal"/>
    <w:next w:val="Normal"/>
    <w:link w:val="Heading5Char"/>
    <w:uiPriority w:val="9"/>
    <w:unhideWhenUsed/>
    <w:qFormat/>
    <w:rsid w:val="00DF07A8"/>
    <w:pPr>
      <w:pBdr>
        <w:bottom w:val="single" w:sz="6" w:space="1" w:color="E84C22" w:themeColor="accent1"/>
      </w:pBdr>
      <w:spacing w:before="200" w:after="0"/>
      <w:outlineLvl w:val="4"/>
    </w:pPr>
    <w:rPr>
      <w:caps/>
      <w:color w:val="B43412" w:themeColor="accent1" w:themeShade="BF"/>
      <w:spacing w:val="10"/>
    </w:rPr>
  </w:style>
  <w:style w:type="paragraph" w:styleId="Heading6">
    <w:name w:val="heading 6"/>
    <w:basedOn w:val="Normal"/>
    <w:next w:val="Normal"/>
    <w:link w:val="Heading6Char"/>
    <w:uiPriority w:val="9"/>
    <w:unhideWhenUsed/>
    <w:qFormat/>
    <w:rsid w:val="00DF07A8"/>
    <w:pPr>
      <w:pBdr>
        <w:bottom w:val="dotted" w:sz="6" w:space="1" w:color="E84C22" w:themeColor="accent1"/>
      </w:pBdr>
      <w:spacing w:before="200" w:after="0"/>
      <w:outlineLvl w:val="5"/>
    </w:pPr>
    <w:rPr>
      <w:caps/>
      <w:color w:val="B43412" w:themeColor="accent1" w:themeShade="BF"/>
      <w:spacing w:val="10"/>
    </w:rPr>
  </w:style>
  <w:style w:type="paragraph" w:styleId="Heading7">
    <w:name w:val="heading 7"/>
    <w:basedOn w:val="Normal"/>
    <w:next w:val="Normal"/>
    <w:link w:val="Heading7Char"/>
    <w:uiPriority w:val="9"/>
    <w:unhideWhenUsed/>
    <w:qFormat/>
    <w:rsid w:val="00DF07A8"/>
    <w:pPr>
      <w:spacing w:before="200" w:after="0"/>
      <w:outlineLvl w:val="6"/>
    </w:pPr>
    <w:rPr>
      <w:caps/>
      <w:color w:val="B43412" w:themeColor="accent1" w:themeShade="BF"/>
      <w:spacing w:val="10"/>
    </w:rPr>
  </w:style>
  <w:style w:type="paragraph" w:styleId="Heading8">
    <w:name w:val="heading 8"/>
    <w:basedOn w:val="Normal"/>
    <w:next w:val="Normal"/>
    <w:link w:val="Heading8Char"/>
    <w:uiPriority w:val="9"/>
    <w:unhideWhenUsed/>
    <w:qFormat/>
    <w:rsid w:val="00DF07A8"/>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DF07A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IntenseQuote">
    <w:name w:val="Intense Quote"/>
    <w:basedOn w:val="Normal"/>
    <w:next w:val="Normal"/>
    <w:link w:val="IntenseQuoteChar"/>
    <w:uiPriority w:val="30"/>
    <w:qFormat/>
    <w:rsid w:val="00DF07A8"/>
    <w:pPr>
      <w:spacing w:before="240" w:after="240" w:line="240" w:lineRule="auto"/>
      <w:ind w:left="1080" w:right="1080"/>
      <w:jc w:val="center"/>
    </w:pPr>
    <w:rPr>
      <w:color w:val="E84C22" w:themeColor="accent1"/>
      <w:sz w:val="24"/>
      <w:szCs w:val="24"/>
    </w:rPr>
  </w:style>
  <w:style w:type="character" w:customStyle="1" w:styleId="IntenseQuoteChar">
    <w:name w:val="Intense Quote Char"/>
    <w:basedOn w:val="DefaultParagraphFont"/>
    <w:link w:val="IntenseQuote"/>
    <w:uiPriority w:val="30"/>
    <w:rsid w:val="00DF07A8"/>
    <w:rPr>
      <w:color w:val="E84C22" w:themeColor="accent1"/>
      <w:sz w:val="24"/>
      <w:szCs w:val="24"/>
    </w:rPr>
  </w:style>
  <w:style w:type="character" w:styleId="SubtleReference">
    <w:name w:val="Subtle Reference"/>
    <w:uiPriority w:val="31"/>
    <w:qFormat/>
    <w:rsid w:val="00DF07A8"/>
    <w:rPr>
      <w:b/>
      <w:bCs/>
      <w:color w:val="E84C22" w:themeColor="accent1"/>
    </w:rPr>
  </w:style>
  <w:style w:type="character" w:styleId="IntenseReference">
    <w:name w:val="Intense Reference"/>
    <w:uiPriority w:val="32"/>
    <w:qFormat/>
    <w:rsid w:val="00DF07A8"/>
    <w:rPr>
      <w:b/>
      <w:bCs/>
      <w:i/>
      <w:iCs/>
      <w:caps/>
      <w:color w:val="E84C22" w:themeColor="accent1"/>
    </w:rPr>
  </w:style>
  <w:style w:type="paragraph" w:styleId="Quote">
    <w:name w:val="Quote"/>
    <w:basedOn w:val="Normal"/>
    <w:next w:val="Normal"/>
    <w:link w:val="QuoteChar"/>
    <w:uiPriority w:val="29"/>
    <w:qFormat/>
    <w:rsid w:val="00DF07A8"/>
    <w:rPr>
      <w:i/>
      <w:iCs/>
      <w:sz w:val="24"/>
      <w:szCs w:val="24"/>
    </w:rPr>
  </w:style>
  <w:style w:type="character" w:customStyle="1" w:styleId="QuoteChar">
    <w:name w:val="Quote Char"/>
    <w:basedOn w:val="DefaultParagraphFont"/>
    <w:link w:val="Quote"/>
    <w:uiPriority w:val="29"/>
    <w:rsid w:val="00DF07A8"/>
    <w:rPr>
      <w:i/>
      <w:iCs/>
      <w:sz w:val="24"/>
      <w:szCs w:val="24"/>
    </w:rPr>
  </w:style>
  <w:style w:type="character" w:customStyle="1" w:styleId="Heading1Char">
    <w:name w:val="Heading 1 Char"/>
    <w:basedOn w:val="DefaultParagraphFont"/>
    <w:link w:val="Heading1"/>
    <w:uiPriority w:val="9"/>
    <w:rsid w:val="00DF07A8"/>
    <w:rPr>
      <w:caps/>
      <w:color w:val="FFFFFF" w:themeColor="background1"/>
      <w:spacing w:val="15"/>
      <w:sz w:val="22"/>
      <w:szCs w:val="22"/>
      <w:shd w:val="clear" w:color="auto" w:fill="E84C22" w:themeFill="accent1"/>
    </w:rPr>
  </w:style>
  <w:style w:type="character" w:customStyle="1" w:styleId="Heading2Char">
    <w:name w:val="Heading 2 Char"/>
    <w:basedOn w:val="DefaultParagraphFont"/>
    <w:link w:val="Heading2"/>
    <w:uiPriority w:val="9"/>
    <w:rsid w:val="00DF07A8"/>
    <w:rPr>
      <w:caps/>
      <w:spacing w:val="15"/>
      <w:shd w:val="clear" w:color="auto" w:fill="FADAD2" w:themeFill="accent1" w:themeFillTint="33"/>
    </w:rPr>
  </w:style>
  <w:style w:type="character" w:customStyle="1" w:styleId="Heading3Char">
    <w:name w:val="Heading 3 Char"/>
    <w:basedOn w:val="DefaultParagraphFont"/>
    <w:link w:val="Heading3"/>
    <w:uiPriority w:val="9"/>
    <w:rsid w:val="00DF07A8"/>
    <w:rPr>
      <w:caps/>
      <w:color w:val="77230C" w:themeColor="accent1" w:themeShade="7F"/>
      <w:spacing w:val="15"/>
    </w:rPr>
  </w:style>
  <w:style w:type="character" w:customStyle="1" w:styleId="Heading4Char">
    <w:name w:val="Heading 4 Char"/>
    <w:basedOn w:val="DefaultParagraphFont"/>
    <w:link w:val="Heading4"/>
    <w:uiPriority w:val="9"/>
    <w:rsid w:val="00DF07A8"/>
    <w:rPr>
      <w:caps/>
      <w:color w:val="B43412" w:themeColor="accent1" w:themeShade="BF"/>
      <w:spacing w:val="10"/>
    </w:rPr>
  </w:style>
  <w:style w:type="character" w:styleId="Hyperlink">
    <w:name w:val="Hyperlink"/>
    <w:basedOn w:val="DefaultParagraphFont"/>
    <w:uiPriority w:val="99"/>
    <w:unhideWhenUsed/>
    <w:rPr>
      <w:color w:val="CC9900" w:themeColor="hyperlink"/>
      <w:u w:val="single"/>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424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4B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65772"/>
    <w:rPr>
      <w:b/>
      <w:bCs/>
    </w:rPr>
  </w:style>
  <w:style w:type="character" w:customStyle="1" w:styleId="CommentSubjectChar">
    <w:name w:val="Comment Subject Char"/>
    <w:basedOn w:val="CommentTextChar"/>
    <w:link w:val="CommentSubject"/>
    <w:uiPriority w:val="99"/>
    <w:semiHidden/>
    <w:rsid w:val="00065772"/>
    <w:rPr>
      <w:b/>
      <w:bCs/>
      <w:sz w:val="20"/>
      <w:szCs w:val="20"/>
    </w:rPr>
  </w:style>
  <w:style w:type="character" w:styleId="FollowedHyperlink">
    <w:name w:val="FollowedHyperlink"/>
    <w:basedOn w:val="DefaultParagraphFont"/>
    <w:uiPriority w:val="99"/>
    <w:semiHidden/>
    <w:unhideWhenUsed/>
    <w:rsid w:val="00BF10A7"/>
    <w:rPr>
      <w:color w:val="666699" w:themeColor="followedHyperlink"/>
      <w:u w:val="single"/>
    </w:rPr>
  </w:style>
  <w:style w:type="character" w:styleId="UnresolvedMention">
    <w:name w:val="Unresolved Mention"/>
    <w:basedOn w:val="DefaultParagraphFont"/>
    <w:uiPriority w:val="99"/>
    <w:semiHidden/>
    <w:unhideWhenUsed/>
    <w:rsid w:val="00BF10A7"/>
    <w:rPr>
      <w:color w:val="605E5C"/>
      <w:shd w:val="clear" w:color="auto" w:fill="E1DFDD"/>
    </w:rPr>
  </w:style>
  <w:style w:type="character" w:customStyle="1" w:styleId="Heading5Char">
    <w:name w:val="Heading 5 Char"/>
    <w:basedOn w:val="DefaultParagraphFont"/>
    <w:link w:val="Heading5"/>
    <w:uiPriority w:val="9"/>
    <w:rsid w:val="00DF07A8"/>
    <w:rPr>
      <w:caps/>
      <w:color w:val="B43412" w:themeColor="accent1" w:themeShade="BF"/>
      <w:spacing w:val="10"/>
    </w:rPr>
  </w:style>
  <w:style w:type="character" w:customStyle="1" w:styleId="Heading6Char">
    <w:name w:val="Heading 6 Char"/>
    <w:basedOn w:val="DefaultParagraphFont"/>
    <w:link w:val="Heading6"/>
    <w:uiPriority w:val="9"/>
    <w:rsid w:val="00DF07A8"/>
    <w:rPr>
      <w:caps/>
      <w:color w:val="B43412" w:themeColor="accent1" w:themeShade="BF"/>
      <w:spacing w:val="10"/>
    </w:rPr>
  </w:style>
  <w:style w:type="character" w:customStyle="1" w:styleId="Heading7Char">
    <w:name w:val="Heading 7 Char"/>
    <w:basedOn w:val="DefaultParagraphFont"/>
    <w:link w:val="Heading7"/>
    <w:uiPriority w:val="9"/>
    <w:rsid w:val="00DF07A8"/>
    <w:rPr>
      <w:caps/>
      <w:color w:val="B43412" w:themeColor="accent1" w:themeShade="BF"/>
      <w:spacing w:val="10"/>
    </w:rPr>
  </w:style>
  <w:style w:type="character" w:customStyle="1" w:styleId="Heading8Char">
    <w:name w:val="Heading 8 Char"/>
    <w:basedOn w:val="DefaultParagraphFont"/>
    <w:link w:val="Heading8"/>
    <w:uiPriority w:val="9"/>
    <w:rsid w:val="00DF07A8"/>
    <w:rPr>
      <w:caps/>
      <w:spacing w:val="10"/>
      <w:sz w:val="18"/>
      <w:szCs w:val="18"/>
    </w:rPr>
  </w:style>
  <w:style w:type="character" w:customStyle="1" w:styleId="Heading9Char">
    <w:name w:val="Heading 9 Char"/>
    <w:basedOn w:val="DefaultParagraphFont"/>
    <w:link w:val="Heading9"/>
    <w:uiPriority w:val="9"/>
    <w:rsid w:val="00DF07A8"/>
    <w:rPr>
      <w:i/>
      <w:iCs/>
      <w:caps/>
      <w:spacing w:val="10"/>
      <w:sz w:val="18"/>
      <w:szCs w:val="18"/>
    </w:rPr>
  </w:style>
  <w:style w:type="paragraph" w:styleId="Caption">
    <w:name w:val="caption"/>
    <w:basedOn w:val="Normal"/>
    <w:next w:val="Normal"/>
    <w:uiPriority w:val="35"/>
    <w:semiHidden/>
    <w:unhideWhenUsed/>
    <w:qFormat/>
    <w:rsid w:val="00DF07A8"/>
    <w:rPr>
      <w:b/>
      <w:bCs/>
      <w:color w:val="B43412" w:themeColor="accent1" w:themeShade="BF"/>
      <w:sz w:val="16"/>
      <w:szCs w:val="16"/>
    </w:rPr>
  </w:style>
  <w:style w:type="paragraph" w:styleId="Title">
    <w:name w:val="Title"/>
    <w:basedOn w:val="Normal"/>
    <w:next w:val="Normal"/>
    <w:link w:val="TitleChar"/>
    <w:uiPriority w:val="10"/>
    <w:qFormat/>
    <w:rsid w:val="00DF07A8"/>
    <w:pPr>
      <w:spacing w:before="0" w:after="0"/>
    </w:pPr>
    <w:rPr>
      <w:rFonts w:asciiTheme="majorHAnsi" w:eastAsiaTheme="majorEastAsia" w:hAnsiTheme="majorHAnsi" w:cstheme="majorBidi"/>
      <w:caps/>
      <w:color w:val="E84C22" w:themeColor="accent1"/>
      <w:spacing w:val="10"/>
      <w:sz w:val="52"/>
      <w:szCs w:val="52"/>
    </w:rPr>
  </w:style>
  <w:style w:type="character" w:customStyle="1" w:styleId="TitleChar">
    <w:name w:val="Title Char"/>
    <w:basedOn w:val="DefaultParagraphFont"/>
    <w:link w:val="Title"/>
    <w:uiPriority w:val="10"/>
    <w:rsid w:val="00DF07A8"/>
    <w:rPr>
      <w:rFonts w:asciiTheme="majorHAnsi" w:eastAsiaTheme="majorEastAsia" w:hAnsiTheme="majorHAnsi" w:cstheme="majorBidi"/>
      <w:caps/>
      <w:color w:val="E84C22" w:themeColor="accent1"/>
      <w:spacing w:val="10"/>
      <w:sz w:val="52"/>
      <w:szCs w:val="52"/>
    </w:rPr>
  </w:style>
  <w:style w:type="paragraph" w:styleId="Subtitle">
    <w:name w:val="Subtitle"/>
    <w:basedOn w:val="Normal"/>
    <w:next w:val="Normal"/>
    <w:link w:val="SubtitleChar"/>
    <w:uiPriority w:val="11"/>
    <w:qFormat/>
    <w:rsid w:val="00DF07A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F07A8"/>
    <w:rPr>
      <w:caps/>
      <w:color w:val="595959" w:themeColor="text1" w:themeTint="A6"/>
      <w:spacing w:val="10"/>
      <w:sz w:val="21"/>
      <w:szCs w:val="21"/>
    </w:rPr>
  </w:style>
  <w:style w:type="character" w:styleId="Strong">
    <w:name w:val="Strong"/>
    <w:uiPriority w:val="22"/>
    <w:qFormat/>
    <w:rsid w:val="00DF07A8"/>
    <w:rPr>
      <w:b/>
      <w:bCs/>
    </w:rPr>
  </w:style>
  <w:style w:type="character" w:styleId="Emphasis">
    <w:name w:val="Emphasis"/>
    <w:uiPriority w:val="20"/>
    <w:qFormat/>
    <w:rsid w:val="00DF07A8"/>
    <w:rPr>
      <w:caps/>
      <w:color w:val="77230C" w:themeColor="accent1" w:themeShade="7F"/>
      <w:spacing w:val="5"/>
    </w:rPr>
  </w:style>
  <w:style w:type="paragraph" w:styleId="NoSpacing">
    <w:name w:val="No Spacing"/>
    <w:link w:val="NoSpacingChar"/>
    <w:uiPriority w:val="1"/>
    <w:qFormat/>
    <w:rsid w:val="00DF07A8"/>
    <w:pPr>
      <w:spacing w:after="0" w:line="240" w:lineRule="auto"/>
    </w:pPr>
  </w:style>
  <w:style w:type="character" w:styleId="SubtleEmphasis">
    <w:name w:val="Subtle Emphasis"/>
    <w:uiPriority w:val="19"/>
    <w:qFormat/>
    <w:rsid w:val="00DF07A8"/>
    <w:rPr>
      <w:i/>
      <w:iCs/>
      <w:color w:val="77230C" w:themeColor="accent1" w:themeShade="7F"/>
    </w:rPr>
  </w:style>
  <w:style w:type="character" w:styleId="IntenseEmphasis">
    <w:name w:val="Intense Emphasis"/>
    <w:uiPriority w:val="21"/>
    <w:qFormat/>
    <w:rsid w:val="00DF07A8"/>
    <w:rPr>
      <w:b/>
      <w:bCs/>
      <w:caps/>
      <w:color w:val="77230C" w:themeColor="accent1" w:themeShade="7F"/>
      <w:spacing w:val="10"/>
    </w:rPr>
  </w:style>
  <w:style w:type="character" w:styleId="BookTitle">
    <w:name w:val="Book Title"/>
    <w:uiPriority w:val="33"/>
    <w:qFormat/>
    <w:rsid w:val="00DF07A8"/>
    <w:rPr>
      <w:b/>
      <w:bCs/>
      <w:i/>
      <w:iCs/>
      <w:spacing w:val="0"/>
    </w:rPr>
  </w:style>
  <w:style w:type="paragraph" w:styleId="TOCHeading">
    <w:name w:val="TOC Heading"/>
    <w:basedOn w:val="Heading1"/>
    <w:next w:val="Normal"/>
    <w:uiPriority w:val="39"/>
    <w:unhideWhenUsed/>
    <w:qFormat/>
    <w:rsid w:val="00DF07A8"/>
    <w:pPr>
      <w:outlineLvl w:val="9"/>
    </w:pPr>
  </w:style>
  <w:style w:type="character" w:customStyle="1" w:styleId="NoSpacingChar">
    <w:name w:val="No Spacing Char"/>
    <w:basedOn w:val="DefaultParagraphFont"/>
    <w:link w:val="NoSpacing"/>
    <w:uiPriority w:val="1"/>
    <w:rsid w:val="00D25540"/>
  </w:style>
  <w:style w:type="paragraph" w:styleId="TOC1">
    <w:name w:val="toc 1"/>
    <w:basedOn w:val="Normal"/>
    <w:next w:val="Normal"/>
    <w:autoRedefine/>
    <w:uiPriority w:val="39"/>
    <w:unhideWhenUsed/>
    <w:rsid w:val="00D25540"/>
    <w:pPr>
      <w:spacing w:after="100"/>
    </w:pPr>
  </w:style>
  <w:style w:type="paragraph" w:styleId="TOC2">
    <w:name w:val="toc 2"/>
    <w:basedOn w:val="Normal"/>
    <w:next w:val="Normal"/>
    <w:autoRedefine/>
    <w:uiPriority w:val="39"/>
    <w:unhideWhenUsed/>
    <w:rsid w:val="00D25540"/>
    <w:pPr>
      <w:spacing w:after="100"/>
      <w:ind w:left="200"/>
    </w:pPr>
  </w:style>
  <w:style w:type="paragraph" w:styleId="TOC3">
    <w:name w:val="toc 3"/>
    <w:basedOn w:val="Normal"/>
    <w:next w:val="Normal"/>
    <w:autoRedefine/>
    <w:uiPriority w:val="39"/>
    <w:unhideWhenUsed/>
    <w:rsid w:val="00D25540"/>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929050">
      <w:bodyDiv w:val="1"/>
      <w:marLeft w:val="0"/>
      <w:marRight w:val="0"/>
      <w:marTop w:val="0"/>
      <w:marBottom w:val="0"/>
      <w:divBdr>
        <w:top w:val="none" w:sz="0" w:space="0" w:color="auto"/>
        <w:left w:val="none" w:sz="0" w:space="0" w:color="auto"/>
        <w:bottom w:val="none" w:sz="0" w:space="0" w:color="auto"/>
        <w:right w:val="none" w:sz="0" w:space="0" w:color="auto"/>
      </w:divBdr>
    </w:div>
    <w:div w:id="318505583">
      <w:bodyDiv w:val="1"/>
      <w:marLeft w:val="0"/>
      <w:marRight w:val="0"/>
      <w:marTop w:val="0"/>
      <w:marBottom w:val="0"/>
      <w:divBdr>
        <w:top w:val="none" w:sz="0" w:space="0" w:color="auto"/>
        <w:left w:val="none" w:sz="0" w:space="0" w:color="auto"/>
        <w:bottom w:val="none" w:sz="0" w:space="0" w:color="auto"/>
        <w:right w:val="none" w:sz="0" w:space="0" w:color="auto"/>
      </w:divBdr>
      <w:divsChild>
        <w:div w:id="1207253640">
          <w:marLeft w:val="0"/>
          <w:marRight w:val="0"/>
          <w:marTop w:val="0"/>
          <w:marBottom w:val="0"/>
          <w:divBdr>
            <w:top w:val="none" w:sz="0" w:space="0" w:color="auto"/>
            <w:left w:val="none" w:sz="0" w:space="0" w:color="auto"/>
            <w:bottom w:val="none" w:sz="0" w:space="0" w:color="auto"/>
            <w:right w:val="none" w:sz="0" w:space="0" w:color="auto"/>
          </w:divBdr>
          <w:divsChild>
            <w:div w:id="20737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94659">
      <w:bodyDiv w:val="1"/>
      <w:marLeft w:val="0"/>
      <w:marRight w:val="0"/>
      <w:marTop w:val="0"/>
      <w:marBottom w:val="0"/>
      <w:divBdr>
        <w:top w:val="none" w:sz="0" w:space="0" w:color="auto"/>
        <w:left w:val="none" w:sz="0" w:space="0" w:color="auto"/>
        <w:bottom w:val="none" w:sz="0" w:space="0" w:color="auto"/>
        <w:right w:val="none" w:sz="0" w:space="0" w:color="auto"/>
      </w:divBdr>
    </w:div>
    <w:div w:id="573275678">
      <w:bodyDiv w:val="1"/>
      <w:marLeft w:val="0"/>
      <w:marRight w:val="0"/>
      <w:marTop w:val="0"/>
      <w:marBottom w:val="0"/>
      <w:divBdr>
        <w:top w:val="none" w:sz="0" w:space="0" w:color="auto"/>
        <w:left w:val="none" w:sz="0" w:space="0" w:color="auto"/>
        <w:bottom w:val="none" w:sz="0" w:space="0" w:color="auto"/>
        <w:right w:val="none" w:sz="0" w:space="0" w:color="auto"/>
      </w:divBdr>
      <w:divsChild>
        <w:div w:id="1543514876">
          <w:marLeft w:val="0"/>
          <w:marRight w:val="0"/>
          <w:marTop w:val="0"/>
          <w:marBottom w:val="0"/>
          <w:divBdr>
            <w:top w:val="none" w:sz="0" w:space="0" w:color="auto"/>
            <w:left w:val="none" w:sz="0" w:space="0" w:color="auto"/>
            <w:bottom w:val="none" w:sz="0" w:space="0" w:color="auto"/>
            <w:right w:val="none" w:sz="0" w:space="0" w:color="auto"/>
          </w:divBdr>
          <w:divsChild>
            <w:div w:id="178175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561421">
      <w:bodyDiv w:val="1"/>
      <w:marLeft w:val="0"/>
      <w:marRight w:val="0"/>
      <w:marTop w:val="0"/>
      <w:marBottom w:val="0"/>
      <w:divBdr>
        <w:top w:val="none" w:sz="0" w:space="0" w:color="auto"/>
        <w:left w:val="none" w:sz="0" w:space="0" w:color="auto"/>
        <w:bottom w:val="none" w:sz="0" w:space="0" w:color="auto"/>
        <w:right w:val="none" w:sz="0" w:space="0" w:color="auto"/>
      </w:divBdr>
      <w:divsChild>
        <w:div w:id="1425764574">
          <w:marLeft w:val="0"/>
          <w:marRight w:val="0"/>
          <w:marTop w:val="0"/>
          <w:marBottom w:val="0"/>
          <w:divBdr>
            <w:top w:val="none" w:sz="0" w:space="0" w:color="auto"/>
            <w:left w:val="none" w:sz="0" w:space="0" w:color="auto"/>
            <w:bottom w:val="none" w:sz="0" w:space="0" w:color="auto"/>
            <w:right w:val="none" w:sz="0" w:space="0" w:color="auto"/>
          </w:divBdr>
          <w:divsChild>
            <w:div w:id="3207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49915">
      <w:bodyDiv w:val="1"/>
      <w:marLeft w:val="0"/>
      <w:marRight w:val="0"/>
      <w:marTop w:val="0"/>
      <w:marBottom w:val="0"/>
      <w:divBdr>
        <w:top w:val="none" w:sz="0" w:space="0" w:color="auto"/>
        <w:left w:val="none" w:sz="0" w:space="0" w:color="auto"/>
        <w:bottom w:val="none" w:sz="0" w:space="0" w:color="auto"/>
        <w:right w:val="none" w:sz="0" w:space="0" w:color="auto"/>
      </w:divBdr>
    </w:div>
    <w:div w:id="718283673">
      <w:bodyDiv w:val="1"/>
      <w:marLeft w:val="0"/>
      <w:marRight w:val="0"/>
      <w:marTop w:val="0"/>
      <w:marBottom w:val="0"/>
      <w:divBdr>
        <w:top w:val="none" w:sz="0" w:space="0" w:color="auto"/>
        <w:left w:val="none" w:sz="0" w:space="0" w:color="auto"/>
        <w:bottom w:val="none" w:sz="0" w:space="0" w:color="auto"/>
        <w:right w:val="none" w:sz="0" w:space="0" w:color="auto"/>
      </w:divBdr>
      <w:divsChild>
        <w:div w:id="723137137">
          <w:marLeft w:val="0"/>
          <w:marRight w:val="0"/>
          <w:marTop w:val="0"/>
          <w:marBottom w:val="0"/>
          <w:divBdr>
            <w:top w:val="none" w:sz="0" w:space="0" w:color="auto"/>
            <w:left w:val="none" w:sz="0" w:space="0" w:color="auto"/>
            <w:bottom w:val="none" w:sz="0" w:space="0" w:color="auto"/>
            <w:right w:val="none" w:sz="0" w:space="0" w:color="auto"/>
          </w:divBdr>
          <w:divsChild>
            <w:div w:id="143551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926178">
      <w:bodyDiv w:val="1"/>
      <w:marLeft w:val="0"/>
      <w:marRight w:val="0"/>
      <w:marTop w:val="0"/>
      <w:marBottom w:val="0"/>
      <w:divBdr>
        <w:top w:val="none" w:sz="0" w:space="0" w:color="auto"/>
        <w:left w:val="none" w:sz="0" w:space="0" w:color="auto"/>
        <w:bottom w:val="none" w:sz="0" w:space="0" w:color="auto"/>
        <w:right w:val="none" w:sz="0" w:space="0" w:color="auto"/>
      </w:divBdr>
      <w:divsChild>
        <w:div w:id="1277367242">
          <w:marLeft w:val="0"/>
          <w:marRight w:val="0"/>
          <w:marTop w:val="0"/>
          <w:marBottom w:val="0"/>
          <w:divBdr>
            <w:top w:val="none" w:sz="0" w:space="0" w:color="auto"/>
            <w:left w:val="none" w:sz="0" w:space="0" w:color="auto"/>
            <w:bottom w:val="none" w:sz="0" w:space="0" w:color="auto"/>
            <w:right w:val="none" w:sz="0" w:space="0" w:color="auto"/>
          </w:divBdr>
          <w:divsChild>
            <w:div w:id="22696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795710">
      <w:bodyDiv w:val="1"/>
      <w:marLeft w:val="0"/>
      <w:marRight w:val="0"/>
      <w:marTop w:val="0"/>
      <w:marBottom w:val="0"/>
      <w:divBdr>
        <w:top w:val="none" w:sz="0" w:space="0" w:color="auto"/>
        <w:left w:val="none" w:sz="0" w:space="0" w:color="auto"/>
        <w:bottom w:val="none" w:sz="0" w:space="0" w:color="auto"/>
        <w:right w:val="none" w:sz="0" w:space="0" w:color="auto"/>
      </w:divBdr>
      <w:divsChild>
        <w:div w:id="432214495">
          <w:marLeft w:val="0"/>
          <w:marRight w:val="0"/>
          <w:marTop w:val="0"/>
          <w:marBottom w:val="0"/>
          <w:divBdr>
            <w:top w:val="none" w:sz="0" w:space="0" w:color="auto"/>
            <w:left w:val="none" w:sz="0" w:space="0" w:color="auto"/>
            <w:bottom w:val="none" w:sz="0" w:space="0" w:color="auto"/>
            <w:right w:val="none" w:sz="0" w:space="0" w:color="auto"/>
          </w:divBdr>
          <w:divsChild>
            <w:div w:id="145575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821108">
      <w:bodyDiv w:val="1"/>
      <w:marLeft w:val="0"/>
      <w:marRight w:val="0"/>
      <w:marTop w:val="0"/>
      <w:marBottom w:val="0"/>
      <w:divBdr>
        <w:top w:val="none" w:sz="0" w:space="0" w:color="auto"/>
        <w:left w:val="none" w:sz="0" w:space="0" w:color="auto"/>
        <w:bottom w:val="none" w:sz="0" w:space="0" w:color="auto"/>
        <w:right w:val="none" w:sz="0" w:space="0" w:color="auto"/>
      </w:divBdr>
    </w:div>
    <w:div w:id="830562952">
      <w:bodyDiv w:val="1"/>
      <w:marLeft w:val="0"/>
      <w:marRight w:val="0"/>
      <w:marTop w:val="0"/>
      <w:marBottom w:val="0"/>
      <w:divBdr>
        <w:top w:val="none" w:sz="0" w:space="0" w:color="auto"/>
        <w:left w:val="none" w:sz="0" w:space="0" w:color="auto"/>
        <w:bottom w:val="none" w:sz="0" w:space="0" w:color="auto"/>
        <w:right w:val="none" w:sz="0" w:space="0" w:color="auto"/>
      </w:divBdr>
      <w:divsChild>
        <w:div w:id="684599323">
          <w:marLeft w:val="0"/>
          <w:marRight w:val="0"/>
          <w:marTop w:val="0"/>
          <w:marBottom w:val="0"/>
          <w:divBdr>
            <w:top w:val="none" w:sz="0" w:space="0" w:color="auto"/>
            <w:left w:val="none" w:sz="0" w:space="0" w:color="auto"/>
            <w:bottom w:val="none" w:sz="0" w:space="0" w:color="auto"/>
            <w:right w:val="none" w:sz="0" w:space="0" w:color="auto"/>
          </w:divBdr>
          <w:divsChild>
            <w:div w:id="30555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581160">
      <w:bodyDiv w:val="1"/>
      <w:marLeft w:val="0"/>
      <w:marRight w:val="0"/>
      <w:marTop w:val="0"/>
      <w:marBottom w:val="0"/>
      <w:divBdr>
        <w:top w:val="none" w:sz="0" w:space="0" w:color="auto"/>
        <w:left w:val="none" w:sz="0" w:space="0" w:color="auto"/>
        <w:bottom w:val="none" w:sz="0" w:space="0" w:color="auto"/>
        <w:right w:val="none" w:sz="0" w:space="0" w:color="auto"/>
      </w:divBdr>
      <w:divsChild>
        <w:div w:id="34619234">
          <w:marLeft w:val="0"/>
          <w:marRight w:val="0"/>
          <w:marTop w:val="0"/>
          <w:marBottom w:val="0"/>
          <w:divBdr>
            <w:top w:val="none" w:sz="0" w:space="0" w:color="auto"/>
            <w:left w:val="none" w:sz="0" w:space="0" w:color="auto"/>
            <w:bottom w:val="none" w:sz="0" w:space="0" w:color="auto"/>
            <w:right w:val="none" w:sz="0" w:space="0" w:color="auto"/>
          </w:divBdr>
          <w:divsChild>
            <w:div w:id="101857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439327">
      <w:bodyDiv w:val="1"/>
      <w:marLeft w:val="0"/>
      <w:marRight w:val="0"/>
      <w:marTop w:val="0"/>
      <w:marBottom w:val="0"/>
      <w:divBdr>
        <w:top w:val="none" w:sz="0" w:space="0" w:color="auto"/>
        <w:left w:val="none" w:sz="0" w:space="0" w:color="auto"/>
        <w:bottom w:val="none" w:sz="0" w:space="0" w:color="auto"/>
        <w:right w:val="none" w:sz="0" w:space="0" w:color="auto"/>
      </w:divBdr>
      <w:divsChild>
        <w:div w:id="940259016">
          <w:marLeft w:val="0"/>
          <w:marRight w:val="0"/>
          <w:marTop w:val="0"/>
          <w:marBottom w:val="0"/>
          <w:divBdr>
            <w:top w:val="none" w:sz="0" w:space="0" w:color="auto"/>
            <w:left w:val="none" w:sz="0" w:space="0" w:color="auto"/>
            <w:bottom w:val="none" w:sz="0" w:space="0" w:color="auto"/>
            <w:right w:val="none" w:sz="0" w:space="0" w:color="auto"/>
          </w:divBdr>
          <w:divsChild>
            <w:div w:id="11282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573426">
      <w:bodyDiv w:val="1"/>
      <w:marLeft w:val="0"/>
      <w:marRight w:val="0"/>
      <w:marTop w:val="0"/>
      <w:marBottom w:val="0"/>
      <w:divBdr>
        <w:top w:val="none" w:sz="0" w:space="0" w:color="auto"/>
        <w:left w:val="none" w:sz="0" w:space="0" w:color="auto"/>
        <w:bottom w:val="none" w:sz="0" w:space="0" w:color="auto"/>
        <w:right w:val="none" w:sz="0" w:space="0" w:color="auto"/>
      </w:divBdr>
      <w:divsChild>
        <w:div w:id="1617060242">
          <w:marLeft w:val="0"/>
          <w:marRight w:val="0"/>
          <w:marTop w:val="0"/>
          <w:marBottom w:val="0"/>
          <w:divBdr>
            <w:top w:val="none" w:sz="0" w:space="0" w:color="auto"/>
            <w:left w:val="none" w:sz="0" w:space="0" w:color="auto"/>
            <w:bottom w:val="none" w:sz="0" w:space="0" w:color="auto"/>
            <w:right w:val="none" w:sz="0" w:space="0" w:color="auto"/>
          </w:divBdr>
          <w:divsChild>
            <w:div w:id="94569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364768">
      <w:bodyDiv w:val="1"/>
      <w:marLeft w:val="0"/>
      <w:marRight w:val="0"/>
      <w:marTop w:val="0"/>
      <w:marBottom w:val="0"/>
      <w:divBdr>
        <w:top w:val="none" w:sz="0" w:space="0" w:color="auto"/>
        <w:left w:val="none" w:sz="0" w:space="0" w:color="auto"/>
        <w:bottom w:val="none" w:sz="0" w:space="0" w:color="auto"/>
        <w:right w:val="none" w:sz="0" w:space="0" w:color="auto"/>
      </w:divBdr>
      <w:divsChild>
        <w:div w:id="518664994">
          <w:marLeft w:val="0"/>
          <w:marRight w:val="0"/>
          <w:marTop w:val="0"/>
          <w:marBottom w:val="0"/>
          <w:divBdr>
            <w:top w:val="none" w:sz="0" w:space="0" w:color="auto"/>
            <w:left w:val="none" w:sz="0" w:space="0" w:color="auto"/>
            <w:bottom w:val="none" w:sz="0" w:space="0" w:color="auto"/>
            <w:right w:val="none" w:sz="0" w:space="0" w:color="auto"/>
          </w:divBdr>
          <w:divsChild>
            <w:div w:id="176587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865487">
      <w:bodyDiv w:val="1"/>
      <w:marLeft w:val="0"/>
      <w:marRight w:val="0"/>
      <w:marTop w:val="0"/>
      <w:marBottom w:val="0"/>
      <w:divBdr>
        <w:top w:val="none" w:sz="0" w:space="0" w:color="auto"/>
        <w:left w:val="none" w:sz="0" w:space="0" w:color="auto"/>
        <w:bottom w:val="none" w:sz="0" w:space="0" w:color="auto"/>
        <w:right w:val="none" w:sz="0" w:space="0" w:color="auto"/>
      </w:divBdr>
      <w:divsChild>
        <w:div w:id="315645743">
          <w:marLeft w:val="0"/>
          <w:marRight w:val="0"/>
          <w:marTop w:val="0"/>
          <w:marBottom w:val="0"/>
          <w:divBdr>
            <w:top w:val="none" w:sz="0" w:space="0" w:color="auto"/>
            <w:left w:val="none" w:sz="0" w:space="0" w:color="auto"/>
            <w:bottom w:val="none" w:sz="0" w:space="0" w:color="auto"/>
            <w:right w:val="none" w:sz="0" w:space="0" w:color="auto"/>
          </w:divBdr>
          <w:divsChild>
            <w:div w:id="88829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006707">
      <w:bodyDiv w:val="1"/>
      <w:marLeft w:val="0"/>
      <w:marRight w:val="0"/>
      <w:marTop w:val="0"/>
      <w:marBottom w:val="0"/>
      <w:divBdr>
        <w:top w:val="none" w:sz="0" w:space="0" w:color="auto"/>
        <w:left w:val="none" w:sz="0" w:space="0" w:color="auto"/>
        <w:bottom w:val="none" w:sz="0" w:space="0" w:color="auto"/>
        <w:right w:val="none" w:sz="0" w:space="0" w:color="auto"/>
      </w:divBdr>
      <w:divsChild>
        <w:div w:id="1389767802">
          <w:marLeft w:val="0"/>
          <w:marRight w:val="0"/>
          <w:marTop w:val="0"/>
          <w:marBottom w:val="0"/>
          <w:divBdr>
            <w:top w:val="none" w:sz="0" w:space="0" w:color="auto"/>
            <w:left w:val="none" w:sz="0" w:space="0" w:color="auto"/>
            <w:bottom w:val="none" w:sz="0" w:space="0" w:color="auto"/>
            <w:right w:val="none" w:sz="0" w:space="0" w:color="auto"/>
          </w:divBdr>
          <w:divsChild>
            <w:div w:id="172105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432298">
      <w:bodyDiv w:val="1"/>
      <w:marLeft w:val="0"/>
      <w:marRight w:val="0"/>
      <w:marTop w:val="0"/>
      <w:marBottom w:val="0"/>
      <w:divBdr>
        <w:top w:val="none" w:sz="0" w:space="0" w:color="auto"/>
        <w:left w:val="none" w:sz="0" w:space="0" w:color="auto"/>
        <w:bottom w:val="none" w:sz="0" w:space="0" w:color="auto"/>
        <w:right w:val="none" w:sz="0" w:space="0" w:color="auto"/>
      </w:divBdr>
      <w:divsChild>
        <w:div w:id="1549300029">
          <w:marLeft w:val="0"/>
          <w:marRight w:val="0"/>
          <w:marTop w:val="0"/>
          <w:marBottom w:val="0"/>
          <w:divBdr>
            <w:top w:val="none" w:sz="0" w:space="0" w:color="auto"/>
            <w:left w:val="none" w:sz="0" w:space="0" w:color="auto"/>
            <w:bottom w:val="none" w:sz="0" w:space="0" w:color="auto"/>
            <w:right w:val="none" w:sz="0" w:space="0" w:color="auto"/>
          </w:divBdr>
          <w:divsChild>
            <w:div w:id="48447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374784">
      <w:bodyDiv w:val="1"/>
      <w:marLeft w:val="0"/>
      <w:marRight w:val="0"/>
      <w:marTop w:val="0"/>
      <w:marBottom w:val="0"/>
      <w:divBdr>
        <w:top w:val="none" w:sz="0" w:space="0" w:color="auto"/>
        <w:left w:val="none" w:sz="0" w:space="0" w:color="auto"/>
        <w:bottom w:val="none" w:sz="0" w:space="0" w:color="auto"/>
        <w:right w:val="none" w:sz="0" w:space="0" w:color="auto"/>
      </w:divBdr>
      <w:divsChild>
        <w:div w:id="827213027">
          <w:marLeft w:val="0"/>
          <w:marRight w:val="0"/>
          <w:marTop w:val="0"/>
          <w:marBottom w:val="0"/>
          <w:divBdr>
            <w:top w:val="none" w:sz="0" w:space="0" w:color="auto"/>
            <w:left w:val="none" w:sz="0" w:space="0" w:color="auto"/>
            <w:bottom w:val="none" w:sz="0" w:space="0" w:color="auto"/>
            <w:right w:val="none" w:sz="0" w:space="0" w:color="auto"/>
          </w:divBdr>
          <w:divsChild>
            <w:div w:id="157485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473491">
      <w:bodyDiv w:val="1"/>
      <w:marLeft w:val="0"/>
      <w:marRight w:val="0"/>
      <w:marTop w:val="0"/>
      <w:marBottom w:val="0"/>
      <w:divBdr>
        <w:top w:val="none" w:sz="0" w:space="0" w:color="auto"/>
        <w:left w:val="none" w:sz="0" w:space="0" w:color="auto"/>
        <w:bottom w:val="none" w:sz="0" w:space="0" w:color="auto"/>
        <w:right w:val="none" w:sz="0" w:space="0" w:color="auto"/>
      </w:divBdr>
    </w:div>
    <w:div w:id="1566141911">
      <w:bodyDiv w:val="1"/>
      <w:marLeft w:val="0"/>
      <w:marRight w:val="0"/>
      <w:marTop w:val="0"/>
      <w:marBottom w:val="0"/>
      <w:divBdr>
        <w:top w:val="none" w:sz="0" w:space="0" w:color="auto"/>
        <w:left w:val="none" w:sz="0" w:space="0" w:color="auto"/>
        <w:bottom w:val="none" w:sz="0" w:space="0" w:color="auto"/>
        <w:right w:val="none" w:sz="0" w:space="0" w:color="auto"/>
      </w:divBdr>
      <w:divsChild>
        <w:div w:id="980310228">
          <w:marLeft w:val="0"/>
          <w:marRight w:val="0"/>
          <w:marTop w:val="0"/>
          <w:marBottom w:val="0"/>
          <w:divBdr>
            <w:top w:val="none" w:sz="0" w:space="0" w:color="auto"/>
            <w:left w:val="none" w:sz="0" w:space="0" w:color="auto"/>
            <w:bottom w:val="none" w:sz="0" w:space="0" w:color="auto"/>
            <w:right w:val="none" w:sz="0" w:space="0" w:color="auto"/>
          </w:divBdr>
          <w:divsChild>
            <w:div w:id="5777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89850">
      <w:bodyDiv w:val="1"/>
      <w:marLeft w:val="0"/>
      <w:marRight w:val="0"/>
      <w:marTop w:val="0"/>
      <w:marBottom w:val="0"/>
      <w:divBdr>
        <w:top w:val="none" w:sz="0" w:space="0" w:color="auto"/>
        <w:left w:val="none" w:sz="0" w:space="0" w:color="auto"/>
        <w:bottom w:val="none" w:sz="0" w:space="0" w:color="auto"/>
        <w:right w:val="none" w:sz="0" w:space="0" w:color="auto"/>
      </w:divBdr>
      <w:divsChild>
        <w:div w:id="1933125741">
          <w:marLeft w:val="0"/>
          <w:marRight w:val="0"/>
          <w:marTop w:val="0"/>
          <w:marBottom w:val="0"/>
          <w:divBdr>
            <w:top w:val="none" w:sz="0" w:space="0" w:color="auto"/>
            <w:left w:val="none" w:sz="0" w:space="0" w:color="auto"/>
            <w:bottom w:val="none" w:sz="0" w:space="0" w:color="auto"/>
            <w:right w:val="none" w:sz="0" w:space="0" w:color="auto"/>
          </w:divBdr>
          <w:divsChild>
            <w:div w:id="15543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766632">
      <w:bodyDiv w:val="1"/>
      <w:marLeft w:val="0"/>
      <w:marRight w:val="0"/>
      <w:marTop w:val="0"/>
      <w:marBottom w:val="0"/>
      <w:divBdr>
        <w:top w:val="none" w:sz="0" w:space="0" w:color="auto"/>
        <w:left w:val="none" w:sz="0" w:space="0" w:color="auto"/>
        <w:bottom w:val="none" w:sz="0" w:space="0" w:color="auto"/>
        <w:right w:val="none" w:sz="0" w:space="0" w:color="auto"/>
      </w:divBdr>
      <w:divsChild>
        <w:div w:id="1414467541">
          <w:marLeft w:val="0"/>
          <w:marRight w:val="0"/>
          <w:marTop w:val="0"/>
          <w:marBottom w:val="0"/>
          <w:divBdr>
            <w:top w:val="none" w:sz="0" w:space="0" w:color="auto"/>
            <w:left w:val="none" w:sz="0" w:space="0" w:color="auto"/>
            <w:bottom w:val="none" w:sz="0" w:space="0" w:color="auto"/>
            <w:right w:val="none" w:sz="0" w:space="0" w:color="auto"/>
          </w:divBdr>
          <w:divsChild>
            <w:div w:id="33620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659857">
      <w:bodyDiv w:val="1"/>
      <w:marLeft w:val="0"/>
      <w:marRight w:val="0"/>
      <w:marTop w:val="0"/>
      <w:marBottom w:val="0"/>
      <w:divBdr>
        <w:top w:val="none" w:sz="0" w:space="0" w:color="auto"/>
        <w:left w:val="none" w:sz="0" w:space="0" w:color="auto"/>
        <w:bottom w:val="none" w:sz="0" w:space="0" w:color="auto"/>
        <w:right w:val="none" w:sz="0" w:space="0" w:color="auto"/>
      </w:divBdr>
      <w:divsChild>
        <w:div w:id="201988010">
          <w:marLeft w:val="0"/>
          <w:marRight w:val="0"/>
          <w:marTop w:val="0"/>
          <w:marBottom w:val="0"/>
          <w:divBdr>
            <w:top w:val="none" w:sz="0" w:space="0" w:color="auto"/>
            <w:left w:val="none" w:sz="0" w:space="0" w:color="auto"/>
            <w:bottom w:val="none" w:sz="0" w:space="0" w:color="auto"/>
            <w:right w:val="none" w:sz="0" w:space="0" w:color="auto"/>
          </w:divBdr>
          <w:divsChild>
            <w:div w:id="156421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225878">
      <w:bodyDiv w:val="1"/>
      <w:marLeft w:val="0"/>
      <w:marRight w:val="0"/>
      <w:marTop w:val="0"/>
      <w:marBottom w:val="0"/>
      <w:divBdr>
        <w:top w:val="none" w:sz="0" w:space="0" w:color="auto"/>
        <w:left w:val="none" w:sz="0" w:space="0" w:color="auto"/>
        <w:bottom w:val="none" w:sz="0" w:space="0" w:color="auto"/>
        <w:right w:val="none" w:sz="0" w:space="0" w:color="auto"/>
      </w:divBdr>
      <w:divsChild>
        <w:div w:id="742800985">
          <w:marLeft w:val="0"/>
          <w:marRight w:val="0"/>
          <w:marTop w:val="0"/>
          <w:marBottom w:val="0"/>
          <w:divBdr>
            <w:top w:val="none" w:sz="0" w:space="0" w:color="auto"/>
            <w:left w:val="none" w:sz="0" w:space="0" w:color="auto"/>
            <w:bottom w:val="none" w:sz="0" w:space="0" w:color="auto"/>
            <w:right w:val="none" w:sz="0" w:space="0" w:color="auto"/>
          </w:divBdr>
          <w:divsChild>
            <w:div w:id="70498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96190">
      <w:bodyDiv w:val="1"/>
      <w:marLeft w:val="0"/>
      <w:marRight w:val="0"/>
      <w:marTop w:val="0"/>
      <w:marBottom w:val="0"/>
      <w:divBdr>
        <w:top w:val="none" w:sz="0" w:space="0" w:color="auto"/>
        <w:left w:val="none" w:sz="0" w:space="0" w:color="auto"/>
        <w:bottom w:val="none" w:sz="0" w:space="0" w:color="auto"/>
        <w:right w:val="none" w:sz="0" w:space="0" w:color="auto"/>
      </w:divBdr>
      <w:divsChild>
        <w:div w:id="1729717525">
          <w:marLeft w:val="0"/>
          <w:marRight w:val="0"/>
          <w:marTop w:val="0"/>
          <w:marBottom w:val="0"/>
          <w:divBdr>
            <w:top w:val="none" w:sz="0" w:space="0" w:color="auto"/>
            <w:left w:val="none" w:sz="0" w:space="0" w:color="auto"/>
            <w:bottom w:val="none" w:sz="0" w:space="0" w:color="auto"/>
            <w:right w:val="none" w:sz="0" w:space="0" w:color="auto"/>
          </w:divBdr>
          <w:divsChild>
            <w:div w:id="484668353">
              <w:marLeft w:val="0"/>
              <w:marRight w:val="0"/>
              <w:marTop w:val="0"/>
              <w:marBottom w:val="0"/>
              <w:divBdr>
                <w:top w:val="none" w:sz="0" w:space="0" w:color="auto"/>
                <w:left w:val="none" w:sz="0" w:space="0" w:color="auto"/>
                <w:bottom w:val="none" w:sz="0" w:space="0" w:color="auto"/>
                <w:right w:val="none" w:sz="0" w:space="0" w:color="auto"/>
              </w:divBdr>
            </w:div>
            <w:div w:id="851916042">
              <w:marLeft w:val="0"/>
              <w:marRight w:val="0"/>
              <w:marTop w:val="0"/>
              <w:marBottom w:val="0"/>
              <w:divBdr>
                <w:top w:val="none" w:sz="0" w:space="0" w:color="auto"/>
                <w:left w:val="none" w:sz="0" w:space="0" w:color="auto"/>
                <w:bottom w:val="none" w:sz="0" w:space="0" w:color="auto"/>
                <w:right w:val="none" w:sz="0" w:space="0" w:color="auto"/>
              </w:divBdr>
            </w:div>
            <w:div w:id="1283076879">
              <w:marLeft w:val="0"/>
              <w:marRight w:val="0"/>
              <w:marTop w:val="0"/>
              <w:marBottom w:val="0"/>
              <w:divBdr>
                <w:top w:val="none" w:sz="0" w:space="0" w:color="auto"/>
                <w:left w:val="none" w:sz="0" w:space="0" w:color="auto"/>
                <w:bottom w:val="none" w:sz="0" w:space="0" w:color="auto"/>
                <w:right w:val="none" w:sz="0" w:space="0" w:color="auto"/>
              </w:divBdr>
            </w:div>
            <w:div w:id="1541625229">
              <w:marLeft w:val="0"/>
              <w:marRight w:val="0"/>
              <w:marTop w:val="0"/>
              <w:marBottom w:val="0"/>
              <w:divBdr>
                <w:top w:val="none" w:sz="0" w:space="0" w:color="auto"/>
                <w:left w:val="none" w:sz="0" w:space="0" w:color="auto"/>
                <w:bottom w:val="none" w:sz="0" w:space="0" w:color="auto"/>
                <w:right w:val="none" w:sz="0" w:space="0" w:color="auto"/>
              </w:divBdr>
            </w:div>
            <w:div w:id="1573657786">
              <w:marLeft w:val="0"/>
              <w:marRight w:val="0"/>
              <w:marTop w:val="0"/>
              <w:marBottom w:val="0"/>
              <w:divBdr>
                <w:top w:val="none" w:sz="0" w:space="0" w:color="auto"/>
                <w:left w:val="none" w:sz="0" w:space="0" w:color="auto"/>
                <w:bottom w:val="none" w:sz="0" w:space="0" w:color="auto"/>
                <w:right w:val="none" w:sz="0" w:space="0" w:color="auto"/>
              </w:divBdr>
            </w:div>
            <w:div w:id="1639997496">
              <w:marLeft w:val="0"/>
              <w:marRight w:val="0"/>
              <w:marTop w:val="0"/>
              <w:marBottom w:val="0"/>
              <w:divBdr>
                <w:top w:val="none" w:sz="0" w:space="0" w:color="auto"/>
                <w:left w:val="none" w:sz="0" w:space="0" w:color="auto"/>
                <w:bottom w:val="none" w:sz="0" w:space="0" w:color="auto"/>
                <w:right w:val="none" w:sz="0" w:space="0" w:color="auto"/>
              </w:divBdr>
            </w:div>
            <w:div w:id="178442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242934">
      <w:bodyDiv w:val="1"/>
      <w:marLeft w:val="0"/>
      <w:marRight w:val="0"/>
      <w:marTop w:val="0"/>
      <w:marBottom w:val="0"/>
      <w:divBdr>
        <w:top w:val="none" w:sz="0" w:space="0" w:color="auto"/>
        <w:left w:val="none" w:sz="0" w:space="0" w:color="auto"/>
        <w:bottom w:val="none" w:sz="0" w:space="0" w:color="auto"/>
        <w:right w:val="none" w:sz="0" w:space="0" w:color="auto"/>
      </w:divBdr>
      <w:divsChild>
        <w:div w:id="1064567021">
          <w:marLeft w:val="0"/>
          <w:marRight w:val="0"/>
          <w:marTop w:val="0"/>
          <w:marBottom w:val="0"/>
          <w:divBdr>
            <w:top w:val="none" w:sz="0" w:space="0" w:color="auto"/>
            <w:left w:val="none" w:sz="0" w:space="0" w:color="auto"/>
            <w:bottom w:val="none" w:sz="0" w:space="0" w:color="auto"/>
            <w:right w:val="none" w:sz="0" w:space="0" w:color="auto"/>
          </w:divBdr>
          <w:divsChild>
            <w:div w:id="17817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525439">
      <w:bodyDiv w:val="1"/>
      <w:marLeft w:val="0"/>
      <w:marRight w:val="0"/>
      <w:marTop w:val="0"/>
      <w:marBottom w:val="0"/>
      <w:divBdr>
        <w:top w:val="none" w:sz="0" w:space="0" w:color="auto"/>
        <w:left w:val="none" w:sz="0" w:space="0" w:color="auto"/>
        <w:bottom w:val="none" w:sz="0" w:space="0" w:color="auto"/>
        <w:right w:val="none" w:sz="0" w:space="0" w:color="auto"/>
      </w:divBdr>
      <w:divsChild>
        <w:div w:id="257105522">
          <w:marLeft w:val="0"/>
          <w:marRight w:val="0"/>
          <w:marTop w:val="0"/>
          <w:marBottom w:val="0"/>
          <w:divBdr>
            <w:top w:val="none" w:sz="0" w:space="0" w:color="auto"/>
            <w:left w:val="none" w:sz="0" w:space="0" w:color="auto"/>
            <w:bottom w:val="none" w:sz="0" w:space="0" w:color="auto"/>
            <w:right w:val="none" w:sz="0" w:space="0" w:color="auto"/>
          </w:divBdr>
          <w:divsChild>
            <w:div w:id="599798989">
              <w:marLeft w:val="0"/>
              <w:marRight w:val="0"/>
              <w:marTop w:val="0"/>
              <w:marBottom w:val="0"/>
              <w:divBdr>
                <w:top w:val="none" w:sz="0" w:space="0" w:color="auto"/>
                <w:left w:val="none" w:sz="0" w:space="0" w:color="auto"/>
                <w:bottom w:val="none" w:sz="0" w:space="0" w:color="auto"/>
                <w:right w:val="none" w:sz="0" w:space="0" w:color="auto"/>
              </w:divBdr>
            </w:div>
            <w:div w:id="725645384">
              <w:marLeft w:val="0"/>
              <w:marRight w:val="0"/>
              <w:marTop w:val="0"/>
              <w:marBottom w:val="0"/>
              <w:divBdr>
                <w:top w:val="none" w:sz="0" w:space="0" w:color="auto"/>
                <w:left w:val="none" w:sz="0" w:space="0" w:color="auto"/>
                <w:bottom w:val="none" w:sz="0" w:space="0" w:color="auto"/>
                <w:right w:val="none" w:sz="0" w:space="0" w:color="auto"/>
              </w:divBdr>
            </w:div>
            <w:div w:id="761030090">
              <w:marLeft w:val="0"/>
              <w:marRight w:val="0"/>
              <w:marTop w:val="0"/>
              <w:marBottom w:val="0"/>
              <w:divBdr>
                <w:top w:val="none" w:sz="0" w:space="0" w:color="auto"/>
                <w:left w:val="none" w:sz="0" w:space="0" w:color="auto"/>
                <w:bottom w:val="none" w:sz="0" w:space="0" w:color="auto"/>
                <w:right w:val="none" w:sz="0" w:space="0" w:color="auto"/>
              </w:divBdr>
            </w:div>
            <w:div w:id="764886029">
              <w:marLeft w:val="0"/>
              <w:marRight w:val="0"/>
              <w:marTop w:val="0"/>
              <w:marBottom w:val="0"/>
              <w:divBdr>
                <w:top w:val="none" w:sz="0" w:space="0" w:color="auto"/>
                <w:left w:val="none" w:sz="0" w:space="0" w:color="auto"/>
                <w:bottom w:val="none" w:sz="0" w:space="0" w:color="auto"/>
                <w:right w:val="none" w:sz="0" w:space="0" w:color="auto"/>
              </w:divBdr>
            </w:div>
            <w:div w:id="1583830827">
              <w:marLeft w:val="0"/>
              <w:marRight w:val="0"/>
              <w:marTop w:val="0"/>
              <w:marBottom w:val="0"/>
              <w:divBdr>
                <w:top w:val="none" w:sz="0" w:space="0" w:color="auto"/>
                <w:left w:val="none" w:sz="0" w:space="0" w:color="auto"/>
                <w:bottom w:val="none" w:sz="0" w:space="0" w:color="auto"/>
                <w:right w:val="none" w:sz="0" w:space="0" w:color="auto"/>
              </w:divBdr>
            </w:div>
            <w:div w:id="17846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tmp"/><Relationship Id="rId63" Type="http://schemas.openxmlformats.org/officeDocument/2006/relationships/image" Target="media/image51.tmp"/><Relationship Id="rId68" Type="http://schemas.openxmlformats.org/officeDocument/2006/relationships/image" Target="media/image56.tmp"/><Relationship Id="rId84" Type="http://schemas.openxmlformats.org/officeDocument/2006/relationships/image" Target="media/image72.tmp"/><Relationship Id="rId89"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3.tmp"/><Relationship Id="rId37" Type="http://schemas.openxmlformats.org/officeDocument/2006/relationships/image" Target="media/image28.tmp"/><Relationship Id="rId53" Type="http://schemas.openxmlformats.org/officeDocument/2006/relationships/image" Target="media/image43.tmp"/><Relationship Id="rId58" Type="http://schemas.openxmlformats.org/officeDocument/2006/relationships/image" Target="media/image47.tmp"/><Relationship Id="rId74" Type="http://schemas.openxmlformats.org/officeDocument/2006/relationships/image" Target="media/image62.tmp"/><Relationship Id="rId79" Type="http://schemas.openxmlformats.org/officeDocument/2006/relationships/image" Target="media/image67.tmp"/><Relationship Id="rId5" Type="http://schemas.openxmlformats.org/officeDocument/2006/relationships/settings" Target="setting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tmp"/><Relationship Id="rId35" Type="http://schemas.openxmlformats.org/officeDocument/2006/relationships/image" Target="media/image26.tmp"/><Relationship Id="rId43" Type="http://schemas.openxmlformats.org/officeDocument/2006/relationships/image" Target="media/image33.tmp"/><Relationship Id="rId48" Type="http://schemas.openxmlformats.org/officeDocument/2006/relationships/image" Target="media/image38.tmp"/><Relationship Id="rId56" Type="http://schemas.openxmlformats.org/officeDocument/2006/relationships/image" Target="media/image45.tmp"/><Relationship Id="rId64" Type="http://schemas.openxmlformats.org/officeDocument/2006/relationships/image" Target="media/image52.tmp"/><Relationship Id="rId69" Type="http://schemas.openxmlformats.org/officeDocument/2006/relationships/image" Target="media/image57.tmp"/><Relationship Id="rId77" Type="http://schemas.openxmlformats.org/officeDocument/2006/relationships/image" Target="media/image65.tmp"/><Relationship Id="rId8" Type="http://schemas.openxmlformats.org/officeDocument/2006/relationships/endnotes" Target="endnotes.xml"/><Relationship Id="rId51" Type="http://schemas.openxmlformats.org/officeDocument/2006/relationships/image" Target="media/image41.tmp"/><Relationship Id="rId72" Type="http://schemas.openxmlformats.org/officeDocument/2006/relationships/image" Target="media/image60.tmp"/><Relationship Id="rId80" Type="http://schemas.openxmlformats.org/officeDocument/2006/relationships/image" Target="media/image68.tmp"/><Relationship Id="rId85" Type="http://schemas.openxmlformats.org/officeDocument/2006/relationships/image" Target="media/image73.tmp"/><Relationship Id="rId3" Type="http://schemas.openxmlformats.org/officeDocument/2006/relationships/numbering" Target="numbering.xml"/><Relationship Id="rId12" Type="http://schemas.openxmlformats.org/officeDocument/2006/relationships/image" Target="media/image4.tmp"/><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tmp"/><Relationship Id="rId38" Type="http://schemas.openxmlformats.org/officeDocument/2006/relationships/hyperlink" Target="https://pythonprogramming.net/pickle-objects-sockets-tutorial-python-3/?completed=/buffering-streaming-data-sockets-tutorial-python-3/" TargetMode="External"/><Relationship Id="rId46" Type="http://schemas.openxmlformats.org/officeDocument/2006/relationships/image" Target="media/image36.tmp"/><Relationship Id="rId59" Type="http://schemas.openxmlformats.org/officeDocument/2006/relationships/image" Target="media/image48.tmp"/><Relationship Id="rId67" Type="http://schemas.openxmlformats.org/officeDocument/2006/relationships/image" Target="media/image55.tmp"/><Relationship Id="rId20" Type="http://schemas.openxmlformats.org/officeDocument/2006/relationships/image" Target="media/image12.png"/><Relationship Id="rId41" Type="http://schemas.openxmlformats.org/officeDocument/2006/relationships/image" Target="media/image31.tmp"/><Relationship Id="rId54" Type="http://schemas.openxmlformats.org/officeDocument/2006/relationships/image" Target="media/image44.tmp"/><Relationship Id="rId62" Type="http://schemas.openxmlformats.org/officeDocument/2006/relationships/hyperlink" Target="https://sqliteonline.com/" TargetMode="External"/><Relationship Id="rId70" Type="http://schemas.openxmlformats.org/officeDocument/2006/relationships/image" Target="media/image58.tmp"/><Relationship Id="rId75" Type="http://schemas.openxmlformats.org/officeDocument/2006/relationships/image" Target="media/image63.tmp"/><Relationship Id="rId83" Type="http://schemas.openxmlformats.org/officeDocument/2006/relationships/image" Target="media/image71.tmp"/><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e12f1f9af6c4464c" Type="http://schemas.microsoft.com/office/2018/08/relationships/commentsExtensible" Target="commentsExtensible.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pythonprogramming.net/sockets-tutorial-python-3/" TargetMode="External"/><Relationship Id="rId36" Type="http://schemas.openxmlformats.org/officeDocument/2006/relationships/image" Target="media/image27.tmp"/><Relationship Id="rId49" Type="http://schemas.openxmlformats.org/officeDocument/2006/relationships/image" Target="media/image39.tmp"/><Relationship Id="rId57" Type="http://schemas.openxmlformats.org/officeDocument/2006/relationships/image" Target="media/image46.tmp"/><Relationship Id="rId10" Type="http://schemas.openxmlformats.org/officeDocument/2006/relationships/image" Target="media/image2.png"/><Relationship Id="rId31" Type="http://schemas.openxmlformats.org/officeDocument/2006/relationships/image" Target="media/image22.tmp"/><Relationship Id="rId44" Type="http://schemas.openxmlformats.org/officeDocument/2006/relationships/image" Target="media/image34.tmp"/><Relationship Id="rId52" Type="http://schemas.openxmlformats.org/officeDocument/2006/relationships/image" Target="media/image42.tmp"/><Relationship Id="rId60" Type="http://schemas.openxmlformats.org/officeDocument/2006/relationships/image" Target="media/image49.tmp"/><Relationship Id="rId65" Type="http://schemas.openxmlformats.org/officeDocument/2006/relationships/image" Target="media/image53.tmp"/><Relationship Id="rId73" Type="http://schemas.openxmlformats.org/officeDocument/2006/relationships/image" Target="media/image61.tmp"/><Relationship Id="rId78" Type="http://schemas.openxmlformats.org/officeDocument/2006/relationships/image" Target="media/image66.tmp"/><Relationship Id="rId81" Type="http://schemas.openxmlformats.org/officeDocument/2006/relationships/image" Target="media/image69.tmp"/><Relationship Id="rId86"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tmp"/><Relationship Id="rId34" Type="http://schemas.openxmlformats.org/officeDocument/2006/relationships/image" Target="media/image25.tmp"/><Relationship Id="rId50" Type="http://schemas.openxmlformats.org/officeDocument/2006/relationships/image" Target="media/image40.tmp"/><Relationship Id="rId55" Type="http://schemas.openxmlformats.org/officeDocument/2006/relationships/hyperlink" Target="https://pythonprogramming.net/change-show-new-frame-tkinter/" TargetMode="External"/><Relationship Id="rId76" Type="http://schemas.openxmlformats.org/officeDocument/2006/relationships/image" Target="media/image64.tmp"/><Relationship Id="rId7" Type="http://schemas.openxmlformats.org/officeDocument/2006/relationships/footnotes" Target="footnotes.xml"/><Relationship Id="rId71" Type="http://schemas.openxmlformats.org/officeDocument/2006/relationships/image" Target="media/image59.tmp"/><Relationship Id="rId2" Type="http://schemas.openxmlformats.org/officeDocument/2006/relationships/customXml" Target="../customXml/item2.xml"/><Relationship Id="rId29" Type="http://schemas.openxmlformats.org/officeDocument/2006/relationships/image" Target="media/image20.tmp"/><Relationship Id="rId24" Type="http://schemas.openxmlformats.org/officeDocument/2006/relationships/image" Target="media/image16.png"/><Relationship Id="rId40" Type="http://schemas.openxmlformats.org/officeDocument/2006/relationships/image" Target="media/image30.tmp"/><Relationship Id="rId45" Type="http://schemas.openxmlformats.org/officeDocument/2006/relationships/image" Target="media/image35.png"/><Relationship Id="rId66" Type="http://schemas.openxmlformats.org/officeDocument/2006/relationships/image" Target="media/image54.tmp"/><Relationship Id="rId87" Type="http://schemas.openxmlformats.org/officeDocument/2006/relationships/footer" Target="footer1.xml"/><Relationship Id="rId61" Type="http://schemas.openxmlformats.org/officeDocument/2006/relationships/image" Target="media/image50.tmp"/><Relationship Id="rId82" Type="http://schemas.openxmlformats.org/officeDocument/2006/relationships/image" Target="media/image70.tmp"/><Relationship Id="rId19" Type="http://schemas.openxmlformats.org/officeDocument/2006/relationships/image" Target="media/image11.png"/></Relationships>
</file>

<file path=word/theme/_rels/theme1.xml.rels><?xml version="1.0" encoding="UTF-8" standalone="yes"?>
<Relationships xmlns="http://schemas.openxmlformats.org/package/2006/relationships"><Relationship Id="rId1" Type="http://schemas.openxmlformats.org/officeDocument/2006/relationships/image" Target="../media/image74.jpeg"/></Relationships>
</file>

<file path=word/theme/theme1.xml><?xml version="1.0" encoding="utf-8"?>
<a:theme xmlns:a="http://schemas.openxmlformats.org/drawingml/2006/main" name="Banded">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Year – 2020, SCN - 090492276</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BAF0AD-D091-40BC-9804-8ED638F3A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9</TotalTime>
  <Pages>57</Pages>
  <Words>8360</Words>
  <Characters>47654</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higher Computing</dc:title>
  <dc:subject>Tick Tack Toe With Python Sockets</dc:subject>
  <dc:creator>Moustapha Isaac Diaby</dc:creator>
  <cp:keywords/>
  <dc:description/>
  <cp:lastModifiedBy>Isaac Diaby</cp:lastModifiedBy>
  <cp:revision>1847</cp:revision>
  <dcterms:created xsi:type="dcterms:W3CDTF">2019-09-12T19:35:00Z</dcterms:created>
  <dcterms:modified xsi:type="dcterms:W3CDTF">2020-03-21T23:02:00Z</dcterms:modified>
</cp:coreProperties>
</file>